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91470" w14:textId="77F20BE5" w:rsidR="0079245F" w:rsidRPr="0079245F" w:rsidRDefault="0079245F" w:rsidP="004A6E30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b/>
          <w:bCs/>
          <w:sz w:val="28"/>
          <w:szCs w:val="28"/>
          <w:u w:val="single"/>
          <w:lang w:eastAsia="en-GB"/>
        </w:rPr>
      </w:pPr>
      <w:r w:rsidRPr="0079245F">
        <w:rPr>
          <w:rFonts w:ascii="Arial" w:eastAsia="Times New Roman" w:hAnsi="Arial" w:cs="Arial"/>
          <w:b/>
          <w:bCs/>
          <w:sz w:val="28"/>
          <w:szCs w:val="28"/>
          <w:u w:val="single"/>
          <w:lang w:eastAsia="en-GB"/>
        </w:rPr>
        <w:t>Tutorial</w:t>
      </w:r>
      <w:r w:rsidR="00B4153E">
        <w:rPr>
          <w:rFonts w:ascii="Arial" w:eastAsia="Times New Roman" w:hAnsi="Arial" w:cs="Arial"/>
          <w:b/>
          <w:bCs/>
          <w:sz w:val="28"/>
          <w:szCs w:val="28"/>
          <w:u w:val="single"/>
          <w:lang w:eastAsia="en-GB"/>
        </w:rPr>
        <w:t xml:space="preserve"> </w:t>
      </w:r>
      <w:r w:rsidR="00177FD8">
        <w:rPr>
          <w:rFonts w:ascii="Arial" w:eastAsia="Times New Roman" w:hAnsi="Arial" w:cs="Arial"/>
          <w:b/>
          <w:bCs/>
          <w:sz w:val="28"/>
          <w:szCs w:val="28"/>
          <w:u w:val="single"/>
          <w:lang w:eastAsia="en-GB"/>
        </w:rPr>
        <w:t>3</w:t>
      </w:r>
      <w:r w:rsidRPr="0079245F">
        <w:rPr>
          <w:rFonts w:ascii="Arial" w:eastAsia="Times New Roman" w:hAnsi="Arial" w:cs="Arial"/>
          <w:b/>
          <w:bCs/>
          <w:sz w:val="28"/>
          <w:szCs w:val="28"/>
          <w:u w:val="single"/>
          <w:lang w:eastAsia="en-GB"/>
        </w:rPr>
        <w:t>: Scheduling Algorithm</w:t>
      </w:r>
    </w:p>
    <w:p w14:paraId="5EAE7335" w14:textId="1F27CEE6" w:rsidR="004A6E30" w:rsidRDefault="004A6E30" w:rsidP="004A6E30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 xml:space="preserve">NOTE: </w:t>
      </w:r>
    </w:p>
    <w:p w14:paraId="65869D2E" w14:textId="77777777" w:rsidR="004A6E30" w:rsidRDefault="004A6E30" w:rsidP="004A6E30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 w:rsidRPr="004A6E30">
        <w:rPr>
          <w:rFonts w:ascii="Arial" w:eastAsia="Times New Roman" w:hAnsi="Arial" w:cs="Arial"/>
          <w:sz w:val="28"/>
          <w:szCs w:val="28"/>
          <w:lang w:eastAsia="en-GB"/>
        </w:rPr>
        <w:t>For algorithm that have both pre-emptive and non-pre-emptive, if the question did not mention any method, by default it is referring to the non-pre-emptive method.</w:t>
      </w:r>
    </w:p>
    <w:p w14:paraId="4DC6CCDF" w14:textId="030210E0" w:rsidR="004A6E30" w:rsidRPr="0079245F" w:rsidRDefault="004A6E30" w:rsidP="00B1366E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 xml:space="preserve">If the question did not give the arrival time, assume that all the processes </w:t>
      </w:r>
      <w:r w:rsidR="002C6725">
        <w:rPr>
          <w:rFonts w:ascii="Arial" w:eastAsia="Times New Roman" w:hAnsi="Arial" w:cs="Arial"/>
          <w:sz w:val="28"/>
          <w:szCs w:val="28"/>
          <w:lang w:eastAsia="en-GB"/>
        </w:rPr>
        <w:t>start</w:t>
      </w:r>
      <w:r>
        <w:rPr>
          <w:rFonts w:ascii="Arial" w:eastAsia="Times New Roman" w:hAnsi="Arial" w:cs="Arial"/>
          <w:sz w:val="28"/>
          <w:szCs w:val="28"/>
          <w:lang w:eastAsia="en-GB"/>
        </w:rPr>
        <w:t xml:space="preserve"> with 0.</w:t>
      </w:r>
    </w:p>
    <w:p w14:paraId="0C73E01F" w14:textId="64CAA91E" w:rsidR="00B1366E" w:rsidRPr="00446F3D" w:rsidRDefault="00B1366E" w:rsidP="00B1366E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 w:rsidRPr="00446F3D">
        <w:rPr>
          <w:rFonts w:ascii="Arial" w:eastAsia="Times New Roman" w:hAnsi="Arial" w:cs="Arial"/>
          <w:sz w:val="28"/>
          <w:szCs w:val="28"/>
          <w:lang w:eastAsia="en-GB"/>
        </w:rPr>
        <w:t>Exercises for scheduling algorithms:</w:t>
      </w:r>
    </w:p>
    <w:p w14:paraId="0D0CEC20" w14:textId="6C227454" w:rsidR="00B1366E" w:rsidRDefault="00446F3D" w:rsidP="00446F3D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 w:rsidRPr="00446F3D">
        <w:rPr>
          <w:rFonts w:ascii="Arial" w:eastAsia="Times New Roman" w:hAnsi="Arial" w:cs="Arial"/>
          <w:sz w:val="28"/>
          <w:szCs w:val="28"/>
          <w:lang w:eastAsia="en-GB"/>
        </w:rPr>
        <w:t>First come first serve (FCFS)</w:t>
      </w:r>
      <w:r>
        <w:rPr>
          <w:rFonts w:ascii="Arial" w:eastAsia="Times New Roman" w:hAnsi="Arial" w:cs="Arial"/>
          <w:sz w:val="28"/>
          <w:szCs w:val="28"/>
          <w:lang w:eastAsia="en-GB"/>
        </w:rPr>
        <w:t xml:space="preserve"> – non pre-emptive</w:t>
      </w:r>
    </w:p>
    <w:p w14:paraId="00D5AEF5" w14:textId="77777777" w:rsidR="003B470A" w:rsidRDefault="003B470A" w:rsidP="003B470A">
      <w:pPr>
        <w:pStyle w:val="ListParagraph"/>
        <w:shd w:val="clear" w:color="auto" w:fill="FFFFFF"/>
        <w:spacing w:before="100" w:beforeAutospacing="1" w:after="100" w:afterAutospacing="1"/>
        <w:ind w:left="108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4F33CED9" w14:textId="7317D13A" w:rsidR="003B470A" w:rsidRDefault="00875E00" w:rsidP="003B470A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 xml:space="preserve">Average waiting time </w:t>
      </w:r>
      <w:r w:rsidR="003B470A" w:rsidRPr="003B470A">
        <w:rPr>
          <w:rFonts w:ascii="Arial" w:eastAsia="Times New Roman" w:hAnsi="Arial" w:cs="Arial"/>
          <w:sz w:val="28"/>
          <w:szCs w:val="28"/>
          <w:lang w:eastAsia="en-GB"/>
        </w:rPr>
        <w:t>(AWT=</w:t>
      </w:r>
      <w:r w:rsidR="008A3DE9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="003B470A">
        <w:rPr>
          <w:rFonts w:ascii="Arial" w:eastAsia="Times New Roman" w:hAnsi="Arial" w:cs="Arial"/>
          <w:sz w:val="28"/>
          <w:szCs w:val="28"/>
          <w:lang w:eastAsia="en-GB"/>
        </w:rPr>
        <w:t>)</w:t>
      </w:r>
    </w:p>
    <w:p w14:paraId="06778B58" w14:textId="33595CC2" w:rsidR="00875E00" w:rsidRDefault="00875E00" w:rsidP="00875E00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>Average turnaround time(ATAT=)</w:t>
      </w:r>
    </w:p>
    <w:p w14:paraId="2839C4BF" w14:textId="77777777" w:rsidR="00875E00" w:rsidRPr="003B470A" w:rsidRDefault="00875E00" w:rsidP="00875E00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467"/>
        <w:gridCol w:w="1701"/>
        <w:gridCol w:w="1602"/>
      </w:tblGrid>
      <w:tr w:rsidR="003B470A" w14:paraId="7B403F5D" w14:textId="77777777" w:rsidTr="003C2DB8">
        <w:tc>
          <w:tcPr>
            <w:tcW w:w="1467" w:type="dxa"/>
          </w:tcPr>
          <w:p w14:paraId="11934515" w14:textId="77777777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rocess</w:t>
            </w:r>
          </w:p>
        </w:tc>
        <w:tc>
          <w:tcPr>
            <w:tcW w:w="1701" w:type="dxa"/>
          </w:tcPr>
          <w:p w14:paraId="59CDFFD5" w14:textId="77777777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Arrival time</w:t>
            </w:r>
          </w:p>
        </w:tc>
        <w:tc>
          <w:tcPr>
            <w:tcW w:w="1602" w:type="dxa"/>
          </w:tcPr>
          <w:p w14:paraId="4EDC79FA" w14:textId="77777777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Burst time</w:t>
            </w:r>
          </w:p>
        </w:tc>
      </w:tr>
      <w:tr w:rsidR="003B470A" w14:paraId="2D3D3554" w14:textId="77777777" w:rsidTr="003C2DB8">
        <w:tc>
          <w:tcPr>
            <w:tcW w:w="1467" w:type="dxa"/>
          </w:tcPr>
          <w:p w14:paraId="6ACBC0ED" w14:textId="77777777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1701" w:type="dxa"/>
          </w:tcPr>
          <w:p w14:paraId="25B544E7" w14:textId="560DBF8E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</w:t>
            </w:r>
          </w:p>
        </w:tc>
        <w:tc>
          <w:tcPr>
            <w:tcW w:w="1602" w:type="dxa"/>
          </w:tcPr>
          <w:p w14:paraId="36210EB0" w14:textId="168EE55A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</w:p>
        </w:tc>
      </w:tr>
      <w:tr w:rsidR="003B470A" w14:paraId="1B1287FC" w14:textId="77777777" w:rsidTr="003C2DB8">
        <w:tc>
          <w:tcPr>
            <w:tcW w:w="1467" w:type="dxa"/>
          </w:tcPr>
          <w:p w14:paraId="2033A49E" w14:textId="77777777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1701" w:type="dxa"/>
          </w:tcPr>
          <w:p w14:paraId="783F17B6" w14:textId="3F11BCF3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6</w:t>
            </w:r>
          </w:p>
        </w:tc>
        <w:tc>
          <w:tcPr>
            <w:tcW w:w="1602" w:type="dxa"/>
          </w:tcPr>
          <w:p w14:paraId="277DAAEA" w14:textId="5346F3FB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</w:t>
            </w:r>
          </w:p>
        </w:tc>
      </w:tr>
      <w:tr w:rsidR="003B470A" w14:paraId="60A0D14F" w14:textId="77777777" w:rsidTr="003C2DB8">
        <w:tc>
          <w:tcPr>
            <w:tcW w:w="1467" w:type="dxa"/>
          </w:tcPr>
          <w:p w14:paraId="30F79222" w14:textId="77777777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1701" w:type="dxa"/>
          </w:tcPr>
          <w:p w14:paraId="24ADF60C" w14:textId="2EFDE718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</w:t>
            </w:r>
          </w:p>
        </w:tc>
        <w:tc>
          <w:tcPr>
            <w:tcW w:w="1602" w:type="dxa"/>
          </w:tcPr>
          <w:p w14:paraId="40C50014" w14:textId="0EFFD1A0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</w:t>
            </w:r>
          </w:p>
        </w:tc>
      </w:tr>
      <w:tr w:rsidR="003B470A" w14:paraId="4287EC5E" w14:textId="77777777" w:rsidTr="003C2DB8">
        <w:tc>
          <w:tcPr>
            <w:tcW w:w="1467" w:type="dxa"/>
          </w:tcPr>
          <w:p w14:paraId="148ABFEF" w14:textId="77777777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1701" w:type="dxa"/>
          </w:tcPr>
          <w:p w14:paraId="29F1ED72" w14:textId="77777777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6</w:t>
            </w:r>
          </w:p>
        </w:tc>
        <w:tc>
          <w:tcPr>
            <w:tcW w:w="1602" w:type="dxa"/>
          </w:tcPr>
          <w:p w14:paraId="412EFC0A" w14:textId="7DBCC70F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</w:t>
            </w:r>
          </w:p>
        </w:tc>
      </w:tr>
      <w:tr w:rsidR="003B470A" w14:paraId="440A9B4D" w14:textId="77777777" w:rsidTr="003C2DB8">
        <w:tc>
          <w:tcPr>
            <w:tcW w:w="1467" w:type="dxa"/>
          </w:tcPr>
          <w:p w14:paraId="738398BA" w14:textId="77777777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1701" w:type="dxa"/>
          </w:tcPr>
          <w:p w14:paraId="1A871BD2" w14:textId="11ED3422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</w:p>
        </w:tc>
        <w:tc>
          <w:tcPr>
            <w:tcW w:w="1602" w:type="dxa"/>
          </w:tcPr>
          <w:p w14:paraId="4C4311B1" w14:textId="0DAD0B7E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</w:t>
            </w:r>
          </w:p>
        </w:tc>
      </w:tr>
    </w:tbl>
    <w:p w14:paraId="285FCE67" w14:textId="77777777" w:rsidR="004A6E30" w:rsidRDefault="004A6E30" w:rsidP="004A6E30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283"/>
        <w:gridCol w:w="1418"/>
        <w:gridCol w:w="2683"/>
        <w:gridCol w:w="1442"/>
        <w:gridCol w:w="1442"/>
      </w:tblGrid>
      <w:tr w:rsidR="008E5A0D" w14:paraId="63CE69E9" w14:textId="77777777" w:rsidTr="008E5A0D">
        <w:trPr>
          <w:jc w:val="center"/>
        </w:trPr>
        <w:tc>
          <w:tcPr>
            <w:tcW w:w="1413" w:type="dxa"/>
            <w:shd w:val="clear" w:color="auto" w:fill="E7E6E6" w:themeFill="background2"/>
          </w:tcPr>
          <w:p w14:paraId="7F57B942" w14:textId="750EEC11" w:rsidR="008E5A0D" w:rsidRDefault="008E5A0D" w:rsidP="004A6E3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283" w:type="dxa"/>
            <w:shd w:val="clear" w:color="auto" w:fill="E7E6E6" w:themeFill="background2"/>
          </w:tcPr>
          <w:p w14:paraId="1B41417F" w14:textId="77777777" w:rsidR="008E5A0D" w:rsidRDefault="008E5A0D" w:rsidP="004A6E3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636B1056" w14:textId="085AB793" w:rsidR="008E5A0D" w:rsidRDefault="008E5A0D" w:rsidP="004A6E3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2683" w:type="dxa"/>
            <w:shd w:val="clear" w:color="auto" w:fill="E7E6E6" w:themeFill="background2"/>
          </w:tcPr>
          <w:p w14:paraId="1D5E9AB8" w14:textId="69D64771" w:rsidR="008E5A0D" w:rsidRDefault="008E5A0D" w:rsidP="004A6E3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1442" w:type="dxa"/>
            <w:shd w:val="clear" w:color="auto" w:fill="E7E6E6" w:themeFill="background2"/>
          </w:tcPr>
          <w:p w14:paraId="516258C3" w14:textId="27F44580" w:rsidR="008E5A0D" w:rsidRDefault="008E5A0D" w:rsidP="004A6E3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1442" w:type="dxa"/>
            <w:shd w:val="clear" w:color="auto" w:fill="E7E6E6" w:themeFill="background2"/>
          </w:tcPr>
          <w:p w14:paraId="44F41B76" w14:textId="6249EE18" w:rsidR="008E5A0D" w:rsidRDefault="008E5A0D" w:rsidP="004A6E3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</w:tr>
      <w:tr w:rsidR="008E5A0D" w14:paraId="532F1CBC" w14:textId="77777777" w:rsidTr="008E5A0D">
        <w:trPr>
          <w:jc w:val="center"/>
        </w:trPr>
        <w:tc>
          <w:tcPr>
            <w:tcW w:w="1413" w:type="dxa"/>
            <w:shd w:val="clear" w:color="auto" w:fill="FF0000"/>
          </w:tcPr>
          <w:p w14:paraId="00C20D01" w14:textId="3BD4753D" w:rsidR="008E5A0D" w:rsidRDefault="008E5A0D" w:rsidP="004A6E3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           3</w:t>
            </w:r>
          </w:p>
        </w:tc>
        <w:tc>
          <w:tcPr>
            <w:tcW w:w="283" w:type="dxa"/>
          </w:tcPr>
          <w:p w14:paraId="3D501496" w14:textId="77777777" w:rsidR="008E5A0D" w:rsidRDefault="008E5A0D" w:rsidP="004A6E3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18" w:type="dxa"/>
          </w:tcPr>
          <w:p w14:paraId="2F798E6B" w14:textId="317A565E" w:rsidR="008E5A0D" w:rsidRDefault="008E5A0D" w:rsidP="004A6E3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2683" w:type="dxa"/>
          </w:tcPr>
          <w:p w14:paraId="65597B68" w14:textId="77777777" w:rsidR="008E5A0D" w:rsidRDefault="008E5A0D" w:rsidP="004A6E3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42" w:type="dxa"/>
          </w:tcPr>
          <w:p w14:paraId="34E036A3" w14:textId="77777777" w:rsidR="008E5A0D" w:rsidRDefault="008E5A0D" w:rsidP="004A6E3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42" w:type="dxa"/>
          </w:tcPr>
          <w:p w14:paraId="189CD1F3" w14:textId="77777777" w:rsidR="008E5A0D" w:rsidRDefault="008E5A0D" w:rsidP="004A6E3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8E5A0D" w14:paraId="49E10A50" w14:textId="77777777" w:rsidTr="008E5A0D">
        <w:trPr>
          <w:jc w:val="center"/>
        </w:trPr>
        <w:tc>
          <w:tcPr>
            <w:tcW w:w="1413" w:type="dxa"/>
          </w:tcPr>
          <w:p w14:paraId="516E40BF" w14:textId="77777777" w:rsidR="008E5A0D" w:rsidRDefault="008E5A0D" w:rsidP="004A6E3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283" w:type="dxa"/>
            <w:shd w:val="clear" w:color="auto" w:fill="auto"/>
          </w:tcPr>
          <w:p w14:paraId="65413895" w14:textId="77777777" w:rsidR="008E5A0D" w:rsidRPr="008E5A0D" w:rsidRDefault="008E5A0D" w:rsidP="008E5A0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color w:val="FFFFFF" w:themeColor="background1"/>
                <w:sz w:val="28"/>
                <w:szCs w:val="28"/>
                <w:lang w:eastAsia="en-GB"/>
              </w:rPr>
            </w:pPr>
          </w:p>
        </w:tc>
        <w:tc>
          <w:tcPr>
            <w:tcW w:w="1418" w:type="dxa"/>
            <w:shd w:val="clear" w:color="auto" w:fill="FFC000"/>
          </w:tcPr>
          <w:p w14:paraId="0DB6C12C" w14:textId="07DAE3AB" w:rsidR="008E5A0D" w:rsidRDefault="008E5A0D" w:rsidP="008E5A0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4           </w:t>
            </w:r>
            <w:r w:rsidR="00AA5A03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9</w:t>
            </w:r>
          </w:p>
        </w:tc>
        <w:tc>
          <w:tcPr>
            <w:tcW w:w="2683" w:type="dxa"/>
          </w:tcPr>
          <w:p w14:paraId="371D6A09" w14:textId="77777777" w:rsidR="008E5A0D" w:rsidRDefault="008E5A0D" w:rsidP="00875E00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42" w:type="dxa"/>
          </w:tcPr>
          <w:p w14:paraId="7E79A5D2" w14:textId="77777777" w:rsidR="008E5A0D" w:rsidRDefault="008E5A0D" w:rsidP="00875E00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42" w:type="dxa"/>
          </w:tcPr>
          <w:p w14:paraId="1BDB5F3B" w14:textId="77777777" w:rsidR="008E5A0D" w:rsidRDefault="008E5A0D" w:rsidP="00875E00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8E5A0D" w14:paraId="1043AC97" w14:textId="77777777" w:rsidTr="008E5A0D">
        <w:trPr>
          <w:jc w:val="center"/>
        </w:trPr>
        <w:tc>
          <w:tcPr>
            <w:tcW w:w="1413" w:type="dxa"/>
          </w:tcPr>
          <w:p w14:paraId="59557B86" w14:textId="77777777" w:rsidR="008E5A0D" w:rsidRDefault="008E5A0D" w:rsidP="004A6E3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283" w:type="dxa"/>
          </w:tcPr>
          <w:p w14:paraId="206D7329" w14:textId="77777777" w:rsidR="008E5A0D" w:rsidRDefault="008E5A0D" w:rsidP="00875E00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18" w:type="dxa"/>
          </w:tcPr>
          <w:p w14:paraId="3F70A310" w14:textId="122494CF" w:rsidR="008E5A0D" w:rsidRDefault="008E5A0D" w:rsidP="00875E00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2683" w:type="dxa"/>
            <w:shd w:val="clear" w:color="auto" w:fill="FFFF00"/>
          </w:tcPr>
          <w:p w14:paraId="5F2C7F6B" w14:textId="79F0A777" w:rsidR="008E5A0D" w:rsidRDefault="008E5A0D" w:rsidP="00875E00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  <w:r w:rsidR="001E26F4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</w:t>
            </w:r>
          </w:p>
        </w:tc>
        <w:tc>
          <w:tcPr>
            <w:tcW w:w="1442" w:type="dxa"/>
          </w:tcPr>
          <w:p w14:paraId="49210735" w14:textId="77777777" w:rsidR="008E5A0D" w:rsidRDefault="008E5A0D" w:rsidP="00875E00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42" w:type="dxa"/>
          </w:tcPr>
          <w:p w14:paraId="131E6635" w14:textId="77777777" w:rsidR="008E5A0D" w:rsidRDefault="008E5A0D" w:rsidP="00875E00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8E5A0D" w14:paraId="3628DFD8" w14:textId="77777777" w:rsidTr="008E5A0D">
        <w:trPr>
          <w:jc w:val="center"/>
        </w:trPr>
        <w:tc>
          <w:tcPr>
            <w:tcW w:w="1413" w:type="dxa"/>
          </w:tcPr>
          <w:p w14:paraId="0F40CC37" w14:textId="77777777" w:rsidR="008E5A0D" w:rsidRDefault="008E5A0D" w:rsidP="004A6E3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283" w:type="dxa"/>
          </w:tcPr>
          <w:p w14:paraId="51FBA197" w14:textId="77777777" w:rsidR="008E5A0D" w:rsidRDefault="008E5A0D" w:rsidP="00875E00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18" w:type="dxa"/>
          </w:tcPr>
          <w:p w14:paraId="43E705AA" w14:textId="21E7BAF2" w:rsidR="008E5A0D" w:rsidRDefault="008E5A0D" w:rsidP="00875E00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2683" w:type="dxa"/>
          </w:tcPr>
          <w:p w14:paraId="10D120A1" w14:textId="77777777" w:rsidR="008E5A0D" w:rsidRDefault="008E5A0D" w:rsidP="00875E00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42" w:type="dxa"/>
            <w:shd w:val="clear" w:color="auto" w:fill="92D050"/>
          </w:tcPr>
          <w:p w14:paraId="41DD7A1C" w14:textId="0CF31FA4" w:rsidR="008E5A0D" w:rsidRDefault="008E5A0D" w:rsidP="00875E00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  <w:r w:rsidR="001E26F4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7</w:t>
            </w:r>
          </w:p>
        </w:tc>
        <w:tc>
          <w:tcPr>
            <w:tcW w:w="1442" w:type="dxa"/>
          </w:tcPr>
          <w:p w14:paraId="68A251CC" w14:textId="77777777" w:rsidR="008E5A0D" w:rsidRDefault="008E5A0D" w:rsidP="00875E00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8E5A0D" w14:paraId="3BC9B630" w14:textId="77777777" w:rsidTr="008E5A0D">
        <w:trPr>
          <w:jc w:val="center"/>
        </w:trPr>
        <w:tc>
          <w:tcPr>
            <w:tcW w:w="1413" w:type="dxa"/>
          </w:tcPr>
          <w:p w14:paraId="5920280D" w14:textId="77777777" w:rsidR="008E5A0D" w:rsidRDefault="008E5A0D" w:rsidP="004A6E3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283" w:type="dxa"/>
          </w:tcPr>
          <w:p w14:paraId="0135DB14" w14:textId="77777777" w:rsidR="008E5A0D" w:rsidRDefault="008E5A0D" w:rsidP="004A6E3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18" w:type="dxa"/>
          </w:tcPr>
          <w:p w14:paraId="41AD589C" w14:textId="3D73093A" w:rsidR="008E5A0D" w:rsidRDefault="008E5A0D" w:rsidP="004A6E3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2683" w:type="dxa"/>
          </w:tcPr>
          <w:p w14:paraId="322D2300" w14:textId="77777777" w:rsidR="008E5A0D" w:rsidRDefault="008E5A0D" w:rsidP="004A6E3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42" w:type="dxa"/>
          </w:tcPr>
          <w:p w14:paraId="08A49809" w14:textId="77777777" w:rsidR="008E5A0D" w:rsidRDefault="008E5A0D" w:rsidP="004A6E3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42" w:type="dxa"/>
            <w:shd w:val="clear" w:color="auto" w:fill="00B050"/>
          </w:tcPr>
          <w:p w14:paraId="2D694D5D" w14:textId="4B0C5FB2" w:rsidR="008E5A0D" w:rsidRDefault="008E5A0D" w:rsidP="00875E00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  <w:r w:rsidR="001E26F4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9</w:t>
            </w:r>
          </w:p>
        </w:tc>
      </w:tr>
    </w:tbl>
    <w:p w14:paraId="17131C8E" w14:textId="77777777" w:rsidR="00875E00" w:rsidRDefault="00875E00" w:rsidP="004A6E30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tbl>
      <w:tblPr>
        <w:tblStyle w:val="TableGrid"/>
        <w:tblW w:w="0" w:type="auto"/>
        <w:tblInd w:w="1800" w:type="dxa"/>
        <w:tblLook w:val="04A0" w:firstRow="1" w:lastRow="0" w:firstColumn="1" w:lastColumn="0" w:noHBand="0" w:noVBand="1"/>
      </w:tblPr>
      <w:tblGrid>
        <w:gridCol w:w="2379"/>
        <w:gridCol w:w="2403"/>
        <w:gridCol w:w="2403"/>
      </w:tblGrid>
      <w:tr w:rsidR="008E5A0D" w14:paraId="3123D8CA" w14:textId="77777777" w:rsidTr="00CF39A7">
        <w:tc>
          <w:tcPr>
            <w:tcW w:w="2379" w:type="dxa"/>
          </w:tcPr>
          <w:p w14:paraId="56922A72" w14:textId="77777777" w:rsidR="008E5A0D" w:rsidRDefault="008E5A0D" w:rsidP="008E5A0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2403" w:type="dxa"/>
          </w:tcPr>
          <w:p w14:paraId="0AB8FE46" w14:textId="57DC650F" w:rsidR="008E5A0D" w:rsidRDefault="008E5A0D" w:rsidP="008E5A0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TAT</w:t>
            </w:r>
          </w:p>
        </w:tc>
        <w:tc>
          <w:tcPr>
            <w:tcW w:w="2403" w:type="dxa"/>
          </w:tcPr>
          <w:p w14:paraId="40733A3F" w14:textId="717759B2" w:rsidR="008E5A0D" w:rsidRDefault="008E5A0D" w:rsidP="008E5A0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WT</w:t>
            </w:r>
          </w:p>
        </w:tc>
      </w:tr>
      <w:tr w:rsidR="008E5A0D" w14:paraId="2396BA21" w14:textId="77777777" w:rsidTr="00CF39A7">
        <w:tc>
          <w:tcPr>
            <w:tcW w:w="2379" w:type="dxa"/>
          </w:tcPr>
          <w:p w14:paraId="47409234" w14:textId="2753D748" w:rsidR="008E5A0D" w:rsidRDefault="008E5A0D" w:rsidP="008E5A0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2403" w:type="dxa"/>
          </w:tcPr>
          <w:p w14:paraId="64E8EF4C" w14:textId="4E834140" w:rsidR="008E5A0D" w:rsidRDefault="00AA5A03" w:rsidP="008E5A0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9</w:t>
            </w:r>
            <w:r w:rsidR="008E5A0D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– 4 =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</w:p>
        </w:tc>
        <w:tc>
          <w:tcPr>
            <w:tcW w:w="2403" w:type="dxa"/>
          </w:tcPr>
          <w:p w14:paraId="1335A00C" w14:textId="36CED6B9" w:rsidR="008E5A0D" w:rsidRDefault="00AA5A03" w:rsidP="008E5A0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  <w:r w:rsidR="008E5A0D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- 5 = </w:t>
            </w:r>
            <w:r w:rsidR="00994B56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</w:t>
            </w:r>
          </w:p>
        </w:tc>
      </w:tr>
      <w:tr w:rsidR="008E5A0D" w14:paraId="394CEA3C" w14:textId="77777777" w:rsidTr="00CF39A7">
        <w:tc>
          <w:tcPr>
            <w:tcW w:w="2379" w:type="dxa"/>
          </w:tcPr>
          <w:p w14:paraId="686F5582" w14:textId="53A229AD" w:rsidR="008E5A0D" w:rsidRDefault="008E5A0D" w:rsidP="008E5A0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2403" w:type="dxa"/>
          </w:tcPr>
          <w:p w14:paraId="1108D52D" w14:textId="36308715" w:rsidR="008E5A0D" w:rsidRDefault="008E5A0D" w:rsidP="008E5A0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  <w:r w:rsidR="001E26F4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7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- 6 = </w:t>
            </w:r>
            <w:r w:rsidR="001E26F4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  <w:r w:rsidR="00CC6CB3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</w:p>
        </w:tc>
        <w:tc>
          <w:tcPr>
            <w:tcW w:w="2403" w:type="dxa"/>
          </w:tcPr>
          <w:p w14:paraId="12304E0C" w14:textId="118BAECE" w:rsidR="008E5A0D" w:rsidRDefault="00994B56" w:rsidP="008E5A0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  <w:r w:rsidR="001E26F4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  <w:r w:rsidR="008E5A0D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- 4 = </w:t>
            </w:r>
            <w:r w:rsidR="001E26F4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7</w:t>
            </w:r>
          </w:p>
        </w:tc>
      </w:tr>
      <w:tr w:rsidR="008E5A0D" w14:paraId="1B3B5156" w14:textId="77777777" w:rsidTr="00CF39A7">
        <w:tc>
          <w:tcPr>
            <w:tcW w:w="2379" w:type="dxa"/>
          </w:tcPr>
          <w:p w14:paraId="56C2D2D1" w14:textId="353239D9" w:rsidR="008E5A0D" w:rsidRDefault="008E5A0D" w:rsidP="008E5A0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2403" w:type="dxa"/>
          </w:tcPr>
          <w:p w14:paraId="24D972D3" w14:textId="11E965D8" w:rsidR="008E5A0D" w:rsidRDefault="008E5A0D" w:rsidP="008E5A0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 – 0 = 3</w:t>
            </w:r>
          </w:p>
        </w:tc>
        <w:tc>
          <w:tcPr>
            <w:tcW w:w="2403" w:type="dxa"/>
          </w:tcPr>
          <w:p w14:paraId="0B1E7FA9" w14:textId="5E964749" w:rsidR="008E5A0D" w:rsidRDefault="008E5A0D" w:rsidP="008E5A0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</w:t>
            </w:r>
            <w:r w:rsidR="00CC6CB3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- 3 = 0</w:t>
            </w:r>
          </w:p>
        </w:tc>
      </w:tr>
      <w:tr w:rsidR="008E5A0D" w14:paraId="5702DCC6" w14:textId="77777777" w:rsidTr="00CF39A7">
        <w:tc>
          <w:tcPr>
            <w:tcW w:w="2379" w:type="dxa"/>
          </w:tcPr>
          <w:p w14:paraId="4DAC0331" w14:textId="169239BA" w:rsidR="008E5A0D" w:rsidRDefault="008E5A0D" w:rsidP="008E5A0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2403" w:type="dxa"/>
          </w:tcPr>
          <w:p w14:paraId="18975D7C" w14:textId="03425330" w:rsidR="008E5A0D" w:rsidRDefault="008E5A0D" w:rsidP="008E5A0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  <w:r w:rsidR="001E26F4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9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- 6 = </w:t>
            </w:r>
            <w:r w:rsidR="001E26F4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3</w:t>
            </w:r>
          </w:p>
        </w:tc>
        <w:tc>
          <w:tcPr>
            <w:tcW w:w="2403" w:type="dxa"/>
          </w:tcPr>
          <w:p w14:paraId="5B035C6B" w14:textId="2889C472" w:rsidR="008E5A0D" w:rsidRDefault="00994B56" w:rsidP="008E5A0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  <w:r w:rsidR="001E26F4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– 2 = 1</w:t>
            </w:r>
            <w:r w:rsidR="001E26F4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</w:p>
        </w:tc>
      </w:tr>
      <w:tr w:rsidR="008E5A0D" w14:paraId="14C4890A" w14:textId="77777777" w:rsidTr="00CF39A7">
        <w:tc>
          <w:tcPr>
            <w:tcW w:w="2379" w:type="dxa"/>
          </w:tcPr>
          <w:p w14:paraId="23DC7C56" w14:textId="353F267A" w:rsidR="008E5A0D" w:rsidRDefault="008E5A0D" w:rsidP="008E5A0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2403" w:type="dxa"/>
          </w:tcPr>
          <w:p w14:paraId="0D753EEC" w14:textId="5759F02A" w:rsidR="008E5A0D" w:rsidRDefault="008E5A0D" w:rsidP="008E5A0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  <w:r w:rsidR="001E26F4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– 5 = </w:t>
            </w:r>
            <w:r w:rsidR="001E26F4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8</w:t>
            </w:r>
          </w:p>
        </w:tc>
        <w:tc>
          <w:tcPr>
            <w:tcW w:w="2403" w:type="dxa"/>
          </w:tcPr>
          <w:p w14:paraId="5C9AB200" w14:textId="28B76FAC" w:rsidR="008E5A0D" w:rsidRDefault="001E26F4" w:rsidP="008E5A0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8</w:t>
            </w:r>
            <w:r w:rsidR="00994B56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– 4 =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</w:t>
            </w:r>
          </w:p>
        </w:tc>
      </w:tr>
    </w:tbl>
    <w:p w14:paraId="4DF2F6C1" w14:textId="74B5E9EA" w:rsidR="00875E00" w:rsidRDefault="00CD0913" w:rsidP="004A6E30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>ATAT = (</w:t>
      </w:r>
      <w:r w:rsidR="001E26F4">
        <w:rPr>
          <w:rFonts w:ascii="Arial" w:eastAsia="Times New Roman" w:hAnsi="Arial" w:cs="Arial"/>
          <w:sz w:val="28"/>
          <w:szCs w:val="28"/>
          <w:lang w:eastAsia="en-GB"/>
        </w:rPr>
        <w:t>5</w:t>
      </w:r>
      <w:r>
        <w:rPr>
          <w:rFonts w:ascii="Arial" w:eastAsia="Times New Roman" w:hAnsi="Arial" w:cs="Arial"/>
          <w:sz w:val="28"/>
          <w:szCs w:val="28"/>
          <w:lang w:eastAsia="en-GB"/>
        </w:rPr>
        <w:t>+1</w:t>
      </w:r>
      <w:r w:rsidR="001E26F4">
        <w:rPr>
          <w:rFonts w:ascii="Arial" w:eastAsia="Times New Roman" w:hAnsi="Arial" w:cs="Arial"/>
          <w:sz w:val="28"/>
          <w:szCs w:val="28"/>
          <w:lang w:eastAsia="en-GB"/>
        </w:rPr>
        <w:t>1</w:t>
      </w:r>
      <w:r>
        <w:rPr>
          <w:rFonts w:ascii="Arial" w:eastAsia="Times New Roman" w:hAnsi="Arial" w:cs="Arial"/>
          <w:sz w:val="28"/>
          <w:szCs w:val="28"/>
          <w:lang w:eastAsia="en-GB"/>
        </w:rPr>
        <w:t>+3+1</w:t>
      </w:r>
      <w:r w:rsidR="001E26F4">
        <w:rPr>
          <w:rFonts w:ascii="Arial" w:eastAsia="Times New Roman" w:hAnsi="Arial" w:cs="Arial"/>
          <w:sz w:val="28"/>
          <w:szCs w:val="28"/>
          <w:lang w:eastAsia="en-GB"/>
        </w:rPr>
        <w:t>3</w:t>
      </w:r>
      <w:r>
        <w:rPr>
          <w:rFonts w:ascii="Arial" w:eastAsia="Times New Roman" w:hAnsi="Arial" w:cs="Arial"/>
          <w:sz w:val="28"/>
          <w:szCs w:val="28"/>
          <w:lang w:eastAsia="en-GB"/>
        </w:rPr>
        <w:t>+</w:t>
      </w:r>
      <w:r w:rsidR="001E26F4">
        <w:rPr>
          <w:rFonts w:ascii="Arial" w:eastAsia="Times New Roman" w:hAnsi="Arial" w:cs="Arial"/>
          <w:sz w:val="28"/>
          <w:szCs w:val="28"/>
          <w:lang w:eastAsia="en-GB"/>
        </w:rPr>
        <w:t>8</w:t>
      </w:r>
      <w:r>
        <w:rPr>
          <w:rFonts w:ascii="Arial" w:eastAsia="Times New Roman" w:hAnsi="Arial" w:cs="Arial"/>
          <w:sz w:val="28"/>
          <w:szCs w:val="28"/>
          <w:lang w:eastAsia="en-GB"/>
        </w:rPr>
        <w:t xml:space="preserve">) / 5 = </w:t>
      </w:r>
      <w:r w:rsidR="001E26F4">
        <w:rPr>
          <w:rFonts w:ascii="Arial" w:eastAsia="Times New Roman" w:hAnsi="Arial" w:cs="Arial"/>
          <w:sz w:val="28"/>
          <w:szCs w:val="28"/>
          <w:lang w:eastAsia="en-GB"/>
        </w:rPr>
        <w:t>8</w:t>
      </w:r>
    </w:p>
    <w:p w14:paraId="4D47536B" w14:textId="4DEA2711" w:rsidR="00875E00" w:rsidRDefault="00CD0913" w:rsidP="004A6E30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>AWT = (</w:t>
      </w:r>
      <w:r w:rsidR="001E26F4">
        <w:rPr>
          <w:rFonts w:ascii="Arial" w:eastAsia="Times New Roman" w:hAnsi="Arial" w:cs="Arial"/>
          <w:sz w:val="28"/>
          <w:szCs w:val="28"/>
          <w:lang w:eastAsia="en-GB"/>
        </w:rPr>
        <w:t>7+11+4</w:t>
      </w:r>
      <w:r>
        <w:rPr>
          <w:rFonts w:ascii="Arial" w:eastAsia="Times New Roman" w:hAnsi="Arial" w:cs="Arial"/>
          <w:sz w:val="28"/>
          <w:szCs w:val="28"/>
          <w:lang w:eastAsia="en-GB"/>
        </w:rPr>
        <w:t xml:space="preserve">) / 5 = </w:t>
      </w:r>
      <w:r w:rsidR="001E26F4">
        <w:rPr>
          <w:rFonts w:ascii="Arial" w:eastAsia="Times New Roman" w:hAnsi="Arial" w:cs="Arial"/>
          <w:sz w:val="28"/>
          <w:szCs w:val="28"/>
          <w:lang w:eastAsia="en-GB"/>
        </w:rPr>
        <w:t>4.4</w:t>
      </w:r>
    </w:p>
    <w:p w14:paraId="2355B472" w14:textId="77777777" w:rsidR="00875E00" w:rsidRDefault="00875E00" w:rsidP="004A6E30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78291F79" w14:textId="0AC76A2D" w:rsidR="003B470A" w:rsidRPr="003B470A" w:rsidRDefault="003B470A" w:rsidP="003B470A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 w:rsidRPr="003B470A">
        <w:rPr>
          <w:rFonts w:ascii="Arial" w:eastAsia="Times New Roman" w:hAnsi="Arial" w:cs="Arial"/>
          <w:sz w:val="28"/>
          <w:szCs w:val="28"/>
          <w:lang w:eastAsia="en-GB"/>
        </w:rPr>
        <w:lastRenderedPageBreak/>
        <w:t>(AWT=</w:t>
      </w:r>
      <w:r w:rsidR="008A3DE9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Pr="003B470A">
        <w:rPr>
          <w:rFonts w:ascii="Arial" w:eastAsia="Times New Roman" w:hAnsi="Arial" w:cs="Arial"/>
          <w:sz w:val="28"/>
          <w:szCs w:val="28"/>
          <w:lang w:eastAsia="en-GB"/>
        </w:rPr>
        <w:t>)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467"/>
        <w:gridCol w:w="1602"/>
      </w:tblGrid>
      <w:tr w:rsidR="003B470A" w14:paraId="22C4A06C" w14:textId="77777777" w:rsidTr="003C2DB8">
        <w:tc>
          <w:tcPr>
            <w:tcW w:w="1467" w:type="dxa"/>
          </w:tcPr>
          <w:p w14:paraId="01FDA453" w14:textId="77777777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rocess</w:t>
            </w:r>
          </w:p>
        </w:tc>
        <w:tc>
          <w:tcPr>
            <w:tcW w:w="1602" w:type="dxa"/>
          </w:tcPr>
          <w:p w14:paraId="5BA9F90F" w14:textId="77777777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Burst time</w:t>
            </w:r>
          </w:p>
        </w:tc>
      </w:tr>
      <w:tr w:rsidR="003B470A" w14:paraId="3A5AB648" w14:textId="77777777" w:rsidTr="003C2DB8">
        <w:tc>
          <w:tcPr>
            <w:tcW w:w="1467" w:type="dxa"/>
          </w:tcPr>
          <w:p w14:paraId="6C4B1F41" w14:textId="77777777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1602" w:type="dxa"/>
          </w:tcPr>
          <w:p w14:paraId="704FA430" w14:textId="765FD86A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2</w:t>
            </w:r>
          </w:p>
        </w:tc>
      </w:tr>
      <w:tr w:rsidR="003B470A" w14:paraId="6840CF59" w14:textId="77777777" w:rsidTr="003C2DB8">
        <w:tc>
          <w:tcPr>
            <w:tcW w:w="1467" w:type="dxa"/>
          </w:tcPr>
          <w:p w14:paraId="450FB0E9" w14:textId="77777777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1602" w:type="dxa"/>
          </w:tcPr>
          <w:p w14:paraId="32F7D205" w14:textId="77777777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</w:t>
            </w:r>
          </w:p>
        </w:tc>
      </w:tr>
      <w:tr w:rsidR="003B470A" w14:paraId="5DA2C5EE" w14:textId="77777777" w:rsidTr="003C2DB8">
        <w:tc>
          <w:tcPr>
            <w:tcW w:w="1467" w:type="dxa"/>
          </w:tcPr>
          <w:p w14:paraId="195F78C1" w14:textId="77777777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1602" w:type="dxa"/>
          </w:tcPr>
          <w:p w14:paraId="16FC06EF" w14:textId="1AE7BE7C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6</w:t>
            </w:r>
          </w:p>
        </w:tc>
      </w:tr>
      <w:tr w:rsidR="003B470A" w14:paraId="78A1453C" w14:textId="77777777" w:rsidTr="003C2DB8">
        <w:tc>
          <w:tcPr>
            <w:tcW w:w="1467" w:type="dxa"/>
          </w:tcPr>
          <w:p w14:paraId="489023C3" w14:textId="77777777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1602" w:type="dxa"/>
          </w:tcPr>
          <w:p w14:paraId="3737F43B" w14:textId="17872CE4" w:rsidR="003B470A" w:rsidRDefault="003B470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</w:p>
        </w:tc>
      </w:tr>
    </w:tbl>
    <w:p w14:paraId="0E9CCE41" w14:textId="1549E71C" w:rsidR="003B470A" w:rsidRDefault="003B470A" w:rsidP="003B470A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1418"/>
        <w:gridCol w:w="2683"/>
        <w:gridCol w:w="1442"/>
      </w:tblGrid>
      <w:tr w:rsidR="00CD0913" w14:paraId="36D0DF3C" w14:textId="77777777" w:rsidTr="00405277">
        <w:trPr>
          <w:jc w:val="center"/>
        </w:trPr>
        <w:tc>
          <w:tcPr>
            <w:tcW w:w="1413" w:type="dxa"/>
            <w:shd w:val="clear" w:color="auto" w:fill="E7E6E6" w:themeFill="background2"/>
          </w:tcPr>
          <w:p w14:paraId="16BE00C2" w14:textId="05CF98F3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1418" w:type="dxa"/>
            <w:shd w:val="clear" w:color="auto" w:fill="E7E6E6" w:themeFill="background2"/>
          </w:tcPr>
          <w:p w14:paraId="4D82168C" w14:textId="01E75A64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2683" w:type="dxa"/>
            <w:shd w:val="clear" w:color="auto" w:fill="E7E6E6" w:themeFill="background2"/>
          </w:tcPr>
          <w:p w14:paraId="12A7C630" w14:textId="043A5745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1442" w:type="dxa"/>
            <w:shd w:val="clear" w:color="auto" w:fill="E7E6E6" w:themeFill="background2"/>
          </w:tcPr>
          <w:p w14:paraId="496AE44C" w14:textId="2BA96FCC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</w:tr>
      <w:tr w:rsidR="00CD0913" w14:paraId="4D418F3A" w14:textId="77777777" w:rsidTr="00405277">
        <w:trPr>
          <w:jc w:val="center"/>
        </w:trPr>
        <w:tc>
          <w:tcPr>
            <w:tcW w:w="1413" w:type="dxa"/>
            <w:shd w:val="clear" w:color="auto" w:fill="FF0000"/>
          </w:tcPr>
          <w:p w14:paraId="0610D937" w14:textId="5419C965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         12</w:t>
            </w:r>
          </w:p>
        </w:tc>
        <w:tc>
          <w:tcPr>
            <w:tcW w:w="1418" w:type="dxa"/>
          </w:tcPr>
          <w:p w14:paraId="29DDB1EF" w14:textId="77777777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2683" w:type="dxa"/>
          </w:tcPr>
          <w:p w14:paraId="38FFE4EF" w14:textId="77777777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42" w:type="dxa"/>
          </w:tcPr>
          <w:p w14:paraId="4BFE66C3" w14:textId="77777777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CD0913" w14:paraId="76AAD255" w14:textId="77777777" w:rsidTr="00405277">
        <w:trPr>
          <w:jc w:val="center"/>
        </w:trPr>
        <w:tc>
          <w:tcPr>
            <w:tcW w:w="1413" w:type="dxa"/>
          </w:tcPr>
          <w:p w14:paraId="67209463" w14:textId="77777777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18" w:type="dxa"/>
            <w:shd w:val="clear" w:color="auto" w:fill="FFC000"/>
          </w:tcPr>
          <w:p w14:paraId="03A78505" w14:textId="0D7FB16D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          16</w:t>
            </w:r>
          </w:p>
        </w:tc>
        <w:tc>
          <w:tcPr>
            <w:tcW w:w="2683" w:type="dxa"/>
          </w:tcPr>
          <w:p w14:paraId="4CA6B5FB" w14:textId="77777777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42" w:type="dxa"/>
          </w:tcPr>
          <w:p w14:paraId="32A03B9F" w14:textId="77777777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CD0913" w14:paraId="03959681" w14:textId="77777777" w:rsidTr="00405277">
        <w:trPr>
          <w:jc w:val="center"/>
        </w:trPr>
        <w:tc>
          <w:tcPr>
            <w:tcW w:w="1413" w:type="dxa"/>
          </w:tcPr>
          <w:p w14:paraId="12540D74" w14:textId="77777777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18" w:type="dxa"/>
          </w:tcPr>
          <w:p w14:paraId="1214C612" w14:textId="77777777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2683" w:type="dxa"/>
            <w:shd w:val="clear" w:color="auto" w:fill="FFFF00"/>
          </w:tcPr>
          <w:p w14:paraId="41FF683F" w14:textId="6712B13B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2</w:t>
            </w:r>
          </w:p>
        </w:tc>
        <w:tc>
          <w:tcPr>
            <w:tcW w:w="1442" w:type="dxa"/>
          </w:tcPr>
          <w:p w14:paraId="7E4F0C34" w14:textId="77777777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CD0913" w14:paraId="2CB4190F" w14:textId="77777777" w:rsidTr="00405277">
        <w:trPr>
          <w:jc w:val="center"/>
        </w:trPr>
        <w:tc>
          <w:tcPr>
            <w:tcW w:w="1413" w:type="dxa"/>
          </w:tcPr>
          <w:p w14:paraId="1CBB8777" w14:textId="77777777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18" w:type="dxa"/>
          </w:tcPr>
          <w:p w14:paraId="3B48768B" w14:textId="77777777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2683" w:type="dxa"/>
          </w:tcPr>
          <w:p w14:paraId="65F88657" w14:textId="77777777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442" w:type="dxa"/>
            <w:shd w:val="clear" w:color="auto" w:fill="92D050"/>
          </w:tcPr>
          <w:p w14:paraId="0A469B44" w14:textId="487C562D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7</w:t>
            </w:r>
          </w:p>
        </w:tc>
      </w:tr>
    </w:tbl>
    <w:p w14:paraId="789AB465" w14:textId="77777777" w:rsidR="00CD0913" w:rsidRDefault="00CD0913" w:rsidP="00CD0913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tbl>
      <w:tblPr>
        <w:tblStyle w:val="TableGrid"/>
        <w:tblW w:w="0" w:type="auto"/>
        <w:tblInd w:w="1800" w:type="dxa"/>
        <w:tblLook w:val="04A0" w:firstRow="1" w:lastRow="0" w:firstColumn="1" w:lastColumn="0" w:noHBand="0" w:noVBand="1"/>
      </w:tblPr>
      <w:tblGrid>
        <w:gridCol w:w="2379"/>
        <w:gridCol w:w="2403"/>
        <w:gridCol w:w="2403"/>
      </w:tblGrid>
      <w:tr w:rsidR="00CD0913" w14:paraId="409DFC21" w14:textId="77777777" w:rsidTr="00405277">
        <w:tc>
          <w:tcPr>
            <w:tcW w:w="2379" w:type="dxa"/>
          </w:tcPr>
          <w:p w14:paraId="62078B63" w14:textId="77777777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2403" w:type="dxa"/>
          </w:tcPr>
          <w:p w14:paraId="567B492D" w14:textId="77777777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TAT</w:t>
            </w:r>
          </w:p>
        </w:tc>
        <w:tc>
          <w:tcPr>
            <w:tcW w:w="2403" w:type="dxa"/>
          </w:tcPr>
          <w:p w14:paraId="52B338FC" w14:textId="77777777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WT</w:t>
            </w:r>
          </w:p>
        </w:tc>
      </w:tr>
      <w:tr w:rsidR="00CD0913" w14:paraId="697030E1" w14:textId="77777777" w:rsidTr="00405277">
        <w:tc>
          <w:tcPr>
            <w:tcW w:w="2379" w:type="dxa"/>
          </w:tcPr>
          <w:p w14:paraId="07DE5D00" w14:textId="77777777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2403" w:type="dxa"/>
          </w:tcPr>
          <w:p w14:paraId="78A288C3" w14:textId="4260BD29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2 – 0 = 12</w:t>
            </w:r>
          </w:p>
        </w:tc>
        <w:tc>
          <w:tcPr>
            <w:tcW w:w="2403" w:type="dxa"/>
          </w:tcPr>
          <w:p w14:paraId="0E6590C9" w14:textId="5B0A46BB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2 – 12 = 0</w:t>
            </w:r>
          </w:p>
        </w:tc>
      </w:tr>
      <w:tr w:rsidR="00CD0913" w14:paraId="42C3183B" w14:textId="77777777" w:rsidTr="00405277">
        <w:tc>
          <w:tcPr>
            <w:tcW w:w="2379" w:type="dxa"/>
          </w:tcPr>
          <w:p w14:paraId="10101AFB" w14:textId="77777777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2403" w:type="dxa"/>
          </w:tcPr>
          <w:p w14:paraId="54E7D098" w14:textId="02970579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6 - 0 = 16</w:t>
            </w:r>
          </w:p>
        </w:tc>
        <w:tc>
          <w:tcPr>
            <w:tcW w:w="2403" w:type="dxa"/>
          </w:tcPr>
          <w:p w14:paraId="5C3A4703" w14:textId="06C537F7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6 – 4 = 12</w:t>
            </w:r>
          </w:p>
        </w:tc>
      </w:tr>
      <w:tr w:rsidR="00CD0913" w14:paraId="7F7EF77A" w14:textId="77777777" w:rsidTr="00405277">
        <w:tc>
          <w:tcPr>
            <w:tcW w:w="2379" w:type="dxa"/>
          </w:tcPr>
          <w:p w14:paraId="5185569D" w14:textId="77777777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2403" w:type="dxa"/>
          </w:tcPr>
          <w:p w14:paraId="0358B44F" w14:textId="77060927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2 – 0 = 22</w:t>
            </w:r>
          </w:p>
        </w:tc>
        <w:tc>
          <w:tcPr>
            <w:tcW w:w="2403" w:type="dxa"/>
          </w:tcPr>
          <w:p w14:paraId="7D09E40E" w14:textId="74BC7973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2 – 6 = 16</w:t>
            </w:r>
          </w:p>
        </w:tc>
      </w:tr>
      <w:tr w:rsidR="00CD0913" w14:paraId="7DB1F263" w14:textId="77777777" w:rsidTr="00405277">
        <w:tc>
          <w:tcPr>
            <w:tcW w:w="2379" w:type="dxa"/>
          </w:tcPr>
          <w:p w14:paraId="44E8F00B" w14:textId="77777777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2403" w:type="dxa"/>
          </w:tcPr>
          <w:p w14:paraId="374D9F0D" w14:textId="6BADA547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7 - 0 = 27</w:t>
            </w:r>
          </w:p>
        </w:tc>
        <w:tc>
          <w:tcPr>
            <w:tcW w:w="2403" w:type="dxa"/>
          </w:tcPr>
          <w:p w14:paraId="37DB9362" w14:textId="0324B5B0" w:rsidR="00CD0913" w:rsidRDefault="00CD0913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7 – 5 = 22</w:t>
            </w:r>
          </w:p>
        </w:tc>
      </w:tr>
    </w:tbl>
    <w:p w14:paraId="61D7A3D8" w14:textId="10ED6AA0" w:rsidR="00CD0913" w:rsidRDefault="00CD0913" w:rsidP="00CD0913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>ATAT = (12+16+22+27) / 4 = 19.25</w:t>
      </w:r>
    </w:p>
    <w:p w14:paraId="28B57FCB" w14:textId="6DC9184F" w:rsidR="00CD0913" w:rsidRDefault="00CD0913" w:rsidP="00CD0913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>AWT = (12+16+22) / 4 = 12.5</w:t>
      </w:r>
    </w:p>
    <w:p w14:paraId="6A8F4E5C" w14:textId="77777777" w:rsidR="00CD0913" w:rsidRDefault="00CD0913" w:rsidP="003B470A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3A40E825" w14:textId="77777777" w:rsidR="005351BB" w:rsidRDefault="005351BB" w:rsidP="003B470A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6C0554B2" w14:textId="77777777" w:rsidR="005351BB" w:rsidRDefault="005351BB" w:rsidP="003B470A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46A32E5C" w14:textId="77777777" w:rsidR="005351BB" w:rsidRDefault="005351BB" w:rsidP="003B470A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287E575A" w14:textId="77777777" w:rsidR="005351BB" w:rsidRDefault="005351BB" w:rsidP="003B470A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5299D7D8" w14:textId="77777777" w:rsidR="005351BB" w:rsidRDefault="005351BB" w:rsidP="003B470A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087D4DD3" w14:textId="77777777" w:rsidR="005351BB" w:rsidRDefault="005351BB" w:rsidP="003B470A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2BDD1652" w14:textId="77777777" w:rsidR="005351BB" w:rsidRPr="003B470A" w:rsidRDefault="005351BB" w:rsidP="003B470A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3BEB1F4B" w14:textId="0E3ADD07" w:rsidR="00446F3D" w:rsidRDefault="00446F3D" w:rsidP="00446F3D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 w:rsidRPr="00446F3D">
        <w:rPr>
          <w:rFonts w:ascii="Arial" w:eastAsia="Times New Roman" w:hAnsi="Arial" w:cs="Arial"/>
          <w:sz w:val="28"/>
          <w:szCs w:val="28"/>
          <w:lang w:eastAsia="en-GB"/>
        </w:rPr>
        <w:t>Shortest Job First (SJF)</w:t>
      </w:r>
      <w:r>
        <w:rPr>
          <w:rFonts w:ascii="Arial" w:eastAsia="Times New Roman" w:hAnsi="Arial" w:cs="Arial"/>
          <w:sz w:val="28"/>
          <w:szCs w:val="28"/>
          <w:lang w:eastAsia="en-GB"/>
        </w:rPr>
        <w:t xml:space="preserve"> – pre-emptive &amp;</w:t>
      </w:r>
      <w:r w:rsidRPr="00446F3D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>
        <w:rPr>
          <w:rFonts w:ascii="Arial" w:eastAsia="Times New Roman" w:hAnsi="Arial" w:cs="Arial"/>
          <w:sz w:val="28"/>
          <w:szCs w:val="28"/>
          <w:lang w:eastAsia="en-GB"/>
        </w:rPr>
        <w:t>non pre-emptive</w:t>
      </w:r>
    </w:p>
    <w:p w14:paraId="033E1144" w14:textId="77777777" w:rsidR="004905CA" w:rsidRDefault="004905CA" w:rsidP="004905CA">
      <w:pPr>
        <w:pStyle w:val="ListParagraph"/>
        <w:shd w:val="clear" w:color="auto" w:fill="FFFFFF"/>
        <w:spacing w:before="100" w:beforeAutospacing="1" w:after="100" w:afterAutospacing="1"/>
        <w:ind w:left="108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1F5A8436" w14:textId="3EA0EA37" w:rsidR="004905CA" w:rsidRDefault="004905CA" w:rsidP="004905CA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 xml:space="preserve">Pre-empt – can also be called SRTF </w:t>
      </w:r>
      <w:r w:rsidR="0031277F" w:rsidRPr="00D07A48">
        <w:rPr>
          <w:rFonts w:ascii="Arial" w:eastAsia="Times New Roman" w:hAnsi="Arial" w:cs="Arial"/>
          <w:sz w:val="28"/>
          <w:szCs w:val="28"/>
          <w:lang w:eastAsia="en-GB"/>
        </w:rPr>
        <w:t>(AWT=</w:t>
      </w:r>
      <w:r w:rsidR="008A3DE9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="0031277F" w:rsidRPr="00D07A48">
        <w:rPr>
          <w:rFonts w:ascii="Arial" w:eastAsia="Times New Roman" w:hAnsi="Arial" w:cs="Arial"/>
          <w:sz w:val="28"/>
          <w:szCs w:val="28"/>
          <w:lang w:eastAsia="en-GB"/>
        </w:rPr>
        <w:t>)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034"/>
        <w:gridCol w:w="2693"/>
        <w:gridCol w:w="1985"/>
      </w:tblGrid>
      <w:tr w:rsidR="0031277F" w14:paraId="28EACB0C" w14:textId="77777777" w:rsidTr="0031277F">
        <w:tc>
          <w:tcPr>
            <w:tcW w:w="2034" w:type="dxa"/>
          </w:tcPr>
          <w:p w14:paraId="5FBF8956" w14:textId="77777777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rocess</w:t>
            </w:r>
          </w:p>
        </w:tc>
        <w:tc>
          <w:tcPr>
            <w:tcW w:w="2693" w:type="dxa"/>
          </w:tcPr>
          <w:p w14:paraId="52049A48" w14:textId="77777777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Arrival time</w:t>
            </w:r>
          </w:p>
        </w:tc>
        <w:tc>
          <w:tcPr>
            <w:tcW w:w="1985" w:type="dxa"/>
          </w:tcPr>
          <w:p w14:paraId="159FA788" w14:textId="77777777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Burst time</w:t>
            </w:r>
          </w:p>
        </w:tc>
      </w:tr>
      <w:tr w:rsidR="0031277F" w14:paraId="740C3E2F" w14:textId="77777777" w:rsidTr="0031277F">
        <w:tc>
          <w:tcPr>
            <w:tcW w:w="2034" w:type="dxa"/>
          </w:tcPr>
          <w:p w14:paraId="527C5F81" w14:textId="77777777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2693" w:type="dxa"/>
          </w:tcPr>
          <w:p w14:paraId="0868B108" w14:textId="3DD901F3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8</w:t>
            </w:r>
          </w:p>
        </w:tc>
        <w:tc>
          <w:tcPr>
            <w:tcW w:w="1985" w:type="dxa"/>
          </w:tcPr>
          <w:p w14:paraId="335C393A" w14:textId="6444C37F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  <w:r w:rsidR="00871642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</w:t>
            </w:r>
            <w:r w:rsidR="00BA0501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DONE</w:t>
            </w:r>
          </w:p>
        </w:tc>
      </w:tr>
      <w:tr w:rsidR="0031277F" w14:paraId="6B7E4B52" w14:textId="77777777" w:rsidTr="0031277F">
        <w:tc>
          <w:tcPr>
            <w:tcW w:w="2034" w:type="dxa"/>
          </w:tcPr>
          <w:p w14:paraId="14BA824B" w14:textId="77777777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2693" w:type="dxa"/>
          </w:tcPr>
          <w:p w14:paraId="52253C67" w14:textId="511982F7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</w:p>
        </w:tc>
        <w:tc>
          <w:tcPr>
            <w:tcW w:w="1985" w:type="dxa"/>
          </w:tcPr>
          <w:p w14:paraId="798B2E5B" w14:textId="1B5739F5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  <w:r w:rsidR="005351BB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</w:t>
            </w:r>
            <w:r w:rsidR="00BA0501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DONE</w:t>
            </w:r>
          </w:p>
        </w:tc>
      </w:tr>
      <w:tr w:rsidR="0031277F" w14:paraId="6AFB62DB" w14:textId="77777777" w:rsidTr="0031277F">
        <w:tc>
          <w:tcPr>
            <w:tcW w:w="2034" w:type="dxa"/>
          </w:tcPr>
          <w:p w14:paraId="671C8924" w14:textId="77777777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2693" w:type="dxa"/>
          </w:tcPr>
          <w:p w14:paraId="4CC609C3" w14:textId="641781D0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</w:t>
            </w:r>
          </w:p>
        </w:tc>
        <w:tc>
          <w:tcPr>
            <w:tcW w:w="1985" w:type="dxa"/>
          </w:tcPr>
          <w:p w14:paraId="647155F4" w14:textId="5E5861DA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7</w:t>
            </w:r>
            <w:r w:rsidR="005351BB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-1 = 6</w:t>
            </w:r>
            <w:r w:rsidR="0092141E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DONE</w:t>
            </w:r>
          </w:p>
        </w:tc>
      </w:tr>
      <w:tr w:rsidR="0031277F" w14:paraId="384EBA2D" w14:textId="77777777" w:rsidTr="0031277F">
        <w:tc>
          <w:tcPr>
            <w:tcW w:w="2034" w:type="dxa"/>
          </w:tcPr>
          <w:p w14:paraId="490C5701" w14:textId="77777777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2693" w:type="dxa"/>
          </w:tcPr>
          <w:p w14:paraId="7972AD7B" w14:textId="3324941B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</w:t>
            </w:r>
          </w:p>
        </w:tc>
        <w:tc>
          <w:tcPr>
            <w:tcW w:w="1985" w:type="dxa"/>
          </w:tcPr>
          <w:p w14:paraId="3F764C02" w14:textId="2B39BCEB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</w:t>
            </w:r>
            <w:r w:rsidR="00871642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</w:t>
            </w:r>
            <w:r w:rsidR="00BA0501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-1 = 2 DONE</w:t>
            </w:r>
          </w:p>
        </w:tc>
      </w:tr>
      <w:tr w:rsidR="0031277F" w14:paraId="152B44C1" w14:textId="77777777" w:rsidTr="0031277F">
        <w:tc>
          <w:tcPr>
            <w:tcW w:w="2034" w:type="dxa"/>
          </w:tcPr>
          <w:p w14:paraId="3F4914D5" w14:textId="77777777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2693" w:type="dxa"/>
          </w:tcPr>
          <w:p w14:paraId="71B109F7" w14:textId="77777777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</w:t>
            </w:r>
          </w:p>
        </w:tc>
        <w:tc>
          <w:tcPr>
            <w:tcW w:w="1985" w:type="dxa"/>
          </w:tcPr>
          <w:p w14:paraId="2FD839B9" w14:textId="50014F37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8</w:t>
            </w:r>
            <w:r w:rsidR="00871642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</w:t>
            </w:r>
            <w:r w:rsidR="0092141E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DONE</w:t>
            </w:r>
          </w:p>
        </w:tc>
      </w:tr>
      <w:tr w:rsidR="0031277F" w14:paraId="6B4D7BA9" w14:textId="77777777" w:rsidTr="0031277F">
        <w:tc>
          <w:tcPr>
            <w:tcW w:w="2034" w:type="dxa"/>
          </w:tcPr>
          <w:p w14:paraId="5681F042" w14:textId="616554FC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6</w:t>
            </w:r>
          </w:p>
        </w:tc>
        <w:tc>
          <w:tcPr>
            <w:tcW w:w="2693" w:type="dxa"/>
          </w:tcPr>
          <w:p w14:paraId="51EAF84E" w14:textId="1D52B0D8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</w:t>
            </w:r>
          </w:p>
        </w:tc>
        <w:tc>
          <w:tcPr>
            <w:tcW w:w="1985" w:type="dxa"/>
          </w:tcPr>
          <w:p w14:paraId="3E44AA7E" w14:textId="2979F39A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</w:t>
            </w:r>
            <w:r w:rsidR="005351BB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DONE</w:t>
            </w:r>
          </w:p>
        </w:tc>
      </w:tr>
      <w:tr w:rsidR="0031277F" w14:paraId="6FFF67BC" w14:textId="77777777" w:rsidTr="0031277F">
        <w:tc>
          <w:tcPr>
            <w:tcW w:w="2034" w:type="dxa"/>
          </w:tcPr>
          <w:p w14:paraId="7AE9588F" w14:textId="6ABD42FA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lastRenderedPageBreak/>
              <w:t>P7</w:t>
            </w:r>
          </w:p>
        </w:tc>
        <w:tc>
          <w:tcPr>
            <w:tcW w:w="2693" w:type="dxa"/>
          </w:tcPr>
          <w:p w14:paraId="64F75E5B" w14:textId="08570A91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</w:t>
            </w:r>
          </w:p>
        </w:tc>
        <w:tc>
          <w:tcPr>
            <w:tcW w:w="1985" w:type="dxa"/>
          </w:tcPr>
          <w:p w14:paraId="00EBC55E" w14:textId="02E7E28F" w:rsidR="0031277F" w:rsidRDefault="0031277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  <w:r w:rsidR="005351BB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– 1 = 4</w:t>
            </w:r>
            <w:r w:rsidR="00BA0501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DONE</w:t>
            </w:r>
          </w:p>
        </w:tc>
      </w:tr>
    </w:tbl>
    <w:p w14:paraId="45CFEC2D" w14:textId="7108F3CA" w:rsidR="005351BB" w:rsidRDefault="005351BB" w:rsidP="004A6E30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559"/>
        <w:gridCol w:w="701"/>
        <w:gridCol w:w="631"/>
        <w:gridCol w:w="596"/>
        <w:gridCol w:w="666"/>
        <w:gridCol w:w="1024"/>
        <w:gridCol w:w="1024"/>
        <w:gridCol w:w="1024"/>
        <w:gridCol w:w="1024"/>
      </w:tblGrid>
      <w:tr w:rsidR="00871642" w14:paraId="2683E462" w14:textId="350EE68C" w:rsidTr="00254F4F">
        <w:tc>
          <w:tcPr>
            <w:tcW w:w="988" w:type="dxa"/>
            <w:shd w:val="clear" w:color="auto" w:fill="E7E6E6" w:themeFill="background2"/>
          </w:tcPr>
          <w:p w14:paraId="3DC8C020" w14:textId="561FB278" w:rsidR="00871642" w:rsidRDefault="00871642" w:rsidP="005351BB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br w:type="page"/>
              <w:t>P3</w:t>
            </w:r>
          </w:p>
        </w:tc>
        <w:tc>
          <w:tcPr>
            <w:tcW w:w="308" w:type="dxa"/>
            <w:shd w:val="clear" w:color="auto" w:fill="E7E6E6" w:themeFill="background2"/>
          </w:tcPr>
          <w:p w14:paraId="597F6191" w14:textId="7E7A7CB1" w:rsidR="00871642" w:rsidRDefault="00871642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7</w:t>
            </w:r>
          </w:p>
        </w:tc>
        <w:tc>
          <w:tcPr>
            <w:tcW w:w="701" w:type="dxa"/>
            <w:shd w:val="clear" w:color="auto" w:fill="E7E6E6" w:themeFill="background2"/>
          </w:tcPr>
          <w:p w14:paraId="06CEDEA2" w14:textId="49F4D16D" w:rsidR="00871642" w:rsidRDefault="00871642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6</w:t>
            </w:r>
          </w:p>
        </w:tc>
        <w:tc>
          <w:tcPr>
            <w:tcW w:w="631" w:type="dxa"/>
            <w:shd w:val="clear" w:color="auto" w:fill="E7E6E6" w:themeFill="background2"/>
          </w:tcPr>
          <w:p w14:paraId="493F8FFE" w14:textId="3CF593F0" w:rsidR="00871642" w:rsidRDefault="00BA0501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596" w:type="dxa"/>
            <w:shd w:val="clear" w:color="auto" w:fill="E7E6E6" w:themeFill="background2"/>
          </w:tcPr>
          <w:p w14:paraId="4E2BD899" w14:textId="3708F037" w:rsidR="00871642" w:rsidRDefault="00BA0501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666" w:type="dxa"/>
            <w:shd w:val="clear" w:color="auto" w:fill="E7E6E6" w:themeFill="background2"/>
          </w:tcPr>
          <w:p w14:paraId="48EAB289" w14:textId="4CDA9969" w:rsidR="00871642" w:rsidRDefault="00BA0501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1024" w:type="dxa"/>
            <w:shd w:val="clear" w:color="auto" w:fill="E7E6E6" w:themeFill="background2"/>
          </w:tcPr>
          <w:p w14:paraId="4216844D" w14:textId="1F5EAE42" w:rsidR="00871642" w:rsidRDefault="00BA0501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1024" w:type="dxa"/>
            <w:shd w:val="clear" w:color="auto" w:fill="E7E6E6" w:themeFill="background2"/>
          </w:tcPr>
          <w:p w14:paraId="60169157" w14:textId="01A2B0F4" w:rsidR="00871642" w:rsidRDefault="00BA0501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7</w:t>
            </w:r>
          </w:p>
        </w:tc>
        <w:tc>
          <w:tcPr>
            <w:tcW w:w="1024" w:type="dxa"/>
            <w:shd w:val="clear" w:color="auto" w:fill="E7E6E6" w:themeFill="background2"/>
          </w:tcPr>
          <w:p w14:paraId="25963B79" w14:textId="1E3FA2B1" w:rsidR="00871642" w:rsidRDefault="00BA0501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1024" w:type="dxa"/>
            <w:shd w:val="clear" w:color="auto" w:fill="E7E6E6" w:themeFill="background2"/>
          </w:tcPr>
          <w:p w14:paraId="1314CA5C" w14:textId="62DDF18F" w:rsidR="00871642" w:rsidRDefault="00BA0501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</w:tr>
      <w:tr w:rsidR="00871642" w14:paraId="71464EC6" w14:textId="3F2AD609" w:rsidTr="00254F4F">
        <w:tc>
          <w:tcPr>
            <w:tcW w:w="988" w:type="dxa"/>
            <w:shd w:val="clear" w:color="auto" w:fill="auto"/>
          </w:tcPr>
          <w:p w14:paraId="2CDD46AA" w14:textId="26664F6B" w:rsidR="00871642" w:rsidRDefault="00254F4F" w:rsidP="007E562F">
            <w:pPr>
              <w:pStyle w:val="ListParagraph"/>
              <w:spacing w:before="100" w:beforeAutospacing="1" w:after="100" w:afterAutospacing="1"/>
              <w:ind w:left="0" w:right="14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   3</w:t>
            </w:r>
          </w:p>
        </w:tc>
        <w:tc>
          <w:tcPr>
            <w:tcW w:w="308" w:type="dxa"/>
            <w:shd w:val="clear" w:color="auto" w:fill="auto"/>
          </w:tcPr>
          <w:p w14:paraId="3FECB10A" w14:textId="09C93442" w:rsidR="00871642" w:rsidRDefault="00871642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701" w:type="dxa"/>
            <w:shd w:val="clear" w:color="auto" w:fill="auto"/>
          </w:tcPr>
          <w:p w14:paraId="765098D5" w14:textId="77777777" w:rsidR="00871642" w:rsidRDefault="00871642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31" w:type="dxa"/>
            <w:shd w:val="clear" w:color="auto" w:fill="auto"/>
          </w:tcPr>
          <w:p w14:paraId="0D04192B" w14:textId="77777777" w:rsidR="00871642" w:rsidRDefault="00871642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96" w:type="dxa"/>
            <w:shd w:val="clear" w:color="auto" w:fill="auto"/>
          </w:tcPr>
          <w:p w14:paraId="2C7CB010" w14:textId="77777777" w:rsidR="00871642" w:rsidRDefault="00871642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66" w:type="dxa"/>
            <w:shd w:val="clear" w:color="auto" w:fill="auto"/>
          </w:tcPr>
          <w:p w14:paraId="3ECD2C2C" w14:textId="77777777" w:rsidR="00871642" w:rsidRDefault="00871642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1093BB79" w14:textId="77777777" w:rsidR="00871642" w:rsidRDefault="00871642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1977237D" w14:textId="77777777" w:rsidR="00871642" w:rsidRDefault="00871642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7C4C72A7" w14:textId="5A071C25" w:rsidR="00871642" w:rsidRDefault="00BA0501" w:rsidP="00871642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1</w:t>
            </w:r>
          </w:p>
        </w:tc>
        <w:tc>
          <w:tcPr>
            <w:tcW w:w="1024" w:type="dxa"/>
            <w:shd w:val="clear" w:color="auto" w:fill="auto"/>
          </w:tcPr>
          <w:p w14:paraId="6F822E81" w14:textId="77777777" w:rsidR="00871642" w:rsidRDefault="00871642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871642" w14:paraId="38E0DCBC" w14:textId="6C37FEAE" w:rsidTr="00254F4F">
        <w:tc>
          <w:tcPr>
            <w:tcW w:w="988" w:type="dxa"/>
            <w:shd w:val="clear" w:color="auto" w:fill="auto"/>
          </w:tcPr>
          <w:p w14:paraId="3148FF10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308" w:type="dxa"/>
            <w:shd w:val="clear" w:color="auto" w:fill="auto"/>
          </w:tcPr>
          <w:p w14:paraId="586DC979" w14:textId="376D7372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</w:t>
            </w:r>
            <w:r w:rsid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</w:t>
            </w:r>
          </w:p>
        </w:tc>
        <w:tc>
          <w:tcPr>
            <w:tcW w:w="701" w:type="dxa"/>
            <w:shd w:val="clear" w:color="auto" w:fill="auto"/>
          </w:tcPr>
          <w:p w14:paraId="06D71DCC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31" w:type="dxa"/>
            <w:shd w:val="clear" w:color="auto" w:fill="auto"/>
          </w:tcPr>
          <w:p w14:paraId="059ED1BC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96" w:type="dxa"/>
            <w:shd w:val="clear" w:color="auto" w:fill="auto"/>
          </w:tcPr>
          <w:p w14:paraId="7F5E7CA6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66" w:type="dxa"/>
            <w:shd w:val="clear" w:color="auto" w:fill="auto"/>
          </w:tcPr>
          <w:p w14:paraId="6ED59D7F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211E7D77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310A1EBB" w14:textId="00EEF23F" w:rsidR="00871642" w:rsidRDefault="00BA0501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5</w:t>
            </w:r>
          </w:p>
        </w:tc>
        <w:tc>
          <w:tcPr>
            <w:tcW w:w="1024" w:type="dxa"/>
            <w:shd w:val="clear" w:color="auto" w:fill="auto"/>
          </w:tcPr>
          <w:p w14:paraId="3495FB60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3C81898B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871642" w14:paraId="3EC9921E" w14:textId="12A34B9B" w:rsidTr="00254F4F">
        <w:tc>
          <w:tcPr>
            <w:tcW w:w="988" w:type="dxa"/>
          </w:tcPr>
          <w:p w14:paraId="7349C87A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308" w:type="dxa"/>
          </w:tcPr>
          <w:p w14:paraId="709CF444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701" w:type="dxa"/>
            <w:shd w:val="clear" w:color="auto" w:fill="auto"/>
          </w:tcPr>
          <w:p w14:paraId="5053CFF6" w14:textId="0766205B" w:rsidR="00871642" w:rsidRDefault="00254F4F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6</w:t>
            </w:r>
          </w:p>
        </w:tc>
        <w:tc>
          <w:tcPr>
            <w:tcW w:w="631" w:type="dxa"/>
            <w:shd w:val="clear" w:color="auto" w:fill="auto"/>
          </w:tcPr>
          <w:p w14:paraId="3A5DE290" w14:textId="4ED4877F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96" w:type="dxa"/>
            <w:shd w:val="clear" w:color="auto" w:fill="auto"/>
          </w:tcPr>
          <w:p w14:paraId="435D7CC6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66" w:type="dxa"/>
            <w:shd w:val="clear" w:color="auto" w:fill="auto"/>
          </w:tcPr>
          <w:p w14:paraId="281C39D5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3924F14C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653DAE36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4728C71C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4FB60AEA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871642" w14:paraId="7B7D47F6" w14:textId="70EF98B7" w:rsidTr="00254F4F">
        <w:tc>
          <w:tcPr>
            <w:tcW w:w="988" w:type="dxa"/>
          </w:tcPr>
          <w:p w14:paraId="7622618B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308" w:type="dxa"/>
          </w:tcPr>
          <w:p w14:paraId="2005038A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701" w:type="dxa"/>
            <w:shd w:val="clear" w:color="auto" w:fill="auto"/>
          </w:tcPr>
          <w:p w14:paraId="7B658A4A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31" w:type="dxa"/>
            <w:shd w:val="clear" w:color="auto" w:fill="auto"/>
          </w:tcPr>
          <w:p w14:paraId="01772BD4" w14:textId="34393974" w:rsidR="00871642" w:rsidRDefault="00BA0501" w:rsidP="00BA0501">
            <w:pPr>
              <w:pStyle w:val="ListParagraph"/>
              <w:tabs>
                <w:tab w:val="center" w:pos="317"/>
                <w:tab w:val="right" w:pos="635"/>
              </w:tabs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7</w:t>
            </w:r>
          </w:p>
        </w:tc>
        <w:tc>
          <w:tcPr>
            <w:tcW w:w="596" w:type="dxa"/>
            <w:shd w:val="clear" w:color="auto" w:fill="auto"/>
          </w:tcPr>
          <w:p w14:paraId="53D909B4" w14:textId="73B43266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66" w:type="dxa"/>
            <w:shd w:val="clear" w:color="auto" w:fill="auto"/>
          </w:tcPr>
          <w:p w14:paraId="4856263E" w14:textId="531DFF04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2C05F463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6A3A98F2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6C770E6E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0C3654C3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871642" w14:paraId="69D054C9" w14:textId="701500AB" w:rsidTr="00254F4F">
        <w:tc>
          <w:tcPr>
            <w:tcW w:w="988" w:type="dxa"/>
          </w:tcPr>
          <w:p w14:paraId="72469710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308" w:type="dxa"/>
          </w:tcPr>
          <w:p w14:paraId="191E3960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701" w:type="dxa"/>
            <w:shd w:val="clear" w:color="auto" w:fill="auto"/>
          </w:tcPr>
          <w:p w14:paraId="378BD564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31" w:type="dxa"/>
            <w:shd w:val="clear" w:color="auto" w:fill="auto"/>
          </w:tcPr>
          <w:p w14:paraId="0A863C0B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96" w:type="dxa"/>
            <w:shd w:val="clear" w:color="auto" w:fill="auto"/>
          </w:tcPr>
          <w:p w14:paraId="5ABA15E3" w14:textId="6CF44B6A" w:rsidR="00871642" w:rsidRDefault="00BA0501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8</w:t>
            </w:r>
          </w:p>
        </w:tc>
        <w:tc>
          <w:tcPr>
            <w:tcW w:w="666" w:type="dxa"/>
            <w:shd w:val="clear" w:color="auto" w:fill="auto"/>
          </w:tcPr>
          <w:p w14:paraId="2FE67F88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38B7449F" w14:textId="29F38580" w:rsidR="00871642" w:rsidRDefault="00BA0501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1</w:t>
            </w:r>
          </w:p>
        </w:tc>
        <w:tc>
          <w:tcPr>
            <w:tcW w:w="1024" w:type="dxa"/>
            <w:shd w:val="clear" w:color="auto" w:fill="auto"/>
          </w:tcPr>
          <w:p w14:paraId="59F88E3B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53AB58D5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12A5927A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871642" w14:paraId="50CC9451" w14:textId="77777777" w:rsidTr="00254F4F">
        <w:tc>
          <w:tcPr>
            <w:tcW w:w="988" w:type="dxa"/>
          </w:tcPr>
          <w:p w14:paraId="48A5CF80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308" w:type="dxa"/>
          </w:tcPr>
          <w:p w14:paraId="1C163665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701" w:type="dxa"/>
            <w:shd w:val="clear" w:color="auto" w:fill="auto"/>
          </w:tcPr>
          <w:p w14:paraId="1B3192D1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31" w:type="dxa"/>
            <w:shd w:val="clear" w:color="auto" w:fill="auto"/>
          </w:tcPr>
          <w:p w14:paraId="57DA1266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96" w:type="dxa"/>
            <w:shd w:val="clear" w:color="auto" w:fill="auto"/>
          </w:tcPr>
          <w:p w14:paraId="6400AEEA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66" w:type="dxa"/>
            <w:shd w:val="clear" w:color="auto" w:fill="auto"/>
          </w:tcPr>
          <w:p w14:paraId="09433B60" w14:textId="793C35C5" w:rsidR="00871642" w:rsidRDefault="00BA0501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9</w:t>
            </w:r>
          </w:p>
        </w:tc>
        <w:tc>
          <w:tcPr>
            <w:tcW w:w="1024" w:type="dxa"/>
            <w:shd w:val="clear" w:color="auto" w:fill="auto"/>
          </w:tcPr>
          <w:p w14:paraId="734988B8" w14:textId="39456CC3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670EF98C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44884FB1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3C661F5B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871642" w14:paraId="6D8E830E" w14:textId="77777777" w:rsidTr="00254F4F">
        <w:tc>
          <w:tcPr>
            <w:tcW w:w="988" w:type="dxa"/>
          </w:tcPr>
          <w:p w14:paraId="3CD9B1FD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308" w:type="dxa"/>
          </w:tcPr>
          <w:p w14:paraId="068E0A4F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701" w:type="dxa"/>
            <w:shd w:val="clear" w:color="auto" w:fill="auto"/>
          </w:tcPr>
          <w:p w14:paraId="122E328C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31" w:type="dxa"/>
            <w:shd w:val="clear" w:color="auto" w:fill="auto"/>
          </w:tcPr>
          <w:p w14:paraId="1155E108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96" w:type="dxa"/>
            <w:shd w:val="clear" w:color="auto" w:fill="auto"/>
          </w:tcPr>
          <w:p w14:paraId="26A69DEA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66" w:type="dxa"/>
            <w:shd w:val="clear" w:color="auto" w:fill="auto"/>
          </w:tcPr>
          <w:p w14:paraId="6104E1B6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1353FCCE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18161DB7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237EB5C5" w14:textId="77777777" w:rsidR="00871642" w:rsidRDefault="00871642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4F101A8F" w14:textId="00D6F3E2" w:rsidR="00871642" w:rsidRDefault="00BA0501" w:rsidP="00BA0501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9</w:t>
            </w:r>
          </w:p>
        </w:tc>
      </w:tr>
    </w:tbl>
    <w:p w14:paraId="59200E12" w14:textId="77777777" w:rsidR="005351BB" w:rsidRDefault="005351BB" w:rsidP="005351BB">
      <w:pPr>
        <w:pStyle w:val="ListParagraph"/>
        <w:shd w:val="clear" w:color="auto" w:fill="FFFFFF"/>
        <w:spacing w:before="100" w:beforeAutospacing="1" w:after="100" w:afterAutospacing="1"/>
        <w:ind w:left="0"/>
        <w:rPr>
          <w:rFonts w:ascii="Arial" w:eastAsia="Times New Roman" w:hAnsi="Arial" w:cs="Arial"/>
          <w:sz w:val="28"/>
          <w:szCs w:val="28"/>
          <w:lang w:eastAsia="en-GB"/>
        </w:rPr>
      </w:pP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2379"/>
        <w:gridCol w:w="2403"/>
        <w:gridCol w:w="2403"/>
      </w:tblGrid>
      <w:tr w:rsidR="004421A5" w14:paraId="11356F9D" w14:textId="77777777" w:rsidTr="004421A5">
        <w:tc>
          <w:tcPr>
            <w:tcW w:w="2379" w:type="dxa"/>
          </w:tcPr>
          <w:p w14:paraId="16C3DEEA" w14:textId="77777777" w:rsidR="004421A5" w:rsidRDefault="004421A5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2403" w:type="dxa"/>
          </w:tcPr>
          <w:p w14:paraId="734B774B" w14:textId="49B2E092" w:rsidR="004421A5" w:rsidRDefault="004421A5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TAT</w:t>
            </w:r>
            <w:r w:rsid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(CompleteT – ArrivalT)</w:t>
            </w:r>
          </w:p>
        </w:tc>
        <w:tc>
          <w:tcPr>
            <w:tcW w:w="2403" w:type="dxa"/>
          </w:tcPr>
          <w:p w14:paraId="312C729B" w14:textId="6B4CE4F2" w:rsidR="004421A5" w:rsidRDefault="004421A5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WT</w:t>
            </w:r>
            <w:r w:rsid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(TAT – BurstT)</w:t>
            </w:r>
          </w:p>
        </w:tc>
      </w:tr>
      <w:tr w:rsidR="004421A5" w14:paraId="149E6024" w14:textId="77777777" w:rsidTr="004421A5">
        <w:tc>
          <w:tcPr>
            <w:tcW w:w="2379" w:type="dxa"/>
          </w:tcPr>
          <w:p w14:paraId="4A07A291" w14:textId="77777777" w:rsidR="004421A5" w:rsidRDefault="004421A5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2403" w:type="dxa"/>
          </w:tcPr>
          <w:p w14:paraId="21F467EC" w14:textId="135BBB2E" w:rsidR="004421A5" w:rsidRPr="00BA0501" w:rsidRDefault="00BA0501" w:rsidP="00BA0501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9</w:t>
            </w:r>
            <w:r w:rsidR="004421A5" w:rsidRPr="00BA0501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– </w:t>
            </w:r>
            <w:r w:rsidR="00254F4F" w:rsidRPr="00BA0501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8</w:t>
            </w:r>
            <w:r w:rsidR="004421A5" w:rsidRPr="00BA0501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=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</w:p>
        </w:tc>
        <w:tc>
          <w:tcPr>
            <w:tcW w:w="2403" w:type="dxa"/>
          </w:tcPr>
          <w:p w14:paraId="38439B02" w14:textId="0AA73971" w:rsidR="004421A5" w:rsidRPr="00254F4F" w:rsidRDefault="00BA0501" w:rsidP="0092141E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  <w:r w:rsid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</w:t>
            </w:r>
            <w:r w:rsidR="004421A5" w:rsidRP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– </w:t>
            </w:r>
            <w:r w:rsidR="00254F4F" w:rsidRP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  <w:r w:rsidR="004421A5" w:rsidRP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=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</w:t>
            </w:r>
          </w:p>
        </w:tc>
      </w:tr>
      <w:tr w:rsidR="004421A5" w14:paraId="61EF058B" w14:textId="77777777" w:rsidTr="004421A5">
        <w:tc>
          <w:tcPr>
            <w:tcW w:w="2379" w:type="dxa"/>
          </w:tcPr>
          <w:p w14:paraId="1ADAF256" w14:textId="77777777" w:rsidR="004421A5" w:rsidRDefault="004421A5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2403" w:type="dxa"/>
          </w:tcPr>
          <w:p w14:paraId="5C8F9BFE" w14:textId="2056C60D" w:rsidR="004421A5" w:rsidRPr="00254F4F" w:rsidRDefault="00BA0501" w:rsidP="00254F4F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7</w:t>
            </w:r>
            <w:r w:rsid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</w:t>
            </w:r>
            <w:r w:rsidR="00254F4F" w:rsidRP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–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  <w:r w:rsidR="00254F4F" w:rsidRP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=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</w:t>
            </w:r>
          </w:p>
        </w:tc>
        <w:tc>
          <w:tcPr>
            <w:tcW w:w="2403" w:type="dxa"/>
          </w:tcPr>
          <w:p w14:paraId="0C603572" w14:textId="08DCDC4E" w:rsidR="004421A5" w:rsidRPr="00254F4F" w:rsidRDefault="00BA0501" w:rsidP="00254F4F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2 </w:t>
            </w:r>
            <w:r w:rsid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– 1 </w:t>
            </w:r>
            <w:r w:rsidR="004421A5" w:rsidRP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=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</w:p>
        </w:tc>
      </w:tr>
      <w:tr w:rsidR="004421A5" w14:paraId="4F855270" w14:textId="77777777" w:rsidTr="004421A5">
        <w:tc>
          <w:tcPr>
            <w:tcW w:w="2379" w:type="dxa"/>
          </w:tcPr>
          <w:p w14:paraId="29B48901" w14:textId="77777777" w:rsidR="004421A5" w:rsidRDefault="004421A5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2403" w:type="dxa"/>
          </w:tcPr>
          <w:p w14:paraId="0DF8A73C" w14:textId="0E847E0E" w:rsidR="004421A5" w:rsidRDefault="00BA0501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1 – 2 = 19</w:t>
            </w:r>
          </w:p>
        </w:tc>
        <w:tc>
          <w:tcPr>
            <w:tcW w:w="2403" w:type="dxa"/>
          </w:tcPr>
          <w:p w14:paraId="1734614C" w14:textId="18FD066C" w:rsidR="004421A5" w:rsidRDefault="00BA0501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9</w:t>
            </w:r>
            <w:r w:rsid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- 7 = 1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</w:t>
            </w:r>
          </w:p>
        </w:tc>
      </w:tr>
      <w:tr w:rsidR="004421A5" w14:paraId="3CF04C8B" w14:textId="77777777" w:rsidTr="004421A5">
        <w:tc>
          <w:tcPr>
            <w:tcW w:w="2379" w:type="dxa"/>
          </w:tcPr>
          <w:p w14:paraId="48B86482" w14:textId="77777777" w:rsidR="004421A5" w:rsidRDefault="004421A5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2403" w:type="dxa"/>
          </w:tcPr>
          <w:p w14:paraId="64F4B68D" w14:textId="0024E991" w:rsidR="004421A5" w:rsidRDefault="0092141E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1 – 4 = 7</w:t>
            </w:r>
          </w:p>
        </w:tc>
        <w:tc>
          <w:tcPr>
            <w:tcW w:w="2403" w:type="dxa"/>
          </w:tcPr>
          <w:p w14:paraId="1B0C2B92" w14:textId="58FA4EA4" w:rsidR="004421A5" w:rsidRDefault="0092141E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7 – 3 = 4</w:t>
            </w:r>
          </w:p>
        </w:tc>
      </w:tr>
      <w:tr w:rsidR="004421A5" w14:paraId="146EA2EB" w14:textId="77777777" w:rsidTr="004421A5">
        <w:tc>
          <w:tcPr>
            <w:tcW w:w="2379" w:type="dxa"/>
          </w:tcPr>
          <w:p w14:paraId="51CA03B9" w14:textId="76EF26DA" w:rsidR="004421A5" w:rsidRDefault="004421A5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2403" w:type="dxa"/>
          </w:tcPr>
          <w:p w14:paraId="4DFDBF8D" w14:textId="11C0ADA0" w:rsidR="004421A5" w:rsidRDefault="0092141E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9 – 2 = 27</w:t>
            </w:r>
          </w:p>
        </w:tc>
        <w:tc>
          <w:tcPr>
            <w:tcW w:w="2403" w:type="dxa"/>
          </w:tcPr>
          <w:p w14:paraId="1AAA5AEB" w14:textId="7EB72DBA" w:rsidR="004421A5" w:rsidRDefault="0092141E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7 – 8 = 19</w:t>
            </w:r>
          </w:p>
        </w:tc>
      </w:tr>
      <w:tr w:rsidR="004421A5" w14:paraId="242167B8" w14:textId="77777777" w:rsidTr="004421A5">
        <w:tc>
          <w:tcPr>
            <w:tcW w:w="2379" w:type="dxa"/>
          </w:tcPr>
          <w:p w14:paraId="48478F7D" w14:textId="221A0277" w:rsidR="004421A5" w:rsidRDefault="004421A5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6</w:t>
            </w:r>
          </w:p>
        </w:tc>
        <w:tc>
          <w:tcPr>
            <w:tcW w:w="2403" w:type="dxa"/>
          </w:tcPr>
          <w:p w14:paraId="7C588519" w14:textId="7381D3B9" w:rsidR="004421A5" w:rsidRDefault="0092141E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6 – 4 = 2</w:t>
            </w:r>
          </w:p>
        </w:tc>
        <w:tc>
          <w:tcPr>
            <w:tcW w:w="2403" w:type="dxa"/>
          </w:tcPr>
          <w:p w14:paraId="6AF7165A" w14:textId="4A32714C" w:rsidR="004421A5" w:rsidRDefault="0092141E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-2 = 0</w:t>
            </w:r>
          </w:p>
        </w:tc>
      </w:tr>
      <w:tr w:rsidR="004421A5" w14:paraId="5A041043" w14:textId="77777777" w:rsidTr="004421A5">
        <w:tc>
          <w:tcPr>
            <w:tcW w:w="2379" w:type="dxa"/>
          </w:tcPr>
          <w:p w14:paraId="5A512036" w14:textId="788B066F" w:rsidR="004421A5" w:rsidRDefault="004421A5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7</w:t>
            </w:r>
          </w:p>
        </w:tc>
        <w:tc>
          <w:tcPr>
            <w:tcW w:w="2403" w:type="dxa"/>
          </w:tcPr>
          <w:p w14:paraId="754D9340" w14:textId="5EA6F69B" w:rsidR="004421A5" w:rsidRDefault="0092141E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5 – 3 = 12</w:t>
            </w:r>
          </w:p>
        </w:tc>
        <w:tc>
          <w:tcPr>
            <w:tcW w:w="2403" w:type="dxa"/>
          </w:tcPr>
          <w:p w14:paraId="3C170413" w14:textId="009A5401" w:rsidR="004421A5" w:rsidRDefault="0092141E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2 – 5 = 7</w:t>
            </w:r>
          </w:p>
        </w:tc>
      </w:tr>
    </w:tbl>
    <w:p w14:paraId="69B5356E" w14:textId="7328F581" w:rsidR="004421A5" w:rsidRDefault="004421A5" w:rsidP="004421A5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>ATAT = (</w:t>
      </w:r>
      <w:r w:rsidR="0092141E">
        <w:rPr>
          <w:rFonts w:ascii="Arial" w:eastAsia="Times New Roman" w:hAnsi="Arial" w:cs="Arial"/>
          <w:sz w:val="28"/>
          <w:szCs w:val="28"/>
          <w:lang w:eastAsia="en-GB"/>
        </w:rPr>
        <w:t>1+2+19+7+27+2+12</w:t>
      </w:r>
      <w:r>
        <w:rPr>
          <w:rFonts w:ascii="Arial" w:eastAsia="Times New Roman" w:hAnsi="Arial" w:cs="Arial"/>
          <w:sz w:val="28"/>
          <w:szCs w:val="28"/>
          <w:lang w:eastAsia="en-GB"/>
        </w:rPr>
        <w:t xml:space="preserve">) / </w:t>
      </w:r>
      <w:r w:rsidR="0092141E">
        <w:rPr>
          <w:rFonts w:ascii="Arial" w:eastAsia="Times New Roman" w:hAnsi="Arial" w:cs="Arial"/>
          <w:sz w:val="28"/>
          <w:szCs w:val="28"/>
          <w:lang w:eastAsia="en-GB"/>
        </w:rPr>
        <w:t>7</w:t>
      </w:r>
      <w:r>
        <w:rPr>
          <w:rFonts w:ascii="Arial" w:eastAsia="Times New Roman" w:hAnsi="Arial" w:cs="Arial"/>
          <w:sz w:val="28"/>
          <w:szCs w:val="28"/>
          <w:lang w:eastAsia="en-GB"/>
        </w:rPr>
        <w:t xml:space="preserve"> = </w:t>
      </w:r>
      <w:r w:rsidR="0092141E">
        <w:rPr>
          <w:rFonts w:ascii="Arial" w:eastAsia="Times New Roman" w:hAnsi="Arial" w:cs="Arial"/>
          <w:sz w:val="28"/>
          <w:szCs w:val="28"/>
          <w:lang w:eastAsia="en-GB"/>
        </w:rPr>
        <w:t>10</w:t>
      </w:r>
    </w:p>
    <w:p w14:paraId="67CF9AFE" w14:textId="6E2D00BF" w:rsidR="004421A5" w:rsidRDefault="004421A5" w:rsidP="004421A5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>AWT = (</w:t>
      </w:r>
      <w:r w:rsidR="0092141E">
        <w:rPr>
          <w:rFonts w:ascii="Arial" w:eastAsia="Times New Roman" w:hAnsi="Arial" w:cs="Arial"/>
          <w:sz w:val="28"/>
          <w:szCs w:val="28"/>
          <w:lang w:eastAsia="en-GB"/>
        </w:rPr>
        <w:t>1+12+4+19+7</w:t>
      </w:r>
      <w:r>
        <w:rPr>
          <w:rFonts w:ascii="Arial" w:eastAsia="Times New Roman" w:hAnsi="Arial" w:cs="Arial"/>
          <w:sz w:val="28"/>
          <w:szCs w:val="28"/>
          <w:lang w:eastAsia="en-GB"/>
        </w:rPr>
        <w:t xml:space="preserve">) / </w:t>
      </w:r>
      <w:r w:rsidR="0092141E">
        <w:rPr>
          <w:rFonts w:ascii="Arial" w:eastAsia="Times New Roman" w:hAnsi="Arial" w:cs="Arial"/>
          <w:sz w:val="28"/>
          <w:szCs w:val="28"/>
          <w:lang w:eastAsia="en-GB"/>
        </w:rPr>
        <w:t>7</w:t>
      </w:r>
      <w:r>
        <w:rPr>
          <w:rFonts w:ascii="Arial" w:eastAsia="Times New Roman" w:hAnsi="Arial" w:cs="Arial"/>
          <w:sz w:val="28"/>
          <w:szCs w:val="28"/>
          <w:lang w:eastAsia="en-GB"/>
        </w:rPr>
        <w:t xml:space="preserve"> = </w:t>
      </w:r>
      <w:r w:rsidR="0092141E">
        <w:rPr>
          <w:rFonts w:ascii="Arial" w:eastAsia="Times New Roman" w:hAnsi="Arial" w:cs="Arial"/>
          <w:sz w:val="28"/>
          <w:szCs w:val="28"/>
          <w:lang w:eastAsia="en-GB"/>
        </w:rPr>
        <w:t>6.14</w:t>
      </w:r>
    </w:p>
    <w:p w14:paraId="2639E99C" w14:textId="77777777" w:rsidR="004421A5" w:rsidRDefault="004421A5" w:rsidP="005351BB">
      <w:pPr>
        <w:pStyle w:val="ListParagraph"/>
        <w:shd w:val="clear" w:color="auto" w:fill="FFFFFF"/>
        <w:spacing w:before="100" w:beforeAutospacing="1" w:after="100" w:afterAutospacing="1"/>
        <w:ind w:left="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6BC7F543" w14:textId="327B9138" w:rsidR="0091689A" w:rsidRDefault="0091689A">
      <w:pPr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br w:type="page"/>
      </w:r>
    </w:p>
    <w:p w14:paraId="497EDBBF" w14:textId="77777777" w:rsidR="004421A5" w:rsidRDefault="004421A5" w:rsidP="005351BB">
      <w:pPr>
        <w:pStyle w:val="ListParagraph"/>
        <w:shd w:val="clear" w:color="auto" w:fill="FFFFFF"/>
        <w:spacing w:before="100" w:beforeAutospacing="1" w:after="100" w:afterAutospacing="1"/>
        <w:ind w:left="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051ADBAC" w14:textId="01362691" w:rsidR="00A02615" w:rsidRPr="00A02615" w:rsidRDefault="00A02615" w:rsidP="00A02615">
      <w:pPr>
        <w:pStyle w:val="ListParagraph"/>
        <w:numPr>
          <w:ilvl w:val="0"/>
          <w:numId w:val="10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 w:rsidRPr="00A02615">
        <w:rPr>
          <w:rFonts w:ascii="Arial" w:eastAsia="Times New Roman" w:hAnsi="Arial" w:cs="Arial"/>
          <w:sz w:val="28"/>
          <w:szCs w:val="28"/>
          <w:lang w:eastAsia="en-GB"/>
        </w:rPr>
        <w:t xml:space="preserve"> Pre-empt – can also be called SRTF (AWT=</w:t>
      </w:r>
      <w:r w:rsidR="008A3DE9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Pr="00A02615">
        <w:rPr>
          <w:rFonts w:ascii="Arial" w:eastAsia="Times New Roman" w:hAnsi="Arial" w:cs="Arial"/>
          <w:sz w:val="28"/>
          <w:szCs w:val="28"/>
          <w:lang w:eastAsia="en-GB"/>
        </w:rPr>
        <w:t>)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034"/>
        <w:gridCol w:w="2693"/>
        <w:gridCol w:w="1985"/>
      </w:tblGrid>
      <w:tr w:rsidR="00A02615" w14:paraId="11E01BC4" w14:textId="77777777" w:rsidTr="003C2DB8">
        <w:tc>
          <w:tcPr>
            <w:tcW w:w="2034" w:type="dxa"/>
          </w:tcPr>
          <w:p w14:paraId="726A15FF" w14:textId="77777777" w:rsidR="00A02615" w:rsidRDefault="00A02615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rocess</w:t>
            </w:r>
          </w:p>
        </w:tc>
        <w:tc>
          <w:tcPr>
            <w:tcW w:w="2693" w:type="dxa"/>
          </w:tcPr>
          <w:p w14:paraId="6ADAC089" w14:textId="77777777" w:rsidR="00A02615" w:rsidRDefault="00A02615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Arrival time</w:t>
            </w:r>
          </w:p>
        </w:tc>
        <w:tc>
          <w:tcPr>
            <w:tcW w:w="1985" w:type="dxa"/>
          </w:tcPr>
          <w:p w14:paraId="65192CFF" w14:textId="77777777" w:rsidR="00A02615" w:rsidRDefault="00A02615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Burst time</w:t>
            </w:r>
          </w:p>
        </w:tc>
      </w:tr>
      <w:tr w:rsidR="00A02615" w14:paraId="61AF3393" w14:textId="77777777" w:rsidTr="003C2DB8">
        <w:tc>
          <w:tcPr>
            <w:tcW w:w="2034" w:type="dxa"/>
          </w:tcPr>
          <w:p w14:paraId="5D95DB9C" w14:textId="77777777" w:rsidR="00A02615" w:rsidRDefault="00A02615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2693" w:type="dxa"/>
          </w:tcPr>
          <w:p w14:paraId="5916CC5B" w14:textId="396577FE" w:rsidR="00A02615" w:rsidRDefault="00A02615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</w:t>
            </w:r>
          </w:p>
        </w:tc>
        <w:tc>
          <w:tcPr>
            <w:tcW w:w="1985" w:type="dxa"/>
          </w:tcPr>
          <w:p w14:paraId="5AAAB359" w14:textId="19F3F36F" w:rsidR="00A02615" w:rsidRDefault="00A02615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  <w:r w:rsidR="0024409D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DONE</w:t>
            </w:r>
          </w:p>
        </w:tc>
      </w:tr>
      <w:tr w:rsidR="00A02615" w14:paraId="3CEAABE9" w14:textId="77777777" w:rsidTr="003C2DB8">
        <w:tc>
          <w:tcPr>
            <w:tcW w:w="2034" w:type="dxa"/>
          </w:tcPr>
          <w:p w14:paraId="195A6ADE" w14:textId="77777777" w:rsidR="00A02615" w:rsidRDefault="00A02615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2693" w:type="dxa"/>
          </w:tcPr>
          <w:p w14:paraId="3CC27FAB" w14:textId="4E97F248" w:rsidR="00A02615" w:rsidRDefault="00A02615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</w:p>
        </w:tc>
        <w:tc>
          <w:tcPr>
            <w:tcW w:w="1985" w:type="dxa"/>
          </w:tcPr>
          <w:p w14:paraId="0CA8A5BB" w14:textId="517464BE" w:rsidR="00A02615" w:rsidRDefault="00A02615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  <w:r w:rsidR="0024409D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DONE</w:t>
            </w:r>
          </w:p>
        </w:tc>
      </w:tr>
      <w:tr w:rsidR="00A02615" w14:paraId="24AA80CD" w14:textId="77777777" w:rsidTr="003C2DB8">
        <w:tc>
          <w:tcPr>
            <w:tcW w:w="2034" w:type="dxa"/>
          </w:tcPr>
          <w:p w14:paraId="11D1CD3C" w14:textId="77777777" w:rsidR="00A02615" w:rsidRDefault="00A02615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2693" w:type="dxa"/>
          </w:tcPr>
          <w:p w14:paraId="38BB2421" w14:textId="69423B28" w:rsidR="00A02615" w:rsidRDefault="00A02615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</w:t>
            </w:r>
          </w:p>
        </w:tc>
        <w:tc>
          <w:tcPr>
            <w:tcW w:w="1985" w:type="dxa"/>
          </w:tcPr>
          <w:p w14:paraId="7E65DBB4" w14:textId="799AA7AD" w:rsidR="00A02615" w:rsidRDefault="00A02615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  <w:r w:rsidR="0024409D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DONE</w:t>
            </w:r>
          </w:p>
        </w:tc>
      </w:tr>
      <w:tr w:rsidR="00A02615" w14:paraId="1D77CC9F" w14:textId="77777777" w:rsidTr="003C2DB8">
        <w:tc>
          <w:tcPr>
            <w:tcW w:w="2034" w:type="dxa"/>
          </w:tcPr>
          <w:p w14:paraId="3C1C0E6A" w14:textId="77777777" w:rsidR="00A02615" w:rsidRDefault="00A02615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2693" w:type="dxa"/>
          </w:tcPr>
          <w:p w14:paraId="1B61DF76" w14:textId="4E4AA565" w:rsidR="00A02615" w:rsidRDefault="00A02615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</w:t>
            </w:r>
          </w:p>
        </w:tc>
        <w:tc>
          <w:tcPr>
            <w:tcW w:w="1985" w:type="dxa"/>
          </w:tcPr>
          <w:p w14:paraId="14C67B60" w14:textId="45986C25" w:rsidR="00A02615" w:rsidRDefault="00A02615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6</w:t>
            </w:r>
            <w:r w:rsidR="00BD0ACB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-2 = 4</w:t>
            </w:r>
            <w:r w:rsidR="0024409D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DONE</w:t>
            </w:r>
          </w:p>
        </w:tc>
      </w:tr>
      <w:tr w:rsidR="00A02615" w14:paraId="2AB53DF8" w14:textId="77777777" w:rsidTr="003C2DB8">
        <w:tc>
          <w:tcPr>
            <w:tcW w:w="2034" w:type="dxa"/>
          </w:tcPr>
          <w:p w14:paraId="17F1B2D3" w14:textId="77777777" w:rsidR="00A02615" w:rsidRDefault="00A02615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2693" w:type="dxa"/>
          </w:tcPr>
          <w:p w14:paraId="2E6611EF" w14:textId="77777777" w:rsidR="00A02615" w:rsidRDefault="00A02615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</w:t>
            </w:r>
          </w:p>
        </w:tc>
        <w:tc>
          <w:tcPr>
            <w:tcW w:w="1985" w:type="dxa"/>
          </w:tcPr>
          <w:p w14:paraId="1CCACA07" w14:textId="164CDDEB" w:rsidR="00A02615" w:rsidRDefault="00A02615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</w:t>
            </w:r>
            <w:r w:rsidR="0024409D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– 1 = 2DONE</w:t>
            </w:r>
          </w:p>
        </w:tc>
      </w:tr>
    </w:tbl>
    <w:p w14:paraId="0921AFD6" w14:textId="77777777" w:rsidR="00D07A48" w:rsidRDefault="00D07A48" w:rsidP="00D07A48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8"/>
        <w:gridCol w:w="559"/>
        <w:gridCol w:w="701"/>
        <w:gridCol w:w="631"/>
        <w:gridCol w:w="596"/>
        <w:gridCol w:w="666"/>
        <w:gridCol w:w="1024"/>
      </w:tblGrid>
      <w:tr w:rsidR="0024409D" w14:paraId="371FAE1C" w14:textId="77777777" w:rsidTr="0024409D">
        <w:trPr>
          <w:jc w:val="center"/>
        </w:trPr>
        <w:tc>
          <w:tcPr>
            <w:tcW w:w="988" w:type="dxa"/>
            <w:shd w:val="clear" w:color="auto" w:fill="E7E6E6" w:themeFill="background2"/>
          </w:tcPr>
          <w:p w14:paraId="7CBFE035" w14:textId="3B5337F8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559" w:type="dxa"/>
            <w:shd w:val="clear" w:color="auto" w:fill="E7E6E6" w:themeFill="background2"/>
          </w:tcPr>
          <w:p w14:paraId="68095640" w14:textId="165FF9BE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701" w:type="dxa"/>
            <w:shd w:val="clear" w:color="auto" w:fill="E7E6E6" w:themeFill="background2"/>
          </w:tcPr>
          <w:p w14:paraId="493EBEF9" w14:textId="17063A49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631" w:type="dxa"/>
            <w:shd w:val="clear" w:color="auto" w:fill="E7E6E6" w:themeFill="background2"/>
          </w:tcPr>
          <w:p w14:paraId="07313B9D" w14:textId="4533269A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596" w:type="dxa"/>
            <w:shd w:val="clear" w:color="auto" w:fill="E7E6E6" w:themeFill="background2"/>
          </w:tcPr>
          <w:p w14:paraId="06C8B1C2" w14:textId="0066990F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666" w:type="dxa"/>
            <w:shd w:val="clear" w:color="auto" w:fill="E7E6E6" w:themeFill="background2"/>
          </w:tcPr>
          <w:p w14:paraId="5C580A09" w14:textId="3C69824A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P4</w:t>
            </w:r>
          </w:p>
        </w:tc>
        <w:tc>
          <w:tcPr>
            <w:tcW w:w="1024" w:type="dxa"/>
            <w:shd w:val="clear" w:color="auto" w:fill="E7E6E6" w:themeFill="background2"/>
          </w:tcPr>
          <w:p w14:paraId="3885DBB4" w14:textId="1C9C1682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</w:tr>
      <w:tr w:rsidR="0024409D" w14:paraId="4D6DDFEC" w14:textId="77777777" w:rsidTr="0024409D">
        <w:trPr>
          <w:jc w:val="center"/>
        </w:trPr>
        <w:tc>
          <w:tcPr>
            <w:tcW w:w="988" w:type="dxa"/>
            <w:shd w:val="clear" w:color="auto" w:fill="auto"/>
          </w:tcPr>
          <w:p w14:paraId="556727DC" w14:textId="1125295C" w:rsidR="0024409D" w:rsidRDefault="0024409D" w:rsidP="00405277">
            <w:pPr>
              <w:pStyle w:val="ListParagraph"/>
              <w:spacing w:before="100" w:beforeAutospacing="1" w:after="100" w:afterAutospacing="1"/>
              <w:ind w:left="0" w:right="14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</w:t>
            </w:r>
          </w:p>
        </w:tc>
        <w:tc>
          <w:tcPr>
            <w:tcW w:w="559" w:type="dxa"/>
            <w:shd w:val="clear" w:color="auto" w:fill="auto"/>
          </w:tcPr>
          <w:p w14:paraId="71710BE5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701" w:type="dxa"/>
            <w:shd w:val="clear" w:color="auto" w:fill="auto"/>
          </w:tcPr>
          <w:p w14:paraId="18E23C64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31" w:type="dxa"/>
            <w:shd w:val="clear" w:color="auto" w:fill="auto"/>
          </w:tcPr>
          <w:p w14:paraId="3A3386E5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96" w:type="dxa"/>
            <w:shd w:val="clear" w:color="auto" w:fill="auto"/>
          </w:tcPr>
          <w:p w14:paraId="65CACC5E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66" w:type="dxa"/>
            <w:shd w:val="clear" w:color="auto" w:fill="auto"/>
          </w:tcPr>
          <w:p w14:paraId="300F0F6F" w14:textId="52152F56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1</w:t>
            </w:r>
          </w:p>
        </w:tc>
        <w:tc>
          <w:tcPr>
            <w:tcW w:w="1024" w:type="dxa"/>
            <w:shd w:val="clear" w:color="auto" w:fill="auto"/>
          </w:tcPr>
          <w:p w14:paraId="4CCFF4A2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24409D" w14:paraId="6021047A" w14:textId="77777777" w:rsidTr="0024409D">
        <w:trPr>
          <w:jc w:val="center"/>
        </w:trPr>
        <w:tc>
          <w:tcPr>
            <w:tcW w:w="988" w:type="dxa"/>
            <w:shd w:val="clear" w:color="auto" w:fill="auto"/>
          </w:tcPr>
          <w:p w14:paraId="0B344B10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59" w:type="dxa"/>
            <w:shd w:val="clear" w:color="auto" w:fill="auto"/>
          </w:tcPr>
          <w:p w14:paraId="70304E9F" w14:textId="7AFCBB59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</w:t>
            </w:r>
          </w:p>
        </w:tc>
        <w:tc>
          <w:tcPr>
            <w:tcW w:w="701" w:type="dxa"/>
            <w:shd w:val="clear" w:color="auto" w:fill="auto"/>
          </w:tcPr>
          <w:p w14:paraId="0845113E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31" w:type="dxa"/>
            <w:shd w:val="clear" w:color="auto" w:fill="auto"/>
          </w:tcPr>
          <w:p w14:paraId="5CB32527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96" w:type="dxa"/>
            <w:shd w:val="clear" w:color="auto" w:fill="auto"/>
          </w:tcPr>
          <w:p w14:paraId="5FA53AC2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66" w:type="dxa"/>
            <w:shd w:val="clear" w:color="auto" w:fill="auto"/>
          </w:tcPr>
          <w:p w14:paraId="60CC0C67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0F04A2CA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24409D" w14:paraId="4D616016" w14:textId="77777777" w:rsidTr="0024409D">
        <w:trPr>
          <w:jc w:val="center"/>
        </w:trPr>
        <w:tc>
          <w:tcPr>
            <w:tcW w:w="988" w:type="dxa"/>
          </w:tcPr>
          <w:p w14:paraId="6DB5AB10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59" w:type="dxa"/>
          </w:tcPr>
          <w:p w14:paraId="6D70707B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701" w:type="dxa"/>
            <w:shd w:val="clear" w:color="auto" w:fill="auto"/>
          </w:tcPr>
          <w:p w14:paraId="0D981FA3" w14:textId="64F6C654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</w:t>
            </w:r>
          </w:p>
        </w:tc>
        <w:tc>
          <w:tcPr>
            <w:tcW w:w="631" w:type="dxa"/>
            <w:shd w:val="clear" w:color="auto" w:fill="auto"/>
          </w:tcPr>
          <w:p w14:paraId="20027AEC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96" w:type="dxa"/>
            <w:shd w:val="clear" w:color="auto" w:fill="auto"/>
          </w:tcPr>
          <w:p w14:paraId="1A3266E2" w14:textId="7B0A72DE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7</w:t>
            </w:r>
          </w:p>
        </w:tc>
        <w:tc>
          <w:tcPr>
            <w:tcW w:w="666" w:type="dxa"/>
            <w:shd w:val="clear" w:color="auto" w:fill="auto"/>
          </w:tcPr>
          <w:p w14:paraId="1AA1B9F4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496794EA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24409D" w14:paraId="5BCBFA58" w14:textId="77777777" w:rsidTr="0024409D">
        <w:trPr>
          <w:jc w:val="center"/>
        </w:trPr>
        <w:tc>
          <w:tcPr>
            <w:tcW w:w="988" w:type="dxa"/>
          </w:tcPr>
          <w:p w14:paraId="2BB01412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59" w:type="dxa"/>
          </w:tcPr>
          <w:p w14:paraId="1CFEB57B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701" w:type="dxa"/>
            <w:shd w:val="clear" w:color="auto" w:fill="auto"/>
          </w:tcPr>
          <w:p w14:paraId="7284F956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31" w:type="dxa"/>
            <w:shd w:val="clear" w:color="auto" w:fill="auto"/>
          </w:tcPr>
          <w:p w14:paraId="725E4748" w14:textId="565CB1D1" w:rsidR="0024409D" w:rsidRDefault="0024409D" w:rsidP="00405277">
            <w:pPr>
              <w:pStyle w:val="ListParagraph"/>
              <w:tabs>
                <w:tab w:val="center" w:pos="317"/>
                <w:tab w:val="right" w:pos="635"/>
              </w:tabs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</w:p>
        </w:tc>
        <w:tc>
          <w:tcPr>
            <w:tcW w:w="596" w:type="dxa"/>
            <w:shd w:val="clear" w:color="auto" w:fill="auto"/>
          </w:tcPr>
          <w:p w14:paraId="25E19CDA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66" w:type="dxa"/>
            <w:shd w:val="clear" w:color="auto" w:fill="auto"/>
          </w:tcPr>
          <w:p w14:paraId="5B4B2F3C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6E5FFB0B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24409D" w14:paraId="4AE69918" w14:textId="77777777" w:rsidTr="0024409D">
        <w:trPr>
          <w:jc w:val="center"/>
        </w:trPr>
        <w:tc>
          <w:tcPr>
            <w:tcW w:w="988" w:type="dxa"/>
          </w:tcPr>
          <w:p w14:paraId="3B4FD883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59" w:type="dxa"/>
          </w:tcPr>
          <w:p w14:paraId="0131EB91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701" w:type="dxa"/>
            <w:shd w:val="clear" w:color="auto" w:fill="auto"/>
          </w:tcPr>
          <w:p w14:paraId="7326C236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31" w:type="dxa"/>
            <w:shd w:val="clear" w:color="auto" w:fill="auto"/>
          </w:tcPr>
          <w:p w14:paraId="30F575B9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96" w:type="dxa"/>
            <w:shd w:val="clear" w:color="auto" w:fill="auto"/>
          </w:tcPr>
          <w:p w14:paraId="53B212FF" w14:textId="05649486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66" w:type="dxa"/>
            <w:shd w:val="clear" w:color="auto" w:fill="auto"/>
          </w:tcPr>
          <w:p w14:paraId="718FA3D7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1024" w:type="dxa"/>
            <w:shd w:val="clear" w:color="auto" w:fill="auto"/>
          </w:tcPr>
          <w:p w14:paraId="2E8D5BD4" w14:textId="5963A7F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6</w:t>
            </w:r>
          </w:p>
        </w:tc>
      </w:tr>
    </w:tbl>
    <w:p w14:paraId="70580B8C" w14:textId="77777777" w:rsidR="0091689A" w:rsidRDefault="0091689A" w:rsidP="00D07A48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2379"/>
        <w:gridCol w:w="2403"/>
        <w:gridCol w:w="2403"/>
      </w:tblGrid>
      <w:tr w:rsidR="0024409D" w14:paraId="3D0909BE" w14:textId="77777777" w:rsidTr="00405277">
        <w:tc>
          <w:tcPr>
            <w:tcW w:w="2379" w:type="dxa"/>
          </w:tcPr>
          <w:p w14:paraId="44460FD7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2403" w:type="dxa"/>
          </w:tcPr>
          <w:p w14:paraId="4EDA8877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TAT (CompleteT – ArrivalT)</w:t>
            </w:r>
          </w:p>
        </w:tc>
        <w:tc>
          <w:tcPr>
            <w:tcW w:w="2403" w:type="dxa"/>
          </w:tcPr>
          <w:p w14:paraId="30B22382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WT (TAT – BurstT)</w:t>
            </w:r>
          </w:p>
        </w:tc>
      </w:tr>
      <w:tr w:rsidR="0024409D" w14:paraId="6DB7EB36" w14:textId="77777777" w:rsidTr="00405277">
        <w:tc>
          <w:tcPr>
            <w:tcW w:w="2379" w:type="dxa"/>
          </w:tcPr>
          <w:p w14:paraId="1EC79DDC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2403" w:type="dxa"/>
          </w:tcPr>
          <w:p w14:paraId="6AFFC09C" w14:textId="1406C1BB" w:rsidR="0024409D" w:rsidRPr="00BA0501" w:rsidRDefault="0024409D" w:rsidP="00405277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</w:t>
            </w:r>
            <w:r w:rsidRPr="00BA0501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–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</w:t>
            </w:r>
            <w:r w:rsidRPr="00BA0501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=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</w:p>
        </w:tc>
        <w:tc>
          <w:tcPr>
            <w:tcW w:w="2403" w:type="dxa"/>
          </w:tcPr>
          <w:p w14:paraId="708D09A5" w14:textId="77777777" w:rsidR="0024409D" w:rsidRPr="00254F4F" w:rsidRDefault="0024409D" w:rsidP="00405277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1 </w:t>
            </w:r>
            <w:r w:rsidRP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– 1 =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</w:t>
            </w:r>
          </w:p>
        </w:tc>
      </w:tr>
      <w:tr w:rsidR="0024409D" w14:paraId="38C670D9" w14:textId="77777777" w:rsidTr="00405277">
        <w:tc>
          <w:tcPr>
            <w:tcW w:w="2379" w:type="dxa"/>
          </w:tcPr>
          <w:p w14:paraId="43C76297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2403" w:type="dxa"/>
          </w:tcPr>
          <w:p w14:paraId="531E0AF4" w14:textId="1A06FC42" w:rsidR="0024409D" w:rsidRPr="00254F4F" w:rsidRDefault="0024409D" w:rsidP="00405277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16 </w:t>
            </w:r>
            <w:r w:rsidRP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–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  <w:r w:rsidRP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=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5</w:t>
            </w:r>
          </w:p>
        </w:tc>
        <w:tc>
          <w:tcPr>
            <w:tcW w:w="2403" w:type="dxa"/>
          </w:tcPr>
          <w:p w14:paraId="42971326" w14:textId="5D46F7B8" w:rsidR="0024409D" w:rsidRPr="00254F4F" w:rsidRDefault="0024409D" w:rsidP="00405277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15 – 5 </w:t>
            </w:r>
            <w:r w:rsidRP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=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0</w:t>
            </w:r>
          </w:p>
        </w:tc>
      </w:tr>
      <w:tr w:rsidR="0024409D" w14:paraId="5284198C" w14:textId="77777777" w:rsidTr="00405277">
        <w:tc>
          <w:tcPr>
            <w:tcW w:w="2379" w:type="dxa"/>
          </w:tcPr>
          <w:p w14:paraId="2FE3F8B8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2403" w:type="dxa"/>
          </w:tcPr>
          <w:p w14:paraId="57C9740C" w14:textId="584F2AF4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 – 4 = 1</w:t>
            </w:r>
          </w:p>
        </w:tc>
        <w:tc>
          <w:tcPr>
            <w:tcW w:w="2403" w:type="dxa"/>
          </w:tcPr>
          <w:p w14:paraId="6675DBF4" w14:textId="0A39199F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1 </w:t>
            </w:r>
            <w:r w:rsidRP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– 1 =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</w:t>
            </w:r>
          </w:p>
        </w:tc>
      </w:tr>
      <w:tr w:rsidR="0024409D" w14:paraId="213B8B0C" w14:textId="77777777" w:rsidTr="00405277">
        <w:tc>
          <w:tcPr>
            <w:tcW w:w="2379" w:type="dxa"/>
          </w:tcPr>
          <w:p w14:paraId="30D4FE01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2403" w:type="dxa"/>
          </w:tcPr>
          <w:p w14:paraId="762146A6" w14:textId="1EEBDA53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1 – 0 = 11</w:t>
            </w:r>
          </w:p>
        </w:tc>
        <w:tc>
          <w:tcPr>
            <w:tcW w:w="2403" w:type="dxa"/>
          </w:tcPr>
          <w:p w14:paraId="75A049C9" w14:textId="38A56E6D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1 – 6 = 5</w:t>
            </w:r>
          </w:p>
        </w:tc>
      </w:tr>
      <w:tr w:rsidR="0024409D" w14:paraId="0CE9F475" w14:textId="77777777" w:rsidTr="00405277">
        <w:tc>
          <w:tcPr>
            <w:tcW w:w="2379" w:type="dxa"/>
          </w:tcPr>
          <w:p w14:paraId="04521BE9" w14:textId="77777777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2403" w:type="dxa"/>
          </w:tcPr>
          <w:p w14:paraId="5D05773C" w14:textId="48C9A2C4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7 – 2 = 5</w:t>
            </w:r>
          </w:p>
        </w:tc>
        <w:tc>
          <w:tcPr>
            <w:tcW w:w="2403" w:type="dxa"/>
          </w:tcPr>
          <w:p w14:paraId="35BC1E7A" w14:textId="546470E9" w:rsidR="0024409D" w:rsidRDefault="0024409D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 – 3 = 2</w:t>
            </w:r>
          </w:p>
        </w:tc>
      </w:tr>
    </w:tbl>
    <w:p w14:paraId="373CE7DE" w14:textId="07C9870A" w:rsidR="0024409D" w:rsidRDefault="0024409D" w:rsidP="0024409D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>ATAT = (1+15+1+11+5) / 5 = 6.6</w:t>
      </w:r>
    </w:p>
    <w:p w14:paraId="3697F568" w14:textId="4DFA9A0E" w:rsidR="0024409D" w:rsidRDefault="0024409D" w:rsidP="0024409D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>AWT = (10+5+2) / 5 = 3.4</w:t>
      </w:r>
    </w:p>
    <w:p w14:paraId="3AED7FA1" w14:textId="77777777" w:rsidR="0024409D" w:rsidRPr="00D07A48" w:rsidRDefault="0024409D" w:rsidP="00D07A48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</w:p>
    <w:p w14:paraId="642ED2C6" w14:textId="5B07FB46" w:rsidR="004905CA" w:rsidRPr="00D07A48" w:rsidRDefault="004905CA" w:rsidP="00D07A48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 w:rsidRPr="00D07A48">
        <w:rPr>
          <w:rFonts w:ascii="Arial" w:eastAsia="Times New Roman" w:hAnsi="Arial" w:cs="Arial"/>
          <w:sz w:val="28"/>
          <w:szCs w:val="28"/>
          <w:lang w:eastAsia="en-GB"/>
        </w:rPr>
        <w:t>Non-pre-emp (AWT=</w:t>
      </w:r>
      <w:r w:rsidR="008A3DE9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Pr="00D07A48">
        <w:rPr>
          <w:rFonts w:ascii="Arial" w:eastAsia="Times New Roman" w:hAnsi="Arial" w:cs="Arial"/>
          <w:sz w:val="28"/>
          <w:szCs w:val="28"/>
          <w:lang w:eastAsia="en-GB"/>
        </w:rPr>
        <w:t>)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467"/>
        <w:gridCol w:w="1701"/>
        <w:gridCol w:w="1602"/>
      </w:tblGrid>
      <w:tr w:rsidR="004905CA" w14:paraId="1990E8CC" w14:textId="77777777" w:rsidTr="003C2DB8">
        <w:tc>
          <w:tcPr>
            <w:tcW w:w="1467" w:type="dxa"/>
          </w:tcPr>
          <w:p w14:paraId="7CFE0A94" w14:textId="77777777" w:rsidR="004905CA" w:rsidRDefault="004905C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rocess</w:t>
            </w:r>
          </w:p>
        </w:tc>
        <w:tc>
          <w:tcPr>
            <w:tcW w:w="1701" w:type="dxa"/>
          </w:tcPr>
          <w:p w14:paraId="38E8CA59" w14:textId="77777777" w:rsidR="004905CA" w:rsidRDefault="004905C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Arrival time</w:t>
            </w:r>
          </w:p>
        </w:tc>
        <w:tc>
          <w:tcPr>
            <w:tcW w:w="1602" w:type="dxa"/>
          </w:tcPr>
          <w:p w14:paraId="55A79877" w14:textId="77777777" w:rsidR="004905CA" w:rsidRDefault="004905C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Burst time</w:t>
            </w:r>
          </w:p>
        </w:tc>
      </w:tr>
      <w:tr w:rsidR="004905CA" w14:paraId="004C8BE2" w14:textId="77777777" w:rsidTr="003C2DB8">
        <w:tc>
          <w:tcPr>
            <w:tcW w:w="1467" w:type="dxa"/>
          </w:tcPr>
          <w:p w14:paraId="673F8C3C" w14:textId="77777777" w:rsidR="004905CA" w:rsidRDefault="004905C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1701" w:type="dxa"/>
          </w:tcPr>
          <w:p w14:paraId="0BF3C77F" w14:textId="4BA0574E" w:rsidR="004905CA" w:rsidRDefault="004905C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</w:t>
            </w:r>
          </w:p>
        </w:tc>
        <w:tc>
          <w:tcPr>
            <w:tcW w:w="1602" w:type="dxa"/>
          </w:tcPr>
          <w:p w14:paraId="2239039E" w14:textId="5E2480BB" w:rsidR="004905CA" w:rsidRDefault="004905C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</w:p>
        </w:tc>
      </w:tr>
      <w:tr w:rsidR="004905CA" w14:paraId="7AE51B50" w14:textId="77777777" w:rsidTr="003C2DB8">
        <w:tc>
          <w:tcPr>
            <w:tcW w:w="1467" w:type="dxa"/>
          </w:tcPr>
          <w:p w14:paraId="139F1B85" w14:textId="77777777" w:rsidR="004905CA" w:rsidRDefault="004905C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1701" w:type="dxa"/>
          </w:tcPr>
          <w:p w14:paraId="59EF7C8E" w14:textId="427936EF" w:rsidR="004905CA" w:rsidRDefault="004905C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</w:p>
        </w:tc>
        <w:tc>
          <w:tcPr>
            <w:tcW w:w="1602" w:type="dxa"/>
          </w:tcPr>
          <w:p w14:paraId="538A477B" w14:textId="67460099" w:rsidR="004905CA" w:rsidRDefault="004905C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</w:p>
        </w:tc>
      </w:tr>
      <w:tr w:rsidR="004905CA" w14:paraId="71D87B66" w14:textId="77777777" w:rsidTr="003C2DB8">
        <w:tc>
          <w:tcPr>
            <w:tcW w:w="1467" w:type="dxa"/>
          </w:tcPr>
          <w:p w14:paraId="4255BFE7" w14:textId="77777777" w:rsidR="004905CA" w:rsidRDefault="004905C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1701" w:type="dxa"/>
          </w:tcPr>
          <w:p w14:paraId="6EAFD3DC" w14:textId="2ADA8D4C" w:rsidR="004905CA" w:rsidRDefault="004905C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</w:t>
            </w:r>
          </w:p>
        </w:tc>
        <w:tc>
          <w:tcPr>
            <w:tcW w:w="1602" w:type="dxa"/>
          </w:tcPr>
          <w:p w14:paraId="6A5FA20B" w14:textId="3EAD074F" w:rsidR="004905CA" w:rsidRDefault="004905C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</w:p>
        </w:tc>
      </w:tr>
      <w:tr w:rsidR="004905CA" w14:paraId="49E07980" w14:textId="77777777" w:rsidTr="003C2DB8">
        <w:tc>
          <w:tcPr>
            <w:tcW w:w="1467" w:type="dxa"/>
          </w:tcPr>
          <w:p w14:paraId="1902FE7B" w14:textId="77777777" w:rsidR="004905CA" w:rsidRDefault="004905C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1701" w:type="dxa"/>
          </w:tcPr>
          <w:p w14:paraId="22E96311" w14:textId="3BA3CE5E" w:rsidR="004905CA" w:rsidRDefault="004905C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</w:t>
            </w:r>
          </w:p>
        </w:tc>
        <w:tc>
          <w:tcPr>
            <w:tcW w:w="1602" w:type="dxa"/>
          </w:tcPr>
          <w:p w14:paraId="6E8A475C" w14:textId="4B4D22A6" w:rsidR="004905CA" w:rsidRDefault="004905C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6</w:t>
            </w:r>
          </w:p>
        </w:tc>
      </w:tr>
      <w:tr w:rsidR="004905CA" w14:paraId="5455C9F3" w14:textId="77777777" w:rsidTr="003C2DB8">
        <w:tc>
          <w:tcPr>
            <w:tcW w:w="1467" w:type="dxa"/>
          </w:tcPr>
          <w:p w14:paraId="43A1FEB0" w14:textId="77777777" w:rsidR="004905CA" w:rsidRDefault="004905C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1701" w:type="dxa"/>
          </w:tcPr>
          <w:p w14:paraId="38B481F3" w14:textId="681CCD19" w:rsidR="004905CA" w:rsidRDefault="004905C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</w:t>
            </w:r>
          </w:p>
        </w:tc>
        <w:tc>
          <w:tcPr>
            <w:tcW w:w="1602" w:type="dxa"/>
          </w:tcPr>
          <w:p w14:paraId="7FEA2336" w14:textId="006BA85C" w:rsidR="004905CA" w:rsidRDefault="004905CA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</w:t>
            </w:r>
          </w:p>
        </w:tc>
      </w:tr>
    </w:tbl>
    <w:p w14:paraId="0B326923" w14:textId="1A6F10C7" w:rsidR="004905CA" w:rsidRDefault="004905CA" w:rsidP="004905CA">
      <w:pPr>
        <w:pStyle w:val="ListParagraph"/>
        <w:rPr>
          <w:rFonts w:ascii="Arial" w:eastAsia="Times New Roman" w:hAnsi="Arial" w:cs="Arial"/>
          <w:sz w:val="28"/>
          <w:szCs w:val="28"/>
          <w:lang w:eastAsia="en-GB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8"/>
        <w:gridCol w:w="559"/>
        <w:gridCol w:w="701"/>
        <w:gridCol w:w="631"/>
        <w:gridCol w:w="596"/>
      </w:tblGrid>
      <w:tr w:rsidR="002A064F" w14:paraId="35B31705" w14:textId="77777777" w:rsidTr="00405277">
        <w:trPr>
          <w:jc w:val="center"/>
        </w:trPr>
        <w:tc>
          <w:tcPr>
            <w:tcW w:w="988" w:type="dxa"/>
            <w:shd w:val="clear" w:color="auto" w:fill="E7E6E6" w:themeFill="background2"/>
          </w:tcPr>
          <w:p w14:paraId="1EDBE921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lastRenderedPageBreak/>
              <w:t>P4</w:t>
            </w:r>
          </w:p>
        </w:tc>
        <w:tc>
          <w:tcPr>
            <w:tcW w:w="559" w:type="dxa"/>
            <w:shd w:val="clear" w:color="auto" w:fill="E7E6E6" w:themeFill="background2"/>
          </w:tcPr>
          <w:p w14:paraId="758B6283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701" w:type="dxa"/>
            <w:shd w:val="clear" w:color="auto" w:fill="E7E6E6" w:themeFill="background2"/>
          </w:tcPr>
          <w:p w14:paraId="7F4F3F63" w14:textId="0644602B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631" w:type="dxa"/>
            <w:shd w:val="clear" w:color="auto" w:fill="E7E6E6" w:themeFill="background2"/>
          </w:tcPr>
          <w:p w14:paraId="1E3FA64A" w14:textId="5044AEEA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596" w:type="dxa"/>
            <w:shd w:val="clear" w:color="auto" w:fill="E7E6E6" w:themeFill="background2"/>
          </w:tcPr>
          <w:p w14:paraId="0ADB18F6" w14:textId="335AFCD9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</w:tr>
      <w:tr w:rsidR="002A064F" w14:paraId="27F6AE81" w14:textId="77777777" w:rsidTr="00405277">
        <w:trPr>
          <w:jc w:val="center"/>
        </w:trPr>
        <w:tc>
          <w:tcPr>
            <w:tcW w:w="988" w:type="dxa"/>
            <w:shd w:val="clear" w:color="auto" w:fill="auto"/>
          </w:tcPr>
          <w:p w14:paraId="3286F0C3" w14:textId="77BAB170" w:rsidR="002A064F" w:rsidRDefault="002A064F" w:rsidP="00405277">
            <w:pPr>
              <w:pStyle w:val="ListParagraph"/>
              <w:spacing w:before="100" w:beforeAutospacing="1" w:after="100" w:afterAutospacing="1"/>
              <w:ind w:left="0" w:right="14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6</w:t>
            </w:r>
          </w:p>
        </w:tc>
        <w:tc>
          <w:tcPr>
            <w:tcW w:w="559" w:type="dxa"/>
            <w:shd w:val="clear" w:color="auto" w:fill="auto"/>
          </w:tcPr>
          <w:p w14:paraId="7DCF296D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701" w:type="dxa"/>
            <w:shd w:val="clear" w:color="auto" w:fill="auto"/>
          </w:tcPr>
          <w:p w14:paraId="0F752A78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31" w:type="dxa"/>
            <w:shd w:val="clear" w:color="auto" w:fill="auto"/>
          </w:tcPr>
          <w:p w14:paraId="1CEAF86A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96" w:type="dxa"/>
            <w:shd w:val="clear" w:color="auto" w:fill="auto"/>
          </w:tcPr>
          <w:p w14:paraId="7D48C489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2A064F" w14:paraId="1F8A2F33" w14:textId="77777777" w:rsidTr="00405277">
        <w:trPr>
          <w:jc w:val="center"/>
        </w:trPr>
        <w:tc>
          <w:tcPr>
            <w:tcW w:w="988" w:type="dxa"/>
            <w:shd w:val="clear" w:color="auto" w:fill="auto"/>
          </w:tcPr>
          <w:p w14:paraId="3D914143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59" w:type="dxa"/>
            <w:shd w:val="clear" w:color="auto" w:fill="auto"/>
          </w:tcPr>
          <w:p w14:paraId="08817C3D" w14:textId="73C3C4C9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7</w:t>
            </w:r>
          </w:p>
        </w:tc>
        <w:tc>
          <w:tcPr>
            <w:tcW w:w="701" w:type="dxa"/>
            <w:shd w:val="clear" w:color="auto" w:fill="auto"/>
          </w:tcPr>
          <w:p w14:paraId="6A87DBEA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31" w:type="dxa"/>
            <w:shd w:val="clear" w:color="auto" w:fill="auto"/>
          </w:tcPr>
          <w:p w14:paraId="790CA334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96" w:type="dxa"/>
            <w:shd w:val="clear" w:color="auto" w:fill="auto"/>
          </w:tcPr>
          <w:p w14:paraId="74DE041D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2A064F" w14:paraId="41FAEEFD" w14:textId="77777777" w:rsidTr="00405277">
        <w:trPr>
          <w:jc w:val="center"/>
        </w:trPr>
        <w:tc>
          <w:tcPr>
            <w:tcW w:w="988" w:type="dxa"/>
          </w:tcPr>
          <w:p w14:paraId="13416D8E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59" w:type="dxa"/>
          </w:tcPr>
          <w:p w14:paraId="501492A3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701" w:type="dxa"/>
            <w:shd w:val="clear" w:color="auto" w:fill="auto"/>
          </w:tcPr>
          <w:p w14:paraId="404A5DF1" w14:textId="4F2C409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8</w:t>
            </w:r>
          </w:p>
        </w:tc>
        <w:tc>
          <w:tcPr>
            <w:tcW w:w="631" w:type="dxa"/>
            <w:shd w:val="clear" w:color="auto" w:fill="auto"/>
          </w:tcPr>
          <w:p w14:paraId="0002C185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96" w:type="dxa"/>
            <w:shd w:val="clear" w:color="auto" w:fill="auto"/>
          </w:tcPr>
          <w:p w14:paraId="04C6AC10" w14:textId="20859ED0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2A064F" w14:paraId="488F98EC" w14:textId="77777777" w:rsidTr="00405277">
        <w:trPr>
          <w:jc w:val="center"/>
        </w:trPr>
        <w:tc>
          <w:tcPr>
            <w:tcW w:w="988" w:type="dxa"/>
          </w:tcPr>
          <w:p w14:paraId="52AF2F42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59" w:type="dxa"/>
          </w:tcPr>
          <w:p w14:paraId="25B4DE88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701" w:type="dxa"/>
            <w:shd w:val="clear" w:color="auto" w:fill="auto"/>
          </w:tcPr>
          <w:p w14:paraId="26C9BBEF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31" w:type="dxa"/>
            <w:shd w:val="clear" w:color="auto" w:fill="auto"/>
          </w:tcPr>
          <w:p w14:paraId="243B7FF7" w14:textId="701002F7" w:rsidR="002A064F" w:rsidRDefault="002A064F" w:rsidP="00405277">
            <w:pPr>
              <w:pStyle w:val="ListParagraph"/>
              <w:tabs>
                <w:tab w:val="center" w:pos="317"/>
                <w:tab w:val="right" w:pos="635"/>
              </w:tabs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1</w:t>
            </w:r>
          </w:p>
        </w:tc>
        <w:tc>
          <w:tcPr>
            <w:tcW w:w="596" w:type="dxa"/>
            <w:shd w:val="clear" w:color="auto" w:fill="auto"/>
          </w:tcPr>
          <w:p w14:paraId="19A8ECCB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754D35" w14:paraId="0862D968" w14:textId="77777777" w:rsidTr="00405277">
        <w:trPr>
          <w:jc w:val="center"/>
        </w:trPr>
        <w:tc>
          <w:tcPr>
            <w:tcW w:w="988" w:type="dxa"/>
          </w:tcPr>
          <w:p w14:paraId="28A7B9F8" w14:textId="77777777" w:rsidR="00754D35" w:rsidRDefault="00754D35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59" w:type="dxa"/>
          </w:tcPr>
          <w:p w14:paraId="45962527" w14:textId="77777777" w:rsidR="00754D35" w:rsidRDefault="00754D35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701" w:type="dxa"/>
            <w:shd w:val="clear" w:color="auto" w:fill="auto"/>
          </w:tcPr>
          <w:p w14:paraId="2C1C1CA4" w14:textId="77777777" w:rsidR="00754D35" w:rsidRDefault="00754D35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31" w:type="dxa"/>
            <w:shd w:val="clear" w:color="auto" w:fill="auto"/>
          </w:tcPr>
          <w:p w14:paraId="4D838064" w14:textId="77777777" w:rsidR="00754D35" w:rsidRDefault="00754D35" w:rsidP="00405277">
            <w:pPr>
              <w:pStyle w:val="ListParagraph"/>
              <w:tabs>
                <w:tab w:val="center" w:pos="317"/>
                <w:tab w:val="right" w:pos="635"/>
              </w:tabs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96" w:type="dxa"/>
            <w:shd w:val="clear" w:color="auto" w:fill="auto"/>
          </w:tcPr>
          <w:p w14:paraId="48E15ABD" w14:textId="412A4650" w:rsidR="00754D35" w:rsidRDefault="00754D35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6</w:t>
            </w:r>
          </w:p>
        </w:tc>
      </w:tr>
    </w:tbl>
    <w:p w14:paraId="249244B1" w14:textId="77777777" w:rsidR="002A064F" w:rsidRDefault="002A064F" w:rsidP="002A064F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2379"/>
        <w:gridCol w:w="2403"/>
        <w:gridCol w:w="2403"/>
      </w:tblGrid>
      <w:tr w:rsidR="002A064F" w14:paraId="16EA3E9C" w14:textId="77777777" w:rsidTr="00405277">
        <w:tc>
          <w:tcPr>
            <w:tcW w:w="2379" w:type="dxa"/>
          </w:tcPr>
          <w:p w14:paraId="1A61FBDE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2403" w:type="dxa"/>
          </w:tcPr>
          <w:p w14:paraId="3C0824A7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TAT (CompleteT – ArrivalT)</w:t>
            </w:r>
          </w:p>
        </w:tc>
        <w:tc>
          <w:tcPr>
            <w:tcW w:w="2403" w:type="dxa"/>
          </w:tcPr>
          <w:p w14:paraId="1F72EC91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WT (TAT – BurstT)</w:t>
            </w:r>
          </w:p>
        </w:tc>
      </w:tr>
      <w:tr w:rsidR="002A064F" w14:paraId="1E5C1547" w14:textId="77777777" w:rsidTr="00405277">
        <w:tc>
          <w:tcPr>
            <w:tcW w:w="2379" w:type="dxa"/>
          </w:tcPr>
          <w:p w14:paraId="3370A889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2403" w:type="dxa"/>
          </w:tcPr>
          <w:p w14:paraId="03FE5CA6" w14:textId="1F38C664" w:rsidR="002A064F" w:rsidRPr="00BA0501" w:rsidRDefault="00754D35" w:rsidP="00405277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7</w:t>
            </w:r>
            <w:r w:rsidR="002A064F" w:rsidRPr="00BA0501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– </w:t>
            </w:r>
            <w:r w:rsidR="002A06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</w:t>
            </w:r>
            <w:r w:rsidR="002A064F" w:rsidRPr="00BA0501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=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</w:p>
        </w:tc>
        <w:tc>
          <w:tcPr>
            <w:tcW w:w="2403" w:type="dxa"/>
          </w:tcPr>
          <w:p w14:paraId="50350DB7" w14:textId="5CD03BCB" w:rsidR="002A064F" w:rsidRPr="00254F4F" w:rsidRDefault="00754D35" w:rsidP="00405277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  <w:r w:rsidR="002A06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</w:t>
            </w:r>
            <w:r w:rsidR="002A064F" w:rsidRP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– 1 =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</w:t>
            </w:r>
          </w:p>
        </w:tc>
      </w:tr>
      <w:tr w:rsidR="002A064F" w14:paraId="46803DC2" w14:textId="77777777" w:rsidTr="00405277">
        <w:tc>
          <w:tcPr>
            <w:tcW w:w="2379" w:type="dxa"/>
          </w:tcPr>
          <w:p w14:paraId="4DA8F891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2403" w:type="dxa"/>
          </w:tcPr>
          <w:p w14:paraId="6654C038" w14:textId="77777777" w:rsidR="002A064F" w:rsidRPr="00254F4F" w:rsidRDefault="002A064F" w:rsidP="00405277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16 </w:t>
            </w:r>
            <w:r w:rsidRP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–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  <w:r w:rsidRP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=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5</w:t>
            </w:r>
          </w:p>
        </w:tc>
        <w:tc>
          <w:tcPr>
            <w:tcW w:w="2403" w:type="dxa"/>
          </w:tcPr>
          <w:p w14:paraId="5C5F139C" w14:textId="77777777" w:rsidR="002A064F" w:rsidRPr="00254F4F" w:rsidRDefault="002A064F" w:rsidP="00405277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15 – 5 </w:t>
            </w:r>
            <w:r w:rsidRP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=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0</w:t>
            </w:r>
          </w:p>
        </w:tc>
      </w:tr>
      <w:tr w:rsidR="002A064F" w14:paraId="392889C2" w14:textId="77777777" w:rsidTr="00405277">
        <w:tc>
          <w:tcPr>
            <w:tcW w:w="2379" w:type="dxa"/>
          </w:tcPr>
          <w:p w14:paraId="40CE1F82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2403" w:type="dxa"/>
          </w:tcPr>
          <w:p w14:paraId="3E9B8482" w14:textId="5C8BFF22" w:rsidR="002A064F" w:rsidRDefault="00754D35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8</w:t>
            </w:r>
            <w:r w:rsidR="002A06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– 4 =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</w:t>
            </w:r>
          </w:p>
        </w:tc>
        <w:tc>
          <w:tcPr>
            <w:tcW w:w="2403" w:type="dxa"/>
          </w:tcPr>
          <w:p w14:paraId="6F375799" w14:textId="6885F947" w:rsidR="002A064F" w:rsidRDefault="00754D35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</w:t>
            </w:r>
            <w:r w:rsidR="002A06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</w:t>
            </w:r>
            <w:r w:rsidR="002A064F" w:rsidRP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– 1 =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</w:t>
            </w:r>
          </w:p>
        </w:tc>
      </w:tr>
      <w:tr w:rsidR="002A064F" w14:paraId="453FC998" w14:textId="77777777" w:rsidTr="00405277">
        <w:tc>
          <w:tcPr>
            <w:tcW w:w="2379" w:type="dxa"/>
          </w:tcPr>
          <w:p w14:paraId="6339B702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2403" w:type="dxa"/>
          </w:tcPr>
          <w:p w14:paraId="382EB845" w14:textId="4C6CB0D4" w:rsidR="002A064F" w:rsidRDefault="00754D35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6</w:t>
            </w:r>
            <w:r w:rsidR="002A06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– 0 =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6</w:t>
            </w:r>
          </w:p>
        </w:tc>
        <w:tc>
          <w:tcPr>
            <w:tcW w:w="2403" w:type="dxa"/>
          </w:tcPr>
          <w:p w14:paraId="73600229" w14:textId="146FEFDC" w:rsidR="002A064F" w:rsidRDefault="00754D35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6</w:t>
            </w:r>
            <w:r w:rsidR="002A06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– 6 =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</w:t>
            </w:r>
          </w:p>
        </w:tc>
      </w:tr>
      <w:tr w:rsidR="002A064F" w14:paraId="358B0E35" w14:textId="77777777" w:rsidTr="00405277">
        <w:tc>
          <w:tcPr>
            <w:tcW w:w="2379" w:type="dxa"/>
          </w:tcPr>
          <w:p w14:paraId="3B2598DF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2403" w:type="dxa"/>
          </w:tcPr>
          <w:p w14:paraId="2C6675E2" w14:textId="18CBCAC9" w:rsidR="002A064F" w:rsidRDefault="00754D35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1</w:t>
            </w:r>
            <w:r w:rsidR="002A06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– 2 =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9</w:t>
            </w:r>
          </w:p>
        </w:tc>
        <w:tc>
          <w:tcPr>
            <w:tcW w:w="2403" w:type="dxa"/>
          </w:tcPr>
          <w:p w14:paraId="71C534E4" w14:textId="0188A517" w:rsidR="002A064F" w:rsidRDefault="00754D35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9</w:t>
            </w:r>
            <w:r w:rsidR="002A06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– 3 =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6</w:t>
            </w:r>
          </w:p>
        </w:tc>
      </w:tr>
    </w:tbl>
    <w:p w14:paraId="32ACD900" w14:textId="32C85E28" w:rsidR="002A064F" w:rsidRDefault="002A064F" w:rsidP="002A064F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>ATAT = (</w:t>
      </w:r>
      <w:r w:rsidR="00754D35">
        <w:rPr>
          <w:rFonts w:ascii="Arial" w:eastAsia="Times New Roman" w:hAnsi="Arial" w:cs="Arial"/>
          <w:sz w:val="28"/>
          <w:szCs w:val="28"/>
          <w:lang w:eastAsia="en-GB"/>
        </w:rPr>
        <w:t>5</w:t>
      </w:r>
      <w:r>
        <w:rPr>
          <w:rFonts w:ascii="Arial" w:eastAsia="Times New Roman" w:hAnsi="Arial" w:cs="Arial"/>
          <w:sz w:val="28"/>
          <w:szCs w:val="28"/>
          <w:lang w:eastAsia="en-GB"/>
        </w:rPr>
        <w:t>+15+</w:t>
      </w:r>
      <w:r w:rsidR="00754D35">
        <w:rPr>
          <w:rFonts w:ascii="Arial" w:eastAsia="Times New Roman" w:hAnsi="Arial" w:cs="Arial"/>
          <w:sz w:val="28"/>
          <w:szCs w:val="28"/>
          <w:lang w:eastAsia="en-GB"/>
        </w:rPr>
        <w:t>4</w:t>
      </w:r>
      <w:r>
        <w:rPr>
          <w:rFonts w:ascii="Arial" w:eastAsia="Times New Roman" w:hAnsi="Arial" w:cs="Arial"/>
          <w:sz w:val="28"/>
          <w:szCs w:val="28"/>
          <w:lang w:eastAsia="en-GB"/>
        </w:rPr>
        <w:t>+</w:t>
      </w:r>
      <w:r w:rsidR="00754D35">
        <w:rPr>
          <w:rFonts w:ascii="Arial" w:eastAsia="Times New Roman" w:hAnsi="Arial" w:cs="Arial"/>
          <w:sz w:val="28"/>
          <w:szCs w:val="28"/>
          <w:lang w:eastAsia="en-GB"/>
        </w:rPr>
        <w:t>6</w:t>
      </w:r>
      <w:r>
        <w:rPr>
          <w:rFonts w:ascii="Arial" w:eastAsia="Times New Roman" w:hAnsi="Arial" w:cs="Arial"/>
          <w:sz w:val="28"/>
          <w:szCs w:val="28"/>
          <w:lang w:eastAsia="en-GB"/>
        </w:rPr>
        <w:t>+</w:t>
      </w:r>
      <w:r w:rsidR="00754D35">
        <w:rPr>
          <w:rFonts w:ascii="Arial" w:eastAsia="Times New Roman" w:hAnsi="Arial" w:cs="Arial"/>
          <w:sz w:val="28"/>
          <w:szCs w:val="28"/>
          <w:lang w:eastAsia="en-GB"/>
        </w:rPr>
        <w:t>9</w:t>
      </w:r>
      <w:r>
        <w:rPr>
          <w:rFonts w:ascii="Arial" w:eastAsia="Times New Roman" w:hAnsi="Arial" w:cs="Arial"/>
          <w:sz w:val="28"/>
          <w:szCs w:val="28"/>
          <w:lang w:eastAsia="en-GB"/>
        </w:rPr>
        <w:t xml:space="preserve">) / 5 = </w:t>
      </w:r>
      <w:r w:rsidR="00754D35">
        <w:rPr>
          <w:rFonts w:ascii="Arial" w:eastAsia="Times New Roman" w:hAnsi="Arial" w:cs="Arial"/>
          <w:sz w:val="28"/>
          <w:szCs w:val="28"/>
          <w:lang w:eastAsia="en-GB"/>
        </w:rPr>
        <w:t>7.8</w:t>
      </w:r>
    </w:p>
    <w:p w14:paraId="0FF75747" w14:textId="3281ACCD" w:rsidR="002A064F" w:rsidRDefault="002A064F" w:rsidP="00754D35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>AWT = (</w:t>
      </w:r>
      <w:r w:rsidR="00754D35">
        <w:rPr>
          <w:rFonts w:ascii="Arial" w:eastAsia="Times New Roman" w:hAnsi="Arial" w:cs="Arial"/>
          <w:sz w:val="28"/>
          <w:szCs w:val="28"/>
          <w:lang w:eastAsia="en-GB"/>
        </w:rPr>
        <w:t>4+</w:t>
      </w:r>
      <w:r>
        <w:rPr>
          <w:rFonts w:ascii="Arial" w:eastAsia="Times New Roman" w:hAnsi="Arial" w:cs="Arial"/>
          <w:sz w:val="28"/>
          <w:szCs w:val="28"/>
          <w:lang w:eastAsia="en-GB"/>
        </w:rPr>
        <w:t>10+</w:t>
      </w:r>
      <w:r w:rsidR="00754D35">
        <w:rPr>
          <w:rFonts w:ascii="Arial" w:eastAsia="Times New Roman" w:hAnsi="Arial" w:cs="Arial"/>
          <w:sz w:val="28"/>
          <w:szCs w:val="28"/>
          <w:lang w:eastAsia="en-GB"/>
        </w:rPr>
        <w:t>3</w:t>
      </w:r>
      <w:r>
        <w:rPr>
          <w:rFonts w:ascii="Arial" w:eastAsia="Times New Roman" w:hAnsi="Arial" w:cs="Arial"/>
          <w:sz w:val="28"/>
          <w:szCs w:val="28"/>
          <w:lang w:eastAsia="en-GB"/>
        </w:rPr>
        <w:t>+</w:t>
      </w:r>
      <w:r w:rsidR="00754D35">
        <w:rPr>
          <w:rFonts w:ascii="Arial" w:eastAsia="Times New Roman" w:hAnsi="Arial" w:cs="Arial"/>
          <w:sz w:val="28"/>
          <w:szCs w:val="28"/>
          <w:lang w:eastAsia="en-GB"/>
        </w:rPr>
        <w:t>6</w:t>
      </w:r>
      <w:r>
        <w:rPr>
          <w:rFonts w:ascii="Arial" w:eastAsia="Times New Roman" w:hAnsi="Arial" w:cs="Arial"/>
          <w:sz w:val="28"/>
          <w:szCs w:val="28"/>
          <w:lang w:eastAsia="en-GB"/>
        </w:rPr>
        <w:t xml:space="preserve">) / 5 = </w:t>
      </w:r>
      <w:r w:rsidR="00754D35">
        <w:rPr>
          <w:rFonts w:ascii="Arial" w:eastAsia="Times New Roman" w:hAnsi="Arial" w:cs="Arial"/>
          <w:sz w:val="28"/>
          <w:szCs w:val="28"/>
          <w:lang w:eastAsia="en-GB"/>
        </w:rPr>
        <w:t>4.6</w:t>
      </w:r>
    </w:p>
    <w:p w14:paraId="48578ACF" w14:textId="77777777" w:rsidR="004A6E30" w:rsidRDefault="004A6E30" w:rsidP="004A6E30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31E36D4C" w14:textId="7CD82771" w:rsidR="00D07A48" w:rsidRPr="004A6E30" w:rsidRDefault="00D07A48" w:rsidP="004A6E30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 w:rsidRPr="004A6E30">
        <w:rPr>
          <w:rFonts w:ascii="Arial" w:eastAsia="Times New Roman" w:hAnsi="Arial" w:cs="Arial"/>
          <w:sz w:val="28"/>
          <w:szCs w:val="28"/>
          <w:lang w:eastAsia="en-GB"/>
        </w:rPr>
        <w:t>Non-pre-emp (AWT=</w:t>
      </w:r>
      <w:r w:rsidR="008A3DE9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Pr="004A6E30">
        <w:rPr>
          <w:rFonts w:ascii="Arial" w:eastAsia="Times New Roman" w:hAnsi="Arial" w:cs="Arial"/>
          <w:sz w:val="28"/>
          <w:szCs w:val="28"/>
          <w:lang w:eastAsia="en-GB"/>
        </w:rPr>
        <w:t>)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467"/>
        <w:gridCol w:w="1701"/>
        <w:gridCol w:w="1602"/>
      </w:tblGrid>
      <w:tr w:rsidR="00D07A48" w14:paraId="0F8C363F" w14:textId="77777777" w:rsidTr="003C2DB8">
        <w:tc>
          <w:tcPr>
            <w:tcW w:w="1467" w:type="dxa"/>
          </w:tcPr>
          <w:p w14:paraId="76AC34B3" w14:textId="77777777" w:rsidR="00D07A48" w:rsidRDefault="00D07A4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rocess</w:t>
            </w:r>
          </w:p>
        </w:tc>
        <w:tc>
          <w:tcPr>
            <w:tcW w:w="1701" w:type="dxa"/>
          </w:tcPr>
          <w:p w14:paraId="476E9DC1" w14:textId="77777777" w:rsidR="00D07A48" w:rsidRDefault="00D07A4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Arrival time</w:t>
            </w:r>
          </w:p>
        </w:tc>
        <w:tc>
          <w:tcPr>
            <w:tcW w:w="1602" w:type="dxa"/>
          </w:tcPr>
          <w:p w14:paraId="79A6D026" w14:textId="77777777" w:rsidR="00D07A48" w:rsidRDefault="00D07A4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Burst time</w:t>
            </w:r>
          </w:p>
        </w:tc>
      </w:tr>
      <w:tr w:rsidR="00D07A48" w14:paraId="27998BCE" w14:textId="77777777" w:rsidTr="003C2DB8">
        <w:tc>
          <w:tcPr>
            <w:tcW w:w="1467" w:type="dxa"/>
          </w:tcPr>
          <w:p w14:paraId="1109CCDB" w14:textId="77777777" w:rsidR="00D07A48" w:rsidRDefault="00D07A4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1701" w:type="dxa"/>
          </w:tcPr>
          <w:p w14:paraId="4004A95A" w14:textId="63AAE9BD" w:rsidR="00D07A48" w:rsidRDefault="00D07A4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</w:t>
            </w:r>
          </w:p>
        </w:tc>
        <w:tc>
          <w:tcPr>
            <w:tcW w:w="1602" w:type="dxa"/>
          </w:tcPr>
          <w:p w14:paraId="0DE1B997" w14:textId="66A0106E" w:rsidR="00D07A48" w:rsidRDefault="00D07A4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  <w:r w:rsidR="00B0553E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DONE</w:t>
            </w:r>
          </w:p>
        </w:tc>
      </w:tr>
      <w:tr w:rsidR="00D07A48" w14:paraId="62CA6344" w14:textId="77777777" w:rsidTr="003C2DB8">
        <w:tc>
          <w:tcPr>
            <w:tcW w:w="1467" w:type="dxa"/>
          </w:tcPr>
          <w:p w14:paraId="48952F48" w14:textId="77777777" w:rsidR="00D07A48" w:rsidRDefault="00D07A4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1701" w:type="dxa"/>
          </w:tcPr>
          <w:p w14:paraId="1E43C802" w14:textId="613C6ED6" w:rsidR="00D07A48" w:rsidRDefault="00D07A4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</w:t>
            </w:r>
          </w:p>
        </w:tc>
        <w:tc>
          <w:tcPr>
            <w:tcW w:w="1602" w:type="dxa"/>
          </w:tcPr>
          <w:p w14:paraId="295CA8F4" w14:textId="21784ECD" w:rsidR="00D07A48" w:rsidRDefault="00D07A4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</w:t>
            </w:r>
            <w:r w:rsidR="00B0553E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DONE</w:t>
            </w:r>
          </w:p>
        </w:tc>
      </w:tr>
      <w:tr w:rsidR="00D07A48" w14:paraId="0F007A37" w14:textId="77777777" w:rsidTr="003C2DB8">
        <w:tc>
          <w:tcPr>
            <w:tcW w:w="1467" w:type="dxa"/>
          </w:tcPr>
          <w:p w14:paraId="094F249D" w14:textId="77777777" w:rsidR="00D07A48" w:rsidRDefault="00D07A4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1701" w:type="dxa"/>
          </w:tcPr>
          <w:p w14:paraId="3C3C46A5" w14:textId="2E3554D6" w:rsidR="00D07A48" w:rsidRDefault="00D07A4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</w:t>
            </w:r>
          </w:p>
        </w:tc>
        <w:tc>
          <w:tcPr>
            <w:tcW w:w="1602" w:type="dxa"/>
          </w:tcPr>
          <w:p w14:paraId="6F6EF6D7" w14:textId="1154D6B3" w:rsidR="00D07A48" w:rsidRDefault="00D07A4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</w:t>
            </w:r>
            <w:r w:rsidR="00B0553E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DONE</w:t>
            </w:r>
          </w:p>
        </w:tc>
      </w:tr>
      <w:tr w:rsidR="00D07A48" w14:paraId="400D52D2" w14:textId="77777777" w:rsidTr="003C2DB8">
        <w:tc>
          <w:tcPr>
            <w:tcW w:w="1467" w:type="dxa"/>
          </w:tcPr>
          <w:p w14:paraId="205D36DF" w14:textId="77777777" w:rsidR="00D07A48" w:rsidRDefault="00D07A4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1701" w:type="dxa"/>
          </w:tcPr>
          <w:p w14:paraId="330EC6E7" w14:textId="74B2E168" w:rsidR="00D07A48" w:rsidRDefault="00D07A4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6</w:t>
            </w:r>
          </w:p>
        </w:tc>
        <w:tc>
          <w:tcPr>
            <w:tcW w:w="1602" w:type="dxa"/>
          </w:tcPr>
          <w:p w14:paraId="58F1671B" w14:textId="5E5156D2" w:rsidR="00D07A48" w:rsidRDefault="00D07A4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</w:t>
            </w:r>
            <w:r w:rsidR="00B0553E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DONE</w:t>
            </w:r>
          </w:p>
        </w:tc>
      </w:tr>
      <w:tr w:rsidR="00D07A48" w14:paraId="7E9E55EB" w14:textId="77777777" w:rsidTr="003C2DB8">
        <w:tc>
          <w:tcPr>
            <w:tcW w:w="1467" w:type="dxa"/>
          </w:tcPr>
          <w:p w14:paraId="5A2F1E3A" w14:textId="77777777" w:rsidR="00D07A48" w:rsidRDefault="00D07A4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1701" w:type="dxa"/>
          </w:tcPr>
          <w:p w14:paraId="5CA76C0A" w14:textId="40A471EB" w:rsidR="00D07A48" w:rsidRDefault="00D07A4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7</w:t>
            </w:r>
          </w:p>
        </w:tc>
        <w:tc>
          <w:tcPr>
            <w:tcW w:w="1602" w:type="dxa"/>
          </w:tcPr>
          <w:p w14:paraId="1DE894BA" w14:textId="5883E16A" w:rsidR="00D07A48" w:rsidRDefault="00D07A4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  <w:r w:rsidR="00B0553E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DONE</w:t>
            </w:r>
          </w:p>
        </w:tc>
      </w:tr>
    </w:tbl>
    <w:p w14:paraId="3DB33BA8" w14:textId="77777777" w:rsidR="002A064F" w:rsidRDefault="002A064F" w:rsidP="004A6E30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8"/>
        <w:gridCol w:w="559"/>
        <w:gridCol w:w="701"/>
        <w:gridCol w:w="631"/>
        <w:gridCol w:w="596"/>
      </w:tblGrid>
      <w:tr w:rsidR="00B0553E" w14:paraId="56B153E6" w14:textId="77777777" w:rsidTr="00405277">
        <w:trPr>
          <w:jc w:val="center"/>
        </w:trPr>
        <w:tc>
          <w:tcPr>
            <w:tcW w:w="988" w:type="dxa"/>
            <w:shd w:val="clear" w:color="auto" w:fill="E7E6E6" w:themeFill="background2"/>
          </w:tcPr>
          <w:p w14:paraId="18704555" w14:textId="3FE4D397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559" w:type="dxa"/>
            <w:shd w:val="clear" w:color="auto" w:fill="E7E6E6" w:themeFill="background2"/>
          </w:tcPr>
          <w:p w14:paraId="26209D61" w14:textId="3D1A0DF5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701" w:type="dxa"/>
            <w:shd w:val="clear" w:color="auto" w:fill="E7E6E6" w:themeFill="background2"/>
          </w:tcPr>
          <w:p w14:paraId="4C42615D" w14:textId="77777777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631" w:type="dxa"/>
            <w:shd w:val="clear" w:color="auto" w:fill="E7E6E6" w:themeFill="background2"/>
          </w:tcPr>
          <w:p w14:paraId="299DFF6F" w14:textId="7714DABB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596" w:type="dxa"/>
            <w:shd w:val="clear" w:color="auto" w:fill="E7E6E6" w:themeFill="background2"/>
          </w:tcPr>
          <w:p w14:paraId="2D5D0637" w14:textId="53B4F5DA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</w:tr>
      <w:tr w:rsidR="00B0553E" w14:paraId="0F52E633" w14:textId="77777777" w:rsidTr="00405277">
        <w:trPr>
          <w:jc w:val="center"/>
        </w:trPr>
        <w:tc>
          <w:tcPr>
            <w:tcW w:w="988" w:type="dxa"/>
            <w:shd w:val="clear" w:color="auto" w:fill="auto"/>
          </w:tcPr>
          <w:p w14:paraId="6BEC801C" w14:textId="407B13A6" w:rsidR="00B0553E" w:rsidRDefault="00B0553E" w:rsidP="00405277">
            <w:pPr>
              <w:pStyle w:val="ListParagraph"/>
              <w:spacing w:before="100" w:beforeAutospacing="1" w:after="100" w:afterAutospacing="1"/>
              <w:ind w:left="0" w:right="14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</w:p>
        </w:tc>
        <w:tc>
          <w:tcPr>
            <w:tcW w:w="559" w:type="dxa"/>
            <w:shd w:val="clear" w:color="auto" w:fill="auto"/>
          </w:tcPr>
          <w:p w14:paraId="6AFB9F0A" w14:textId="77777777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701" w:type="dxa"/>
            <w:shd w:val="clear" w:color="auto" w:fill="auto"/>
          </w:tcPr>
          <w:p w14:paraId="52113FFD" w14:textId="77777777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31" w:type="dxa"/>
            <w:shd w:val="clear" w:color="auto" w:fill="auto"/>
          </w:tcPr>
          <w:p w14:paraId="7AD0A266" w14:textId="77777777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96" w:type="dxa"/>
            <w:shd w:val="clear" w:color="auto" w:fill="auto"/>
          </w:tcPr>
          <w:p w14:paraId="30F32CED" w14:textId="77777777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B0553E" w14:paraId="026F540B" w14:textId="77777777" w:rsidTr="00405277">
        <w:trPr>
          <w:jc w:val="center"/>
        </w:trPr>
        <w:tc>
          <w:tcPr>
            <w:tcW w:w="988" w:type="dxa"/>
            <w:shd w:val="clear" w:color="auto" w:fill="auto"/>
          </w:tcPr>
          <w:p w14:paraId="7A55EBFE" w14:textId="77777777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59" w:type="dxa"/>
            <w:shd w:val="clear" w:color="auto" w:fill="auto"/>
          </w:tcPr>
          <w:p w14:paraId="4D4B7BB0" w14:textId="5E23E176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7</w:t>
            </w:r>
          </w:p>
        </w:tc>
        <w:tc>
          <w:tcPr>
            <w:tcW w:w="701" w:type="dxa"/>
            <w:shd w:val="clear" w:color="auto" w:fill="auto"/>
          </w:tcPr>
          <w:p w14:paraId="63D4F80F" w14:textId="77777777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31" w:type="dxa"/>
            <w:shd w:val="clear" w:color="auto" w:fill="auto"/>
          </w:tcPr>
          <w:p w14:paraId="7C3D5194" w14:textId="77777777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96" w:type="dxa"/>
            <w:shd w:val="clear" w:color="auto" w:fill="auto"/>
          </w:tcPr>
          <w:p w14:paraId="576F9DD0" w14:textId="77777777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B0553E" w14:paraId="790D2F67" w14:textId="77777777" w:rsidTr="00405277">
        <w:trPr>
          <w:jc w:val="center"/>
        </w:trPr>
        <w:tc>
          <w:tcPr>
            <w:tcW w:w="988" w:type="dxa"/>
          </w:tcPr>
          <w:p w14:paraId="03F7E365" w14:textId="77777777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59" w:type="dxa"/>
          </w:tcPr>
          <w:p w14:paraId="57DB526A" w14:textId="77777777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701" w:type="dxa"/>
            <w:shd w:val="clear" w:color="auto" w:fill="auto"/>
          </w:tcPr>
          <w:p w14:paraId="13F58A3D" w14:textId="41DDDDB9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8</w:t>
            </w:r>
          </w:p>
        </w:tc>
        <w:tc>
          <w:tcPr>
            <w:tcW w:w="631" w:type="dxa"/>
            <w:shd w:val="clear" w:color="auto" w:fill="auto"/>
          </w:tcPr>
          <w:p w14:paraId="4DC4F344" w14:textId="77777777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96" w:type="dxa"/>
            <w:shd w:val="clear" w:color="auto" w:fill="auto"/>
          </w:tcPr>
          <w:p w14:paraId="17B55EE2" w14:textId="1F73C074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B0553E" w14:paraId="2E70E804" w14:textId="77777777" w:rsidTr="00405277">
        <w:trPr>
          <w:jc w:val="center"/>
        </w:trPr>
        <w:tc>
          <w:tcPr>
            <w:tcW w:w="988" w:type="dxa"/>
          </w:tcPr>
          <w:p w14:paraId="09E08DDD" w14:textId="77777777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59" w:type="dxa"/>
          </w:tcPr>
          <w:p w14:paraId="06AF0C1D" w14:textId="77777777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701" w:type="dxa"/>
            <w:shd w:val="clear" w:color="auto" w:fill="auto"/>
          </w:tcPr>
          <w:p w14:paraId="04706A30" w14:textId="77777777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31" w:type="dxa"/>
            <w:shd w:val="clear" w:color="auto" w:fill="auto"/>
          </w:tcPr>
          <w:p w14:paraId="67A66902" w14:textId="75BD5ABE" w:rsidR="00B0553E" w:rsidRDefault="00B0553E" w:rsidP="00405277">
            <w:pPr>
              <w:pStyle w:val="ListParagraph"/>
              <w:tabs>
                <w:tab w:val="center" w:pos="317"/>
                <w:tab w:val="right" w:pos="635"/>
              </w:tabs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1</w:t>
            </w:r>
          </w:p>
        </w:tc>
        <w:tc>
          <w:tcPr>
            <w:tcW w:w="596" w:type="dxa"/>
            <w:shd w:val="clear" w:color="auto" w:fill="auto"/>
          </w:tcPr>
          <w:p w14:paraId="76176D0E" w14:textId="77777777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</w:tr>
      <w:tr w:rsidR="00B0553E" w14:paraId="0AA9C146" w14:textId="77777777" w:rsidTr="00405277">
        <w:trPr>
          <w:jc w:val="center"/>
        </w:trPr>
        <w:tc>
          <w:tcPr>
            <w:tcW w:w="988" w:type="dxa"/>
          </w:tcPr>
          <w:p w14:paraId="3C81AEC8" w14:textId="77777777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59" w:type="dxa"/>
          </w:tcPr>
          <w:p w14:paraId="561AF384" w14:textId="77777777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701" w:type="dxa"/>
            <w:shd w:val="clear" w:color="auto" w:fill="auto"/>
          </w:tcPr>
          <w:p w14:paraId="62FCE605" w14:textId="77777777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631" w:type="dxa"/>
            <w:shd w:val="clear" w:color="auto" w:fill="auto"/>
          </w:tcPr>
          <w:p w14:paraId="1B112A35" w14:textId="77777777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596" w:type="dxa"/>
            <w:shd w:val="clear" w:color="auto" w:fill="auto"/>
          </w:tcPr>
          <w:p w14:paraId="7C8CE54D" w14:textId="5C2D97B4" w:rsidR="00B0553E" w:rsidRDefault="00B0553E" w:rsidP="00405277">
            <w:pPr>
              <w:pStyle w:val="ListParagraph"/>
              <w:spacing w:before="100" w:beforeAutospacing="1" w:after="100" w:afterAutospacing="1"/>
              <w:ind w:left="0"/>
              <w:jc w:val="right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5</w:t>
            </w:r>
          </w:p>
        </w:tc>
      </w:tr>
    </w:tbl>
    <w:p w14:paraId="7EC2DBD7" w14:textId="77777777" w:rsidR="002A064F" w:rsidRDefault="002A064F" w:rsidP="002A064F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2379"/>
        <w:gridCol w:w="2403"/>
        <w:gridCol w:w="2403"/>
      </w:tblGrid>
      <w:tr w:rsidR="002A064F" w14:paraId="2D885A07" w14:textId="77777777" w:rsidTr="00405277">
        <w:tc>
          <w:tcPr>
            <w:tcW w:w="2379" w:type="dxa"/>
          </w:tcPr>
          <w:p w14:paraId="170E3D1C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2403" w:type="dxa"/>
          </w:tcPr>
          <w:p w14:paraId="184B14F2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TAT (CompleteT – ArrivalT)</w:t>
            </w:r>
          </w:p>
        </w:tc>
        <w:tc>
          <w:tcPr>
            <w:tcW w:w="2403" w:type="dxa"/>
          </w:tcPr>
          <w:p w14:paraId="136F3D1E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WT (TAT – BurstT)</w:t>
            </w:r>
          </w:p>
        </w:tc>
      </w:tr>
      <w:tr w:rsidR="002A064F" w14:paraId="4E1B636E" w14:textId="77777777" w:rsidTr="00405277">
        <w:tc>
          <w:tcPr>
            <w:tcW w:w="2379" w:type="dxa"/>
          </w:tcPr>
          <w:p w14:paraId="62F285DF" w14:textId="77777777" w:rsidR="002A064F" w:rsidRDefault="002A064F" w:rsidP="0040527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2403" w:type="dxa"/>
          </w:tcPr>
          <w:p w14:paraId="0D06B938" w14:textId="1AFA8E3C" w:rsidR="002A064F" w:rsidRPr="00BA0501" w:rsidRDefault="00B0553E" w:rsidP="00405277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  <w:r w:rsidR="002A064F" w:rsidRPr="00BA0501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–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</w:t>
            </w:r>
            <w:r w:rsidR="002A064F" w:rsidRPr="00BA0501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=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</w:p>
        </w:tc>
        <w:tc>
          <w:tcPr>
            <w:tcW w:w="2403" w:type="dxa"/>
          </w:tcPr>
          <w:p w14:paraId="55FC60D3" w14:textId="2FC15D05" w:rsidR="002A064F" w:rsidRPr="00254F4F" w:rsidRDefault="00B0553E" w:rsidP="00405277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  <w:r w:rsidR="002A06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</w:t>
            </w:r>
            <w:r w:rsidR="002A064F" w:rsidRP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–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  <w:r w:rsidR="002A064F" w:rsidRPr="00254F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= </w:t>
            </w:r>
            <w:r w:rsidR="002A064F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</w:t>
            </w:r>
          </w:p>
        </w:tc>
      </w:tr>
      <w:tr w:rsidR="00B0553E" w14:paraId="4BBD1370" w14:textId="77777777" w:rsidTr="00405277">
        <w:tc>
          <w:tcPr>
            <w:tcW w:w="2379" w:type="dxa"/>
          </w:tcPr>
          <w:p w14:paraId="0BC25891" w14:textId="77777777" w:rsidR="00B0553E" w:rsidRDefault="00B0553E" w:rsidP="00B0553E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lastRenderedPageBreak/>
              <w:t>P2</w:t>
            </w:r>
          </w:p>
        </w:tc>
        <w:tc>
          <w:tcPr>
            <w:tcW w:w="2403" w:type="dxa"/>
          </w:tcPr>
          <w:p w14:paraId="39CC71D7" w14:textId="2E9E9655" w:rsidR="00B0553E" w:rsidRPr="00254F4F" w:rsidRDefault="00B0553E" w:rsidP="00B0553E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1 – 2 = 9</w:t>
            </w:r>
          </w:p>
        </w:tc>
        <w:tc>
          <w:tcPr>
            <w:tcW w:w="2403" w:type="dxa"/>
          </w:tcPr>
          <w:p w14:paraId="733823AA" w14:textId="3C0CD520" w:rsidR="00B0553E" w:rsidRPr="00254F4F" w:rsidRDefault="00C531BC" w:rsidP="00B0553E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9 – </w:t>
            </w:r>
            <w:r w:rsidR="00B0553E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= 6</w:t>
            </w:r>
          </w:p>
        </w:tc>
      </w:tr>
      <w:tr w:rsidR="00B0553E" w14:paraId="0DFD1A5B" w14:textId="77777777" w:rsidTr="00405277">
        <w:tc>
          <w:tcPr>
            <w:tcW w:w="2379" w:type="dxa"/>
          </w:tcPr>
          <w:p w14:paraId="2F9F9212" w14:textId="77777777" w:rsidR="00B0553E" w:rsidRDefault="00B0553E" w:rsidP="00B0553E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2403" w:type="dxa"/>
          </w:tcPr>
          <w:p w14:paraId="17B382F9" w14:textId="15CB876C" w:rsidR="00B0553E" w:rsidRDefault="00B0553E" w:rsidP="00B0553E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7 – 4 = 3</w:t>
            </w:r>
          </w:p>
        </w:tc>
        <w:tc>
          <w:tcPr>
            <w:tcW w:w="2403" w:type="dxa"/>
          </w:tcPr>
          <w:p w14:paraId="5CB45A67" w14:textId="60E11245" w:rsidR="00B0553E" w:rsidRDefault="00C531BC" w:rsidP="00B0553E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3 - </w:t>
            </w:r>
            <w:r w:rsidR="00B0553E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2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=  1</w:t>
            </w:r>
          </w:p>
        </w:tc>
      </w:tr>
      <w:tr w:rsidR="00B0553E" w14:paraId="4CF21FB7" w14:textId="77777777" w:rsidTr="00405277">
        <w:tc>
          <w:tcPr>
            <w:tcW w:w="2379" w:type="dxa"/>
          </w:tcPr>
          <w:p w14:paraId="41E8CEFA" w14:textId="77777777" w:rsidR="00B0553E" w:rsidRDefault="00B0553E" w:rsidP="00B0553E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2403" w:type="dxa"/>
          </w:tcPr>
          <w:p w14:paraId="1B593652" w14:textId="3F301AB8" w:rsidR="00B0553E" w:rsidRDefault="00B0553E" w:rsidP="00B0553E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5 – 6 = 9</w:t>
            </w:r>
          </w:p>
        </w:tc>
        <w:tc>
          <w:tcPr>
            <w:tcW w:w="2403" w:type="dxa"/>
          </w:tcPr>
          <w:p w14:paraId="4885B809" w14:textId="6EAFB961" w:rsidR="00B0553E" w:rsidRDefault="00C531BC" w:rsidP="00B0553E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9 - </w:t>
            </w:r>
            <w:r w:rsidR="00B0553E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4 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= 5</w:t>
            </w:r>
          </w:p>
        </w:tc>
      </w:tr>
      <w:tr w:rsidR="00B0553E" w14:paraId="04AEFF09" w14:textId="77777777" w:rsidTr="00405277">
        <w:tc>
          <w:tcPr>
            <w:tcW w:w="2379" w:type="dxa"/>
          </w:tcPr>
          <w:p w14:paraId="7FB77F47" w14:textId="77777777" w:rsidR="00B0553E" w:rsidRDefault="00B0553E" w:rsidP="00B0553E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2403" w:type="dxa"/>
          </w:tcPr>
          <w:p w14:paraId="3D9AB1CB" w14:textId="73960F7A" w:rsidR="00B0553E" w:rsidRDefault="00B0553E" w:rsidP="00B0553E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8 – 7 = 1</w:t>
            </w:r>
          </w:p>
        </w:tc>
        <w:tc>
          <w:tcPr>
            <w:tcW w:w="2403" w:type="dxa"/>
          </w:tcPr>
          <w:p w14:paraId="72A37AE8" w14:textId="531FF640" w:rsidR="00B0553E" w:rsidRDefault="00C531BC" w:rsidP="00B0553E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1 – </w:t>
            </w:r>
            <w:r w:rsidR="00B0553E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= 0</w:t>
            </w:r>
            <w:r w:rsidR="00B0553E"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 </w:t>
            </w:r>
          </w:p>
        </w:tc>
      </w:tr>
    </w:tbl>
    <w:p w14:paraId="487AAD59" w14:textId="2A2E6DB8" w:rsidR="002A064F" w:rsidRDefault="002A064F" w:rsidP="002A064F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>ATAT = (</w:t>
      </w:r>
      <w:r w:rsidR="00C531BC">
        <w:rPr>
          <w:rFonts w:ascii="Arial" w:eastAsia="Times New Roman" w:hAnsi="Arial" w:cs="Arial"/>
          <w:sz w:val="28"/>
          <w:szCs w:val="28"/>
          <w:lang w:eastAsia="en-GB"/>
        </w:rPr>
        <w:t>5+9+3+9+1</w:t>
      </w:r>
      <w:r>
        <w:rPr>
          <w:rFonts w:ascii="Arial" w:eastAsia="Times New Roman" w:hAnsi="Arial" w:cs="Arial"/>
          <w:sz w:val="28"/>
          <w:szCs w:val="28"/>
          <w:lang w:eastAsia="en-GB"/>
        </w:rPr>
        <w:t xml:space="preserve">) / 5 = </w:t>
      </w:r>
      <w:r w:rsidR="00C531BC">
        <w:rPr>
          <w:rFonts w:ascii="Arial" w:eastAsia="Times New Roman" w:hAnsi="Arial" w:cs="Arial"/>
          <w:sz w:val="28"/>
          <w:szCs w:val="28"/>
          <w:lang w:eastAsia="en-GB"/>
        </w:rPr>
        <w:t>5.4</w:t>
      </w:r>
    </w:p>
    <w:p w14:paraId="25590833" w14:textId="5EFEF7C8" w:rsidR="002A064F" w:rsidRDefault="002A064F" w:rsidP="002A064F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>AWT = (</w:t>
      </w:r>
      <w:r w:rsidR="00C531BC">
        <w:rPr>
          <w:rFonts w:ascii="Arial" w:eastAsia="Times New Roman" w:hAnsi="Arial" w:cs="Arial"/>
          <w:sz w:val="28"/>
          <w:szCs w:val="28"/>
          <w:lang w:eastAsia="en-GB"/>
        </w:rPr>
        <w:t>6+1+5</w:t>
      </w:r>
      <w:r>
        <w:rPr>
          <w:rFonts w:ascii="Arial" w:eastAsia="Times New Roman" w:hAnsi="Arial" w:cs="Arial"/>
          <w:sz w:val="28"/>
          <w:szCs w:val="28"/>
          <w:lang w:eastAsia="en-GB"/>
        </w:rPr>
        <w:t xml:space="preserve">) / 5 = </w:t>
      </w:r>
      <w:r w:rsidR="00C531BC">
        <w:rPr>
          <w:rFonts w:ascii="Arial" w:eastAsia="Times New Roman" w:hAnsi="Arial" w:cs="Arial"/>
          <w:sz w:val="28"/>
          <w:szCs w:val="28"/>
          <w:lang w:eastAsia="en-GB"/>
        </w:rPr>
        <w:t>2.4</w:t>
      </w:r>
    </w:p>
    <w:p w14:paraId="2BEF5A84" w14:textId="77777777" w:rsidR="002A064F" w:rsidRPr="002A064F" w:rsidRDefault="002A064F" w:rsidP="004A6E30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</w:p>
    <w:p w14:paraId="143399E7" w14:textId="1F4B2562" w:rsidR="007D6CC8" w:rsidRDefault="00446F3D" w:rsidP="00254F4F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 w:rsidRPr="00446F3D">
        <w:rPr>
          <w:rFonts w:ascii="Arial" w:eastAsia="Times New Roman" w:hAnsi="Arial" w:cs="Arial"/>
          <w:sz w:val="28"/>
          <w:szCs w:val="28"/>
          <w:lang w:eastAsia="en-GB"/>
        </w:rPr>
        <w:t>Round Robin (RR)</w:t>
      </w:r>
      <w:r>
        <w:rPr>
          <w:rFonts w:ascii="Arial" w:eastAsia="Times New Roman" w:hAnsi="Arial" w:cs="Arial"/>
          <w:sz w:val="28"/>
          <w:szCs w:val="28"/>
          <w:lang w:eastAsia="en-GB"/>
        </w:rPr>
        <w:t xml:space="preserve"> – pre-emptive</w:t>
      </w:r>
    </w:p>
    <w:p w14:paraId="20E5E6AA" w14:textId="77777777" w:rsidR="003B470A" w:rsidRPr="003B470A" w:rsidRDefault="003B470A" w:rsidP="003B470A">
      <w:pPr>
        <w:pStyle w:val="ListParagraph"/>
        <w:shd w:val="clear" w:color="auto" w:fill="FFFFFF"/>
        <w:spacing w:before="100" w:beforeAutospacing="1" w:after="100" w:afterAutospacing="1"/>
        <w:ind w:left="108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5C0D3E53" w14:textId="0594EAA3" w:rsidR="007D6CC8" w:rsidRDefault="00A92B55" w:rsidP="007D6CC8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noProof/>
          <w:sz w:val="28"/>
          <w:szCs w:val="28"/>
          <w:lang w:eastAsia="en-GB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3CFA13C8" wp14:editId="2C186DC6">
                <wp:simplePos x="0" y="0"/>
                <wp:positionH relativeFrom="column">
                  <wp:posOffset>7067328</wp:posOffset>
                </wp:positionH>
                <wp:positionV relativeFrom="paragraph">
                  <wp:posOffset>1403714</wp:posOffset>
                </wp:positionV>
                <wp:extent cx="14040" cy="2880"/>
                <wp:effectExtent l="38100" t="38100" r="43180" b="5461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4040" cy="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30FF9B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555.8pt;margin-top:109.85pt;width:2.5pt;height:1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">
                <v:imagedata r:id="rId10" o:title=""/>
              </v:shape>
            </w:pict>
          </mc:Fallback>
        </mc:AlternateContent>
      </w:r>
      <w:r w:rsidR="007D6CC8">
        <w:rPr>
          <w:rFonts w:ascii="Arial" w:eastAsia="Times New Roman" w:hAnsi="Arial" w:cs="Arial"/>
          <w:sz w:val="28"/>
          <w:szCs w:val="28"/>
          <w:lang w:eastAsia="en-GB"/>
        </w:rPr>
        <w:t>Time Quantum=3 (AWT</w:t>
      </w:r>
      <w:r w:rsidR="008A3DE9">
        <w:rPr>
          <w:rFonts w:ascii="Arial" w:eastAsia="Times New Roman" w:hAnsi="Arial" w:cs="Arial"/>
          <w:sz w:val="28"/>
          <w:szCs w:val="28"/>
          <w:lang w:eastAsia="en-GB"/>
        </w:rPr>
        <w:t xml:space="preserve"> = </w:t>
      </w:r>
      <w:r w:rsidR="007D6CC8">
        <w:rPr>
          <w:rFonts w:ascii="Arial" w:eastAsia="Times New Roman" w:hAnsi="Arial" w:cs="Arial"/>
          <w:sz w:val="28"/>
          <w:szCs w:val="28"/>
          <w:lang w:eastAsia="en-GB"/>
        </w:rPr>
        <w:t>)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467"/>
        <w:gridCol w:w="1701"/>
        <w:gridCol w:w="1602"/>
      </w:tblGrid>
      <w:tr w:rsidR="007D6CC8" w14:paraId="27B4D7C5" w14:textId="77777777" w:rsidTr="003C2DB8">
        <w:tc>
          <w:tcPr>
            <w:tcW w:w="1467" w:type="dxa"/>
          </w:tcPr>
          <w:p w14:paraId="7746D345" w14:textId="77777777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rocess</w:t>
            </w:r>
          </w:p>
        </w:tc>
        <w:tc>
          <w:tcPr>
            <w:tcW w:w="1701" w:type="dxa"/>
          </w:tcPr>
          <w:p w14:paraId="7324054F" w14:textId="77777777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Arrival time</w:t>
            </w:r>
          </w:p>
        </w:tc>
        <w:tc>
          <w:tcPr>
            <w:tcW w:w="1602" w:type="dxa"/>
          </w:tcPr>
          <w:p w14:paraId="5C28E3B7" w14:textId="77777777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Burst time</w:t>
            </w:r>
          </w:p>
        </w:tc>
      </w:tr>
      <w:tr w:rsidR="007D6CC8" w14:paraId="2F75B3E5" w14:textId="77777777" w:rsidTr="003C2DB8">
        <w:tc>
          <w:tcPr>
            <w:tcW w:w="1467" w:type="dxa"/>
          </w:tcPr>
          <w:p w14:paraId="5FC676CF" w14:textId="77777777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1701" w:type="dxa"/>
          </w:tcPr>
          <w:p w14:paraId="5BC8BFA9" w14:textId="77777777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</w:t>
            </w:r>
          </w:p>
        </w:tc>
        <w:tc>
          <w:tcPr>
            <w:tcW w:w="1602" w:type="dxa"/>
          </w:tcPr>
          <w:p w14:paraId="6A17D5E5" w14:textId="452297D4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8</w:t>
            </w:r>
          </w:p>
        </w:tc>
      </w:tr>
      <w:tr w:rsidR="007D6CC8" w14:paraId="49F782A3" w14:textId="77777777" w:rsidTr="003C2DB8">
        <w:tc>
          <w:tcPr>
            <w:tcW w:w="1467" w:type="dxa"/>
          </w:tcPr>
          <w:p w14:paraId="51831BC7" w14:textId="77777777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1701" w:type="dxa"/>
          </w:tcPr>
          <w:p w14:paraId="2DCD74FD" w14:textId="6CABA1ED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</w:p>
        </w:tc>
        <w:tc>
          <w:tcPr>
            <w:tcW w:w="1602" w:type="dxa"/>
          </w:tcPr>
          <w:p w14:paraId="35E26989" w14:textId="505AC41E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</w:t>
            </w:r>
          </w:p>
        </w:tc>
      </w:tr>
      <w:tr w:rsidR="007D6CC8" w14:paraId="3B3A4963" w14:textId="77777777" w:rsidTr="003C2DB8">
        <w:tc>
          <w:tcPr>
            <w:tcW w:w="1467" w:type="dxa"/>
          </w:tcPr>
          <w:p w14:paraId="375B8733" w14:textId="77777777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1701" w:type="dxa"/>
          </w:tcPr>
          <w:p w14:paraId="4D5E7D27" w14:textId="53C6FD22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</w:p>
        </w:tc>
        <w:tc>
          <w:tcPr>
            <w:tcW w:w="1602" w:type="dxa"/>
          </w:tcPr>
          <w:p w14:paraId="7CC5617F" w14:textId="24240B02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7</w:t>
            </w:r>
          </w:p>
        </w:tc>
      </w:tr>
      <w:tr w:rsidR="004105E3" w:rsidRPr="004105E3" w14:paraId="018EFEDE" w14:textId="77777777" w:rsidTr="003C2DB8">
        <w:tc>
          <w:tcPr>
            <w:tcW w:w="1467" w:type="dxa"/>
          </w:tcPr>
          <w:p w14:paraId="461E255E" w14:textId="77777777" w:rsidR="007D6CC8" w:rsidRPr="004105E3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color w:val="4472C4" w:themeColor="accent1"/>
                <w:sz w:val="28"/>
                <w:szCs w:val="28"/>
                <w:lang w:eastAsia="en-GB"/>
              </w:rPr>
            </w:pPr>
            <w:r w:rsidRPr="004105E3">
              <w:rPr>
                <w:rFonts w:ascii="Arial" w:eastAsia="Times New Roman" w:hAnsi="Arial" w:cs="Arial"/>
                <w:color w:val="4472C4" w:themeColor="accent1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1701" w:type="dxa"/>
          </w:tcPr>
          <w:p w14:paraId="0D8C6F27" w14:textId="10A134E9" w:rsidR="007D6CC8" w:rsidRPr="004105E3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color w:val="4472C4" w:themeColor="accent1"/>
                <w:sz w:val="28"/>
                <w:szCs w:val="28"/>
                <w:lang w:eastAsia="en-GB"/>
              </w:rPr>
            </w:pPr>
            <w:r w:rsidRPr="004105E3">
              <w:rPr>
                <w:rFonts w:ascii="Arial" w:eastAsia="Times New Roman" w:hAnsi="Arial" w:cs="Arial"/>
                <w:color w:val="4472C4" w:themeColor="accent1"/>
                <w:sz w:val="28"/>
                <w:szCs w:val="28"/>
                <w:lang w:eastAsia="en-GB"/>
              </w:rPr>
              <w:t>6</w:t>
            </w:r>
          </w:p>
        </w:tc>
        <w:tc>
          <w:tcPr>
            <w:tcW w:w="1602" w:type="dxa"/>
          </w:tcPr>
          <w:p w14:paraId="5466A9DA" w14:textId="5D8FFFFC" w:rsidR="007D6CC8" w:rsidRPr="004105E3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color w:val="4472C4" w:themeColor="accent1"/>
                <w:sz w:val="28"/>
                <w:szCs w:val="28"/>
                <w:lang w:eastAsia="en-GB"/>
              </w:rPr>
            </w:pPr>
            <w:r w:rsidRPr="004105E3">
              <w:rPr>
                <w:rFonts w:ascii="Arial" w:eastAsia="Times New Roman" w:hAnsi="Arial" w:cs="Arial"/>
                <w:color w:val="4472C4" w:themeColor="accent1"/>
                <w:sz w:val="28"/>
                <w:szCs w:val="28"/>
                <w:lang w:eastAsia="en-GB"/>
              </w:rPr>
              <w:t>3</w:t>
            </w:r>
          </w:p>
        </w:tc>
      </w:tr>
      <w:tr w:rsidR="007D6CC8" w14:paraId="24C92CC0" w14:textId="77777777" w:rsidTr="003C2DB8">
        <w:tc>
          <w:tcPr>
            <w:tcW w:w="1467" w:type="dxa"/>
          </w:tcPr>
          <w:p w14:paraId="65D448FD" w14:textId="77777777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1701" w:type="dxa"/>
          </w:tcPr>
          <w:p w14:paraId="1C00F08C" w14:textId="6D59F351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8</w:t>
            </w:r>
          </w:p>
        </w:tc>
        <w:tc>
          <w:tcPr>
            <w:tcW w:w="1602" w:type="dxa"/>
          </w:tcPr>
          <w:p w14:paraId="382CABD7" w14:textId="7CCFD42C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</w:p>
        </w:tc>
      </w:tr>
    </w:tbl>
    <w:p w14:paraId="4A9CD4DE" w14:textId="41C14AD5" w:rsidR="004A6E30" w:rsidRDefault="00F87FDF" w:rsidP="004A6E30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  <w:r w:rsidRPr="00951443">
        <w:rPr>
          <w:rFonts w:ascii="Arial" w:eastAsia="Times New Roman" w:hAnsi="Arial" w:cs="Arial"/>
          <w:noProof/>
          <w:sz w:val="28"/>
          <w:szCs w:val="28"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2BB834A" wp14:editId="62B88F91">
                <wp:simplePos x="0" y="0"/>
                <wp:positionH relativeFrom="margin">
                  <wp:posOffset>441960</wp:posOffset>
                </wp:positionH>
                <wp:positionV relativeFrom="paragraph">
                  <wp:posOffset>651510</wp:posOffset>
                </wp:positionV>
                <wp:extent cx="5494020" cy="140462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1BFE9" w14:textId="2443D283" w:rsidR="00951443" w:rsidRDefault="00951443" w:rsidP="00951443">
                            <w:r>
                              <w:t>0</w:t>
                            </w:r>
                            <w:r>
                              <w:tab/>
                            </w:r>
                            <w:r w:rsidR="00F87FDF">
                              <w:t xml:space="preserve">   </w:t>
                            </w:r>
                            <w:r>
                              <w:t>3</w:t>
                            </w:r>
                            <w:r>
                              <w:tab/>
                            </w:r>
                            <w:r w:rsidR="00F87FDF">
                              <w:t xml:space="preserve">       </w:t>
                            </w:r>
                            <w:r>
                              <w:t>6</w:t>
                            </w:r>
                            <w:r>
                              <w:tab/>
                              <w:t xml:space="preserve">  </w:t>
                            </w:r>
                            <w:r w:rsidR="00F87FDF">
                              <w:t xml:space="preserve">      </w:t>
                            </w:r>
                            <w:r>
                              <w:t xml:space="preserve"> </w:t>
                            </w:r>
                            <w:r w:rsidR="00F87FDF">
                              <w:t xml:space="preserve"> </w:t>
                            </w:r>
                            <w:r>
                              <w:t>9</w:t>
                            </w:r>
                            <w:r>
                              <w:tab/>
                            </w:r>
                            <w:r w:rsidR="00F87FDF">
                              <w:t xml:space="preserve">             </w:t>
                            </w:r>
                            <w:r>
                              <w:t>11</w:t>
                            </w:r>
                            <w:r w:rsidR="00F87FDF">
                              <w:tab/>
                              <w:t xml:space="preserve">   </w:t>
                            </w:r>
                            <w:r>
                              <w:t>14</w:t>
                            </w:r>
                            <w:r w:rsidR="00F87FDF">
                              <w:tab/>
                              <w:t xml:space="preserve">  17</w:t>
                            </w:r>
                            <w:r w:rsidR="00F87FDF">
                              <w:tab/>
                              <w:t xml:space="preserve">  20          22        24        25</w:t>
                            </w:r>
                          </w:p>
                          <w:p w14:paraId="1F305510" w14:textId="38134B18" w:rsidR="00951443" w:rsidRDefault="00951443" w:rsidP="00951443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2BB834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4.8pt;margin-top:51.3pt;width:432.6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" stroked="f">
                <v:textbox style="mso-fit-shape-to-text:t">
                  <w:txbxContent>
                    <w:p w14:paraId="61C1BFE9" w14:textId="2443D283" w:rsidR="00951443" w:rsidRDefault="00951443" w:rsidP="00951443">
                      <w:r>
                        <w:t>0</w:t>
                      </w:r>
                      <w:r>
                        <w:tab/>
                      </w:r>
                      <w:r w:rsidR="00F87FDF">
                        <w:t xml:space="preserve">   </w:t>
                      </w:r>
                      <w:r>
                        <w:t>3</w:t>
                      </w:r>
                      <w:r>
                        <w:tab/>
                      </w:r>
                      <w:r w:rsidR="00F87FDF">
                        <w:t xml:space="preserve">       </w:t>
                      </w:r>
                      <w:r>
                        <w:t>6</w:t>
                      </w:r>
                      <w:r>
                        <w:tab/>
                        <w:t xml:space="preserve">  </w:t>
                      </w:r>
                      <w:r w:rsidR="00F87FDF">
                        <w:t xml:space="preserve">      </w:t>
                      </w:r>
                      <w:r>
                        <w:t xml:space="preserve"> </w:t>
                      </w:r>
                      <w:r w:rsidR="00F87FDF">
                        <w:t xml:space="preserve"> </w:t>
                      </w:r>
                      <w:r>
                        <w:t>9</w:t>
                      </w:r>
                      <w:r>
                        <w:tab/>
                      </w:r>
                      <w:r w:rsidR="00F87FDF">
                        <w:t xml:space="preserve">             </w:t>
                      </w:r>
                      <w:r>
                        <w:t>11</w:t>
                      </w:r>
                      <w:r w:rsidR="00F87FDF">
                        <w:tab/>
                        <w:t xml:space="preserve">   </w:t>
                      </w:r>
                      <w:r>
                        <w:t>14</w:t>
                      </w:r>
                      <w:r w:rsidR="00F87FDF">
                        <w:tab/>
                        <w:t xml:space="preserve">  17</w:t>
                      </w:r>
                      <w:r w:rsidR="00F87FDF">
                        <w:tab/>
                        <w:t xml:space="preserve">  20          22        24        25</w:t>
                      </w:r>
                    </w:p>
                    <w:p w14:paraId="1F305510" w14:textId="38134B18" w:rsidR="00951443" w:rsidRDefault="00951443" w:rsidP="00951443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eGrid"/>
        <w:tblW w:w="8111" w:type="dxa"/>
        <w:tblInd w:w="899" w:type="dxa"/>
        <w:tblLook w:val="04A0" w:firstRow="1" w:lastRow="0" w:firstColumn="1" w:lastColumn="0" w:noHBand="0" w:noVBand="1"/>
      </w:tblPr>
      <w:tblGrid>
        <w:gridCol w:w="913"/>
        <w:gridCol w:w="912"/>
        <w:gridCol w:w="912"/>
        <w:gridCol w:w="912"/>
        <w:gridCol w:w="912"/>
        <w:gridCol w:w="710"/>
        <w:gridCol w:w="710"/>
        <w:gridCol w:w="710"/>
        <w:gridCol w:w="710"/>
        <w:gridCol w:w="710"/>
      </w:tblGrid>
      <w:tr w:rsidR="00F87FDF" w14:paraId="19CD3FA6" w14:textId="53DC2A17" w:rsidTr="00F87FDF">
        <w:tc>
          <w:tcPr>
            <w:tcW w:w="913" w:type="dxa"/>
          </w:tcPr>
          <w:p w14:paraId="16B8D088" w14:textId="597463FC" w:rsidR="00F87FDF" w:rsidRDefault="00F87FDF" w:rsidP="00F87FD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912" w:type="dxa"/>
          </w:tcPr>
          <w:p w14:paraId="4B24B537" w14:textId="32491C9E" w:rsidR="00F87FDF" w:rsidRDefault="00F87FDF" w:rsidP="00F87FD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912" w:type="dxa"/>
          </w:tcPr>
          <w:p w14:paraId="5A48E794" w14:textId="21776AAA" w:rsidR="00F87FDF" w:rsidRDefault="00F87FDF" w:rsidP="00F87FD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912" w:type="dxa"/>
          </w:tcPr>
          <w:p w14:paraId="39E9087C" w14:textId="69BE0F5D" w:rsidR="00F87FDF" w:rsidRDefault="00F87FDF" w:rsidP="00F87FD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912" w:type="dxa"/>
          </w:tcPr>
          <w:p w14:paraId="3BF75038" w14:textId="7A8BE38C" w:rsidR="00F87FDF" w:rsidRDefault="00F87FDF" w:rsidP="00F87FD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710" w:type="dxa"/>
          </w:tcPr>
          <w:p w14:paraId="4047A3F6" w14:textId="552B768B" w:rsidR="00F87FDF" w:rsidRPr="004105E3" w:rsidRDefault="00F87FDF" w:rsidP="00F87FD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color w:val="FF0000"/>
                <w:sz w:val="28"/>
                <w:szCs w:val="28"/>
                <w:lang w:eastAsia="en-GB"/>
              </w:rPr>
            </w:pPr>
            <w:r w:rsidRPr="004105E3">
              <w:rPr>
                <w:rFonts w:ascii="Arial" w:eastAsia="Times New Roman" w:hAnsi="Arial" w:cs="Arial"/>
                <w:color w:val="FF0000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710" w:type="dxa"/>
          </w:tcPr>
          <w:p w14:paraId="1769F03B" w14:textId="4A336BA7" w:rsidR="00F87FDF" w:rsidRPr="004105E3" w:rsidRDefault="00F87FDF" w:rsidP="00F87FD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color w:val="FF0000"/>
                <w:sz w:val="28"/>
                <w:szCs w:val="28"/>
                <w:lang w:eastAsia="en-GB"/>
              </w:rPr>
            </w:pPr>
            <w:r w:rsidRPr="004105E3">
              <w:rPr>
                <w:rFonts w:ascii="Arial" w:eastAsia="Times New Roman" w:hAnsi="Arial" w:cs="Arial"/>
                <w:color w:val="FF0000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710" w:type="dxa"/>
          </w:tcPr>
          <w:p w14:paraId="3C9A46EF" w14:textId="4955CA1C" w:rsidR="00F87FDF" w:rsidRDefault="00F87FDF" w:rsidP="00F87FD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710" w:type="dxa"/>
          </w:tcPr>
          <w:p w14:paraId="121F28E2" w14:textId="45E2BDEC" w:rsidR="00F87FDF" w:rsidRPr="004105E3" w:rsidRDefault="00F87FDF" w:rsidP="00F87FD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color w:val="FF0000"/>
                <w:sz w:val="28"/>
                <w:szCs w:val="28"/>
                <w:lang w:eastAsia="en-GB"/>
              </w:rPr>
            </w:pPr>
            <w:r w:rsidRPr="004105E3">
              <w:rPr>
                <w:rFonts w:ascii="Arial" w:eastAsia="Times New Roman" w:hAnsi="Arial" w:cs="Arial"/>
                <w:color w:val="FF0000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710" w:type="dxa"/>
          </w:tcPr>
          <w:p w14:paraId="5070171B" w14:textId="13F95C47" w:rsidR="00F87FDF" w:rsidRPr="004105E3" w:rsidRDefault="00F87FDF" w:rsidP="00F87FD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color w:val="FF0000"/>
                <w:sz w:val="28"/>
                <w:szCs w:val="28"/>
                <w:lang w:eastAsia="en-GB"/>
              </w:rPr>
            </w:pPr>
            <w:r w:rsidRPr="004105E3">
              <w:rPr>
                <w:rFonts w:ascii="Arial" w:eastAsia="Times New Roman" w:hAnsi="Arial" w:cs="Arial"/>
                <w:color w:val="FF0000"/>
                <w:sz w:val="28"/>
                <w:szCs w:val="28"/>
                <w:lang w:eastAsia="en-GB"/>
              </w:rPr>
              <w:t>P3</w:t>
            </w:r>
          </w:p>
        </w:tc>
      </w:tr>
    </w:tbl>
    <w:p w14:paraId="03959502" w14:textId="77777777" w:rsidR="004105E3" w:rsidRDefault="004105E3" w:rsidP="00491C9A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</w:p>
    <w:p w14:paraId="65D73427" w14:textId="694B7401" w:rsidR="004A6E30" w:rsidRDefault="004105E3" w:rsidP="00491C9A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 w:rsidRPr="004105E3">
        <w:rPr>
          <w:rFonts w:ascii="Arial" w:eastAsia="Times New Roman" w:hAnsi="Arial" w:cs="Arial"/>
          <w:b/>
          <w:bCs/>
          <w:color w:val="0070C0"/>
          <w:sz w:val="28"/>
          <w:szCs w:val="28"/>
          <w:lang w:eastAsia="en-GB"/>
        </w:rPr>
        <w:t>Correction</w:t>
      </w:r>
      <w:r>
        <w:rPr>
          <w:rFonts w:ascii="Arial" w:eastAsia="Times New Roman" w:hAnsi="Arial" w:cs="Arial"/>
          <w:sz w:val="28"/>
          <w:szCs w:val="28"/>
          <w:lang w:eastAsia="en-GB"/>
        </w:rPr>
        <w:t>:</w:t>
      </w:r>
    </w:p>
    <w:p w14:paraId="6F331FF6" w14:textId="6A3D5412" w:rsidR="004105E3" w:rsidRPr="004105E3" w:rsidRDefault="000D1ED9" w:rsidP="004105E3">
      <w:pPr>
        <w:pStyle w:val="ListParagraph"/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color w:val="4472C4" w:themeColor="accent1"/>
          <w:sz w:val="28"/>
          <w:szCs w:val="28"/>
          <w:lang w:eastAsia="en-GB"/>
        </w:rPr>
      </w:pPr>
      <w:r w:rsidRPr="004105E3">
        <w:rPr>
          <w:rFonts w:ascii="Arial" w:eastAsia="Times New Roman" w:hAnsi="Arial" w:cs="Arial"/>
          <w:b/>
          <w:bCs/>
          <w:noProof/>
          <w:color w:val="0070C0"/>
          <w:sz w:val="28"/>
          <w:szCs w:val="28"/>
          <w:lang w:eastAsia="en-GB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4D871378" wp14:editId="1B5B98AE">
                <wp:simplePos x="0" y="0"/>
                <wp:positionH relativeFrom="margin">
                  <wp:posOffset>441960</wp:posOffset>
                </wp:positionH>
                <wp:positionV relativeFrom="paragraph">
                  <wp:posOffset>471170</wp:posOffset>
                </wp:positionV>
                <wp:extent cx="5494020" cy="1404620"/>
                <wp:effectExtent l="0" t="0" r="0" b="3810"/>
                <wp:wrapSquare wrapText="bothSides"/>
                <wp:docPr id="13817981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976375" w14:textId="334135C6" w:rsidR="004105E3" w:rsidRDefault="004105E3" w:rsidP="004105E3">
                            <w:r>
                              <w:t>0</w:t>
                            </w:r>
                            <w:r>
                              <w:tab/>
                              <w:t xml:space="preserve">   3</w:t>
                            </w:r>
                            <w:r>
                              <w:tab/>
                              <w:t xml:space="preserve">       6</w:t>
                            </w:r>
                            <w:r>
                              <w:tab/>
                              <w:t xml:space="preserve">          9</w:t>
                            </w:r>
                            <w:r>
                              <w:tab/>
                              <w:t xml:space="preserve">             11</w:t>
                            </w:r>
                            <w:r>
                              <w:tab/>
                              <w:t xml:space="preserve">   14</w:t>
                            </w:r>
                            <w:r>
                              <w:tab/>
                              <w:t xml:space="preserve">  17</w:t>
                            </w:r>
                            <w:r>
                              <w:tab/>
                              <w:t xml:space="preserve">  20          22        </w:t>
                            </w:r>
                            <w:r w:rsidR="008B182C">
                              <w:t>23</w:t>
                            </w:r>
                            <w:r>
                              <w:t xml:space="preserve">        2</w:t>
                            </w:r>
                            <w:r w:rsidR="008B182C">
                              <w:t>5</w:t>
                            </w:r>
                          </w:p>
                          <w:p w14:paraId="52CF488A" w14:textId="77777777" w:rsidR="004105E3" w:rsidRDefault="004105E3" w:rsidP="004105E3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D871378" id="_x0000_s1027" type="#_x0000_t202" style="position:absolute;left:0;text-align:left;margin-left:34.8pt;margin-top:37.1pt;width:432.6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" stroked="f">
                <v:textbox style="mso-fit-shape-to-text:t">
                  <w:txbxContent>
                    <w:p w14:paraId="28976375" w14:textId="334135C6" w:rsidR="004105E3" w:rsidRDefault="004105E3" w:rsidP="004105E3">
                      <w:r>
                        <w:t>0</w:t>
                      </w:r>
                      <w:r>
                        <w:tab/>
                        <w:t xml:space="preserve">   3</w:t>
                      </w:r>
                      <w:r>
                        <w:tab/>
                        <w:t xml:space="preserve">       6</w:t>
                      </w:r>
                      <w:r>
                        <w:tab/>
                        <w:t xml:space="preserve">          9</w:t>
                      </w:r>
                      <w:r>
                        <w:tab/>
                        <w:t xml:space="preserve">             11</w:t>
                      </w:r>
                      <w:r>
                        <w:tab/>
                        <w:t xml:space="preserve">   14</w:t>
                      </w:r>
                      <w:r>
                        <w:tab/>
                        <w:t xml:space="preserve">  17</w:t>
                      </w:r>
                      <w:r>
                        <w:tab/>
                        <w:t xml:space="preserve">  20          22        </w:t>
                      </w:r>
                      <w:r w:rsidR="008B182C">
                        <w:t>23</w:t>
                      </w:r>
                      <w:r>
                        <w:t xml:space="preserve">        2</w:t>
                      </w:r>
                      <w:r w:rsidR="008B182C">
                        <w:t>5</w:t>
                      </w:r>
                    </w:p>
                    <w:p w14:paraId="52CF488A" w14:textId="77777777" w:rsidR="004105E3" w:rsidRDefault="004105E3" w:rsidP="004105E3"/>
                  </w:txbxContent>
                </v:textbox>
                <w10:wrap type="square" anchorx="margin"/>
              </v:shape>
            </w:pict>
          </mc:Fallback>
        </mc:AlternateContent>
      </w:r>
      <w:r w:rsidR="004105E3" w:rsidRPr="004105E3">
        <w:rPr>
          <w:rFonts w:ascii="Arial" w:eastAsia="Times New Roman" w:hAnsi="Arial" w:cs="Arial"/>
          <w:color w:val="4472C4" w:themeColor="accent1"/>
          <w:sz w:val="28"/>
          <w:szCs w:val="28"/>
          <w:lang w:eastAsia="en-GB"/>
        </w:rPr>
        <w:t xml:space="preserve">SHOW </w:t>
      </w:r>
      <w:r w:rsidR="004105E3">
        <w:rPr>
          <w:rFonts w:ascii="Arial" w:eastAsia="Times New Roman" w:hAnsi="Arial" w:cs="Arial"/>
          <w:color w:val="4472C4" w:themeColor="accent1"/>
          <w:sz w:val="28"/>
          <w:szCs w:val="28"/>
          <w:lang w:eastAsia="en-GB"/>
        </w:rPr>
        <w:t xml:space="preserve">CONTEXT </w:t>
      </w:r>
      <w:r w:rsidR="004105E3" w:rsidRPr="004105E3">
        <w:rPr>
          <w:rFonts w:ascii="Arial" w:eastAsia="Times New Roman" w:hAnsi="Arial" w:cs="Arial"/>
          <w:color w:val="4472C4" w:themeColor="accent1"/>
          <w:sz w:val="28"/>
          <w:szCs w:val="28"/>
          <w:lang w:eastAsia="en-GB"/>
        </w:rPr>
        <w:t>TRACKING</w:t>
      </w:r>
    </w:p>
    <w:tbl>
      <w:tblPr>
        <w:tblStyle w:val="TableGrid"/>
        <w:tblW w:w="8111" w:type="dxa"/>
        <w:tblInd w:w="899" w:type="dxa"/>
        <w:tblLook w:val="04A0" w:firstRow="1" w:lastRow="0" w:firstColumn="1" w:lastColumn="0" w:noHBand="0" w:noVBand="1"/>
      </w:tblPr>
      <w:tblGrid>
        <w:gridCol w:w="913"/>
        <w:gridCol w:w="912"/>
        <w:gridCol w:w="912"/>
        <w:gridCol w:w="912"/>
        <w:gridCol w:w="912"/>
        <w:gridCol w:w="710"/>
        <w:gridCol w:w="710"/>
        <w:gridCol w:w="710"/>
        <w:gridCol w:w="710"/>
        <w:gridCol w:w="710"/>
      </w:tblGrid>
      <w:tr w:rsidR="004105E3" w14:paraId="372EDF05" w14:textId="77777777" w:rsidTr="00BC4590">
        <w:tc>
          <w:tcPr>
            <w:tcW w:w="913" w:type="dxa"/>
          </w:tcPr>
          <w:p w14:paraId="14BA4BFB" w14:textId="77777777" w:rsidR="004105E3" w:rsidRDefault="004105E3" w:rsidP="00BC459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912" w:type="dxa"/>
          </w:tcPr>
          <w:p w14:paraId="4A019581" w14:textId="77777777" w:rsidR="004105E3" w:rsidRDefault="004105E3" w:rsidP="00BC459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912" w:type="dxa"/>
          </w:tcPr>
          <w:p w14:paraId="39D14DFB" w14:textId="77777777" w:rsidR="004105E3" w:rsidRDefault="004105E3" w:rsidP="00BC459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912" w:type="dxa"/>
          </w:tcPr>
          <w:p w14:paraId="2DA9610A" w14:textId="3F3793EC" w:rsidR="004105E3" w:rsidRDefault="004105E3" w:rsidP="00BC459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912" w:type="dxa"/>
          </w:tcPr>
          <w:p w14:paraId="55FC81B7" w14:textId="77777777" w:rsidR="004105E3" w:rsidRDefault="004105E3" w:rsidP="00BC459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710" w:type="dxa"/>
          </w:tcPr>
          <w:p w14:paraId="53093574" w14:textId="517039F3" w:rsidR="004105E3" w:rsidRDefault="004105E3" w:rsidP="00BC459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710" w:type="dxa"/>
          </w:tcPr>
          <w:p w14:paraId="2354732B" w14:textId="2137A36E" w:rsidR="004105E3" w:rsidRDefault="004105E3" w:rsidP="00BC459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710" w:type="dxa"/>
          </w:tcPr>
          <w:p w14:paraId="79D2EBCB" w14:textId="77777777" w:rsidR="004105E3" w:rsidRDefault="004105E3" w:rsidP="00BC459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710" w:type="dxa"/>
          </w:tcPr>
          <w:p w14:paraId="2BACCD46" w14:textId="12553EB8" w:rsidR="004105E3" w:rsidRDefault="004105E3" w:rsidP="00BC459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710" w:type="dxa"/>
          </w:tcPr>
          <w:p w14:paraId="1F4BBA18" w14:textId="0B1C9D15" w:rsidR="004105E3" w:rsidRDefault="004105E3" w:rsidP="00BC4590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</w:tr>
    </w:tbl>
    <w:p w14:paraId="07EC7111" w14:textId="0B703210" w:rsidR="004105E3" w:rsidRPr="00491C9A" w:rsidRDefault="004105E3" w:rsidP="00491C9A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2379"/>
        <w:gridCol w:w="2403"/>
        <w:gridCol w:w="2403"/>
      </w:tblGrid>
      <w:tr w:rsidR="00491C9A" w14:paraId="3460D30E" w14:textId="77777777" w:rsidTr="008D3247">
        <w:tc>
          <w:tcPr>
            <w:tcW w:w="2379" w:type="dxa"/>
          </w:tcPr>
          <w:p w14:paraId="37AAA34C" w14:textId="77777777" w:rsidR="00491C9A" w:rsidRDefault="00491C9A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2403" w:type="dxa"/>
          </w:tcPr>
          <w:p w14:paraId="28476FBB" w14:textId="77777777" w:rsidR="00491C9A" w:rsidRDefault="00491C9A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TAT (CompleteT – ArrivalT)</w:t>
            </w:r>
          </w:p>
        </w:tc>
        <w:tc>
          <w:tcPr>
            <w:tcW w:w="2403" w:type="dxa"/>
          </w:tcPr>
          <w:p w14:paraId="57961998" w14:textId="77777777" w:rsidR="00491C9A" w:rsidRDefault="00491C9A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WT (TAT – BurstT)</w:t>
            </w:r>
          </w:p>
        </w:tc>
      </w:tr>
      <w:tr w:rsidR="00491C9A" w14:paraId="030E9940" w14:textId="77777777" w:rsidTr="008D3247">
        <w:tc>
          <w:tcPr>
            <w:tcW w:w="2379" w:type="dxa"/>
          </w:tcPr>
          <w:p w14:paraId="018D9D13" w14:textId="77777777" w:rsidR="00491C9A" w:rsidRDefault="00491C9A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2403" w:type="dxa"/>
          </w:tcPr>
          <w:p w14:paraId="30CFA557" w14:textId="0C8DCB04" w:rsidR="00491C9A" w:rsidRPr="00BA0501" w:rsidRDefault="00491C9A" w:rsidP="00491C9A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2 – 0 = 22</w:t>
            </w:r>
          </w:p>
        </w:tc>
        <w:tc>
          <w:tcPr>
            <w:tcW w:w="2403" w:type="dxa"/>
          </w:tcPr>
          <w:p w14:paraId="2906C05E" w14:textId="6F6E1C6E" w:rsidR="00491C9A" w:rsidRPr="00254F4F" w:rsidRDefault="00491C9A" w:rsidP="00491C9A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2 – 8 = 14</w:t>
            </w:r>
          </w:p>
        </w:tc>
      </w:tr>
      <w:tr w:rsidR="00491C9A" w14:paraId="66027B1E" w14:textId="77777777" w:rsidTr="008D3247">
        <w:tc>
          <w:tcPr>
            <w:tcW w:w="2379" w:type="dxa"/>
          </w:tcPr>
          <w:p w14:paraId="6219E5D5" w14:textId="77777777" w:rsidR="00491C9A" w:rsidRDefault="00491C9A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2403" w:type="dxa"/>
          </w:tcPr>
          <w:p w14:paraId="1692F9B5" w14:textId="559445DD" w:rsidR="00491C9A" w:rsidRPr="00254F4F" w:rsidRDefault="00491C9A" w:rsidP="00491C9A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1 – 5 = 6</w:t>
            </w:r>
          </w:p>
        </w:tc>
        <w:tc>
          <w:tcPr>
            <w:tcW w:w="2403" w:type="dxa"/>
          </w:tcPr>
          <w:p w14:paraId="1F8254F8" w14:textId="34320C36" w:rsidR="00491C9A" w:rsidRPr="00254F4F" w:rsidRDefault="00491C9A" w:rsidP="00491C9A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6 – 2 = 4</w:t>
            </w:r>
          </w:p>
        </w:tc>
      </w:tr>
      <w:tr w:rsidR="00491C9A" w14:paraId="5D0695B8" w14:textId="77777777" w:rsidTr="008D3247">
        <w:tc>
          <w:tcPr>
            <w:tcW w:w="2379" w:type="dxa"/>
          </w:tcPr>
          <w:p w14:paraId="083A239D" w14:textId="77777777" w:rsidR="00491C9A" w:rsidRDefault="00491C9A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2403" w:type="dxa"/>
          </w:tcPr>
          <w:p w14:paraId="6DE30446" w14:textId="77777777" w:rsidR="00491C9A" w:rsidRDefault="00491C9A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color w:val="FF0000"/>
                <w:sz w:val="28"/>
                <w:szCs w:val="28"/>
                <w:lang w:eastAsia="en-GB"/>
              </w:rPr>
            </w:pPr>
            <w:r w:rsidRPr="004105E3">
              <w:rPr>
                <w:rFonts w:ascii="Arial" w:eastAsia="Times New Roman" w:hAnsi="Arial" w:cs="Arial"/>
                <w:color w:val="FF0000"/>
                <w:sz w:val="28"/>
                <w:szCs w:val="28"/>
                <w:lang w:eastAsia="en-GB"/>
              </w:rPr>
              <w:t>25 – 1 = 24</w:t>
            </w:r>
          </w:p>
          <w:p w14:paraId="3974FF39" w14:textId="445B489C" w:rsidR="004105E3" w:rsidRPr="004105E3" w:rsidRDefault="004105E3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color w:val="FF0000"/>
                <w:sz w:val="28"/>
                <w:szCs w:val="28"/>
                <w:lang w:eastAsia="en-GB"/>
              </w:rPr>
            </w:pPr>
            <w:r w:rsidRPr="004105E3">
              <w:rPr>
                <w:rFonts w:ascii="Arial" w:eastAsia="Times New Roman" w:hAnsi="Arial" w:cs="Arial"/>
                <w:color w:val="4472C4" w:themeColor="accent1"/>
                <w:sz w:val="28"/>
                <w:szCs w:val="28"/>
                <w:lang w:eastAsia="en-GB"/>
              </w:rPr>
              <w:t>2</w:t>
            </w:r>
            <w:r w:rsidR="008B182C">
              <w:rPr>
                <w:rFonts w:ascii="Arial" w:eastAsia="Times New Roman" w:hAnsi="Arial" w:cs="Arial"/>
                <w:color w:val="4472C4" w:themeColor="accent1"/>
                <w:sz w:val="28"/>
                <w:szCs w:val="28"/>
                <w:lang w:eastAsia="en-GB"/>
              </w:rPr>
              <w:t>3</w:t>
            </w:r>
            <w:r w:rsidRPr="004105E3">
              <w:rPr>
                <w:rFonts w:ascii="Arial" w:eastAsia="Times New Roman" w:hAnsi="Arial" w:cs="Arial"/>
                <w:color w:val="4472C4" w:themeColor="accent1"/>
                <w:sz w:val="28"/>
                <w:szCs w:val="28"/>
                <w:lang w:eastAsia="en-GB"/>
              </w:rPr>
              <w:t xml:space="preserve"> – 1 = 2</w:t>
            </w:r>
            <w:r w:rsidR="008B182C">
              <w:rPr>
                <w:rFonts w:ascii="Arial" w:eastAsia="Times New Roman" w:hAnsi="Arial" w:cs="Arial"/>
                <w:color w:val="4472C4" w:themeColor="accent1"/>
                <w:sz w:val="28"/>
                <w:szCs w:val="28"/>
                <w:lang w:eastAsia="en-GB"/>
              </w:rPr>
              <w:t>2</w:t>
            </w:r>
          </w:p>
        </w:tc>
        <w:tc>
          <w:tcPr>
            <w:tcW w:w="2403" w:type="dxa"/>
          </w:tcPr>
          <w:p w14:paraId="10BB3DA1" w14:textId="77777777" w:rsidR="00491C9A" w:rsidRDefault="00491C9A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color w:val="FF0000"/>
                <w:sz w:val="28"/>
                <w:szCs w:val="28"/>
                <w:lang w:eastAsia="en-GB"/>
              </w:rPr>
            </w:pPr>
            <w:r w:rsidRPr="004105E3">
              <w:rPr>
                <w:rFonts w:ascii="Arial" w:eastAsia="Times New Roman" w:hAnsi="Arial" w:cs="Arial"/>
                <w:color w:val="FF0000"/>
                <w:sz w:val="28"/>
                <w:szCs w:val="28"/>
                <w:lang w:eastAsia="en-GB"/>
              </w:rPr>
              <w:t>24 – 7 = 17</w:t>
            </w:r>
          </w:p>
          <w:p w14:paraId="58700898" w14:textId="3326C296" w:rsidR="004105E3" w:rsidRPr="004105E3" w:rsidRDefault="004105E3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color w:val="FF0000"/>
                <w:sz w:val="28"/>
                <w:szCs w:val="28"/>
                <w:lang w:eastAsia="en-GB"/>
              </w:rPr>
            </w:pPr>
            <w:r w:rsidRPr="004105E3">
              <w:rPr>
                <w:rFonts w:ascii="Arial" w:eastAsia="Times New Roman" w:hAnsi="Arial" w:cs="Arial"/>
                <w:color w:val="4472C4" w:themeColor="accent1"/>
                <w:sz w:val="28"/>
                <w:szCs w:val="28"/>
                <w:lang w:eastAsia="en-GB"/>
              </w:rPr>
              <w:t>2</w:t>
            </w:r>
            <w:r w:rsidR="008B182C">
              <w:rPr>
                <w:rFonts w:ascii="Arial" w:eastAsia="Times New Roman" w:hAnsi="Arial" w:cs="Arial"/>
                <w:color w:val="4472C4" w:themeColor="accent1"/>
                <w:sz w:val="28"/>
                <w:szCs w:val="28"/>
                <w:lang w:eastAsia="en-GB"/>
              </w:rPr>
              <w:t xml:space="preserve">2 </w:t>
            </w:r>
            <w:r w:rsidRPr="004105E3">
              <w:rPr>
                <w:rFonts w:ascii="Arial" w:eastAsia="Times New Roman" w:hAnsi="Arial" w:cs="Arial"/>
                <w:color w:val="4472C4" w:themeColor="accent1"/>
                <w:sz w:val="28"/>
                <w:szCs w:val="28"/>
                <w:lang w:eastAsia="en-GB"/>
              </w:rPr>
              <w:t xml:space="preserve">- 7 = </w:t>
            </w:r>
            <w:r w:rsidR="008B182C">
              <w:rPr>
                <w:rFonts w:ascii="Arial" w:eastAsia="Times New Roman" w:hAnsi="Arial" w:cs="Arial"/>
                <w:color w:val="4472C4" w:themeColor="accent1"/>
                <w:sz w:val="28"/>
                <w:szCs w:val="28"/>
                <w:lang w:eastAsia="en-GB"/>
              </w:rPr>
              <w:t>15</w:t>
            </w:r>
          </w:p>
        </w:tc>
      </w:tr>
      <w:tr w:rsidR="00491C9A" w14:paraId="255D6A4E" w14:textId="77777777" w:rsidTr="008D3247">
        <w:tc>
          <w:tcPr>
            <w:tcW w:w="2379" w:type="dxa"/>
          </w:tcPr>
          <w:p w14:paraId="60AAA043" w14:textId="77777777" w:rsidR="00491C9A" w:rsidRDefault="00491C9A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2403" w:type="dxa"/>
          </w:tcPr>
          <w:p w14:paraId="0CD3242D" w14:textId="0E35946B" w:rsidR="00491C9A" w:rsidRDefault="00491C9A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4 – 6 = 8</w:t>
            </w:r>
          </w:p>
        </w:tc>
        <w:tc>
          <w:tcPr>
            <w:tcW w:w="2403" w:type="dxa"/>
          </w:tcPr>
          <w:p w14:paraId="1B1F932A" w14:textId="28B81478" w:rsidR="00491C9A" w:rsidRDefault="00491C9A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8 – 3 = 5</w:t>
            </w:r>
          </w:p>
        </w:tc>
      </w:tr>
      <w:tr w:rsidR="00491C9A" w14:paraId="7F5652C3" w14:textId="77777777" w:rsidTr="008D3247">
        <w:tc>
          <w:tcPr>
            <w:tcW w:w="2379" w:type="dxa"/>
          </w:tcPr>
          <w:p w14:paraId="0BC40715" w14:textId="77777777" w:rsidR="00491C9A" w:rsidRDefault="00491C9A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2403" w:type="dxa"/>
          </w:tcPr>
          <w:p w14:paraId="03667511" w14:textId="77777777" w:rsidR="00491C9A" w:rsidRDefault="00491C9A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color w:val="FF0000"/>
                <w:sz w:val="28"/>
                <w:szCs w:val="28"/>
                <w:lang w:eastAsia="en-GB"/>
              </w:rPr>
            </w:pPr>
            <w:r w:rsidRPr="004105E3">
              <w:rPr>
                <w:rFonts w:ascii="Arial" w:eastAsia="Times New Roman" w:hAnsi="Arial" w:cs="Arial"/>
                <w:color w:val="FF0000"/>
                <w:sz w:val="28"/>
                <w:szCs w:val="28"/>
                <w:lang w:eastAsia="en-GB"/>
              </w:rPr>
              <w:t>24 – 8 = 16</w:t>
            </w:r>
          </w:p>
          <w:p w14:paraId="7A5074CF" w14:textId="045DAE8F" w:rsidR="004105E3" w:rsidRPr="004105E3" w:rsidRDefault="004105E3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color w:val="FF0000"/>
                <w:sz w:val="28"/>
                <w:szCs w:val="28"/>
                <w:lang w:eastAsia="en-GB"/>
              </w:rPr>
            </w:pPr>
            <w:r w:rsidRPr="004105E3">
              <w:rPr>
                <w:rFonts w:ascii="Arial" w:eastAsia="Times New Roman" w:hAnsi="Arial" w:cs="Arial"/>
                <w:color w:val="4472C4" w:themeColor="accent1"/>
                <w:sz w:val="28"/>
                <w:szCs w:val="28"/>
                <w:lang w:eastAsia="en-GB"/>
              </w:rPr>
              <w:t>25 – 8 = 17</w:t>
            </w:r>
          </w:p>
        </w:tc>
        <w:tc>
          <w:tcPr>
            <w:tcW w:w="2403" w:type="dxa"/>
          </w:tcPr>
          <w:p w14:paraId="6F4D4F33" w14:textId="77777777" w:rsidR="00491C9A" w:rsidRDefault="00491C9A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color w:val="FF0000"/>
                <w:sz w:val="28"/>
                <w:szCs w:val="28"/>
                <w:lang w:eastAsia="en-GB"/>
              </w:rPr>
            </w:pPr>
            <w:r w:rsidRPr="004105E3">
              <w:rPr>
                <w:rFonts w:ascii="Arial" w:eastAsia="Times New Roman" w:hAnsi="Arial" w:cs="Arial"/>
                <w:color w:val="FF0000"/>
                <w:sz w:val="28"/>
                <w:szCs w:val="28"/>
                <w:lang w:eastAsia="en-GB"/>
              </w:rPr>
              <w:t>16 – 5 = 11</w:t>
            </w:r>
          </w:p>
          <w:p w14:paraId="7B9E34A3" w14:textId="7FC51BC8" w:rsidR="004105E3" w:rsidRPr="004105E3" w:rsidRDefault="004105E3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color w:val="FF0000"/>
                <w:sz w:val="28"/>
                <w:szCs w:val="28"/>
                <w:lang w:eastAsia="en-GB"/>
              </w:rPr>
            </w:pPr>
            <w:r w:rsidRPr="004105E3">
              <w:rPr>
                <w:rFonts w:ascii="Arial" w:eastAsia="Times New Roman" w:hAnsi="Arial" w:cs="Arial"/>
                <w:color w:val="4472C4" w:themeColor="accent1"/>
                <w:sz w:val="28"/>
                <w:szCs w:val="28"/>
                <w:lang w:eastAsia="en-GB"/>
              </w:rPr>
              <w:t>17 – 5 = 12</w:t>
            </w:r>
          </w:p>
        </w:tc>
      </w:tr>
    </w:tbl>
    <w:p w14:paraId="022D5EAD" w14:textId="77777777" w:rsidR="008B182C" w:rsidRDefault="008B182C" w:rsidP="00491C9A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lang w:eastAsia="en-GB"/>
        </w:rPr>
      </w:pPr>
    </w:p>
    <w:p w14:paraId="281AF2DB" w14:textId="2DAA87ED" w:rsidR="00491C9A" w:rsidRPr="008B182C" w:rsidRDefault="00491C9A" w:rsidP="00491C9A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lang w:eastAsia="en-GB"/>
        </w:rPr>
      </w:pPr>
      <w:r w:rsidRPr="008B182C">
        <w:rPr>
          <w:rFonts w:ascii="Arial" w:eastAsia="Times New Roman" w:hAnsi="Arial" w:cs="Arial"/>
          <w:lang w:eastAsia="en-GB"/>
        </w:rPr>
        <w:lastRenderedPageBreak/>
        <w:t xml:space="preserve">ATAT = (22+6+24+8+16) / 5 = </w:t>
      </w:r>
      <w:r w:rsidRPr="008B182C">
        <w:rPr>
          <w:rFonts w:ascii="Arial" w:eastAsia="Times New Roman" w:hAnsi="Arial" w:cs="Arial"/>
          <w:color w:val="FF0000"/>
          <w:lang w:eastAsia="en-GB"/>
        </w:rPr>
        <w:t>15.2</w:t>
      </w:r>
    </w:p>
    <w:p w14:paraId="2195C294" w14:textId="4074FA8B" w:rsidR="008B182C" w:rsidRPr="008B182C" w:rsidRDefault="008B182C" w:rsidP="008B182C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lang w:eastAsia="en-GB"/>
        </w:rPr>
      </w:pPr>
      <w:r w:rsidRPr="008B182C">
        <w:rPr>
          <w:rFonts w:ascii="Arial" w:eastAsia="Times New Roman" w:hAnsi="Arial" w:cs="Arial"/>
          <w:lang w:eastAsia="en-GB"/>
        </w:rPr>
        <w:t>ATAT = (22+6+2</w:t>
      </w:r>
      <w:r>
        <w:rPr>
          <w:rFonts w:ascii="Arial" w:eastAsia="Times New Roman" w:hAnsi="Arial" w:cs="Arial"/>
          <w:lang w:eastAsia="en-GB"/>
        </w:rPr>
        <w:t>2</w:t>
      </w:r>
      <w:r w:rsidRPr="008B182C">
        <w:rPr>
          <w:rFonts w:ascii="Arial" w:eastAsia="Times New Roman" w:hAnsi="Arial" w:cs="Arial"/>
          <w:lang w:eastAsia="en-GB"/>
        </w:rPr>
        <w:t>+8+1</w:t>
      </w:r>
      <w:r>
        <w:rPr>
          <w:rFonts w:ascii="Arial" w:eastAsia="Times New Roman" w:hAnsi="Arial" w:cs="Arial"/>
          <w:lang w:eastAsia="en-GB"/>
        </w:rPr>
        <w:t>7</w:t>
      </w:r>
      <w:r w:rsidRPr="008B182C">
        <w:rPr>
          <w:rFonts w:ascii="Arial" w:eastAsia="Times New Roman" w:hAnsi="Arial" w:cs="Arial"/>
          <w:lang w:eastAsia="en-GB"/>
        </w:rPr>
        <w:t xml:space="preserve">) / 5 = </w:t>
      </w:r>
      <w:r w:rsidRPr="008B182C">
        <w:rPr>
          <w:rFonts w:ascii="Arial" w:eastAsia="Times New Roman" w:hAnsi="Arial" w:cs="Arial"/>
          <w:color w:val="4472C4" w:themeColor="accent1"/>
          <w:lang w:eastAsia="en-GB"/>
        </w:rPr>
        <w:t>15</w:t>
      </w:r>
    </w:p>
    <w:p w14:paraId="5504F383" w14:textId="77777777" w:rsidR="008B182C" w:rsidRDefault="008B182C" w:rsidP="00491C9A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2CE38643" w14:textId="0956764C" w:rsidR="00491C9A" w:rsidRPr="008B182C" w:rsidRDefault="00491C9A" w:rsidP="00491C9A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lang w:eastAsia="en-GB"/>
        </w:rPr>
      </w:pPr>
      <w:r w:rsidRPr="008B182C">
        <w:rPr>
          <w:rFonts w:ascii="Arial" w:eastAsia="Times New Roman" w:hAnsi="Arial" w:cs="Arial"/>
          <w:lang w:eastAsia="en-GB"/>
        </w:rPr>
        <w:t xml:space="preserve">AWT = (14+4+17+5+11) / 5 = </w:t>
      </w:r>
      <w:r w:rsidRPr="008B182C">
        <w:rPr>
          <w:rFonts w:ascii="Arial" w:eastAsia="Times New Roman" w:hAnsi="Arial" w:cs="Arial"/>
          <w:color w:val="FF0000"/>
          <w:lang w:eastAsia="en-GB"/>
        </w:rPr>
        <w:t>10.2</w:t>
      </w:r>
    </w:p>
    <w:p w14:paraId="77250F12" w14:textId="7B6F9630" w:rsidR="00E060DE" w:rsidRPr="008B182C" w:rsidRDefault="00E060DE" w:rsidP="00491C9A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lang w:eastAsia="en-GB"/>
        </w:rPr>
      </w:pPr>
      <w:r w:rsidRPr="008B182C">
        <w:rPr>
          <w:rFonts w:ascii="Arial" w:eastAsia="Times New Roman" w:hAnsi="Arial" w:cs="Arial"/>
          <w:lang w:eastAsia="en-GB"/>
        </w:rPr>
        <w:t>AWT =  14+4+1</w:t>
      </w:r>
      <w:r w:rsidR="008B182C" w:rsidRPr="008B182C">
        <w:rPr>
          <w:rFonts w:ascii="Arial" w:eastAsia="Times New Roman" w:hAnsi="Arial" w:cs="Arial"/>
          <w:lang w:eastAsia="en-GB"/>
        </w:rPr>
        <w:t>5</w:t>
      </w:r>
      <w:r w:rsidRPr="008B182C">
        <w:rPr>
          <w:rFonts w:ascii="Arial" w:eastAsia="Times New Roman" w:hAnsi="Arial" w:cs="Arial"/>
          <w:lang w:eastAsia="en-GB"/>
        </w:rPr>
        <w:t>+5+12 / 5 = 5</w:t>
      </w:r>
      <w:r w:rsidR="008B182C" w:rsidRPr="008B182C">
        <w:rPr>
          <w:rFonts w:ascii="Arial" w:eastAsia="Times New Roman" w:hAnsi="Arial" w:cs="Arial"/>
          <w:lang w:eastAsia="en-GB"/>
        </w:rPr>
        <w:t>0 /</w:t>
      </w:r>
      <w:r w:rsidRPr="008B182C">
        <w:rPr>
          <w:rFonts w:ascii="Arial" w:eastAsia="Times New Roman" w:hAnsi="Arial" w:cs="Arial"/>
          <w:lang w:eastAsia="en-GB"/>
        </w:rPr>
        <w:t xml:space="preserve"> 5 = </w:t>
      </w:r>
      <w:r w:rsidR="008B182C" w:rsidRPr="008B182C">
        <w:rPr>
          <w:rFonts w:ascii="Arial" w:eastAsia="Times New Roman" w:hAnsi="Arial" w:cs="Arial"/>
          <w:color w:val="0070C0"/>
          <w:lang w:eastAsia="en-GB"/>
        </w:rPr>
        <w:t>10</w:t>
      </w:r>
    </w:p>
    <w:p w14:paraId="6A4A18E9" w14:textId="77777777" w:rsidR="00491C9A" w:rsidRDefault="00491C9A" w:rsidP="004A6E30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5BEFED44" w14:textId="38430592" w:rsidR="00491C9A" w:rsidRDefault="00491C9A">
      <w:pPr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br w:type="page"/>
      </w:r>
    </w:p>
    <w:p w14:paraId="6ED7D7EE" w14:textId="293A824B" w:rsidR="007D4689" w:rsidRPr="007D4689" w:rsidRDefault="007D4689" w:rsidP="007D4689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 w:rsidRPr="007D4689">
        <w:rPr>
          <w:rFonts w:ascii="Arial" w:eastAsia="Times New Roman" w:hAnsi="Arial" w:cs="Arial"/>
          <w:sz w:val="28"/>
          <w:szCs w:val="28"/>
          <w:lang w:eastAsia="en-GB"/>
        </w:rPr>
        <w:lastRenderedPageBreak/>
        <w:t>Time Quantum=</w:t>
      </w:r>
      <w:r>
        <w:rPr>
          <w:rFonts w:ascii="Arial" w:eastAsia="Times New Roman" w:hAnsi="Arial" w:cs="Arial"/>
          <w:sz w:val="28"/>
          <w:szCs w:val="28"/>
          <w:lang w:eastAsia="en-GB"/>
        </w:rPr>
        <w:t>6</w:t>
      </w:r>
      <w:r w:rsidRPr="007D4689">
        <w:rPr>
          <w:rFonts w:ascii="Arial" w:eastAsia="Times New Roman" w:hAnsi="Arial" w:cs="Arial"/>
          <w:sz w:val="28"/>
          <w:szCs w:val="28"/>
          <w:lang w:eastAsia="en-GB"/>
        </w:rPr>
        <w:t xml:space="preserve"> (AWT=</w:t>
      </w:r>
      <w:r w:rsidR="008A3DE9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Pr="007D4689">
        <w:rPr>
          <w:rFonts w:ascii="Arial" w:eastAsia="Times New Roman" w:hAnsi="Arial" w:cs="Arial"/>
          <w:sz w:val="28"/>
          <w:szCs w:val="28"/>
          <w:lang w:eastAsia="en-GB"/>
        </w:rPr>
        <w:t>)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467"/>
        <w:gridCol w:w="1701"/>
        <w:gridCol w:w="1602"/>
      </w:tblGrid>
      <w:tr w:rsidR="007D4689" w14:paraId="56D82108" w14:textId="77777777" w:rsidTr="003C2DB8">
        <w:tc>
          <w:tcPr>
            <w:tcW w:w="1467" w:type="dxa"/>
          </w:tcPr>
          <w:p w14:paraId="6983AA03" w14:textId="77777777" w:rsidR="007D4689" w:rsidRDefault="007D4689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rocess</w:t>
            </w:r>
          </w:p>
        </w:tc>
        <w:tc>
          <w:tcPr>
            <w:tcW w:w="1701" w:type="dxa"/>
          </w:tcPr>
          <w:p w14:paraId="7B1E2C4C" w14:textId="77777777" w:rsidR="007D4689" w:rsidRDefault="007D4689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Arrival time</w:t>
            </w:r>
          </w:p>
        </w:tc>
        <w:tc>
          <w:tcPr>
            <w:tcW w:w="1602" w:type="dxa"/>
          </w:tcPr>
          <w:p w14:paraId="4F965F70" w14:textId="77777777" w:rsidR="007D4689" w:rsidRDefault="007D4689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Burst time</w:t>
            </w:r>
          </w:p>
        </w:tc>
      </w:tr>
      <w:tr w:rsidR="007D4689" w14:paraId="0C91C8C7" w14:textId="77777777" w:rsidTr="003C2DB8">
        <w:tc>
          <w:tcPr>
            <w:tcW w:w="1467" w:type="dxa"/>
          </w:tcPr>
          <w:p w14:paraId="3C78057A" w14:textId="77777777" w:rsidR="007D4689" w:rsidRDefault="007D4689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1701" w:type="dxa"/>
          </w:tcPr>
          <w:p w14:paraId="6376DD6E" w14:textId="77777777" w:rsidR="007D4689" w:rsidRDefault="007D4689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</w:t>
            </w:r>
          </w:p>
        </w:tc>
        <w:tc>
          <w:tcPr>
            <w:tcW w:w="1602" w:type="dxa"/>
          </w:tcPr>
          <w:p w14:paraId="6219A312" w14:textId="2C2E1916" w:rsidR="007D4689" w:rsidRDefault="007D4689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5</w:t>
            </w:r>
          </w:p>
        </w:tc>
      </w:tr>
      <w:tr w:rsidR="007D4689" w14:paraId="1ACD6A76" w14:textId="77777777" w:rsidTr="003C2DB8">
        <w:tc>
          <w:tcPr>
            <w:tcW w:w="1467" w:type="dxa"/>
          </w:tcPr>
          <w:p w14:paraId="4FD02899" w14:textId="77777777" w:rsidR="007D4689" w:rsidRDefault="007D4689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1701" w:type="dxa"/>
          </w:tcPr>
          <w:p w14:paraId="7FB25928" w14:textId="24112392" w:rsidR="007D4689" w:rsidRDefault="007D4689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</w:t>
            </w:r>
          </w:p>
        </w:tc>
        <w:tc>
          <w:tcPr>
            <w:tcW w:w="1602" w:type="dxa"/>
          </w:tcPr>
          <w:p w14:paraId="78136317" w14:textId="30B3E2A7" w:rsidR="007D4689" w:rsidRDefault="007D4689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</w:t>
            </w:r>
          </w:p>
        </w:tc>
      </w:tr>
      <w:tr w:rsidR="007D4689" w14:paraId="5BB66E13" w14:textId="77777777" w:rsidTr="003C2DB8">
        <w:tc>
          <w:tcPr>
            <w:tcW w:w="1467" w:type="dxa"/>
          </w:tcPr>
          <w:p w14:paraId="5579E325" w14:textId="77777777" w:rsidR="007D4689" w:rsidRDefault="007D4689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1701" w:type="dxa"/>
          </w:tcPr>
          <w:p w14:paraId="400BD7B6" w14:textId="2824AB27" w:rsidR="007D4689" w:rsidRDefault="007D4689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</w:t>
            </w:r>
          </w:p>
        </w:tc>
        <w:tc>
          <w:tcPr>
            <w:tcW w:w="1602" w:type="dxa"/>
          </w:tcPr>
          <w:p w14:paraId="215F2FB8" w14:textId="3F5EA8BA" w:rsidR="007D4689" w:rsidRDefault="007D4689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9</w:t>
            </w:r>
          </w:p>
        </w:tc>
      </w:tr>
      <w:tr w:rsidR="007D4689" w14:paraId="0D6C4D5C" w14:textId="77777777" w:rsidTr="003C2DB8">
        <w:tc>
          <w:tcPr>
            <w:tcW w:w="1467" w:type="dxa"/>
          </w:tcPr>
          <w:p w14:paraId="00A9ACA4" w14:textId="77777777" w:rsidR="007D4689" w:rsidRDefault="007D4689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1701" w:type="dxa"/>
          </w:tcPr>
          <w:p w14:paraId="0850CBF9" w14:textId="61A39E89" w:rsidR="007D4689" w:rsidRDefault="007D4689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</w:t>
            </w:r>
          </w:p>
        </w:tc>
        <w:tc>
          <w:tcPr>
            <w:tcW w:w="1602" w:type="dxa"/>
          </w:tcPr>
          <w:p w14:paraId="1EADD25F" w14:textId="0097EE5F" w:rsidR="007D4689" w:rsidRDefault="007D4689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6</w:t>
            </w:r>
          </w:p>
        </w:tc>
      </w:tr>
      <w:tr w:rsidR="007D4689" w14:paraId="488DEA2C" w14:textId="77777777" w:rsidTr="003C2DB8">
        <w:tc>
          <w:tcPr>
            <w:tcW w:w="1467" w:type="dxa"/>
          </w:tcPr>
          <w:p w14:paraId="0EE07F28" w14:textId="77777777" w:rsidR="007D4689" w:rsidRDefault="007D4689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1701" w:type="dxa"/>
          </w:tcPr>
          <w:p w14:paraId="557ACA41" w14:textId="46E082A1" w:rsidR="007D4689" w:rsidRDefault="007D4689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</w:p>
        </w:tc>
        <w:tc>
          <w:tcPr>
            <w:tcW w:w="1602" w:type="dxa"/>
          </w:tcPr>
          <w:p w14:paraId="62AE01F4" w14:textId="5FA05940" w:rsidR="007D4689" w:rsidRDefault="007D4689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2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299"/>
        <w:tblW w:w="7401" w:type="dxa"/>
        <w:tblLook w:val="04A0" w:firstRow="1" w:lastRow="0" w:firstColumn="1" w:lastColumn="0" w:noHBand="0" w:noVBand="1"/>
      </w:tblPr>
      <w:tblGrid>
        <w:gridCol w:w="913"/>
        <w:gridCol w:w="912"/>
        <w:gridCol w:w="912"/>
        <w:gridCol w:w="912"/>
        <w:gridCol w:w="912"/>
        <w:gridCol w:w="710"/>
        <w:gridCol w:w="710"/>
        <w:gridCol w:w="710"/>
        <w:gridCol w:w="710"/>
      </w:tblGrid>
      <w:tr w:rsidR="0078463D" w14:paraId="5101DF44" w14:textId="77777777" w:rsidTr="0078463D">
        <w:tc>
          <w:tcPr>
            <w:tcW w:w="913" w:type="dxa"/>
          </w:tcPr>
          <w:p w14:paraId="44B86595" w14:textId="77777777" w:rsidR="0078463D" w:rsidRDefault="0078463D" w:rsidP="0078463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912" w:type="dxa"/>
          </w:tcPr>
          <w:p w14:paraId="711DDA78" w14:textId="77777777" w:rsidR="0078463D" w:rsidRDefault="0078463D" w:rsidP="0078463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912" w:type="dxa"/>
          </w:tcPr>
          <w:p w14:paraId="21532987" w14:textId="77777777" w:rsidR="0078463D" w:rsidRDefault="0078463D" w:rsidP="0078463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912" w:type="dxa"/>
          </w:tcPr>
          <w:p w14:paraId="0E6CE44E" w14:textId="77777777" w:rsidR="0078463D" w:rsidRDefault="0078463D" w:rsidP="0078463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912" w:type="dxa"/>
          </w:tcPr>
          <w:p w14:paraId="027F4A06" w14:textId="77777777" w:rsidR="0078463D" w:rsidRDefault="0078463D" w:rsidP="0078463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710" w:type="dxa"/>
          </w:tcPr>
          <w:p w14:paraId="684778CE" w14:textId="77777777" w:rsidR="0078463D" w:rsidRDefault="0078463D" w:rsidP="0078463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710" w:type="dxa"/>
          </w:tcPr>
          <w:p w14:paraId="18F2729F" w14:textId="77777777" w:rsidR="0078463D" w:rsidRDefault="0078463D" w:rsidP="0078463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710" w:type="dxa"/>
          </w:tcPr>
          <w:p w14:paraId="28240AF1" w14:textId="77777777" w:rsidR="0078463D" w:rsidRDefault="0078463D" w:rsidP="0078463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710" w:type="dxa"/>
          </w:tcPr>
          <w:p w14:paraId="09C4767A" w14:textId="77777777" w:rsidR="0078463D" w:rsidRDefault="0078463D" w:rsidP="0078463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</w:tr>
    </w:tbl>
    <w:p w14:paraId="30CC70CB" w14:textId="66077B57" w:rsidR="004A6E30" w:rsidRDefault="004A6E30" w:rsidP="004A6E30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34F7110B" w14:textId="44A5306B" w:rsidR="004A6E30" w:rsidRPr="0078463D" w:rsidRDefault="0078463D" w:rsidP="0078463D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 w:rsidRPr="00951443">
        <w:rPr>
          <w:rFonts w:ascii="Arial" w:eastAsia="Times New Roman" w:hAnsi="Arial" w:cs="Arial"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CCC641" wp14:editId="4ED667ED">
                <wp:simplePos x="0" y="0"/>
                <wp:positionH relativeFrom="margin">
                  <wp:posOffset>403860</wp:posOffset>
                </wp:positionH>
                <wp:positionV relativeFrom="paragraph">
                  <wp:posOffset>127000</wp:posOffset>
                </wp:positionV>
                <wp:extent cx="5494020" cy="1404620"/>
                <wp:effectExtent l="0" t="0" r="0" b="0"/>
                <wp:wrapSquare wrapText="bothSides"/>
                <wp:docPr id="18535419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69FC72" w14:textId="39D31BBD" w:rsidR="0078463D" w:rsidRDefault="0078463D" w:rsidP="0078463D">
                            <w:r>
                              <w:t xml:space="preserve">0 </w:t>
                            </w:r>
                            <w:r>
                              <w:tab/>
                              <w:t xml:space="preserve">   6</w:t>
                            </w:r>
                            <w:r>
                              <w:tab/>
                              <w:t xml:space="preserve">      12            18             24            27        33         39         42         45    </w:t>
                            </w:r>
                          </w:p>
                          <w:p w14:paraId="28B932A8" w14:textId="77777777" w:rsidR="00491C9A" w:rsidRDefault="00491C9A" w:rsidP="0078463D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CCC641" id="_x0000_s1028" type="#_x0000_t202" style="position:absolute;margin-left:31.8pt;margin-top:10pt;width:432.6pt;height:110.6pt;z-index:2516623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" stroked="f">
                <v:textbox style="mso-fit-shape-to-text:t">
                  <w:txbxContent>
                    <w:p w14:paraId="7469FC72" w14:textId="39D31BBD" w:rsidR="0078463D" w:rsidRDefault="0078463D" w:rsidP="0078463D">
                      <w:r>
                        <w:t xml:space="preserve">0 </w:t>
                      </w:r>
                      <w:r>
                        <w:tab/>
                        <w:t xml:space="preserve">   6</w:t>
                      </w:r>
                      <w:r>
                        <w:tab/>
                        <w:t xml:space="preserve">      12            18             24            27        33         39         42         45    </w:t>
                      </w:r>
                    </w:p>
                    <w:p w14:paraId="28B932A8" w14:textId="77777777" w:rsidR="00491C9A" w:rsidRDefault="00491C9A" w:rsidP="0078463D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2379"/>
        <w:gridCol w:w="2403"/>
        <w:gridCol w:w="2403"/>
      </w:tblGrid>
      <w:tr w:rsidR="00491C9A" w14:paraId="540C024C" w14:textId="77777777" w:rsidTr="008D3247">
        <w:tc>
          <w:tcPr>
            <w:tcW w:w="2379" w:type="dxa"/>
          </w:tcPr>
          <w:p w14:paraId="5C7FDF4D" w14:textId="77777777" w:rsidR="00491C9A" w:rsidRDefault="00491C9A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</w:p>
        </w:tc>
        <w:tc>
          <w:tcPr>
            <w:tcW w:w="2403" w:type="dxa"/>
          </w:tcPr>
          <w:p w14:paraId="30A687A2" w14:textId="77777777" w:rsidR="00491C9A" w:rsidRDefault="00491C9A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TAT (CompleteT – ArrivalT)</w:t>
            </w:r>
          </w:p>
        </w:tc>
        <w:tc>
          <w:tcPr>
            <w:tcW w:w="2403" w:type="dxa"/>
          </w:tcPr>
          <w:p w14:paraId="7FAE1296" w14:textId="77777777" w:rsidR="00491C9A" w:rsidRDefault="00491C9A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WT (TAT – BurstT)</w:t>
            </w:r>
          </w:p>
        </w:tc>
      </w:tr>
      <w:tr w:rsidR="00491C9A" w14:paraId="627EE627" w14:textId="77777777" w:rsidTr="008D3247">
        <w:tc>
          <w:tcPr>
            <w:tcW w:w="2379" w:type="dxa"/>
          </w:tcPr>
          <w:p w14:paraId="6BC0F68C" w14:textId="77777777" w:rsidR="00491C9A" w:rsidRDefault="00491C9A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2403" w:type="dxa"/>
          </w:tcPr>
          <w:p w14:paraId="64BF4A00" w14:textId="5B703C0E" w:rsidR="00491C9A" w:rsidRPr="00BA0501" w:rsidRDefault="00491C9A" w:rsidP="00491C9A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5 – 0 = 45</w:t>
            </w:r>
          </w:p>
        </w:tc>
        <w:tc>
          <w:tcPr>
            <w:tcW w:w="2403" w:type="dxa"/>
          </w:tcPr>
          <w:p w14:paraId="1986C6A2" w14:textId="27411EE1" w:rsidR="00491C9A" w:rsidRPr="00254F4F" w:rsidRDefault="00491C9A" w:rsidP="00491C9A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5 – 15 = 30</w:t>
            </w:r>
          </w:p>
        </w:tc>
      </w:tr>
      <w:tr w:rsidR="00491C9A" w14:paraId="6DB16193" w14:textId="77777777" w:rsidTr="008D3247">
        <w:tc>
          <w:tcPr>
            <w:tcW w:w="2379" w:type="dxa"/>
          </w:tcPr>
          <w:p w14:paraId="395053F0" w14:textId="77777777" w:rsidR="00491C9A" w:rsidRDefault="00491C9A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2403" w:type="dxa"/>
          </w:tcPr>
          <w:p w14:paraId="59B0FBFF" w14:textId="1AE00206" w:rsidR="00491C9A" w:rsidRPr="00254F4F" w:rsidRDefault="00491C9A" w:rsidP="00491C9A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7 – 4  = 23</w:t>
            </w:r>
          </w:p>
        </w:tc>
        <w:tc>
          <w:tcPr>
            <w:tcW w:w="2403" w:type="dxa"/>
          </w:tcPr>
          <w:p w14:paraId="75C04F5C" w14:textId="2345501E" w:rsidR="00491C9A" w:rsidRPr="00254F4F" w:rsidRDefault="00491C9A" w:rsidP="00491C9A">
            <w:pPr>
              <w:spacing w:before="100" w:beforeAutospacing="1" w:after="100" w:afterAutospacing="1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3 – 3 = 20</w:t>
            </w:r>
          </w:p>
        </w:tc>
      </w:tr>
      <w:tr w:rsidR="00491C9A" w14:paraId="176EC36A" w14:textId="77777777" w:rsidTr="008D3247">
        <w:tc>
          <w:tcPr>
            <w:tcW w:w="2379" w:type="dxa"/>
          </w:tcPr>
          <w:p w14:paraId="48F926A2" w14:textId="77777777" w:rsidR="00491C9A" w:rsidRDefault="00491C9A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2403" w:type="dxa"/>
          </w:tcPr>
          <w:p w14:paraId="194BF3CA" w14:textId="428AD6F8" w:rsidR="00491C9A" w:rsidRDefault="00491C9A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2 – 3 = 39</w:t>
            </w:r>
          </w:p>
        </w:tc>
        <w:tc>
          <w:tcPr>
            <w:tcW w:w="2403" w:type="dxa"/>
          </w:tcPr>
          <w:p w14:paraId="11D4452E" w14:textId="5820F793" w:rsidR="00491C9A" w:rsidRDefault="00491C9A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9 – 9 = 30</w:t>
            </w:r>
          </w:p>
        </w:tc>
      </w:tr>
      <w:tr w:rsidR="00491C9A" w14:paraId="15A53209" w14:textId="77777777" w:rsidTr="008D3247">
        <w:tc>
          <w:tcPr>
            <w:tcW w:w="2379" w:type="dxa"/>
          </w:tcPr>
          <w:p w14:paraId="0F4B7AD9" w14:textId="77777777" w:rsidR="00491C9A" w:rsidRDefault="00491C9A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2403" w:type="dxa"/>
          </w:tcPr>
          <w:p w14:paraId="5DB4994B" w14:textId="5EEA11A6" w:rsidR="00491C9A" w:rsidRDefault="00491C9A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8 – 2 = 16</w:t>
            </w:r>
          </w:p>
        </w:tc>
        <w:tc>
          <w:tcPr>
            <w:tcW w:w="2403" w:type="dxa"/>
          </w:tcPr>
          <w:p w14:paraId="7469B081" w14:textId="6C141592" w:rsidR="00491C9A" w:rsidRDefault="00491C9A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6 – 6 = 10</w:t>
            </w:r>
          </w:p>
        </w:tc>
      </w:tr>
      <w:tr w:rsidR="00491C9A" w14:paraId="7D62290D" w14:textId="77777777" w:rsidTr="008D3247">
        <w:tc>
          <w:tcPr>
            <w:tcW w:w="2379" w:type="dxa"/>
          </w:tcPr>
          <w:p w14:paraId="7D7D4FC5" w14:textId="77777777" w:rsidR="00491C9A" w:rsidRDefault="00491C9A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2403" w:type="dxa"/>
          </w:tcPr>
          <w:p w14:paraId="4B6A23DD" w14:textId="27789841" w:rsidR="00491C9A" w:rsidRDefault="00491C9A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9 – 1= 38</w:t>
            </w:r>
          </w:p>
        </w:tc>
        <w:tc>
          <w:tcPr>
            <w:tcW w:w="2403" w:type="dxa"/>
          </w:tcPr>
          <w:p w14:paraId="41EEB352" w14:textId="7AFAFAEC" w:rsidR="00491C9A" w:rsidRDefault="00491C9A" w:rsidP="00491C9A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8 – 12 = 26</w:t>
            </w:r>
          </w:p>
        </w:tc>
      </w:tr>
    </w:tbl>
    <w:p w14:paraId="75E27B38" w14:textId="3FDC72F7" w:rsidR="00491C9A" w:rsidRPr="00007125" w:rsidRDefault="00491C9A" w:rsidP="00491C9A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1"/>
          <w:szCs w:val="21"/>
          <w:lang w:eastAsia="en-GB"/>
        </w:rPr>
      </w:pPr>
      <w:r w:rsidRPr="00007125">
        <w:rPr>
          <w:rFonts w:ascii="Arial" w:eastAsia="Times New Roman" w:hAnsi="Arial" w:cs="Arial"/>
          <w:sz w:val="21"/>
          <w:szCs w:val="21"/>
          <w:lang w:eastAsia="en-GB"/>
        </w:rPr>
        <w:t>ATAT = (45+23+39+16+38) / 5 = 32.2</w:t>
      </w:r>
    </w:p>
    <w:p w14:paraId="7B15BD23" w14:textId="164F68E4" w:rsidR="00A81872" w:rsidRPr="00007125" w:rsidRDefault="00491C9A" w:rsidP="00491C9A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1"/>
          <w:szCs w:val="21"/>
          <w:lang w:eastAsia="en-GB"/>
        </w:rPr>
      </w:pPr>
      <w:r w:rsidRPr="00007125">
        <w:rPr>
          <w:rFonts w:ascii="Arial" w:eastAsia="Times New Roman" w:hAnsi="Arial" w:cs="Arial"/>
          <w:sz w:val="21"/>
          <w:szCs w:val="21"/>
          <w:lang w:eastAsia="en-GB"/>
        </w:rPr>
        <w:t>AWT = (30+20+30+10+26) / 5 = 23.2</w:t>
      </w:r>
    </w:p>
    <w:p w14:paraId="2FF9A48E" w14:textId="77777777" w:rsidR="00491C9A" w:rsidRDefault="00491C9A" w:rsidP="00491C9A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54F13DE4" w14:textId="26FD2BCA" w:rsidR="008E580F" w:rsidRPr="008E580F" w:rsidRDefault="00491C9A" w:rsidP="008E580F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 w:rsidRPr="00951443">
        <w:rPr>
          <w:rFonts w:ascii="Arial" w:eastAsia="Times New Roman" w:hAnsi="Arial" w:cs="Arial"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878918A" wp14:editId="0656C9ED">
                <wp:simplePos x="0" y="0"/>
                <wp:positionH relativeFrom="margin">
                  <wp:posOffset>137160</wp:posOffset>
                </wp:positionH>
                <wp:positionV relativeFrom="paragraph">
                  <wp:posOffset>1898650</wp:posOffset>
                </wp:positionV>
                <wp:extent cx="5494020" cy="1404620"/>
                <wp:effectExtent l="0" t="0" r="0" b="0"/>
                <wp:wrapSquare wrapText="bothSides"/>
                <wp:docPr id="8806757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940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B0693B" w14:textId="03A50DBF" w:rsidR="00A81872" w:rsidRDefault="00A81872" w:rsidP="00A81872">
                            <w:r>
                              <w:t xml:space="preserve">0 </w:t>
                            </w:r>
                            <w:r>
                              <w:tab/>
                              <w:t xml:space="preserve">   10</w:t>
                            </w:r>
                            <w:r>
                              <w:tab/>
                              <w:t xml:space="preserve">      20            27            37            42         45         55         65         72         75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78918A" id="_x0000_s1029" type="#_x0000_t202" style="position:absolute;left:0;text-align:left;margin-left:10.8pt;margin-top:149.5pt;width:432.6pt;height:110.6pt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" stroked="f">
                <v:textbox style="mso-fit-shape-to-text:t">
                  <w:txbxContent>
                    <w:p w14:paraId="08B0693B" w14:textId="03A50DBF" w:rsidR="00A81872" w:rsidRDefault="00A81872" w:rsidP="00A81872">
                      <w:r>
                        <w:t xml:space="preserve">0 </w:t>
                      </w:r>
                      <w:r>
                        <w:tab/>
                        <w:t xml:space="preserve">   10</w:t>
                      </w:r>
                      <w:r>
                        <w:tab/>
                        <w:t xml:space="preserve">      20            27            37            42         45         55         65         72         75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E580F" w:rsidRPr="008E580F">
        <w:rPr>
          <w:rFonts w:ascii="Arial" w:eastAsia="Times New Roman" w:hAnsi="Arial" w:cs="Arial"/>
          <w:sz w:val="28"/>
          <w:szCs w:val="28"/>
          <w:lang w:eastAsia="en-GB"/>
        </w:rPr>
        <w:t>Time Quantum=</w:t>
      </w:r>
      <w:r w:rsidR="008E580F">
        <w:rPr>
          <w:rFonts w:ascii="Arial" w:eastAsia="Times New Roman" w:hAnsi="Arial" w:cs="Arial"/>
          <w:sz w:val="28"/>
          <w:szCs w:val="28"/>
          <w:lang w:eastAsia="en-GB"/>
        </w:rPr>
        <w:t>10</w:t>
      </w:r>
      <w:r w:rsidR="008E580F" w:rsidRPr="008E580F">
        <w:rPr>
          <w:rFonts w:ascii="Arial" w:eastAsia="Times New Roman" w:hAnsi="Arial" w:cs="Arial"/>
          <w:sz w:val="28"/>
          <w:szCs w:val="28"/>
          <w:lang w:eastAsia="en-GB"/>
        </w:rPr>
        <w:t xml:space="preserve"> (AWT=</w:t>
      </w:r>
      <w:r w:rsidR="008A3DE9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="008E580F" w:rsidRPr="008E580F">
        <w:rPr>
          <w:rFonts w:ascii="Arial" w:eastAsia="Times New Roman" w:hAnsi="Arial" w:cs="Arial"/>
          <w:sz w:val="28"/>
          <w:szCs w:val="28"/>
          <w:lang w:eastAsia="en-GB"/>
        </w:rPr>
        <w:t>)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467"/>
        <w:gridCol w:w="1602"/>
      </w:tblGrid>
      <w:tr w:rsidR="008E580F" w14:paraId="603D764C" w14:textId="77777777" w:rsidTr="003C2DB8">
        <w:tc>
          <w:tcPr>
            <w:tcW w:w="1467" w:type="dxa"/>
          </w:tcPr>
          <w:p w14:paraId="45E02726" w14:textId="77777777" w:rsidR="008E580F" w:rsidRDefault="008E580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rocess</w:t>
            </w:r>
          </w:p>
        </w:tc>
        <w:tc>
          <w:tcPr>
            <w:tcW w:w="1602" w:type="dxa"/>
          </w:tcPr>
          <w:p w14:paraId="2436AAA6" w14:textId="77777777" w:rsidR="008E580F" w:rsidRDefault="008E580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Burst time</w:t>
            </w:r>
          </w:p>
        </w:tc>
      </w:tr>
      <w:tr w:rsidR="008E580F" w14:paraId="7997ED1F" w14:textId="77777777" w:rsidTr="003C2DB8">
        <w:tc>
          <w:tcPr>
            <w:tcW w:w="1467" w:type="dxa"/>
          </w:tcPr>
          <w:p w14:paraId="30F03334" w14:textId="77777777" w:rsidR="008E580F" w:rsidRDefault="008E580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1602" w:type="dxa"/>
          </w:tcPr>
          <w:p w14:paraId="4D9C2082" w14:textId="5A06626B" w:rsidR="008E580F" w:rsidRDefault="008E580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3</w:t>
            </w:r>
          </w:p>
        </w:tc>
      </w:tr>
      <w:tr w:rsidR="008E580F" w14:paraId="0D040B78" w14:textId="77777777" w:rsidTr="003C2DB8">
        <w:tc>
          <w:tcPr>
            <w:tcW w:w="1467" w:type="dxa"/>
          </w:tcPr>
          <w:p w14:paraId="5470AC8E" w14:textId="77777777" w:rsidR="008E580F" w:rsidRDefault="008E580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1602" w:type="dxa"/>
          </w:tcPr>
          <w:p w14:paraId="59041770" w14:textId="01037CE3" w:rsidR="008E580F" w:rsidRDefault="008E580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7</w:t>
            </w:r>
          </w:p>
        </w:tc>
      </w:tr>
      <w:tr w:rsidR="008E580F" w14:paraId="417004A5" w14:textId="77777777" w:rsidTr="003C2DB8">
        <w:tc>
          <w:tcPr>
            <w:tcW w:w="1467" w:type="dxa"/>
          </w:tcPr>
          <w:p w14:paraId="6F38A91F" w14:textId="77777777" w:rsidR="008E580F" w:rsidRDefault="008E580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1602" w:type="dxa"/>
          </w:tcPr>
          <w:p w14:paraId="4D1F3639" w14:textId="77777777" w:rsidR="008E580F" w:rsidRDefault="008E580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7</w:t>
            </w:r>
          </w:p>
        </w:tc>
      </w:tr>
      <w:tr w:rsidR="008E580F" w14:paraId="0EE450D5" w14:textId="77777777" w:rsidTr="003C2DB8">
        <w:tc>
          <w:tcPr>
            <w:tcW w:w="1467" w:type="dxa"/>
          </w:tcPr>
          <w:p w14:paraId="016F02EA" w14:textId="77777777" w:rsidR="008E580F" w:rsidRDefault="008E580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1602" w:type="dxa"/>
          </w:tcPr>
          <w:p w14:paraId="25176E04" w14:textId="7DDAB52D" w:rsidR="008E580F" w:rsidRDefault="008E580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3</w:t>
            </w:r>
          </w:p>
        </w:tc>
      </w:tr>
      <w:tr w:rsidR="008E580F" w14:paraId="11EA33E4" w14:textId="77777777" w:rsidTr="003C2DB8">
        <w:tc>
          <w:tcPr>
            <w:tcW w:w="1467" w:type="dxa"/>
          </w:tcPr>
          <w:p w14:paraId="67FDAE24" w14:textId="77777777" w:rsidR="008E580F" w:rsidRDefault="008E580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1602" w:type="dxa"/>
          </w:tcPr>
          <w:p w14:paraId="6AE297E6" w14:textId="1E409ED1" w:rsidR="008E580F" w:rsidRDefault="008E580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299"/>
        <w:tblW w:w="8111" w:type="dxa"/>
        <w:tblLook w:val="04A0" w:firstRow="1" w:lastRow="0" w:firstColumn="1" w:lastColumn="0" w:noHBand="0" w:noVBand="1"/>
      </w:tblPr>
      <w:tblGrid>
        <w:gridCol w:w="913"/>
        <w:gridCol w:w="912"/>
        <w:gridCol w:w="912"/>
        <w:gridCol w:w="912"/>
        <w:gridCol w:w="912"/>
        <w:gridCol w:w="710"/>
        <w:gridCol w:w="710"/>
        <w:gridCol w:w="710"/>
        <w:gridCol w:w="710"/>
        <w:gridCol w:w="710"/>
      </w:tblGrid>
      <w:tr w:rsidR="00A81872" w14:paraId="3A2FB0DC" w14:textId="10C63346" w:rsidTr="00A81872">
        <w:tc>
          <w:tcPr>
            <w:tcW w:w="913" w:type="dxa"/>
          </w:tcPr>
          <w:p w14:paraId="72B1215D" w14:textId="4DE92A27" w:rsidR="00A81872" w:rsidRDefault="00A81872" w:rsidP="00A81872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912" w:type="dxa"/>
          </w:tcPr>
          <w:p w14:paraId="1059F48F" w14:textId="11FDD20A" w:rsidR="00A81872" w:rsidRDefault="00A81872" w:rsidP="00A81872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912" w:type="dxa"/>
          </w:tcPr>
          <w:p w14:paraId="6607CA85" w14:textId="308A30CC" w:rsidR="00A81872" w:rsidRDefault="00A81872" w:rsidP="00A81872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912" w:type="dxa"/>
          </w:tcPr>
          <w:p w14:paraId="53F12F79" w14:textId="40CB3D52" w:rsidR="00A81872" w:rsidRDefault="00A81872" w:rsidP="00A81872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912" w:type="dxa"/>
          </w:tcPr>
          <w:p w14:paraId="66B72905" w14:textId="401B741C" w:rsidR="00A81872" w:rsidRDefault="00A81872" w:rsidP="00A81872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710" w:type="dxa"/>
          </w:tcPr>
          <w:p w14:paraId="1BAD8C85" w14:textId="04655F47" w:rsidR="00A81872" w:rsidRDefault="00A81872" w:rsidP="00A81872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710" w:type="dxa"/>
          </w:tcPr>
          <w:p w14:paraId="6BF48CC7" w14:textId="1387C00F" w:rsidR="00A81872" w:rsidRDefault="00A81872" w:rsidP="00A81872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710" w:type="dxa"/>
          </w:tcPr>
          <w:p w14:paraId="1FC98C8E" w14:textId="6EE22217" w:rsidR="00A81872" w:rsidRDefault="00A81872" w:rsidP="00A81872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710" w:type="dxa"/>
          </w:tcPr>
          <w:p w14:paraId="1221EA8C" w14:textId="711AC447" w:rsidR="00A81872" w:rsidRDefault="00A81872" w:rsidP="00A81872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710" w:type="dxa"/>
          </w:tcPr>
          <w:p w14:paraId="1EA9BF40" w14:textId="2EF36D12" w:rsidR="00A81872" w:rsidRDefault="00A81872" w:rsidP="00A81872"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0"/>
        <w:gridCol w:w="4017"/>
        <w:gridCol w:w="3013"/>
      </w:tblGrid>
      <w:tr w:rsidR="00491C9A" w14:paraId="6599C9C0" w14:textId="77777777" w:rsidTr="00007125">
        <w:tc>
          <w:tcPr>
            <w:tcW w:w="1099" w:type="pct"/>
          </w:tcPr>
          <w:p w14:paraId="4A8D395A" w14:textId="77777777" w:rsidR="00491C9A" w:rsidRPr="00491C9A" w:rsidRDefault="00491C9A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229" w:type="pct"/>
          </w:tcPr>
          <w:p w14:paraId="26DE0AA3" w14:textId="77777777" w:rsidR="00491C9A" w:rsidRPr="00491C9A" w:rsidRDefault="00491C9A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TAT (CompleteT – ArrivalT)</w:t>
            </w:r>
          </w:p>
        </w:tc>
        <w:tc>
          <w:tcPr>
            <w:tcW w:w="1672" w:type="pct"/>
          </w:tcPr>
          <w:p w14:paraId="2F4AD9FF" w14:textId="77777777" w:rsidR="00491C9A" w:rsidRPr="00491C9A" w:rsidRDefault="00491C9A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WT (TAT – BurstT)</w:t>
            </w:r>
          </w:p>
        </w:tc>
      </w:tr>
      <w:tr w:rsidR="0054397B" w14:paraId="461576EC" w14:textId="77777777" w:rsidTr="00007125">
        <w:tc>
          <w:tcPr>
            <w:tcW w:w="1099" w:type="pct"/>
          </w:tcPr>
          <w:p w14:paraId="57DDBAD7" w14:textId="77777777" w:rsidR="0054397B" w:rsidRPr="00491C9A" w:rsidRDefault="0054397B" w:rsidP="0054397B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P1</w:t>
            </w:r>
          </w:p>
        </w:tc>
        <w:tc>
          <w:tcPr>
            <w:tcW w:w="2229" w:type="pct"/>
          </w:tcPr>
          <w:p w14:paraId="7055C01D" w14:textId="4B3F27C7" w:rsidR="0054397B" w:rsidRPr="00491C9A" w:rsidRDefault="0054397B" w:rsidP="0054397B">
            <w:pPr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45</w:t>
            </w:r>
          </w:p>
        </w:tc>
        <w:tc>
          <w:tcPr>
            <w:tcW w:w="1672" w:type="pct"/>
          </w:tcPr>
          <w:p w14:paraId="24B81BF6" w14:textId="0AFBA332" w:rsidR="0054397B" w:rsidRPr="00491C9A" w:rsidRDefault="0054397B" w:rsidP="0054397B">
            <w:pPr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45 – 13 = 32</w:t>
            </w:r>
          </w:p>
        </w:tc>
      </w:tr>
      <w:tr w:rsidR="0054397B" w14:paraId="11DA93B2" w14:textId="77777777" w:rsidTr="00007125">
        <w:tc>
          <w:tcPr>
            <w:tcW w:w="1099" w:type="pct"/>
          </w:tcPr>
          <w:p w14:paraId="40800B4F" w14:textId="77777777" w:rsidR="0054397B" w:rsidRPr="00491C9A" w:rsidRDefault="0054397B" w:rsidP="0054397B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P2</w:t>
            </w:r>
          </w:p>
        </w:tc>
        <w:tc>
          <w:tcPr>
            <w:tcW w:w="2229" w:type="pct"/>
          </w:tcPr>
          <w:p w14:paraId="0B3EABCC" w14:textId="0A8B5121" w:rsidR="0054397B" w:rsidRPr="00491C9A" w:rsidRDefault="0054397B" w:rsidP="0054397B">
            <w:pPr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72</w:t>
            </w:r>
          </w:p>
        </w:tc>
        <w:tc>
          <w:tcPr>
            <w:tcW w:w="1672" w:type="pct"/>
          </w:tcPr>
          <w:p w14:paraId="7E515944" w14:textId="191AFAA6" w:rsidR="0054397B" w:rsidRPr="00491C9A" w:rsidRDefault="0054397B" w:rsidP="0054397B">
            <w:pPr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72 – 27 = 45</w:t>
            </w:r>
          </w:p>
        </w:tc>
      </w:tr>
      <w:tr w:rsidR="0054397B" w14:paraId="57831533" w14:textId="77777777" w:rsidTr="00007125">
        <w:tc>
          <w:tcPr>
            <w:tcW w:w="1099" w:type="pct"/>
          </w:tcPr>
          <w:p w14:paraId="0960CF3C" w14:textId="77777777" w:rsidR="0054397B" w:rsidRPr="00491C9A" w:rsidRDefault="0054397B" w:rsidP="0054397B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P3</w:t>
            </w:r>
          </w:p>
        </w:tc>
        <w:tc>
          <w:tcPr>
            <w:tcW w:w="2229" w:type="pct"/>
          </w:tcPr>
          <w:p w14:paraId="61FAF3C8" w14:textId="21F2BCDC" w:rsidR="0054397B" w:rsidRPr="00491C9A" w:rsidRDefault="0054397B" w:rsidP="0054397B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27</w:t>
            </w:r>
          </w:p>
        </w:tc>
        <w:tc>
          <w:tcPr>
            <w:tcW w:w="1672" w:type="pct"/>
          </w:tcPr>
          <w:p w14:paraId="73672854" w14:textId="301386F9" w:rsidR="0054397B" w:rsidRPr="00491C9A" w:rsidRDefault="0054397B" w:rsidP="0054397B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27- 7 = 20</w:t>
            </w:r>
          </w:p>
        </w:tc>
      </w:tr>
      <w:tr w:rsidR="0054397B" w14:paraId="7CF1930D" w14:textId="77777777" w:rsidTr="00007125">
        <w:tc>
          <w:tcPr>
            <w:tcW w:w="1099" w:type="pct"/>
          </w:tcPr>
          <w:p w14:paraId="5AD13AF0" w14:textId="77777777" w:rsidR="0054397B" w:rsidRPr="00491C9A" w:rsidRDefault="0054397B" w:rsidP="0054397B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P4</w:t>
            </w:r>
          </w:p>
        </w:tc>
        <w:tc>
          <w:tcPr>
            <w:tcW w:w="2229" w:type="pct"/>
          </w:tcPr>
          <w:p w14:paraId="27CEFB3B" w14:textId="3FDE19E7" w:rsidR="0054397B" w:rsidRPr="00491C9A" w:rsidRDefault="0054397B" w:rsidP="0054397B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75</w:t>
            </w:r>
          </w:p>
        </w:tc>
        <w:tc>
          <w:tcPr>
            <w:tcW w:w="1672" w:type="pct"/>
          </w:tcPr>
          <w:p w14:paraId="4A88CB71" w14:textId="07F9541B" w:rsidR="0054397B" w:rsidRPr="00491C9A" w:rsidRDefault="0054397B" w:rsidP="0054397B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75 – 23 = 52</w:t>
            </w:r>
          </w:p>
        </w:tc>
      </w:tr>
      <w:tr w:rsidR="0054397B" w14:paraId="6794BFB5" w14:textId="77777777" w:rsidTr="00007125">
        <w:tc>
          <w:tcPr>
            <w:tcW w:w="1099" w:type="pct"/>
          </w:tcPr>
          <w:p w14:paraId="5AA3543B" w14:textId="6A77EE36" w:rsidR="0054397B" w:rsidRPr="00491C9A" w:rsidRDefault="0054397B" w:rsidP="0054397B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P</w:t>
            </w:r>
            <w:r>
              <w:rPr>
                <w:rFonts w:ascii="Arial" w:eastAsia="Times New Roman" w:hAnsi="Arial" w:cs="Arial"/>
                <w:lang w:eastAsia="en-GB"/>
              </w:rPr>
              <w:t>5</w:t>
            </w:r>
          </w:p>
        </w:tc>
        <w:tc>
          <w:tcPr>
            <w:tcW w:w="2229" w:type="pct"/>
          </w:tcPr>
          <w:p w14:paraId="46E334AC" w14:textId="64681F5A" w:rsidR="0054397B" w:rsidRPr="00491C9A" w:rsidRDefault="0054397B" w:rsidP="0054397B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42</w:t>
            </w:r>
          </w:p>
        </w:tc>
        <w:tc>
          <w:tcPr>
            <w:tcW w:w="1672" w:type="pct"/>
          </w:tcPr>
          <w:p w14:paraId="15689124" w14:textId="04B84115" w:rsidR="0054397B" w:rsidRPr="00491C9A" w:rsidRDefault="0054397B" w:rsidP="0054397B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42 – 5 = 37</w:t>
            </w:r>
          </w:p>
        </w:tc>
      </w:tr>
    </w:tbl>
    <w:p w14:paraId="508B7458" w14:textId="05DCB4D3" w:rsidR="00491C9A" w:rsidRPr="00491C9A" w:rsidRDefault="00491C9A" w:rsidP="00491C9A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2"/>
          <w:szCs w:val="22"/>
          <w:lang w:eastAsia="en-GB"/>
        </w:rPr>
      </w:pPr>
      <w:r w:rsidRPr="00491C9A">
        <w:rPr>
          <w:rFonts w:ascii="Arial" w:eastAsia="Times New Roman" w:hAnsi="Arial" w:cs="Arial"/>
          <w:sz w:val="22"/>
          <w:szCs w:val="22"/>
          <w:lang w:eastAsia="en-GB"/>
        </w:rPr>
        <w:t>ATAT = (45+</w:t>
      </w:r>
      <w:r w:rsidR="0054397B">
        <w:rPr>
          <w:rFonts w:ascii="Arial" w:eastAsia="Times New Roman" w:hAnsi="Arial" w:cs="Arial"/>
          <w:sz w:val="22"/>
          <w:szCs w:val="22"/>
          <w:lang w:eastAsia="en-GB"/>
        </w:rPr>
        <w:t>72</w:t>
      </w:r>
      <w:r w:rsidRPr="00491C9A">
        <w:rPr>
          <w:rFonts w:ascii="Arial" w:eastAsia="Times New Roman" w:hAnsi="Arial" w:cs="Arial"/>
          <w:sz w:val="22"/>
          <w:szCs w:val="22"/>
          <w:lang w:eastAsia="en-GB"/>
        </w:rPr>
        <w:t>+</w:t>
      </w:r>
      <w:r w:rsidR="0054397B">
        <w:rPr>
          <w:rFonts w:ascii="Arial" w:eastAsia="Times New Roman" w:hAnsi="Arial" w:cs="Arial"/>
          <w:sz w:val="22"/>
          <w:szCs w:val="22"/>
          <w:lang w:eastAsia="en-GB"/>
        </w:rPr>
        <w:t>27</w:t>
      </w:r>
      <w:r w:rsidRPr="00491C9A">
        <w:rPr>
          <w:rFonts w:ascii="Arial" w:eastAsia="Times New Roman" w:hAnsi="Arial" w:cs="Arial"/>
          <w:sz w:val="22"/>
          <w:szCs w:val="22"/>
          <w:lang w:eastAsia="en-GB"/>
        </w:rPr>
        <w:t>+</w:t>
      </w:r>
      <w:r w:rsidR="0054397B">
        <w:rPr>
          <w:rFonts w:ascii="Arial" w:eastAsia="Times New Roman" w:hAnsi="Arial" w:cs="Arial"/>
          <w:sz w:val="22"/>
          <w:szCs w:val="22"/>
          <w:lang w:eastAsia="en-GB"/>
        </w:rPr>
        <w:t>75</w:t>
      </w:r>
      <w:r w:rsidRPr="00491C9A">
        <w:rPr>
          <w:rFonts w:ascii="Arial" w:eastAsia="Times New Roman" w:hAnsi="Arial" w:cs="Arial"/>
          <w:sz w:val="22"/>
          <w:szCs w:val="22"/>
          <w:lang w:eastAsia="en-GB"/>
        </w:rPr>
        <w:t>+</w:t>
      </w:r>
      <w:r w:rsidR="0054397B">
        <w:rPr>
          <w:rFonts w:ascii="Arial" w:eastAsia="Times New Roman" w:hAnsi="Arial" w:cs="Arial"/>
          <w:sz w:val="22"/>
          <w:szCs w:val="22"/>
          <w:lang w:eastAsia="en-GB"/>
        </w:rPr>
        <w:t>42</w:t>
      </w:r>
      <w:r w:rsidRPr="00491C9A">
        <w:rPr>
          <w:rFonts w:ascii="Arial" w:eastAsia="Times New Roman" w:hAnsi="Arial" w:cs="Arial"/>
          <w:sz w:val="22"/>
          <w:szCs w:val="22"/>
          <w:lang w:eastAsia="en-GB"/>
        </w:rPr>
        <w:t xml:space="preserve">) / 5 = </w:t>
      </w:r>
      <w:r w:rsidR="0054397B">
        <w:rPr>
          <w:rFonts w:ascii="Arial" w:eastAsia="Times New Roman" w:hAnsi="Arial" w:cs="Arial"/>
          <w:sz w:val="22"/>
          <w:szCs w:val="22"/>
          <w:lang w:eastAsia="en-GB"/>
        </w:rPr>
        <w:t>5</w:t>
      </w:r>
      <w:r w:rsidRPr="00491C9A">
        <w:rPr>
          <w:rFonts w:ascii="Arial" w:eastAsia="Times New Roman" w:hAnsi="Arial" w:cs="Arial"/>
          <w:sz w:val="22"/>
          <w:szCs w:val="22"/>
          <w:lang w:eastAsia="en-GB"/>
        </w:rPr>
        <w:t>2.2</w:t>
      </w:r>
    </w:p>
    <w:p w14:paraId="10FB3BE6" w14:textId="1A6E885B" w:rsidR="00491C9A" w:rsidRDefault="00491C9A" w:rsidP="00491C9A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  <w:r w:rsidRPr="00491C9A">
        <w:rPr>
          <w:rFonts w:ascii="Arial" w:eastAsia="Times New Roman" w:hAnsi="Arial" w:cs="Arial"/>
          <w:sz w:val="22"/>
          <w:szCs w:val="22"/>
          <w:lang w:eastAsia="en-GB"/>
        </w:rPr>
        <w:t>AWT = (</w:t>
      </w:r>
      <w:r w:rsidR="0054397B">
        <w:rPr>
          <w:rFonts w:ascii="Arial" w:eastAsia="Times New Roman" w:hAnsi="Arial" w:cs="Arial"/>
          <w:sz w:val="22"/>
          <w:szCs w:val="22"/>
          <w:lang w:eastAsia="en-GB"/>
        </w:rPr>
        <w:t>32+45+20+52+37</w:t>
      </w:r>
      <w:r w:rsidRPr="00491C9A">
        <w:rPr>
          <w:rFonts w:ascii="Arial" w:eastAsia="Times New Roman" w:hAnsi="Arial" w:cs="Arial"/>
          <w:sz w:val="22"/>
          <w:szCs w:val="22"/>
          <w:lang w:eastAsia="en-GB"/>
        </w:rPr>
        <w:t xml:space="preserve">) / 5 = </w:t>
      </w:r>
      <w:r w:rsidR="0054397B">
        <w:rPr>
          <w:rFonts w:ascii="Arial" w:eastAsia="Times New Roman" w:hAnsi="Arial" w:cs="Arial"/>
          <w:sz w:val="22"/>
          <w:szCs w:val="22"/>
          <w:lang w:eastAsia="en-GB"/>
        </w:rPr>
        <w:t>37</w:t>
      </w:r>
      <w:r w:rsidRPr="00491C9A">
        <w:rPr>
          <w:rFonts w:ascii="Arial" w:eastAsia="Times New Roman" w:hAnsi="Arial" w:cs="Arial"/>
          <w:sz w:val="22"/>
          <w:szCs w:val="22"/>
          <w:lang w:eastAsia="en-GB"/>
        </w:rPr>
        <w:t>.2</w:t>
      </w:r>
    </w:p>
    <w:p w14:paraId="71679293" w14:textId="77777777" w:rsidR="002D43FF" w:rsidRDefault="002D43FF">
      <w:pPr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br w:type="page"/>
      </w:r>
    </w:p>
    <w:p w14:paraId="2DA60FF4" w14:textId="5D967DDE" w:rsidR="00446F3D" w:rsidRPr="002D43FF" w:rsidRDefault="0078463D" w:rsidP="002D43FF">
      <w:pPr>
        <w:shd w:val="clear" w:color="auto" w:fill="FFFFFF"/>
        <w:spacing w:before="100" w:beforeAutospacing="1" w:after="100" w:afterAutospacing="1"/>
        <w:ind w:left="360"/>
        <w:rPr>
          <w:rFonts w:ascii="Arial" w:eastAsia="Times New Roman" w:hAnsi="Arial" w:cs="Arial"/>
          <w:lang w:eastAsia="en-GB"/>
        </w:rPr>
      </w:pPr>
      <w:r w:rsidRPr="002D43FF">
        <w:rPr>
          <w:rFonts w:ascii="Arial" w:eastAsia="Times New Roman" w:hAnsi="Arial" w:cs="Arial"/>
          <w:lang w:eastAsia="en-GB"/>
        </w:rPr>
        <w:lastRenderedPageBreak/>
        <w:t xml:space="preserve">7 </w:t>
      </w:r>
      <w:r w:rsidR="00446F3D" w:rsidRPr="002D43FF">
        <w:rPr>
          <w:rFonts w:ascii="Arial" w:eastAsia="Times New Roman" w:hAnsi="Arial" w:cs="Arial"/>
          <w:lang w:eastAsia="en-GB"/>
        </w:rPr>
        <w:t>Priority – pre-emptive &amp; non pre-emptive</w:t>
      </w:r>
    </w:p>
    <w:p w14:paraId="2FABE75F" w14:textId="49974E1C" w:rsidR="00446F3D" w:rsidRPr="002D43FF" w:rsidRDefault="00446F3D" w:rsidP="000A66DF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 w:rsidRPr="002D43FF">
        <w:rPr>
          <w:rFonts w:ascii="Arial" w:eastAsia="Times New Roman" w:hAnsi="Arial" w:cs="Arial"/>
          <w:sz w:val="28"/>
          <w:szCs w:val="28"/>
          <w:lang w:eastAsia="en-GB"/>
        </w:rPr>
        <w:t>Non pre-emp</w:t>
      </w:r>
      <w:r w:rsidR="00AD4BCF" w:rsidRPr="002D43FF">
        <w:rPr>
          <w:rFonts w:ascii="Arial" w:eastAsia="Times New Roman" w:hAnsi="Arial" w:cs="Arial"/>
          <w:sz w:val="28"/>
          <w:szCs w:val="28"/>
          <w:lang w:eastAsia="en-GB"/>
        </w:rPr>
        <w:t xml:space="preserve"> (AWT=</w:t>
      </w:r>
      <w:r w:rsidR="008A3DE9" w:rsidRPr="002D43FF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="00AD4BCF" w:rsidRPr="002D43FF">
        <w:rPr>
          <w:rFonts w:ascii="Arial" w:eastAsia="Times New Roman" w:hAnsi="Arial" w:cs="Arial"/>
          <w:sz w:val="28"/>
          <w:szCs w:val="28"/>
          <w:lang w:eastAsia="en-GB"/>
        </w:rPr>
        <w:t>)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467"/>
        <w:gridCol w:w="1233"/>
        <w:gridCol w:w="1602"/>
      </w:tblGrid>
      <w:tr w:rsidR="007D6CC8" w14:paraId="78496FDD" w14:textId="77777777" w:rsidTr="003C2DB8">
        <w:tc>
          <w:tcPr>
            <w:tcW w:w="1467" w:type="dxa"/>
          </w:tcPr>
          <w:p w14:paraId="724BC9BE" w14:textId="77777777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rocess</w:t>
            </w:r>
          </w:p>
        </w:tc>
        <w:tc>
          <w:tcPr>
            <w:tcW w:w="1233" w:type="dxa"/>
          </w:tcPr>
          <w:p w14:paraId="493046BF" w14:textId="77777777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Priority </w:t>
            </w:r>
          </w:p>
        </w:tc>
        <w:tc>
          <w:tcPr>
            <w:tcW w:w="1602" w:type="dxa"/>
          </w:tcPr>
          <w:p w14:paraId="5C16F888" w14:textId="77777777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Burst time</w:t>
            </w:r>
          </w:p>
        </w:tc>
      </w:tr>
      <w:tr w:rsidR="007D6CC8" w14:paraId="2ECA20AA" w14:textId="77777777" w:rsidTr="003C2DB8">
        <w:tc>
          <w:tcPr>
            <w:tcW w:w="1467" w:type="dxa"/>
          </w:tcPr>
          <w:p w14:paraId="34557828" w14:textId="77777777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1233" w:type="dxa"/>
          </w:tcPr>
          <w:p w14:paraId="7571C149" w14:textId="37B2FB6B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</w:t>
            </w:r>
          </w:p>
        </w:tc>
        <w:tc>
          <w:tcPr>
            <w:tcW w:w="1602" w:type="dxa"/>
          </w:tcPr>
          <w:p w14:paraId="2810FD17" w14:textId="6DC51FAD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1</w:t>
            </w:r>
          </w:p>
        </w:tc>
      </w:tr>
      <w:tr w:rsidR="007D6CC8" w14:paraId="0A2E0FAD" w14:textId="77777777" w:rsidTr="003C2DB8">
        <w:tc>
          <w:tcPr>
            <w:tcW w:w="1467" w:type="dxa"/>
          </w:tcPr>
          <w:p w14:paraId="1B53F446" w14:textId="77777777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1233" w:type="dxa"/>
          </w:tcPr>
          <w:p w14:paraId="62377E04" w14:textId="5FE33D7D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</w:t>
            </w:r>
          </w:p>
        </w:tc>
        <w:tc>
          <w:tcPr>
            <w:tcW w:w="1602" w:type="dxa"/>
          </w:tcPr>
          <w:p w14:paraId="05EA5791" w14:textId="2310BB61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0</w:t>
            </w:r>
          </w:p>
        </w:tc>
      </w:tr>
      <w:tr w:rsidR="007D6CC8" w14:paraId="52F5CF1F" w14:textId="77777777" w:rsidTr="003C2DB8">
        <w:tc>
          <w:tcPr>
            <w:tcW w:w="1467" w:type="dxa"/>
          </w:tcPr>
          <w:p w14:paraId="241C0397" w14:textId="77777777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1233" w:type="dxa"/>
          </w:tcPr>
          <w:p w14:paraId="7E4E2300" w14:textId="3A6A175E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</w:t>
            </w:r>
          </w:p>
        </w:tc>
        <w:tc>
          <w:tcPr>
            <w:tcW w:w="1602" w:type="dxa"/>
          </w:tcPr>
          <w:p w14:paraId="16A1A9A5" w14:textId="689980F5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</w:t>
            </w:r>
          </w:p>
        </w:tc>
      </w:tr>
      <w:tr w:rsidR="007D6CC8" w14:paraId="6F9CD62D" w14:textId="77777777" w:rsidTr="003C2DB8">
        <w:tc>
          <w:tcPr>
            <w:tcW w:w="1467" w:type="dxa"/>
          </w:tcPr>
          <w:p w14:paraId="3B17AA3C" w14:textId="77777777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1233" w:type="dxa"/>
          </w:tcPr>
          <w:p w14:paraId="627126C4" w14:textId="4BEAC706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</w:p>
        </w:tc>
        <w:tc>
          <w:tcPr>
            <w:tcW w:w="1602" w:type="dxa"/>
          </w:tcPr>
          <w:p w14:paraId="29E920D2" w14:textId="5027068A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0</w:t>
            </w:r>
          </w:p>
        </w:tc>
      </w:tr>
      <w:tr w:rsidR="007D6CC8" w14:paraId="5B7C777E" w14:textId="77777777" w:rsidTr="003C2DB8">
        <w:tc>
          <w:tcPr>
            <w:tcW w:w="1467" w:type="dxa"/>
          </w:tcPr>
          <w:p w14:paraId="6ED17DE5" w14:textId="77777777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1233" w:type="dxa"/>
          </w:tcPr>
          <w:p w14:paraId="706CC28E" w14:textId="61D37BBD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</w:t>
            </w:r>
          </w:p>
        </w:tc>
        <w:tc>
          <w:tcPr>
            <w:tcW w:w="1602" w:type="dxa"/>
          </w:tcPr>
          <w:p w14:paraId="1770BFD8" w14:textId="3F0F7DA8" w:rsidR="007D6CC8" w:rsidRDefault="007D6CC8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6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299"/>
        <w:tblW w:w="4561" w:type="dxa"/>
        <w:tblLook w:val="04A0" w:firstRow="1" w:lastRow="0" w:firstColumn="1" w:lastColumn="0" w:noHBand="0" w:noVBand="1"/>
      </w:tblPr>
      <w:tblGrid>
        <w:gridCol w:w="913"/>
        <w:gridCol w:w="912"/>
        <w:gridCol w:w="912"/>
        <w:gridCol w:w="912"/>
        <w:gridCol w:w="912"/>
      </w:tblGrid>
      <w:tr w:rsidR="00A81872" w14:paraId="2B6A8385" w14:textId="77777777" w:rsidTr="00A81872">
        <w:tc>
          <w:tcPr>
            <w:tcW w:w="913" w:type="dxa"/>
          </w:tcPr>
          <w:p w14:paraId="47606F4F" w14:textId="4620D6F4" w:rsidR="00A81872" w:rsidRDefault="00A81872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912" w:type="dxa"/>
          </w:tcPr>
          <w:p w14:paraId="599B032A" w14:textId="491EEDA8" w:rsidR="00A81872" w:rsidRDefault="00A81872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912" w:type="dxa"/>
          </w:tcPr>
          <w:p w14:paraId="2AD53774" w14:textId="30682590" w:rsidR="00A81872" w:rsidRDefault="00A81872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912" w:type="dxa"/>
          </w:tcPr>
          <w:p w14:paraId="50BD24C5" w14:textId="0EE85BEB" w:rsidR="00A81872" w:rsidRDefault="00A81872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912" w:type="dxa"/>
          </w:tcPr>
          <w:p w14:paraId="03388C49" w14:textId="77777777" w:rsidR="00A81872" w:rsidRDefault="00A81872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</w:tr>
    </w:tbl>
    <w:p w14:paraId="440AD172" w14:textId="1AE81438" w:rsidR="004A6E30" w:rsidRDefault="004A6E30" w:rsidP="004A6E30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02A47075" w14:textId="41692CE7" w:rsidR="00A81872" w:rsidRDefault="00A81872" w:rsidP="004A6E30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7AA7DA45" w14:textId="7AEC696A" w:rsidR="00A81872" w:rsidRDefault="00A81872" w:rsidP="004A6E30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  <w:r w:rsidRPr="00951443">
        <w:rPr>
          <w:rFonts w:ascii="Arial" w:eastAsia="Times New Roman" w:hAnsi="Arial" w:cs="Arial"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9C2B73D" wp14:editId="0AEA78A6">
                <wp:simplePos x="0" y="0"/>
                <wp:positionH relativeFrom="margin">
                  <wp:posOffset>1277620</wp:posOffset>
                </wp:positionH>
                <wp:positionV relativeFrom="paragraph">
                  <wp:posOffset>31750</wp:posOffset>
                </wp:positionV>
                <wp:extent cx="3970020" cy="1404620"/>
                <wp:effectExtent l="0" t="0" r="0" b="0"/>
                <wp:wrapSquare wrapText="bothSides"/>
                <wp:docPr id="1889438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700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0E1F08" w14:textId="64E808C3" w:rsidR="00A81872" w:rsidRDefault="00A81872" w:rsidP="00A81872">
                            <w:r>
                              <w:t>0             20             30             41            43             5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9C2B73D" id="_x0000_s1030" type="#_x0000_t202" style="position:absolute;left:0;text-align:left;margin-left:100.6pt;margin-top:2.5pt;width:312.6pt;height:110.6pt;z-index:2516664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" stroked="f">
                <v:textbox style="mso-fit-shape-to-text:t">
                  <w:txbxContent>
                    <w:p w14:paraId="6E0E1F08" w14:textId="64E808C3" w:rsidR="00A81872" w:rsidRDefault="00A81872" w:rsidP="00A81872">
                      <w:r>
                        <w:t>0             20             30             41            43             5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9E36DAA" w14:textId="77777777" w:rsidR="002D43FF" w:rsidRDefault="002D43FF" w:rsidP="002D43FF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0"/>
        <w:gridCol w:w="4017"/>
        <w:gridCol w:w="3013"/>
      </w:tblGrid>
      <w:tr w:rsidR="002D43FF" w14:paraId="3D2E27C6" w14:textId="77777777" w:rsidTr="008D3247">
        <w:tc>
          <w:tcPr>
            <w:tcW w:w="1099" w:type="pct"/>
          </w:tcPr>
          <w:p w14:paraId="08F1DA80" w14:textId="77777777" w:rsidR="002D43FF" w:rsidRPr="00491C9A" w:rsidRDefault="002D43FF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229" w:type="pct"/>
          </w:tcPr>
          <w:p w14:paraId="41581181" w14:textId="77777777" w:rsidR="002D43FF" w:rsidRPr="00491C9A" w:rsidRDefault="002D43FF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TAT (CompleteT – ArrivalT)</w:t>
            </w:r>
          </w:p>
        </w:tc>
        <w:tc>
          <w:tcPr>
            <w:tcW w:w="1672" w:type="pct"/>
          </w:tcPr>
          <w:p w14:paraId="6AA453C2" w14:textId="77777777" w:rsidR="002D43FF" w:rsidRPr="00491C9A" w:rsidRDefault="002D43FF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WT (TAT – BurstT)</w:t>
            </w:r>
          </w:p>
        </w:tc>
      </w:tr>
      <w:tr w:rsidR="002D43FF" w14:paraId="58DD56A3" w14:textId="77777777" w:rsidTr="008D3247">
        <w:tc>
          <w:tcPr>
            <w:tcW w:w="1099" w:type="pct"/>
          </w:tcPr>
          <w:p w14:paraId="2EB898CB" w14:textId="77777777" w:rsidR="002D43FF" w:rsidRPr="00491C9A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P1</w:t>
            </w:r>
          </w:p>
        </w:tc>
        <w:tc>
          <w:tcPr>
            <w:tcW w:w="2229" w:type="pct"/>
          </w:tcPr>
          <w:p w14:paraId="7ACA709F" w14:textId="2F775AB7" w:rsidR="002D43FF" w:rsidRPr="002D43FF" w:rsidRDefault="002D43FF" w:rsidP="002D43FF">
            <w:pPr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41</w:t>
            </w:r>
          </w:p>
        </w:tc>
        <w:tc>
          <w:tcPr>
            <w:tcW w:w="1672" w:type="pct"/>
          </w:tcPr>
          <w:p w14:paraId="434F6B8A" w14:textId="0ACE0E1A" w:rsidR="002D43FF" w:rsidRPr="002D43FF" w:rsidRDefault="002D43FF" w:rsidP="002D43FF">
            <w:pPr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41 – 11 = 30</w:t>
            </w:r>
          </w:p>
        </w:tc>
      </w:tr>
      <w:tr w:rsidR="002D43FF" w14:paraId="502C288B" w14:textId="77777777" w:rsidTr="008D3247">
        <w:tc>
          <w:tcPr>
            <w:tcW w:w="1099" w:type="pct"/>
          </w:tcPr>
          <w:p w14:paraId="3E518C53" w14:textId="77777777" w:rsidR="002D43FF" w:rsidRPr="00491C9A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P2</w:t>
            </w:r>
          </w:p>
        </w:tc>
        <w:tc>
          <w:tcPr>
            <w:tcW w:w="2229" w:type="pct"/>
          </w:tcPr>
          <w:p w14:paraId="59810F36" w14:textId="35A21497" w:rsidR="002D43FF" w:rsidRPr="002D43FF" w:rsidRDefault="002D43FF" w:rsidP="002D43FF">
            <w:pPr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20</w:t>
            </w:r>
          </w:p>
        </w:tc>
        <w:tc>
          <w:tcPr>
            <w:tcW w:w="1672" w:type="pct"/>
          </w:tcPr>
          <w:p w14:paraId="47317A43" w14:textId="779E7E3F" w:rsidR="002D43FF" w:rsidRPr="002D43FF" w:rsidRDefault="002D43FF" w:rsidP="002D43FF">
            <w:pPr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20 – 20 = 0</w:t>
            </w:r>
          </w:p>
        </w:tc>
      </w:tr>
      <w:tr w:rsidR="002D43FF" w14:paraId="549FEF18" w14:textId="77777777" w:rsidTr="008D3247">
        <w:tc>
          <w:tcPr>
            <w:tcW w:w="1099" w:type="pct"/>
          </w:tcPr>
          <w:p w14:paraId="491C2BEB" w14:textId="77777777" w:rsidR="002D43FF" w:rsidRPr="00491C9A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P3</w:t>
            </w:r>
          </w:p>
        </w:tc>
        <w:tc>
          <w:tcPr>
            <w:tcW w:w="2229" w:type="pct"/>
          </w:tcPr>
          <w:p w14:paraId="58CDC4E4" w14:textId="6A5DD028" w:rsidR="002D43FF" w:rsidRPr="002D43FF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43</w:t>
            </w:r>
          </w:p>
        </w:tc>
        <w:tc>
          <w:tcPr>
            <w:tcW w:w="1672" w:type="pct"/>
          </w:tcPr>
          <w:p w14:paraId="69073598" w14:textId="7808EA06" w:rsidR="002D43FF" w:rsidRPr="002D43FF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43 – 2 = 41</w:t>
            </w:r>
          </w:p>
        </w:tc>
      </w:tr>
      <w:tr w:rsidR="002D43FF" w14:paraId="3D824826" w14:textId="77777777" w:rsidTr="008D3247">
        <w:tc>
          <w:tcPr>
            <w:tcW w:w="1099" w:type="pct"/>
          </w:tcPr>
          <w:p w14:paraId="16A4549F" w14:textId="77777777" w:rsidR="002D43FF" w:rsidRPr="00491C9A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P4</w:t>
            </w:r>
          </w:p>
        </w:tc>
        <w:tc>
          <w:tcPr>
            <w:tcW w:w="2229" w:type="pct"/>
          </w:tcPr>
          <w:p w14:paraId="394F16A1" w14:textId="394090DE" w:rsidR="002D43FF" w:rsidRPr="002D43FF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30</w:t>
            </w:r>
          </w:p>
        </w:tc>
        <w:tc>
          <w:tcPr>
            <w:tcW w:w="1672" w:type="pct"/>
          </w:tcPr>
          <w:p w14:paraId="2A23E12D" w14:textId="0135EEB2" w:rsidR="002D43FF" w:rsidRPr="002D43FF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30 – 10 = 20</w:t>
            </w:r>
          </w:p>
        </w:tc>
      </w:tr>
      <w:tr w:rsidR="002D43FF" w14:paraId="04AFC8AF" w14:textId="77777777" w:rsidTr="008D3247">
        <w:tc>
          <w:tcPr>
            <w:tcW w:w="1099" w:type="pct"/>
          </w:tcPr>
          <w:p w14:paraId="4A16BA9D" w14:textId="77777777" w:rsidR="002D43FF" w:rsidRPr="00491C9A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P</w:t>
            </w:r>
            <w:r>
              <w:rPr>
                <w:rFonts w:ascii="Arial" w:eastAsia="Times New Roman" w:hAnsi="Arial" w:cs="Arial"/>
                <w:lang w:eastAsia="en-GB"/>
              </w:rPr>
              <w:t>5</w:t>
            </w:r>
          </w:p>
        </w:tc>
        <w:tc>
          <w:tcPr>
            <w:tcW w:w="2229" w:type="pct"/>
          </w:tcPr>
          <w:p w14:paraId="6501E696" w14:textId="5DF16A23" w:rsidR="002D43FF" w:rsidRPr="002D43FF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59</w:t>
            </w:r>
          </w:p>
        </w:tc>
        <w:tc>
          <w:tcPr>
            <w:tcW w:w="1672" w:type="pct"/>
          </w:tcPr>
          <w:p w14:paraId="14F7E242" w14:textId="0D0DE286" w:rsidR="002D43FF" w:rsidRPr="002D43FF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>59 – 16 = 43</w:t>
            </w:r>
          </w:p>
        </w:tc>
      </w:tr>
    </w:tbl>
    <w:p w14:paraId="614371B9" w14:textId="2CA70689" w:rsidR="002D43FF" w:rsidRPr="00491C9A" w:rsidRDefault="002D43FF" w:rsidP="002D43FF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2"/>
          <w:szCs w:val="22"/>
          <w:lang w:eastAsia="en-GB"/>
        </w:rPr>
      </w:pPr>
      <w:r w:rsidRPr="00491C9A">
        <w:rPr>
          <w:rFonts w:ascii="Arial" w:eastAsia="Times New Roman" w:hAnsi="Arial" w:cs="Arial"/>
          <w:sz w:val="22"/>
          <w:szCs w:val="22"/>
          <w:lang w:eastAsia="en-GB"/>
        </w:rPr>
        <w:t>ATAT = (</w:t>
      </w:r>
      <w:r>
        <w:rPr>
          <w:rFonts w:ascii="Arial" w:eastAsia="Times New Roman" w:hAnsi="Arial" w:cs="Arial"/>
          <w:sz w:val="22"/>
          <w:szCs w:val="22"/>
          <w:lang w:eastAsia="en-GB"/>
        </w:rPr>
        <w:t>41+20+43+30+59</w:t>
      </w:r>
      <w:r w:rsidRPr="00491C9A">
        <w:rPr>
          <w:rFonts w:ascii="Arial" w:eastAsia="Times New Roman" w:hAnsi="Arial" w:cs="Arial"/>
          <w:sz w:val="22"/>
          <w:szCs w:val="22"/>
          <w:lang w:eastAsia="en-GB"/>
        </w:rPr>
        <w:t xml:space="preserve">) / 5 = </w:t>
      </w:r>
      <w:r>
        <w:rPr>
          <w:rFonts w:ascii="Arial" w:eastAsia="Times New Roman" w:hAnsi="Arial" w:cs="Arial"/>
          <w:sz w:val="22"/>
          <w:szCs w:val="22"/>
          <w:lang w:eastAsia="en-GB"/>
        </w:rPr>
        <w:t>38.6</w:t>
      </w:r>
    </w:p>
    <w:p w14:paraId="230A422F" w14:textId="4C98C921" w:rsidR="002D43FF" w:rsidRPr="002D43FF" w:rsidRDefault="002D43FF" w:rsidP="002D43FF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  <w:r w:rsidRPr="00491C9A">
        <w:rPr>
          <w:rFonts w:ascii="Arial" w:eastAsia="Times New Roman" w:hAnsi="Arial" w:cs="Arial"/>
          <w:sz w:val="22"/>
          <w:szCs w:val="22"/>
          <w:lang w:eastAsia="en-GB"/>
        </w:rPr>
        <w:t>AWT = (</w:t>
      </w:r>
      <w:r>
        <w:rPr>
          <w:rFonts w:ascii="Arial" w:eastAsia="Times New Roman" w:hAnsi="Arial" w:cs="Arial"/>
          <w:sz w:val="22"/>
          <w:szCs w:val="22"/>
          <w:lang w:eastAsia="en-GB"/>
        </w:rPr>
        <w:t>30+41+20+43</w:t>
      </w:r>
      <w:r w:rsidRPr="00491C9A">
        <w:rPr>
          <w:rFonts w:ascii="Arial" w:eastAsia="Times New Roman" w:hAnsi="Arial" w:cs="Arial"/>
          <w:sz w:val="22"/>
          <w:szCs w:val="22"/>
          <w:lang w:eastAsia="en-GB"/>
        </w:rPr>
        <w:t xml:space="preserve">) / 5 = </w:t>
      </w:r>
      <w:r>
        <w:rPr>
          <w:rFonts w:ascii="Arial" w:eastAsia="Times New Roman" w:hAnsi="Arial" w:cs="Arial"/>
          <w:sz w:val="22"/>
          <w:szCs w:val="22"/>
          <w:lang w:eastAsia="en-GB"/>
        </w:rPr>
        <w:t>26.8</w:t>
      </w:r>
    </w:p>
    <w:p w14:paraId="3526F56D" w14:textId="77777777" w:rsidR="002D43FF" w:rsidRDefault="002D43FF" w:rsidP="002D43FF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085D4DC4" w14:textId="46F6ECB3" w:rsidR="007D6CC8" w:rsidRPr="007D6CC8" w:rsidRDefault="007D6CC8" w:rsidP="007D6CC8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 w:rsidRPr="000A66DF">
        <w:rPr>
          <w:rFonts w:ascii="Arial" w:eastAsia="Times New Roman" w:hAnsi="Arial" w:cs="Arial"/>
          <w:sz w:val="28"/>
          <w:szCs w:val="28"/>
          <w:lang w:eastAsia="en-GB"/>
        </w:rPr>
        <w:t>Non pre-emp (AWT=</w:t>
      </w:r>
      <w:r w:rsidR="008A3DE9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Pr="000A66DF">
        <w:rPr>
          <w:rFonts w:ascii="Arial" w:eastAsia="Times New Roman" w:hAnsi="Arial" w:cs="Arial"/>
          <w:sz w:val="28"/>
          <w:szCs w:val="28"/>
          <w:lang w:eastAsia="en-GB"/>
        </w:rPr>
        <w:t>)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467"/>
        <w:gridCol w:w="1701"/>
        <w:gridCol w:w="1233"/>
        <w:gridCol w:w="1602"/>
      </w:tblGrid>
      <w:tr w:rsidR="00AD4BCF" w14:paraId="0244A9C1" w14:textId="77777777" w:rsidTr="00AD4BCF">
        <w:tc>
          <w:tcPr>
            <w:tcW w:w="1467" w:type="dxa"/>
          </w:tcPr>
          <w:p w14:paraId="12A389A1" w14:textId="79CC520E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rocess</w:t>
            </w:r>
          </w:p>
        </w:tc>
        <w:tc>
          <w:tcPr>
            <w:tcW w:w="1701" w:type="dxa"/>
          </w:tcPr>
          <w:p w14:paraId="32720A4D" w14:textId="5B7531AA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Arrival time</w:t>
            </w:r>
          </w:p>
        </w:tc>
        <w:tc>
          <w:tcPr>
            <w:tcW w:w="1233" w:type="dxa"/>
          </w:tcPr>
          <w:p w14:paraId="3A7123F6" w14:textId="38936F27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Priority </w:t>
            </w:r>
          </w:p>
        </w:tc>
        <w:tc>
          <w:tcPr>
            <w:tcW w:w="1602" w:type="dxa"/>
          </w:tcPr>
          <w:p w14:paraId="1BF788B8" w14:textId="6E253459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Burst time</w:t>
            </w:r>
          </w:p>
        </w:tc>
      </w:tr>
      <w:tr w:rsidR="00AD4BCF" w14:paraId="2EE8C46F" w14:textId="77777777" w:rsidTr="00AD4BCF">
        <w:tc>
          <w:tcPr>
            <w:tcW w:w="1467" w:type="dxa"/>
          </w:tcPr>
          <w:p w14:paraId="0533849D" w14:textId="2E74E7DC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1</w:t>
            </w:r>
          </w:p>
        </w:tc>
        <w:tc>
          <w:tcPr>
            <w:tcW w:w="1701" w:type="dxa"/>
          </w:tcPr>
          <w:p w14:paraId="50BD7B3D" w14:textId="75B50DA0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0</w:t>
            </w:r>
          </w:p>
        </w:tc>
        <w:tc>
          <w:tcPr>
            <w:tcW w:w="1233" w:type="dxa"/>
          </w:tcPr>
          <w:p w14:paraId="62D1A63F" w14:textId="0EBB54FA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3</w:t>
            </w:r>
          </w:p>
        </w:tc>
        <w:tc>
          <w:tcPr>
            <w:tcW w:w="1602" w:type="dxa"/>
          </w:tcPr>
          <w:p w14:paraId="461BADD6" w14:textId="593513A0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8</w:t>
            </w:r>
            <w:r w:rsidR="00A81872"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d</w:t>
            </w:r>
          </w:p>
        </w:tc>
      </w:tr>
      <w:tr w:rsidR="00AD4BCF" w14:paraId="5B53109A" w14:textId="77777777" w:rsidTr="00AD4BCF">
        <w:tc>
          <w:tcPr>
            <w:tcW w:w="1467" w:type="dxa"/>
          </w:tcPr>
          <w:p w14:paraId="6FFA7E36" w14:textId="55EFB7AA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2</w:t>
            </w:r>
          </w:p>
        </w:tc>
        <w:tc>
          <w:tcPr>
            <w:tcW w:w="1701" w:type="dxa"/>
          </w:tcPr>
          <w:p w14:paraId="4574D21A" w14:textId="39BE395E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1</w:t>
            </w:r>
          </w:p>
        </w:tc>
        <w:tc>
          <w:tcPr>
            <w:tcW w:w="1233" w:type="dxa"/>
          </w:tcPr>
          <w:p w14:paraId="79B485BF" w14:textId="43B7B38B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4</w:t>
            </w:r>
          </w:p>
        </w:tc>
        <w:tc>
          <w:tcPr>
            <w:tcW w:w="1602" w:type="dxa"/>
          </w:tcPr>
          <w:p w14:paraId="1683DA1C" w14:textId="135D5C1E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2</w:t>
            </w:r>
          </w:p>
        </w:tc>
      </w:tr>
      <w:tr w:rsidR="00AD4BCF" w14:paraId="065F528A" w14:textId="77777777" w:rsidTr="00AD4BCF">
        <w:tc>
          <w:tcPr>
            <w:tcW w:w="1467" w:type="dxa"/>
          </w:tcPr>
          <w:p w14:paraId="6C71BB62" w14:textId="6865DF4E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3</w:t>
            </w:r>
          </w:p>
        </w:tc>
        <w:tc>
          <w:tcPr>
            <w:tcW w:w="1701" w:type="dxa"/>
          </w:tcPr>
          <w:p w14:paraId="5FDD2320" w14:textId="42695E20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3</w:t>
            </w:r>
          </w:p>
        </w:tc>
        <w:tc>
          <w:tcPr>
            <w:tcW w:w="1233" w:type="dxa"/>
          </w:tcPr>
          <w:p w14:paraId="374AFCB5" w14:textId="796FA23A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4</w:t>
            </w:r>
          </w:p>
        </w:tc>
        <w:tc>
          <w:tcPr>
            <w:tcW w:w="1602" w:type="dxa"/>
          </w:tcPr>
          <w:p w14:paraId="1912EEC9" w14:textId="7FA39CA6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4</w:t>
            </w:r>
          </w:p>
        </w:tc>
      </w:tr>
      <w:tr w:rsidR="00AD4BCF" w14:paraId="59DA52FA" w14:textId="77777777" w:rsidTr="00AD4BCF">
        <w:tc>
          <w:tcPr>
            <w:tcW w:w="1467" w:type="dxa"/>
          </w:tcPr>
          <w:p w14:paraId="2FC32B47" w14:textId="2734986B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4</w:t>
            </w:r>
          </w:p>
        </w:tc>
        <w:tc>
          <w:tcPr>
            <w:tcW w:w="1701" w:type="dxa"/>
          </w:tcPr>
          <w:p w14:paraId="3496C63B" w14:textId="1D3267EB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4</w:t>
            </w:r>
          </w:p>
        </w:tc>
        <w:tc>
          <w:tcPr>
            <w:tcW w:w="1233" w:type="dxa"/>
          </w:tcPr>
          <w:p w14:paraId="326DFFAD" w14:textId="4AAF76E4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5</w:t>
            </w:r>
          </w:p>
        </w:tc>
        <w:tc>
          <w:tcPr>
            <w:tcW w:w="1602" w:type="dxa"/>
          </w:tcPr>
          <w:p w14:paraId="554BD940" w14:textId="42BD7D86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1</w:t>
            </w:r>
          </w:p>
        </w:tc>
      </w:tr>
      <w:tr w:rsidR="00AD4BCF" w14:paraId="296A3ACD" w14:textId="77777777" w:rsidTr="00AD4BCF">
        <w:tc>
          <w:tcPr>
            <w:tcW w:w="1467" w:type="dxa"/>
          </w:tcPr>
          <w:p w14:paraId="17858F13" w14:textId="27C7F59F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5</w:t>
            </w:r>
          </w:p>
        </w:tc>
        <w:tc>
          <w:tcPr>
            <w:tcW w:w="1701" w:type="dxa"/>
          </w:tcPr>
          <w:p w14:paraId="7BB4B5CB" w14:textId="1550C79A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5</w:t>
            </w:r>
          </w:p>
        </w:tc>
        <w:tc>
          <w:tcPr>
            <w:tcW w:w="1233" w:type="dxa"/>
          </w:tcPr>
          <w:p w14:paraId="45645796" w14:textId="4870F15A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2</w:t>
            </w:r>
          </w:p>
        </w:tc>
        <w:tc>
          <w:tcPr>
            <w:tcW w:w="1602" w:type="dxa"/>
          </w:tcPr>
          <w:p w14:paraId="54ED29D2" w14:textId="62C7085A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6</w:t>
            </w:r>
            <w:r w:rsidR="00A81872"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d</w:t>
            </w:r>
          </w:p>
        </w:tc>
      </w:tr>
      <w:tr w:rsidR="00AD4BCF" w14:paraId="74F50D2A" w14:textId="77777777" w:rsidTr="00AD4BCF">
        <w:tc>
          <w:tcPr>
            <w:tcW w:w="1467" w:type="dxa"/>
          </w:tcPr>
          <w:p w14:paraId="03E227EE" w14:textId="3D26A9CE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6</w:t>
            </w:r>
          </w:p>
        </w:tc>
        <w:tc>
          <w:tcPr>
            <w:tcW w:w="1701" w:type="dxa"/>
          </w:tcPr>
          <w:p w14:paraId="7F459013" w14:textId="0FBC524C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6</w:t>
            </w:r>
          </w:p>
        </w:tc>
        <w:tc>
          <w:tcPr>
            <w:tcW w:w="1233" w:type="dxa"/>
          </w:tcPr>
          <w:p w14:paraId="309AE855" w14:textId="2FE7F272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6</w:t>
            </w:r>
          </w:p>
        </w:tc>
        <w:tc>
          <w:tcPr>
            <w:tcW w:w="1602" w:type="dxa"/>
          </w:tcPr>
          <w:p w14:paraId="1BB474E4" w14:textId="6561FEAE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5</w:t>
            </w:r>
          </w:p>
        </w:tc>
      </w:tr>
      <w:tr w:rsidR="00AD4BCF" w14:paraId="40089436" w14:textId="77777777" w:rsidTr="00AD4BCF">
        <w:tc>
          <w:tcPr>
            <w:tcW w:w="1467" w:type="dxa"/>
          </w:tcPr>
          <w:p w14:paraId="4459C2F7" w14:textId="0F4D23E6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7</w:t>
            </w:r>
          </w:p>
        </w:tc>
        <w:tc>
          <w:tcPr>
            <w:tcW w:w="1701" w:type="dxa"/>
          </w:tcPr>
          <w:p w14:paraId="03D41887" w14:textId="570609CE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10</w:t>
            </w:r>
          </w:p>
        </w:tc>
        <w:tc>
          <w:tcPr>
            <w:tcW w:w="1233" w:type="dxa"/>
          </w:tcPr>
          <w:p w14:paraId="5EDC67CC" w14:textId="704CD6B4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1</w:t>
            </w:r>
          </w:p>
        </w:tc>
        <w:tc>
          <w:tcPr>
            <w:tcW w:w="1602" w:type="dxa"/>
          </w:tcPr>
          <w:p w14:paraId="2EEFC941" w14:textId="72E7A519" w:rsidR="00AD4BCF" w:rsidRPr="002D43FF" w:rsidRDefault="00AD4BCF" w:rsidP="00AD4BC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1</w:t>
            </w:r>
            <w:r w:rsidR="00A81872"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d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299"/>
        <w:tblW w:w="6319" w:type="dxa"/>
        <w:tblLook w:val="04A0" w:firstRow="1" w:lastRow="0" w:firstColumn="1" w:lastColumn="0" w:noHBand="0" w:noVBand="1"/>
      </w:tblPr>
      <w:tblGrid>
        <w:gridCol w:w="906"/>
        <w:gridCol w:w="905"/>
        <w:gridCol w:w="905"/>
        <w:gridCol w:w="905"/>
        <w:gridCol w:w="904"/>
        <w:gridCol w:w="897"/>
        <w:gridCol w:w="897"/>
      </w:tblGrid>
      <w:tr w:rsidR="00382BA8" w14:paraId="11C4042E" w14:textId="7B177186" w:rsidTr="00382BA8">
        <w:tc>
          <w:tcPr>
            <w:tcW w:w="906" w:type="dxa"/>
          </w:tcPr>
          <w:p w14:paraId="3DF3E2C2" w14:textId="6A1A5623" w:rsidR="00382BA8" w:rsidRDefault="00382BA8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905" w:type="dxa"/>
          </w:tcPr>
          <w:p w14:paraId="504F038B" w14:textId="37D9C539" w:rsidR="00382BA8" w:rsidRDefault="00382BA8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905" w:type="dxa"/>
          </w:tcPr>
          <w:p w14:paraId="0247C7E3" w14:textId="7D75BD89" w:rsidR="00382BA8" w:rsidRDefault="00382BA8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7</w:t>
            </w:r>
          </w:p>
        </w:tc>
        <w:tc>
          <w:tcPr>
            <w:tcW w:w="905" w:type="dxa"/>
          </w:tcPr>
          <w:p w14:paraId="16CC0185" w14:textId="01FFA88A" w:rsidR="00382BA8" w:rsidRDefault="00382BA8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904" w:type="dxa"/>
          </w:tcPr>
          <w:p w14:paraId="2B630BAF" w14:textId="112011DC" w:rsidR="00382BA8" w:rsidRDefault="00382BA8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897" w:type="dxa"/>
          </w:tcPr>
          <w:p w14:paraId="211FCB04" w14:textId="13506A61" w:rsidR="00382BA8" w:rsidRDefault="00382BA8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897" w:type="dxa"/>
          </w:tcPr>
          <w:p w14:paraId="456C0E79" w14:textId="2011E4DC" w:rsidR="00382BA8" w:rsidRDefault="00382BA8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6</w:t>
            </w:r>
          </w:p>
        </w:tc>
      </w:tr>
    </w:tbl>
    <w:p w14:paraId="41E8215A" w14:textId="2D75D506" w:rsidR="00A81872" w:rsidRPr="00A81872" w:rsidRDefault="00382BA8" w:rsidP="00A81872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 w:rsidRPr="00951443">
        <w:rPr>
          <w:rFonts w:ascii="Arial" w:eastAsia="Times New Roman" w:hAnsi="Arial" w:cs="Arial"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18D1BB6" wp14:editId="09B5E1BE">
                <wp:simplePos x="0" y="0"/>
                <wp:positionH relativeFrom="margin">
                  <wp:posOffset>751840</wp:posOffset>
                </wp:positionH>
                <wp:positionV relativeFrom="paragraph">
                  <wp:posOffset>430530</wp:posOffset>
                </wp:positionV>
                <wp:extent cx="5829300" cy="1404620"/>
                <wp:effectExtent l="0" t="0" r="0" b="3810"/>
                <wp:wrapSquare wrapText="bothSides"/>
                <wp:docPr id="10505849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9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5451AA" w14:textId="4E413D0B" w:rsidR="00A81872" w:rsidRDefault="00A81872" w:rsidP="00A81872">
                            <w:r>
                              <w:t xml:space="preserve">0             </w:t>
                            </w:r>
                            <w:r w:rsidR="00382BA8">
                              <w:t>8</w:t>
                            </w:r>
                            <w:r>
                              <w:t xml:space="preserve">             1</w:t>
                            </w:r>
                            <w:r w:rsidR="00382BA8">
                              <w:t>4</w:t>
                            </w:r>
                            <w:r>
                              <w:t xml:space="preserve">             1</w:t>
                            </w:r>
                            <w:r w:rsidR="00382BA8">
                              <w:t>5</w:t>
                            </w:r>
                            <w:r>
                              <w:t xml:space="preserve">            </w:t>
                            </w:r>
                            <w:r w:rsidR="00382BA8">
                              <w:t>17</w:t>
                            </w:r>
                            <w:r>
                              <w:t xml:space="preserve">            </w:t>
                            </w:r>
                            <w:r w:rsidR="00382BA8">
                              <w:t>21</w:t>
                            </w:r>
                            <w:r>
                              <w:t xml:space="preserve">            </w:t>
                            </w:r>
                            <w:r w:rsidR="00382BA8">
                              <w:t>22</w:t>
                            </w:r>
                            <w:r>
                              <w:t xml:space="preserve">            2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18D1BB6" id="_x0000_s1031" type="#_x0000_t202" style="position:absolute;margin-left:59.2pt;margin-top:33.9pt;width:459pt;height:110.6pt;z-index:2516684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" stroked="f">
                <v:textbox style="mso-fit-shape-to-text:t">
                  <w:txbxContent>
                    <w:p w14:paraId="015451AA" w14:textId="4E413D0B" w:rsidR="00A81872" w:rsidRDefault="00A81872" w:rsidP="00A81872">
                      <w:r>
                        <w:t xml:space="preserve">0             </w:t>
                      </w:r>
                      <w:r w:rsidR="00382BA8">
                        <w:t>8</w:t>
                      </w:r>
                      <w:r>
                        <w:t xml:space="preserve">             1</w:t>
                      </w:r>
                      <w:r w:rsidR="00382BA8">
                        <w:t>4</w:t>
                      </w:r>
                      <w:r>
                        <w:t xml:space="preserve">             1</w:t>
                      </w:r>
                      <w:r w:rsidR="00382BA8">
                        <w:t>5</w:t>
                      </w:r>
                      <w:r>
                        <w:t xml:space="preserve">            </w:t>
                      </w:r>
                      <w:r w:rsidR="00382BA8">
                        <w:t>17</w:t>
                      </w:r>
                      <w:r>
                        <w:t xml:space="preserve">            </w:t>
                      </w:r>
                      <w:r w:rsidR="00382BA8">
                        <w:t>21</w:t>
                      </w:r>
                      <w:r>
                        <w:t xml:space="preserve">            </w:t>
                      </w:r>
                      <w:r w:rsidR="00382BA8">
                        <w:t>22</w:t>
                      </w:r>
                      <w:r>
                        <w:t xml:space="preserve">            27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0"/>
        <w:gridCol w:w="4017"/>
        <w:gridCol w:w="3013"/>
      </w:tblGrid>
      <w:tr w:rsidR="002D43FF" w14:paraId="112A982D" w14:textId="77777777" w:rsidTr="008D3247">
        <w:tc>
          <w:tcPr>
            <w:tcW w:w="1099" w:type="pct"/>
          </w:tcPr>
          <w:p w14:paraId="31EAAC86" w14:textId="77777777" w:rsidR="002D43FF" w:rsidRPr="00491C9A" w:rsidRDefault="002D43FF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229" w:type="pct"/>
          </w:tcPr>
          <w:p w14:paraId="12E96520" w14:textId="77777777" w:rsidR="002D43FF" w:rsidRPr="00491C9A" w:rsidRDefault="002D43FF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TAT (CompleteT – ArrivalT)</w:t>
            </w:r>
          </w:p>
        </w:tc>
        <w:tc>
          <w:tcPr>
            <w:tcW w:w="1672" w:type="pct"/>
          </w:tcPr>
          <w:p w14:paraId="1ED94B4D" w14:textId="77777777" w:rsidR="002D43FF" w:rsidRPr="00491C9A" w:rsidRDefault="002D43FF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WT (TAT – BurstT)</w:t>
            </w:r>
          </w:p>
        </w:tc>
      </w:tr>
      <w:tr w:rsidR="002D43FF" w14:paraId="606D741C" w14:textId="77777777" w:rsidTr="008D3247">
        <w:tc>
          <w:tcPr>
            <w:tcW w:w="1099" w:type="pct"/>
          </w:tcPr>
          <w:p w14:paraId="2A1CA99A" w14:textId="277A8FD3" w:rsidR="002D43FF" w:rsidRPr="00491C9A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1</w:t>
            </w:r>
          </w:p>
        </w:tc>
        <w:tc>
          <w:tcPr>
            <w:tcW w:w="2229" w:type="pct"/>
          </w:tcPr>
          <w:p w14:paraId="28A335B7" w14:textId="267FEF61" w:rsidR="002D43FF" w:rsidRPr="002D43FF" w:rsidRDefault="002D43FF" w:rsidP="002D43FF">
            <w:pPr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8 – </w:t>
            </w: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0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= 8</w:t>
            </w:r>
          </w:p>
        </w:tc>
        <w:tc>
          <w:tcPr>
            <w:tcW w:w="1672" w:type="pct"/>
          </w:tcPr>
          <w:p w14:paraId="18506CDF" w14:textId="4B1D21C9" w:rsidR="002D43FF" w:rsidRPr="002D43FF" w:rsidRDefault="002D43FF" w:rsidP="002D43FF">
            <w:pPr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8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– 8 = 0</w:t>
            </w:r>
          </w:p>
        </w:tc>
      </w:tr>
      <w:tr w:rsidR="002D43FF" w14:paraId="7A0331F1" w14:textId="77777777" w:rsidTr="008D3247">
        <w:tc>
          <w:tcPr>
            <w:tcW w:w="1099" w:type="pct"/>
          </w:tcPr>
          <w:p w14:paraId="620C52DA" w14:textId="3F4F192C" w:rsidR="002D43FF" w:rsidRPr="00491C9A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2</w:t>
            </w:r>
          </w:p>
        </w:tc>
        <w:tc>
          <w:tcPr>
            <w:tcW w:w="2229" w:type="pct"/>
          </w:tcPr>
          <w:p w14:paraId="0DD358A1" w14:textId="006253A8" w:rsidR="002D43FF" w:rsidRPr="002D43FF" w:rsidRDefault="002D43FF" w:rsidP="002D43FF">
            <w:pPr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17 – </w:t>
            </w: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1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= 16</w:t>
            </w:r>
          </w:p>
        </w:tc>
        <w:tc>
          <w:tcPr>
            <w:tcW w:w="1672" w:type="pct"/>
          </w:tcPr>
          <w:p w14:paraId="7FFBCD62" w14:textId="7F5C3316" w:rsidR="002D43FF" w:rsidRPr="002D43FF" w:rsidRDefault="002D43FF" w:rsidP="002D43FF">
            <w:pPr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16 – </w:t>
            </w: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2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= 14</w:t>
            </w:r>
          </w:p>
        </w:tc>
      </w:tr>
      <w:tr w:rsidR="002D43FF" w14:paraId="6D4CDDFC" w14:textId="77777777" w:rsidTr="008D3247">
        <w:tc>
          <w:tcPr>
            <w:tcW w:w="1099" w:type="pct"/>
          </w:tcPr>
          <w:p w14:paraId="679FE8CE" w14:textId="131F7A85" w:rsidR="002D43FF" w:rsidRPr="00491C9A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3</w:t>
            </w:r>
          </w:p>
        </w:tc>
        <w:tc>
          <w:tcPr>
            <w:tcW w:w="2229" w:type="pct"/>
          </w:tcPr>
          <w:p w14:paraId="7CB30338" w14:textId="1BFBD432" w:rsidR="002D43FF" w:rsidRPr="002D43FF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21 – </w:t>
            </w: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3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= 18</w:t>
            </w:r>
          </w:p>
        </w:tc>
        <w:tc>
          <w:tcPr>
            <w:tcW w:w="1672" w:type="pct"/>
          </w:tcPr>
          <w:p w14:paraId="7A8F7A1F" w14:textId="7DD78608" w:rsidR="002D43FF" w:rsidRPr="002D43FF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18 – </w:t>
            </w: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4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= 14</w:t>
            </w:r>
          </w:p>
        </w:tc>
      </w:tr>
      <w:tr w:rsidR="002D43FF" w14:paraId="4A0FE8A2" w14:textId="77777777" w:rsidTr="008D3247">
        <w:tc>
          <w:tcPr>
            <w:tcW w:w="1099" w:type="pct"/>
          </w:tcPr>
          <w:p w14:paraId="38ED0DF3" w14:textId="170A6985" w:rsidR="002D43FF" w:rsidRPr="00491C9A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4</w:t>
            </w:r>
          </w:p>
        </w:tc>
        <w:tc>
          <w:tcPr>
            <w:tcW w:w="2229" w:type="pct"/>
          </w:tcPr>
          <w:p w14:paraId="793CF16D" w14:textId="01060738" w:rsidR="002D43FF" w:rsidRPr="002D43FF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22 – </w:t>
            </w: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4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= 18</w:t>
            </w:r>
          </w:p>
        </w:tc>
        <w:tc>
          <w:tcPr>
            <w:tcW w:w="1672" w:type="pct"/>
          </w:tcPr>
          <w:p w14:paraId="3206CDBF" w14:textId="157A8550" w:rsidR="002D43FF" w:rsidRPr="002D43FF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18 – </w:t>
            </w: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1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= 17</w:t>
            </w:r>
          </w:p>
        </w:tc>
      </w:tr>
      <w:tr w:rsidR="002D43FF" w14:paraId="05A2B6D2" w14:textId="77777777" w:rsidTr="008D3247">
        <w:tc>
          <w:tcPr>
            <w:tcW w:w="1099" w:type="pct"/>
          </w:tcPr>
          <w:p w14:paraId="5F5C7D4B" w14:textId="6F51C0BD" w:rsidR="002D43FF" w:rsidRPr="00491C9A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5</w:t>
            </w:r>
          </w:p>
        </w:tc>
        <w:tc>
          <w:tcPr>
            <w:tcW w:w="2229" w:type="pct"/>
          </w:tcPr>
          <w:p w14:paraId="7A3F9C68" w14:textId="7171FE4C" w:rsidR="002D43FF" w:rsidRPr="002D43FF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14 – </w:t>
            </w: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5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= 9</w:t>
            </w:r>
          </w:p>
        </w:tc>
        <w:tc>
          <w:tcPr>
            <w:tcW w:w="1672" w:type="pct"/>
          </w:tcPr>
          <w:p w14:paraId="75602CC7" w14:textId="2A7DD015" w:rsidR="002D43FF" w:rsidRPr="002D43FF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9 – </w:t>
            </w: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6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= 3</w:t>
            </w:r>
          </w:p>
        </w:tc>
      </w:tr>
      <w:tr w:rsidR="002D43FF" w14:paraId="3F884C3D" w14:textId="77777777" w:rsidTr="008D3247">
        <w:tc>
          <w:tcPr>
            <w:tcW w:w="1099" w:type="pct"/>
          </w:tcPr>
          <w:p w14:paraId="5DF02948" w14:textId="2E5C012E" w:rsidR="002D43FF" w:rsidRPr="00491C9A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6</w:t>
            </w:r>
          </w:p>
        </w:tc>
        <w:tc>
          <w:tcPr>
            <w:tcW w:w="2229" w:type="pct"/>
          </w:tcPr>
          <w:p w14:paraId="616C9D73" w14:textId="23D7E739" w:rsidR="002D43FF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27 – </w:t>
            </w: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6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= 21</w:t>
            </w:r>
          </w:p>
        </w:tc>
        <w:tc>
          <w:tcPr>
            <w:tcW w:w="1672" w:type="pct"/>
          </w:tcPr>
          <w:p w14:paraId="1EE12D01" w14:textId="653F8092" w:rsidR="002D43FF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21 – </w:t>
            </w: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5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= 16</w:t>
            </w:r>
          </w:p>
        </w:tc>
      </w:tr>
      <w:tr w:rsidR="002D43FF" w14:paraId="5B5B0D90" w14:textId="77777777" w:rsidTr="008D3247">
        <w:tc>
          <w:tcPr>
            <w:tcW w:w="1099" w:type="pct"/>
          </w:tcPr>
          <w:p w14:paraId="00578365" w14:textId="1AA6188E" w:rsidR="002D43FF" w:rsidRPr="00491C9A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7</w:t>
            </w:r>
          </w:p>
        </w:tc>
        <w:tc>
          <w:tcPr>
            <w:tcW w:w="2229" w:type="pct"/>
          </w:tcPr>
          <w:p w14:paraId="38586334" w14:textId="05CC8B86" w:rsidR="002D43FF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15 – </w:t>
            </w: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10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= 5</w:t>
            </w:r>
          </w:p>
        </w:tc>
        <w:tc>
          <w:tcPr>
            <w:tcW w:w="1672" w:type="pct"/>
          </w:tcPr>
          <w:p w14:paraId="31E28D7F" w14:textId="695E0DB8" w:rsidR="002D43FF" w:rsidRDefault="002D43FF" w:rsidP="002D43FF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5 – </w:t>
            </w: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1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= 4</w:t>
            </w:r>
          </w:p>
        </w:tc>
      </w:tr>
    </w:tbl>
    <w:p w14:paraId="75068D23" w14:textId="7816D0DE" w:rsidR="002D43FF" w:rsidRPr="00491C9A" w:rsidRDefault="002D43FF" w:rsidP="002D43FF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2"/>
          <w:szCs w:val="22"/>
          <w:lang w:eastAsia="en-GB"/>
        </w:rPr>
      </w:pPr>
      <w:r w:rsidRPr="00491C9A">
        <w:rPr>
          <w:rFonts w:ascii="Arial" w:eastAsia="Times New Roman" w:hAnsi="Arial" w:cs="Arial"/>
          <w:sz w:val="22"/>
          <w:szCs w:val="22"/>
          <w:lang w:eastAsia="en-GB"/>
        </w:rPr>
        <w:t>ATAT = (</w:t>
      </w:r>
      <w:r>
        <w:rPr>
          <w:rFonts w:ascii="Arial" w:eastAsia="Times New Roman" w:hAnsi="Arial" w:cs="Arial"/>
          <w:sz w:val="22"/>
          <w:szCs w:val="22"/>
          <w:lang w:eastAsia="en-GB"/>
        </w:rPr>
        <w:t>8+16+18+18+9+21+5</w:t>
      </w:r>
      <w:r w:rsidRPr="00491C9A">
        <w:rPr>
          <w:rFonts w:ascii="Arial" w:eastAsia="Times New Roman" w:hAnsi="Arial" w:cs="Arial"/>
          <w:sz w:val="22"/>
          <w:szCs w:val="22"/>
          <w:lang w:eastAsia="en-GB"/>
        </w:rPr>
        <w:t xml:space="preserve">) / </w:t>
      </w:r>
      <w:r w:rsidR="007A2CD1">
        <w:rPr>
          <w:rFonts w:ascii="Arial" w:eastAsia="Times New Roman" w:hAnsi="Arial" w:cs="Arial"/>
          <w:sz w:val="22"/>
          <w:szCs w:val="22"/>
          <w:lang w:eastAsia="en-GB"/>
        </w:rPr>
        <w:t>7</w:t>
      </w:r>
      <w:r w:rsidRPr="00491C9A">
        <w:rPr>
          <w:rFonts w:ascii="Arial" w:eastAsia="Times New Roman" w:hAnsi="Arial" w:cs="Arial"/>
          <w:sz w:val="22"/>
          <w:szCs w:val="22"/>
          <w:lang w:eastAsia="en-GB"/>
        </w:rPr>
        <w:t xml:space="preserve"> = </w:t>
      </w:r>
      <w:r w:rsidR="007A2CD1">
        <w:rPr>
          <w:rFonts w:ascii="Arial" w:eastAsia="Times New Roman" w:hAnsi="Arial" w:cs="Arial"/>
          <w:sz w:val="22"/>
          <w:szCs w:val="22"/>
          <w:lang w:eastAsia="en-GB"/>
        </w:rPr>
        <w:t>13.57</w:t>
      </w:r>
    </w:p>
    <w:p w14:paraId="5F0A8705" w14:textId="4821E520" w:rsidR="002D43FF" w:rsidRPr="002D43FF" w:rsidRDefault="002D43FF" w:rsidP="002D43FF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  <w:r w:rsidRPr="00491C9A">
        <w:rPr>
          <w:rFonts w:ascii="Arial" w:eastAsia="Times New Roman" w:hAnsi="Arial" w:cs="Arial"/>
          <w:sz w:val="22"/>
          <w:szCs w:val="22"/>
          <w:lang w:eastAsia="en-GB"/>
        </w:rPr>
        <w:t>AWT = (</w:t>
      </w:r>
      <w:r w:rsidR="007A2CD1">
        <w:rPr>
          <w:rFonts w:ascii="Arial" w:eastAsia="Times New Roman" w:hAnsi="Arial" w:cs="Arial"/>
          <w:sz w:val="22"/>
          <w:szCs w:val="22"/>
          <w:lang w:eastAsia="en-GB"/>
        </w:rPr>
        <w:t>14+14+17+3+16+4</w:t>
      </w:r>
      <w:r w:rsidRPr="00491C9A">
        <w:rPr>
          <w:rFonts w:ascii="Arial" w:eastAsia="Times New Roman" w:hAnsi="Arial" w:cs="Arial"/>
          <w:sz w:val="22"/>
          <w:szCs w:val="22"/>
          <w:lang w:eastAsia="en-GB"/>
        </w:rPr>
        <w:t xml:space="preserve">) / </w:t>
      </w:r>
      <w:r w:rsidR="007A2CD1">
        <w:rPr>
          <w:rFonts w:ascii="Arial" w:eastAsia="Times New Roman" w:hAnsi="Arial" w:cs="Arial"/>
          <w:sz w:val="22"/>
          <w:szCs w:val="22"/>
          <w:lang w:eastAsia="en-GB"/>
        </w:rPr>
        <w:t>7</w:t>
      </w:r>
      <w:r w:rsidRPr="00491C9A">
        <w:rPr>
          <w:rFonts w:ascii="Arial" w:eastAsia="Times New Roman" w:hAnsi="Arial" w:cs="Arial"/>
          <w:sz w:val="22"/>
          <w:szCs w:val="22"/>
          <w:lang w:eastAsia="en-GB"/>
        </w:rPr>
        <w:t xml:space="preserve"> = </w:t>
      </w:r>
      <w:r w:rsidR="007A2CD1">
        <w:rPr>
          <w:rFonts w:ascii="Arial" w:eastAsia="Times New Roman" w:hAnsi="Arial" w:cs="Arial"/>
          <w:sz w:val="22"/>
          <w:szCs w:val="22"/>
          <w:lang w:eastAsia="en-GB"/>
        </w:rPr>
        <w:t>9.71</w:t>
      </w:r>
    </w:p>
    <w:p w14:paraId="75888B89" w14:textId="14C4DACC" w:rsidR="000A66DF" w:rsidRDefault="00C3627F" w:rsidP="000A66DF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 w:rsidRPr="00951443">
        <w:rPr>
          <w:rFonts w:ascii="Arial" w:eastAsia="Times New Roman" w:hAnsi="Arial" w:cs="Arial"/>
          <w:noProof/>
          <w:sz w:val="28"/>
          <w:szCs w:val="28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80A2DB4" wp14:editId="03737F98">
                <wp:simplePos x="0" y="0"/>
                <wp:positionH relativeFrom="margin">
                  <wp:posOffset>152400</wp:posOffset>
                </wp:positionH>
                <wp:positionV relativeFrom="paragraph">
                  <wp:posOffset>2326640</wp:posOffset>
                </wp:positionV>
                <wp:extent cx="5829300" cy="1404620"/>
                <wp:effectExtent l="0" t="0" r="0" b="3810"/>
                <wp:wrapSquare wrapText="bothSides"/>
                <wp:docPr id="10825076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9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94CCD2" w14:textId="77777777" w:rsidR="00C3627F" w:rsidRDefault="00C3627F" w:rsidP="00C3627F">
                            <w:r>
                              <w:t>0             5             10             11            12            15            17            21             22            2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80A2DB4" id="_x0000_s1032" type="#_x0000_t202" style="position:absolute;left:0;text-align:left;margin-left:12pt;margin-top:183.2pt;width:459pt;height:110.6pt;z-index:2516705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" stroked="f">
                <v:textbox style="mso-fit-shape-to-text:t">
                  <w:txbxContent>
                    <w:p w14:paraId="1894CCD2" w14:textId="77777777" w:rsidR="00C3627F" w:rsidRDefault="00C3627F" w:rsidP="00C3627F">
                      <w:r>
                        <w:t>0             5             10             11            12            15            17            21             22            27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A66DF">
        <w:rPr>
          <w:rFonts w:ascii="Arial" w:eastAsia="Times New Roman" w:hAnsi="Arial" w:cs="Arial"/>
          <w:sz w:val="28"/>
          <w:szCs w:val="28"/>
          <w:lang w:eastAsia="en-GB"/>
        </w:rPr>
        <w:t>Pre-emp (AWT=</w:t>
      </w:r>
      <w:r w:rsidR="008A3DE9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="000A66DF">
        <w:rPr>
          <w:rFonts w:ascii="Arial" w:eastAsia="Times New Roman" w:hAnsi="Arial" w:cs="Arial"/>
          <w:sz w:val="28"/>
          <w:szCs w:val="28"/>
          <w:lang w:eastAsia="en-GB"/>
        </w:rPr>
        <w:t>)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467"/>
        <w:gridCol w:w="1701"/>
        <w:gridCol w:w="1233"/>
        <w:gridCol w:w="1602"/>
      </w:tblGrid>
      <w:tr w:rsidR="000A66DF" w14:paraId="037E3E61" w14:textId="77777777" w:rsidTr="003C2DB8">
        <w:tc>
          <w:tcPr>
            <w:tcW w:w="1467" w:type="dxa"/>
          </w:tcPr>
          <w:p w14:paraId="125E0ADF" w14:textId="77777777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rocess</w:t>
            </w:r>
          </w:p>
        </w:tc>
        <w:tc>
          <w:tcPr>
            <w:tcW w:w="1701" w:type="dxa"/>
          </w:tcPr>
          <w:p w14:paraId="3CD3C97B" w14:textId="77777777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Arrival time</w:t>
            </w:r>
          </w:p>
        </w:tc>
        <w:tc>
          <w:tcPr>
            <w:tcW w:w="1233" w:type="dxa"/>
          </w:tcPr>
          <w:p w14:paraId="23E53D91" w14:textId="77777777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Priority </w:t>
            </w:r>
          </w:p>
        </w:tc>
        <w:tc>
          <w:tcPr>
            <w:tcW w:w="1602" w:type="dxa"/>
          </w:tcPr>
          <w:p w14:paraId="2C779AE6" w14:textId="77777777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Burst time</w:t>
            </w:r>
          </w:p>
        </w:tc>
      </w:tr>
      <w:tr w:rsidR="000A66DF" w14:paraId="53A102C7" w14:textId="77777777" w:rsidTr="003C2DB8">
        <w:tc>
          <w:tcPr>
            <w:tcW w:w="1467" w:type="dxa"/>
          </w:tcPr>
          <w:p w14:paraId="1D2BB408" w14:textId="77777777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1701" w:type="dxa"/>
          </w:tcPr>
          <w:p w14:paraId="30A65180" w14:textId="77777777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0</w:t>
            </w:r>
          </w:p>
        </w:tc>
        <w:tc>
          <w:tcPr>
            <w:tcW w:w="1233" w:type="dxa"/>
          </w:tcPr>
          <w:p w14:paraId="779176FC" w14:textId="77777777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</w:t>
            </w:r>
          </w:p>
        </w:tc>
        <w:tc>
          <w:tcPr>
            <w:tcW w:w="1602" w:type="dxa"/>
          </w:tcPr>
          <w:p w14:paraId="228E996F" w14:textId="77777777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8</w:t>
            </w:r>
          </w:p>
        </w:tc>
      </w:tr>
      <w:tr w:rsidR="000A66DF" w14:paraId="19ED82EE" w14:textId="77777777" w:rsidTr="003C2DB8">
        <w:tc>
          <w:tcPr>
            <w:tcW w:w="1467" w:type="dxa"/>
          </w:tcPr>
          <w:p w14:paraId="62F462C2" w14:textId="77777777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1701" w:type="dxa"/>
          </w:tcPr>
          <w:p w14:paraId="547D9DD8" w14:textId="77777777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</w:p>
        </w:tc>
        <w:tc>
          <w:tcPr>
            <w:tcW w:w="1233" w:type="dxa"/>
          </w:tcPr>
          <w:p w14:paraId="721D3A7D" w14:textId="16BF02A6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</w:t>
            </w:r>
          </w:p>
        </w:tc>
        <w:tc>
          <w:tcPr>
            <w:tcW w:w="1602" w:type="dxa"/>
          </w:tcPr>
          <w:p w14:paraId="6659B123" w14:textId="77777777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</w:t>
            </w:r>
          </w:p>
        </w:tc>
      </w:tr>
      <w:tr w:rsidR="000A66DF" w14:paraId="25D1B4CB" w14:textId="77777777" w:rsidTr="003C2DB8">
        <w:tc>
          <w:tcPr>
            <w:tcW w:w="1467" w:type="dxa"/>
          </w:tcPr>
          <w:p w14:paraId="47C49790" w14:textId="77777777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1701" w:type="dxa"/>
          </w:tcPr>
          <w:p w14:paraId="5BF74481" w14:textId="77777777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3</w:t>
            </w:r>
          </w:p>
        </w:tc>
        <w:tc>
          <w:tcPr>
            <w:tcW w:w="1233" w:type="dxa"/>
          </w:tcPr>
          <w:p w14:paraId="380BF6DC" w14:textId="6C9F6619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</w:t>
            </w:r>
          </w:p>
        </w:tc>
        <w:tc>
          <w:tcPr>
            <w:tcW w:w="1602" w:type="dxa"/>
          </w:tcPr>
          <w:p w14:paraId="3E0A2246" w14:textId="69749A95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</w:t>
            </w:r>
          </w:p>
        </w:tc>
      </w:tr>
      <w:tr w:rsidR="000A66DF" w14:paraId="2B58067D" w14:textId="77777777" w:rsidTr="003C2DB8">
        <w:tc>
          <w:tcPr>
            <w:tcW w:w="1467" w:type="dxa"/>
          </w:tcPr>
          <w:p w14:paraId="79118FA8" w14:textId="77777777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1701" w:type="dxa"/>
          </w:tcPr>
          <w:p w14:paraId="31C11DE9" w14:textId="77777777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4</w:t>
            </w:r>
          </w:p>
        </w:tc>
        <w:tc>
          <w:tcPr>
            <w:tcW w:w="1233" w:type="dxa"/>
          </w:tcPr>
          <w:p w14:paraId="58A5537A" w14:textId="7C52CE67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</w:p>
        </w:tc>
        <w:tc>
          <w:tcPr>
            <w:tcW w:w="1602" w:type="dxa"/>
          </w:tcPr>
          <w:p w14:paraId="5980555F" w14:textId="7A6FE189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</w:p>
        </w:tc>
      </w:tr>
      <w:tr w:rsidR="000A66DF" w14:paraId="1F954052" w14:textId="77777777" w:rsidTr="003C2DB8">
        <w:tc>
          <w:tcPr>
            <w:tcW w:w="1467" w:type="dxa"/>
          </w:tcPr>
          <w:p w14:paraId="6AFDAF3E" w14:textId="77777777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1701" w:type="dxa"/>
          </w:tcPr>
          <w:p w14:paraId="2138C274" w14:textId="082824D4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</w:p>
        </w:tc>
        <w:tc>
          <w:tcPr>
            <w:tcW w:w="1233" w:type="dxa"/>
          </w:tcPr>
          <w:p w14:paraId="1988A965" w14:textId="77777777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2</w:t>
            </w:r>
          </w:p>
        </w:tc>
        <w:tc>
          <w:tcPr>
            <w:tcW w:w="1602" w:type="dxa"/>
          </w:tcPr>
          <w:p w14:paraId="2AD74595" w14:textId="08B56959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6</w:t>
            </w:r>
          </w:p>
        </w:tc>
      </w:tr>
      <w:tr w:rsidR="000A66DF" w14:paraId="37A2B299" w14:textId="77777777" w:rsidTr="003C2DB8">
        <w:tc>
          <w:tcPr>
            <w:tcW w:w="1467" w:type="dxa"/>
          </w:tcPr>
          <w:p w14:paraId="6BEE40F6" w14:textId="5D83D3CC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6</w:t>
            </w:r>
          </w:p>
        </w:tc>
        <w:tc>
          <w:tcPr>
            <w:tcW w:w="1701" w:type="dxa"/>
          </w:tcPr>
          <w:p w14:paraId="2E3F0957" w14:textId="07197C29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6</w:t>
            </w:r>
          </w:p>
        </w:tc>
        <w:tc>
          <w:tcPr>
            <w:tcW w:w="1233" w:type="dxa"/>
          </w:tcPr>
          <w:p w14:paraId="43561EB4" w14:textId="0FC5483F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6</w:t>
            </w:r>
          </w:p>
        </w:tc>
        <w:tc>
          <w:tcPr>
            <w:tcW w:w="1602" w:type="dxa"/>
          </w:tcPr>
          <w:p w14:paraId="59E4BFE6" w14:textId="3297316E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5</w:t>
            </w:r>
          </w:p>
        </w:tc>
      </w:tr>
      <w:tr w:rsidR="000A66DF" w14:paraId="73801539" w14:textId="77777777" w:rsidTr="003C2DB8">
        <w:tc>
          <w:tcPr>
            <w:tcW w:w="1467" w:type="dxa"/>
          </w:tcPr>
          <w:p w14:paraId="7C9CC5E7" w14:textId="0C7F7331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7</w:t>
            </w:r>
          </w:p>
        </w:tc>
        <w:tc>
          <w:tcPr>
            <w:tcW w:w="1701" w:type="dxa"/>
          </w:tcPr>
          <w:p w14:paraId="256127C7" w14:textId="25A8B5A4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0</w:t>
            </w:r>
          </w:p>
        </w:tc>
        <w:tc>
          <w:tcPr>
            <w:tcW w:w="1233" w:type="dxa"/>
          </w:tcPr>
          <w:p w14:paraId="1B3FD6AF" w14:textId="1E71520F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</w:p>
        </w:tc>
        <w:tc>
          <w:tcPr>
            <w:tcW w:w="1602" w:type="dxa"/>
          </w:tcPr>
          <w:p w14:paraId="7B1BC5CC" w14:textId="6D502858" w:rsidR="000A66DF" w:rsidRDefault="000A66DF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299"/>
        <w:tblW w:w="8113" w:type="dxa"/>
        <w:tblLook w:val="04A0" w:firstRow="1" w:lastRow="0" w:firstColumn="1" w:lastColumn="0" w:noHBand="0" w:noVBand="1"/>
      </w:tblPr>
      <w:tblGrid>
        <w:gridCol w:w="906"/>
        <w:gridCol w:w="905"/>
        <w:gridCol w:w="905"/>
        <w:gridCol w:w="905"/>
        <w:gridCol w:w="904"/>
        <w:gridCol w:w="897"/>
        <w:gridCol w:w="897"/>
        <w:gridCol w:w="897"/>
        <w:gridCol w:w="897"/>
      </w:tblGrid>
      <w:tr w:rsidR="00C3627F" w14:paraId="03F2D2C5" w14:textId="77777777" w:rsidTr="008D3247">
        <w:tc>
          <w:tcPr>
            <w:tcW w:w="906" w:type="dxa"/>
          </w:tcPr>
          <w:p w14:paraId="024E9837" w14:textId="77777777" w:rsidR="00C3627F" w:rsidRDefault="00C3627F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905" w:type="dxa"/>
          </w:tcPr>
          <w:p w14:paraId="1C3215AD" w14:textId="77777777" w:rsidR="00C3627F" w:rsidRDefault="00C3627F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905" w:type="dxa"/>
          </w:tcPr>
          <w:p w14:paraId="48766152" w14:textId="77777777" w:rsidR="00C3627F" w:rsidRDefault="00C3627F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7</w:t>
            </w:r>
          </w:p>
        </w:tc>
        <w:tc>
          <w:tcPr>
            <w:tcW w:w="905" w:type="dxa"/>
          </w:tcPr>
          <w:p w14:paraId="00805E9C" w14:textId="77777777" w:rsidR="00C3627F" w:rsidRDefault="00C3627F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904" w:type="dxa"/>
          </w:tcPr>
          <w:p w14:paraId="57BA35A7" w14:textId="77777777" w:rsidR="00C3627F" w:rsidRDefault="00C3627F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897" w:type="dxa"/>
          </w:tcPr>
          <w:p w14:paraId="1DA91D3D" w14:textId="77777777" w:rsidR="00C3627F" w:rsidRDefault="00C3627F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  <w:tc>
          <w:tcPr>
            <w:tcW w:w="897" w:type="dxa"/>
          </w:tcPr>
          <w:p w14:paraId="7BD37CBB" w14:textId="77777777" w:rsidR="00C3627F" w:rsidRDefault="00C3627F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897" w:type="dxa"/>
          </w:tcPr>
          <w:p w14:paraId="7B650E63" w14:textId="77777777" w:rsidR="00C3627F" w:rsidRDefault="00C3627F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897" w:type="dxa"/>
          </w:tcPr>
          <w:p w14:paraId="6EE5E0ED" w14:textId="77777777" w:rsidR="00C3627F" w:rsidRDefault="00C3627F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6</w:t>
            </w:r>
          </w:p>
        </w:tc>
      </w:tr>
    </w:tbl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0"/>
        <w:gridCol w:w="4017"/>
        <w:gridCol w:w="3013"/>
      </w:tblGrid>
      <w:tr w:rsidR="007A2CD1" w14:paraId="2EB32AC5" w14:textId="77777777" w:rsidTr="008D3247">
        <w:tc>
          <w:tcPr>
            <w:tcW w:w="1099" w:type="pct"/>
          </w:tcPr>
          <w:p w14:paraId="79286488" w14:textId="77777777" w:rsidR="007A2CD1" w:rsidRPr="00491C9A" w:rsidRDefault="007A2CD1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229" w:type="pct"/>
          </w:tcPr>
          <w:p w14:paraId="1DA5B499" w14:textId="77777777" w:rsidR="007A2CD1" w:rsidRPr="00491C9A" w:rsidRDefault="007A2CD1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TAT (CompleteT – ArrivalT)</w:t>
            </w:r>
          </w:p>
        </w:tc>
        <w:tc>
          <w:tcPr>
            <w:tcW w:w="1672" w:type="pct"/>
          </w:tcPr>
          <w:p w14:paraId="790E2520" w14:textId="77777777" w:rsidR="007A2CD1" w:rsidRPr="00491C9A" w:rsidRDefault="007A2CD1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WT (TAT – BurstT)</w:t>
            </w:r>
          </w:p>
        </w:tc>
      </w:tr>
      <w:tr w:rsidR="00363D5D" w14:paraId="0BD02442" w14:textId="77777777" w:rsidTr="008D3247">
        <w:tc>
          <w:tcPr>
            <w:tcW w:w="1099" w:type="pct"/>
          </w:tcPr>
          <w:p w14:paraId="2A7CA202" w14:textId="77777777" w:rsidR="00363D5D" w:rsidRPr="00491C9A" w:rsidRDefault="00363D5D" w:rsidP="00363D5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1</w:t>
            </w:r>
          </w:p>
        </w:tc>
        <w:tc>
          <w:tcPr>
            <w:tcW w:w="2229" w:type="pct"/>
          </w:tcPr>
          <w:p w14:paraId="0A5FE36C" w14:textId="2CE0D2E9" w:rsidR="00363D5D" w:rsidRPr="00363D5D" w:rsidRDefault="00363D5D" w:rsidP="00363D5D">
            <w:pPr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 xml:space="preserve">15 – </w:t>
            </w:r>
            <w:r w:rsidRPr="00363D5D">
              <w:rPr>
                <w:rFonts w:ascii="Arial" w:eastAsia="Times New Roman" w:hAnsi="Arial" w:cs="Arial"/>
                <w:lang w:eastAsia="en-GB"/>
              </w:rPr>
              <w:t>0</w:t>
            </w:r>
            <w:r>
              <w:rPr>
                <w:rFonts w:ascii="Arial" w:eastAsia="Times New Roman" w:hAnsi="Arial" w:cs="Arial"/>
                <w:lang w:eastAsia="en-GB"/>
              </w:rPr>
              <w:t xml:space="preserve"> = 15</w:t>
            </w:r>
          </w:p>
        </w:tc>
        <w:tc>
          <w:tcPr>
            <w:tcW w:w="1672" w:type="pct"/>
          </w:tcPr>
          <w:p w14:paraId="1BA45EA8" w14:textId="35CD6ED7" w:rsidR="00363D5D" w:rsidRPr="002D43FF" w:rsidRDefault="00363D5D" w:rsidP="00363D5D">
            <w:pPr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15 – 8 = 7</w:t>
            </w:r>
          </w:p>
        </w:tc>
      </w:tr>
      <w:tr w:rsidR="00363D5D" w14:paraId="0075EA53" w14:textId="77777777" w:rsidTr="008D3247">
        <w:tc>
          <w:tcPr>
            <w:tcW w:w="1099" w:type="pct"/>
          </w:tcPr>
          <w:p w14:paraId="4B0BA78E" w14:textId="77777777" w:rsidR="00363D5D" w:rsidRPr="00491C9A" w:rsidRDefault="00363D5D" w:rsidP="00363D5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2</w:t>
            </w:r>
          </w:p>
        </w:tc>
        <w:tc>
          <w:tcPr>
            <w:tcW w:w="2229" w:type="pct"/>
          </w:tcPr>
          <w:p w14:paraId="1927D98A" w14:textId="251155F6" w:rsidR="00363D5D" w:rsidRPr="00363D5D" w:rsidRDefault="00363D5D" w:rsidP="00363D5D">
            <w:pPr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 xml:space="preserve">17- </w:t>
            </w:r>
            <w:r w:rsidRPr="00363D5D">
              <w:rPr>
                <w:rFonts w:ascii="Arial" w:eastAsia="Times New Roman" w:hAnsi="Arial" w:cs="Arial"/>
                <w:lang w:eastAsia="en-GB"/>
              </w:rPr>
              <w:t>1</w:t>
            </w:r>
            <w:r>
              <w:rPr>
                <w:rFonts w:ascii="Arial" w:eastAsia="Times New Roman" w:hAnsi="Arial" w:cs="Arial"/>
                <w:lang w:eastAsia="en-GB"/>
              </w:rPr>
              <w:t xml:space="preserve"> = 16</w:t>
            </w:r>
          </w:p>
        </w:tc>
        <w:tc>
          <w:tcPr>
            <w:tcW w:w="1672" w:type="pct"/>
          </w:tcPr>
          <w:p w14:paraId="28D14CA4" w14:textId="77777777" w:rsidR="00363D5D" w:rsidRPr="002D43FF" w:rsidRDefault="00363D5D" w:rsidP="00363D5D">
            <w:pPr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16 – </w:t>
            </w: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2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= 14</w:t>
            </w:r>
          </w:p>
        </w:tc>
      </w:tr>
      <w:tr w:rsidR="00363D5D" w14:paraId="2C56B622" w14:textId="77777777" w:rsidTr="008D3247">
        <w:tc>
          <w:tcPr>
            <w:tcW w:w="1099" w:type="pct"/>
          </w:tcPr>
          <w:p w14:paraId="46AB3537" w14:textId="77777777" w:rsidR="00363D5D" w:rsidRPr="00491C9A" w:rsidRDefault="00363D5D" w:rsidP="00363D5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3</w:t>
            </w:r>
          </w:p>
        </w:tc>
        <w:tc>
          <w:tcPr>
            <w:tcW w:w="2229" w:type="pct"/>
          </w:tcPr>
          <w:p w14:paraId="31254843" w14:textId="53CED484" w:rsidR="00363D5D" w:rsidRPr="00363D5D" w:rsidRDefault="00363D5D" w:rsidP="00363D5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 xml:space="preserve">21 – </w:t>
            </w:r>
            <w:r w:rsidRPr="00363D5D">
              <w:rPr>
                <w:rFonts w:ascii="Arial" w:eastAsia="Times New Roman" w:hAnsi="Arial" w:cs="Arial"/>
                <w:lang w:eastAsia="en-GB"/>
              </w:rPr>
              <w:t>3</w:t>
            </w:r>
            <w:r>
              <w:rPr>
                <w:rFonts w:ascii="Arial" w:eastAsia="Times New Roman" w:hAnsi="Arial" w:cs="Arial"/>
                <w:lang w:eastAsia="en-GB"/>
              </w:rPr>
              <w:t xml:space="preserve"> = 18</w:t>
            </w:r>
          </w:p>
        </w:tc>
        <w:tc>
          <w:tcPr>
            <w:tcW w:w="1672" w:type="pct"/>
          </w:tcPr>
          <w:p w14:paraId="7E520A01" w14:textId="77777777" w:rsidR="00363D5D" w:rsidRPr="002D43FF" w:rsidRDefault="00363D5D" w:rsidP="00363D5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18 – </w:t>
            </w: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4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= 14</w:t>
            </w:r>
          </w:p>
        </w:tc>
      </w:tr>
      <w:tr w:rsidR="00363D5D" w14:paraId="553DBF81" w14:textId="77777777" w:rsidTr="008D3247">
        <w:tc>
          <w:tcPr>
            <w:tcW w:w="1099" w:type="pct"/>
          </w:tcPr>
          <w:p w14:paraId="1596143D" w14:textId="77777777" w:rsidR="00363D5D" w:rsidRPr="00491C9A" w:rsidRDefault="00363D5D" w:rsidP="00363D5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4</w:t>
            </w:r>
          </w:p>
        </w:tc>
        <w:tc>
          <w:tcPr>
            <w:tcW w:w="2229" w:type="pct"/>
          </w:tcPr>
          <w:p w14:paraId="3993327D" w14:textId="35BE0058" w:rsidR="00363D5D" w:rsidRPr="00363D5D" w:rsidRDefault="00363D5D" w:rsidP="00363D5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 xml:space="preserve">22 – </w:t>
            </w:r>
            <w:r w:rsidRPr="00363D5D">
              <w:rPr>
                <w:rFonts w:ascii="Arial" w:eastAsia="Times New Roman" w:hAnsi="Arial" w:cs="Arial"/>
                <w:lang w:eastAsia="en-GB"/>
              </w:rPr>
              <w:t>4</w:t>
            </w:r>
            <w:r>
              <w:rPr>
                <w:rFonts w:ascii="Arial" w:eastAsia="Times New Roman" w:hAnsi="Arial" w:cs="Arial"/>
                <w:lang w:eastAsia="en-GB"/>
              </w:rPr>
              <w:t xml:space="preserve"> =18</w:t>
            </w:r>
          </w:p>
        </w:tc>
        <w:tc>
          <w:tcPr>
            <w:tcW w:w="1672" w:type="pct"/>
          </w:tcPr>
          <w:p w14:paraId="5F04C671" w14:textId="77777777" w:rsidR="00363D5D" w:rsidRPr="002D43FF" w:rsidRDefault="00363D5D" w:rsidP="00363D5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18 – </w:t>
            </w: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1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= 17</w:t>
            </w:r>
          </w:p>
        </w:tc>
      </w:tr>
      <w:tr w:rsidR="00363D5D" w14:paraId="350D1A46" w14:textId="77777777" w:rsidTr="008D3247">
        <w:tc>
          <w:tcPr>
            <w:tcW w:w="1099" w:type="pct"/>
          </w:tcPr>
          <w:p w14:paraId="3CE8ABA1" w14:textId="77777777" w:rsidR="00363D5D" w:rsidRPr="00491C9A" w:rsidRDefault="00363D5D" w:rsidP="00363D5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5</w:t>
            </w:r>
          </w:p>
        </w:tc>
        <w:tc>
          <w:tcPr>
            <w:tcW w:w="2229" w:type="pct"/>
          </w:tcPr>
          <w:p w14:paraId="450D0B51" w14:textId="2E63938E" w:rsidR="00363D5D" w:rsidRPr="00363D5D" w:rsidRDefault="00363D5D" w:rsidP="00363D5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 xml:space="preserve">12 – </w:t>
            </w:r>
            <w:r w:rsidRPr="00363D5D">
              <w:rPr>
                <w:rFonts w:ascii="Arial" w:eastAsia="Times New Roman" w:hAnsi="Arial" w:cs="Arial"/>
                <w:lang w:eastAsia="en-GB"/>
              </w:rPr>
              <w:t>5</w:t>
            </w:r>
            <w:r>
              <w:rPr>
                <w:rFonts w:ascii="Arial" w:eastAsia="Times New Roman" w:hAnsi="Arial" w:cs="Arial"/>
                <w:lang w:eastAsia="en-GB"/>
              </w:rPr>
              <w:t xml:space="preserve"> = 7</w:t>
            </w:r>
          </w:p>
        </w:tc>
        <w:tc>
          <w:tcPr>
            <w:tcW w:w="1672" w:type="pct"/>
          </w:tcPr>
          <w:p w14:paraId="2077F560" w14:textId="34EC085D" w:rsidR="00363D5D" w:rsidRPr="002D43FF" w:rsidRDefault="00363D5D" w:rsidP="00363D5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7 – </w:t>
            </w: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6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= 1</w:t>
            </w:r>
          </w:p>
        </w:tc>
      </w:tr>
      <w:tr w:rsidR="00363D5D" w14:paraId="3F2A6491" w14:textId="77777777" w:rsidTr="008D3247">
        <w:tc>
          <w:tcPr>
            <w:tcW w:w="1099" w:type="pct"/>
          </w:tcPr>
          <w:p w14:paraId="52B5C453" w14:textId="77777777" w:rsidR="00363D5D" w:rsidRPr="00491C9A" w:rsidRDefault="00363D5D" w:rsidP="00363D5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6</w:t>
            </w:r>
          </w:p>
        </w:tc>
        <w:tc>
          <w:tcPr>
            <w:tcW w:w="2229" w:type="pct"/>
          </w:tcPr>
          <w:p w14:paraId="22397647" w14:textId="6CF27281" w:rsidR="00363D5D" w:rsidRPr="00363D5D" w:rsidRDefault="00363D5D" w:rsidP="00363D5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 xml:space="preserve">27 – </w:t>
            </w:r>
            <w:r w:rsidRPr="00363D5D">
              <w:rPr>
                <w:rFonts w:ascii="Arial" w:eastAsia="Times New Roman" w:hAnsi="Arial" w:cs="Arial"/>
                <w:lang w:eastAsia="en-GB"/>
              </w:rPr>
              <w:t>6</w:t>
            </w:r>
            <w:r>
              <w:rPr>
                <w:rFonts w:ascii="Arial" w:eastAsia="Times New Roman" w:hAnsi="Arial" w:cs="Arial"/>
                <w:lang w:eastAsia="en-GB"/>
              </w:rPr>
              <w:t xml:space="preserve"> = 21</w:t>
            </w:r>
          </w:p>
        </w:tc>
        <w:tc>
          <w:tcPr>
            <w:tcW w:w="1672" w:type="pct"/>
          </w:tcPr>
          <w:p w14:paraId="117B3845" w14:textId="77777777" w:rsidR="00363D5D" w:rsidRDefault="00363D5D" w:rsidP="00363D5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21 – </w:t>
            </w: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5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= 16</w:t>
            </w:r>
          </w:p>
        </w:tc>
      </w:tr>
      <w:tr w:rsidR="00363D5D" w14:paraId="116B6625" w14:textId="77777777" w:rsidTr="008D3247">
        <w:tc>
          <w:tcPr>
            <w:tcW w:w="1099" w:type="pct"/>
          </w:tcPr>
          <w:p w14:paraId="5860DCAD" w14:textId="77777777" w:rsidR="00363D5D" w:rsidRPr="00491C9A" w:rsidRDefault="00363D5D" w:rsidP="00363D5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7</w:t>
            </w:r>
          </w:p>
        </w:tc>
        <w:tc>
          <w:tcPr>
            <w:tcW w:w="2229" w:type="pct"/>
          </w:tcPr>
          <w:p w14:paraId="16FEB610" w14:textId="3C49BA8E" w:rsidR="00363D5D" w:rsidRPr="00363D5D" w:rsidRDefault="00363D5D" w:rsidP="00363D5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 xml:space="preserve">11 – </w:t>
            </w:r>
            <w:r w:rsidRPr="00363D5D">
              <w:rPr>
                <w:rFonts w:ascii="Arial" w:eastAsia="Times New Roman" w:hAnsi="Arial" w:cs="Arial"/>
                <w:lang w:eastAsia="en-GB"/>
              </w:rPr>
              <w:t>10</w:t>
            </w:r>
            <w:r>
              <w:rPr>
                <w:rFonts w:ascii="Arial" w:eastAsia="Times New Roman" w:hAnsi="Arial" w:cs="Arial"/>
                <w:lang w:eastAsia="en-GB"/>
              </w:rPr>
              <w:t xml:space="preserve"> = 1</w:t>
            </w:r>
          </w:p>
        </w:tc>
        <w:tc>
          <w:tcPr>
            <w:tcW w:w="1672" w:type="pct"/>
          </w:tcPr>
          <w:p w14:paraId="449B35CA" w14:textId="5ED32A06" w:rsidR="00363D5D" w:rsidRDefault="00363D5D" w:rsidP="00363D5D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1 – </w:t>
            </w:r>
            <w:r w:rsidRPr="002D43F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1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= 0</w:t>
            </w:r>
          </w:p>
        </w:tc>
      </w:tr>
    </w:tbl>
    <w:p w14:paraId="603A5229" w14:textId="33C5641A" w:rsidR="007A2CD1" w:rsidRPr="00491C9A" w:rsidRDefault="007A2CD1" w:rsidP="007A2CD1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2"/>
          <w:szCs w:val="22"/>
          <w:lang w:eastAsia="en-GB"/>
        </w:rPr>
      </w:pPr>
      <w:r w:rsidRPr="00491C9A">
        <w:rPr>
          <w:rFonts w:ascii="Arial" w:eastAsia="Times New Roman" w:hAnsi="Arial" w:cs="Arial"/>
          <w:sz w:val="22"/>
          <w:szCs w:val="22"/>
          <w:lang w:eastAsia="en-GB"/>
        </w:rPr>
        <w:t>ATAT = (</w:t>
      </w:r>
      <w:r w:rsidR="00363D5D">
        <w:rPr>
          <w:rFonts w:ascii="Arial" w:eastAsia="Times New Roman" w:hAnsi="Arial" w:cs="Arial"/>
          <w:sz w:val="22"/>
          <w:szCs w:val="22"/>
          <w:lang w:eastAsia="en-GB"/>
        </w:rPr>
        <w:t>15</w:t>
      </w:r>
      <w:r>
        <w:rPr>
          <w:rFonts w:ascii="Arial" w:eastAsia="Times New Roman" w:hAnsi="Arial" w:cs="Arial"/>
          <w:sz w:val="22"/>
          <w:szCs w:val="22"/>
          <w:lang w:eastAsia="en-GB"/>
        </w:rPr>
        <w:t>+16+18+18+</w:t>
      </w:r>
      <w:r w:rsidR="00363D5D">
        <w:rPr>
          <w:rFonts w:ascii="Arial" w:eastAsia="Times New Roman" w:hAnsi="Arial" w:cs="Arial"/>
          <w:sz w:val="22"/>
          <w:szCs w:val="22"/>
          <w:lang w:eastAsia="en-GB"/>
        </w:rPr>
        <w:t>7</w:t>
      </w:r>
      <w:r>
        <w:rPr>
          <w:rFonts w:ascii="Arial" w:eastAsia="Times New Roman" w:hAnsi="Arial" w:cs="Arial"/>
          <w:sz w:val="22"/>
          <w:szCs w:val="22"/>
          <w:lang w:eastAsia="en-GB"/>
        </w:rPr>
        <w:t>+21+</w:t>
      </w:r>
      <w:r w:rsidR="00363D5D">
        <w:rPr>
          <w:rFonts w:ascii="Arial" w:eastAsia="Times New Roman" w:hAnsi="Arial" w:cs="Arial"/>
          <w:sz w:val="22"/>
          <w:szCs w:val="22"/>
          <w:lang w:eastAsia="en-GB"/>
        </w:rPr>
        <w:t>1</w:t>
      </w:r>
      <w:r w:rsidRPr="00491C9A">
        <w:rPr>
          <w:rFonts w:ascii="Arial" w:eastAsia="Times New Roman" w:hAnsi="Arial" w:cs="Arial"/>
          <w:sz w:val="22"/>
          <w:szCs w:val="22"/>
          <w:lang w:eastAsia="en-GB"/>
        </w:rPr>
        <w:t xml:space="preserve">) / </w:t>
      </w:r>
      <w:r>
        <w:rPr>
          <w:rFonts w:ascii="Arial" w:eastAsia="Times New Roman" w:hAnsi="Arial" w:cs="Arial"/>
          <w:sz w:val="22"/>
          <w:szCs w:val="22"/>
          <w:lang w:eastAsia="en-GB"/>
        </w:rPr>
        <w:t>7</w:t>
      </w:r>
      <w:r w:rsidRPr="00491C9A">
        <w:rPr>
          <w:rFonts w:ascii="Arial" w:eastAsia="Times New Roman" w:hAnsi="Arial" w:cs="Arial"/>
          <w:sz w:val="22"/>
          <w:szCs w:val="22"/>
          <w:lang w:eastAsia="en-GB"/>
        </w:rPr>
        <w:t xml:space="preserve"> = </w:t>
      </w:r>
      <w:r>
        <w:rPr>
          <w:rFonts w:ascii="Arial" w:eastAsia="Times New Roman" w:hAnsi="Arial" w:cs="Arial"/>
          <w:sz w:val="22"/>
          <w:szCs w:val="22"/>
          <w:lang w:eastAsia="en-GB"/>
        </w:rPr>
        <w:t>13.</w:t>
      </w:r>
      <w:r w:rsidR="00363D5D">
        <w:rPr>
          <w:rFonts w:ascii="Arial" w:eastAsia="Times New Roman" w:hAnsi="Arial" w:cs="Arial"/>
          <w:sz w:val="22"/>
          <w:szCs w:val="22"/>
          <w:lang w:eastAsia="en-GB"/>
        </w:rPr>
        <w:t>71</w:t>
      </w:r>
    </w:p>
    <w:p w14:paraId="0701A51E" w14:textId="31797CC6" w:rsidR="000A66DF" w:rsidRDefault="007A2CD1" w:rsidP="007A2CD1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2"/>
          <w:szCs w:val="22"/>
          <w:lang w:eastAsia="en-GB"/>
        </w:rPr>
      </w:pPr>
      <w:r w:rsidRPr="00491C9A">
        <w:rPr>
          <w:rFonts w:ascii="Arial" w:eastAsia="Times New Roman" w:hAnsi="Arial" w:cs="Arial"/>
          <w:sz w:val="22"/>
          <w:szCs w:val="22"/>
          <w:lang w:eastAsia="en-GB"/>
        </w:rPr>
        <w:t>AWT = (</w:t>
      </w:r>
      <w:r w:rsidR="00363D5D">
        <w:rPr>
          <w:rFonts w:ascii="Arial" w:eastAsia="Times New Roman" w:hAnsi="Arial" w:cs="Arial"/>
          <w:sz w:val="22"/>
          <w:szCs w:val="22"/>
          <w:lang w:eastAsia="en-GB"/>
        </w:rPr>
        <w:t>7+</w:t>
      </w:r>
      <w:r>
        <w:rPr>
          <w:rFonts w:ascii="Arial" w:eastAsia="Times New Roman" w:hAnsi="Arial" w:cs="Arial"/>
          <w:sz w:val="22"/>
          <w:szCs w:val="22"/>
          <w:lang w:eastAsia="en-GB"/>
        </w:rPr>
        <w:t>14+14+17+</w:t>
      </w:r>
      <w:r w:rsidR="00363D5D">
        <w:rPr>
          <w:rFonts w:ascii="Arial" w:eastAsia="Times New Roman" w:hAnsi="Arial" w:cs="Arial"/>
          <w:sz w:val="22"/>
          <w:szCs w:val="22"/>
          <w:lang w:eastAsia="en-GB"/>
        </w:rPr>
        <w:t>1</w:t>
      </w:r>
      <w:r>
        <w:rPr>
          <w:rFonts w:ascii="Arial" w:eastAsia="Times New Roman" w:hAnsi="Arial" w:cs="Arial"/>
          <w:sz w:val="22"/>
          <w:szCs w:val="22"/>
          <w:lang w:eastAsia="en-GB"/>
        </w:rPr>
        <w:t>+1</w:t>
      </w:r>
      <w:r w:rsidR="00363D5D">
        <w:rPr>
          <w:rFonts w:ascii="Arial" w:eastAsia="Times New Roman" w:hAnsi="Arial" w:cs="Arial"/>
          <w:sz w:val="22"/>
          <w:szCs w:val="22"/>
          <w:lang w:eastAsia="en-GB"/>
        </w:rPr>
        <w:t>6</w:t>
      </w:r>
      <w:r w:rsidRPr="00491C9A">
        <w:rPr>
          <w:rFonts w:ascii="Arial" w:eastAsia="Times New Roman" w:hAnsi="Arial" w:cs="Arial"/>
          <w:sz w:val="22"/>
          <w:szCs w:val="22"/>
          <w:lang w:eastAsia="en-GB"/>
        </w:rPr>
        <w:t xml:space="preserve">) / </w:t>
      </w:r>
      <w:r>
        <w:rPr>
          <w:rFonts w:ascii="Arial" w:eastAsia="Times New Roman" w:hAnsi="Arial" w:cs="Arial"/>
          <w:sz w:val="22"/>
          <w:szCs w:val="22"/>
          <w:lang w:eastAsia="en-GB"/>
        </w:rPr>
        <w:t>7</w:t>
      </w:r>
      <w:r w:rsidRPr="00491C9A">
        <w:rPr>
          <w:rFonts w:ascii="Arial" w:eastAsia="Times New Roman" w:hAnsi="Arial" w:cs="Arial"/>
          <w:sz w:val="22"/>
          <w:szCs w:val="22"/>
          <w:lang w:eastAsia="en-GB"/>
        </w:rPr>
        <w:t xml:space="preserve"> = </w:t>
      </w:r>
      <w:r>
        <w:rPr>
          <w:rFonts w:ascii="Arial" w:eastAsia="Times New Roman" w:hAnsi="Arial" w:cs="Arial"/>
          <w:sz w:val="22"/>
          <w:szCs w:val="22"/>
          <w:lang w:eastAsia="en-GB"/>
        </w:rPr>
        <w:t>9.</w:t>
      </w:r>
      <w:r w:rsidR="00363D5D">
        <w:rPr>
          <w:rFonts w:ascii="Arial" w:eastAsia="Times New Roman" w:hAnsi="Arial" w:cs="Arial"/>
          <w:sz w:val="22"/>
          <w:szCs w:val="22"/>
          <w:lang w:eastAsia="en-GB"/>
        </w:rPr>
        <w:t>86</w:t>
      </w:r>
    </w:p>
    <w:p w14:paraId="0FBA8B63" w14:textId="77777777" w:rsidR="007A2CD1" w:rsidRPr="000A66DF" w:rsidRDefault="007A2CD1" w:rsidP="007A2CD1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19F2B614" w14:textId="5602A16E" w:rsidR="00AD4BCF" w:rsidRDefault="002358CE" w:rsidP="000A66DF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>Pre-emp (AWT=</w:t>
      </w:r>
      <w:r w:rsidR="008A3DE9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>
        <w:rPr>
          <w:rFonts w:ascii="Arial" w:eastAsia="Times New Roman" w:hAnsi="Arial" w:cs="Arial"/>
          <w:sz w:val="28"/>
          <w:szCs w:val="28"/>
          <w:lang w:eastAsia="en-GB"/>
        </w:rPr>
        <w:t>)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467"/>
        <w:gridCol w:w="1701"/>
        <w:gridCol w:w="1233"/>
        <w:gridCol w:w="1602"/>
      </w:tblGrid>
      <w:tr w:rsidR="002358CE" w14:paraId="2C765C7D" w14:textId="77777777" w:rsidTr="003C2DB8">
        <w:tc>
          <w:tcPr>
            <w:tcW w:w="1467" w:type="dxa"/>
          </w:tcPr>
          <w:p w14:paraId="14BC020E" w14:textId="77777777" w:rsidR="002358CE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rocess</w:t>
            </w:r>
          </w:p>
        </w:tc>
        <w:tc>
          <w:tcPr>
            <w:tcW w:w="1701" w:type="dxa"/>
          </w:tcPr>
          <w:p w14:paraId="0BA79E3E" w14:textId="77777777" w:rsidR="002358CE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Arrival time</w:t>
            </w:r>
          </w:p>
        </w:tc>
        <w:tc>
          <w:tcPr>
            <w:tcW w:w="1233" w:type="dxa"/>
          </w:tcPr>
          <w:p w14:paraId="386E6B1E" w14:textId="77777777" w:rsidR="002358CE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 xml:space="preserve">Priority </w:t>
            </w:r>
          </w:p>
        </w:tc>
        <w:tc>
          <w:tcPr>
            <w:tcW w:w="1602" w:type="dxa"/>
          </w:tcPr>
          <w:p w14:paraId="7F103962" w14:textId="77777777" w:rsidR="002358CE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Burst time</w:t>
            </w:r>
          </w:p>
        </w:tc>
      </w:tr>
      <w:tr w:rsidR="002358CE" w14:paraId="66AB8D1A" w14:textId="77777777" w:rsidTr="003C2DB8">
        <w:tc>
          <w:tcPr>
            <w:tcW w:w="1467" w:type="dxa"/>
          </w:tcPr>
          <w:p w14:paraId="53C6F2DD" w14:textId="77777777" w:rsidR="002358CE" w:rsidRPr="00363D5D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363D5D">
              <w:rPr>
                <w:rFonts w:ascii="Arial" w:eastAsia="Times New Roman" w:hAnsi="Arial" w:cs="Arial"/>
                <w:lang w:eastAsia="en-GB"/>
              </w:rPr>
              <w:t>P1</w:t>
            </w:r>
          </w:p>
        </w:tc>
        <w:tc>
          <w:tcPr>
            <w:tcW w:w="1701" w:type="dxa"/>
          </w:tcPr>
          <w:p w14:paraId="125FDEC1" w14:textId="77777777" w:rsidR="002358CE" w:rsidRPr="00363D5D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363D5D">
              <w:rPr>
                <w:rFonts w:ascii="Arial" w:eastAsia="Times New Roman" w:hAnsi="Arial" w:cs="Arial"/>
                <w:lang w:eastAsia="en-GB"/>
              </w:rPr>
              <w:t>0</w:t>
            </w:r>
          </w:p>
        </w:tc>
        <w:tc>
          <w:tcPr>
            <w:tcW w:w="1233" w:type="dxa"/>
          </w:tcPr>
          <w:p w14:paraId="02F15D1F" w14:textId="77777777" w:rsidR="002358CE" w:rsidRPr="00363D5D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363D5D">
              <w:rPr>
                <w:rFonts w:ascii="Arial" w:eastAsia="Times New Roman" w:hAnsi="Arial" w:cs="Arial"/>
                <w:lang w:eastAsia="en-GB"/>
              </w:rPr>
              <w:t>3</w:t>
            </w:r>
          </w:p>
        </w:tc>
        <w:tc>
          <w:tcPr>
            <w:tcW w:w="1602" w:type="dxa"/>
          </w:tcPr>
          <w:p w14:paraId="008E1AEC" w14:textId="3A21D848" w:rsidR="002358CE" w:rsidRPr="00363D5D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363D5D">
              <w:rPr>
                <w:rFonts w:ascii="Arial" w:eastAsia="Times New Roman" w:hAnsi="Arial" w:cs="Arial"/>
                <w:lang w:eastAsia="en-GB"/>
              </w:rPr>
              <w:t>8</w:t>
            </w:r>
            <w:r w:rsidR="00152E9A" w:rsidRPr="00363D5D">
              <w:rPr>
                <w:rFonts w:ascii="Arial" w:eastAsia="Times New Roman" w:hAnsi="Arial" w:cs="Arial"/>
                <w:lang w:eastAsia="en-GB"/>
              </w:rPr>
              <w:t xml:space="preserve"> </w:t>
            </w:r>
            <w:r w:rsidR="00F2175B" w:rsidRPr="00363D5D">
              <w:rPr>
                <w:rFonts w:ascii="Arial" w:eastAsia="Times New Roman" w:hAnsi="Arial" w:cs="Arial"/>
                <w:lang w:eastAsia="en-GB"/>
              </w:rPr>
              <w:t>–</w:t>
            </w:r>
            <w:r w:rsidR="00152E9A" w:rsidRPr="00363D5D">
              <w:rPr>
                <w:rFonts w:ascii="Arial" w:eastAsia="Times New Roman" w:hAnsi="Arial" w:cs="Arial"/>
                <w:lang w:eastAsia="en-GB"/>
              </w:rPr>
              <w:t xml:space="preserve"> 3</w:t>
            </w:r>
            <w:r w:rsidR="00F2175B" w:rsidRPr="00363D5D">
              <w:rPr>
                <w:rFonts w:ascii="Arial" w:eastAsia="Times New Roman" w:hAnsi="Arial" w:cs="Arial"/>
                <w:lang w:eastAsia="en-GB"/>
              </w:rPr>
              <w:t>d</w:t>
            </w:r>
          </w:p>
        </w:tc>
      </w:tr>
      <w:tr w:rsidR="002358CE" w14:paraId="292C907C" w14:textId="77777777" w:rsidTr="003C2DB8">
        <w:tc>
          <w:tcPr>
            <w:tcW w:w="1467" w:type="dxa"/>
          </w:tcPr>
          <w:p w14:paraId="5E510637" w14:textId="77777777" w:rsidR="002358CE" w:rsidRPr="00363D5D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363D5D">
              <w:rPr>
                <w:rFonts w:ascii="Arial" w:eastAsia="Times New Roman" w:hAnsi="Arial" w:cs="Arial"/>
                <w:lang w:eastAsia="en-GB"/>
              </w:rPr>
              <w:t>P2</w:t>
            </w:r>
          </w:p>
        </w:tc>
        <w:tc>
          <w:tcPr>
            <w:tcW w:w="1701" w:type="dxa"/>
          </w:tcPr>
          <w:p w14:paraId="656848AA" w14:textId="77777777" w:rsidR="002358CE" w:rsidRPr="00363D5D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363D5D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1233" w:type="dxa"/>
          </w:tcPr>
          <w:p w14:paraId="6CB8960B" w14:textId="21FC1DDE" w:rsidR="002358CE" w:rsidRPr="00363D5D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363D5D">
              <w:rPr>
                <w:rFonts w:ascii="Arial" w:eastAsia="Times New Roman" w:hAnsi="Arial" w:cs="Arial"/>
                <w:lang w:eastAsia="en-GB"/>
              </w:rPr>
              <w:t>5</w:t>
            </w:r>
          </w:p>
        </w:tc>
        <w:tc>
          <w:tcPr>
            <w:tcW w:w="1602" w:type="dxa"/>
          </w:tcPr>
          <w:p w14:paraId="0061209B" w14:textId="77777777" w:rsidR="002358CE" w:rsidRPr="00363D5D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363D5D">
              <w:rPr>
                <w:rFonts w:ascii="Arial" w:eastAsia="Times New Roman" w:hAnsi="Arial" w:cs="Arial"/>
                <w:lang w:eastAsia="en-GB"/>
              </w:rPr>
              <w:t>2</w:t>
            </w:r>
          </w:p>
        </w:tc>
      </w:tr>
      <w:tr w:rsidR="002358CE" w14:paraId="42F663A6" w14:textId="77777777" w:rsidTr="003C2DB8">
        <w:tc>
          <w:tcPr>
            <w:tcW w:w="1467" w:type="dxa"/>
          </w:tcPr>
          <w:p w14:paraId="2DAFA50A" w14:textId="77777777" w:rsidR="002358CE" w:rsidRPr="00363D5D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363D5D">
              <w:rPr>
                <w:rFonts w:ascii="Arial" w:eastAsia="Times New Roman" w:hAnsi="Arial" w:cs="Arial"/>
                <w:lang w:eastAsia="en-GB"/>
              </w:rPr>
              <w:t>P3</w:t>
            </w:r>
          </w:p>
        </w:tc>
        <w:tc>
          <w:tcPr>
            <w:tcW w:w="1701" w:type="dxa"/>
          </w:tcPr>
          <w:p w14:paraId="465B3724" w14:textId="77777777" w:rsidR="002358CE" w:rsidRPr="00363D5D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363D5D">
              <w:rPr>
                <w:rFonts w:ascii="Arial" w:eastAsia="Times New Roman" w:hAnsi="Arial" w:cs="Arial"/>
                <w:lang w:eastAsia="en-GB"/>
              </w:rPr>
              <w:t>3</w:t>
            </w:r>
          </w:p>
        </w:tc>
        <w:tc>
          <w:tcPr>
            <w:tcW w:w="1233" w:type="dxa"/>
          </w:tcPr>
          <w:p w14:paraId="345F36FF" w14:textId="456B66B2" w:rsidR="002358CE" w:rsidRPr="00363D5D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363D5D">
              <w:rPr>
                <w:rFonts w:ascii="Arial" w:eastAsia="Times New Roman" w:hAnsi="Arial" w:cs="Arial"/>
                <w:lang w:eastAsia="en-GB"/>
              </w:rPr>
              <w:t>1</w:t>
            </w:r>
          </w:p>
        </w:tc>
        <w:tc>
          <w:tcPr>
            <w:tcW w:w="1602" w:type="dxa"/>
          </w:tcPr>
          <w:p w14:paraId="43CDA316" w14:textId="589FD3FA" w:rsidR="002358CE" w:rsidRPr="00363D5D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363D5D">
              <w:rPr>
                <w:rFonts w:ascii="Arial" w:eastAsia="Times New Roman" w:hAnsi="Arial" w:cs="Arial"/>
                <w:lang w:eastAsia="en-GB"/>
              </w:rPr>
              <w:t>3</w:t>
            </w:r>
            <w:r w:rsidR="00152E9A" w:rsidRPr="00363D5D">
              <w:rPr>
                <w:rFonts w:ascii="Arial" w:eastAsia="Times New Roman" w:hAnsi="Arial" w:cs="Arial"/>
                <w:lang w:eastAsia="en-GB"/>
              </w:rPr>
              <w:t>d</w:t>
            </w:r>
          </w:p>
        </w:tc>
      </w:tr>
      <w:tr w:rsidR="002358CE" w14:paraId="3373E6E5" w14:textId="77777777" w:rsidTr="003C2DB8">
        <w:tc>
          <w:tcPr>
            <w:tcW w:w="1467" w:type="dxa"/>
          </w:tcPr>
          <w:p w14:paraId="0159BD49" w14:textId="77777777" w:rsidR="002358CE" w:rsidRPr="00363D5D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363D5D">
              <w:rPr>
                <w:rFonts w:ascii="Arial" w:eastAsia="Times New Roman" w:hAnsi="Arial" w:cs="Arial"/>
                <w:lang w:eastAsia="en-GB"/>
              </w:rPr>
              <w:t>P4</w:t>
            </w:r>
          </w:p>
        </w:tc>
        <w:tc>
          <w:tcPr>
            <w:tcW w:w="1701" w:type="dxa"/>
          </w:tcPr>
          <w:p w14:paraId="6ABF5529" w14:textId="77777777" w:rsidR="002358CE" w:rsidRPr="00363D5D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363D5D">
              <w:rPr>
                <w:rFonts w:ascii="Arial" w:eastAsia="Times New Roman" w:hAnsi="Arial" w:cs="Arial"/>
                <w:lang w:eastAsia="en-GB"/>
              </w:rPr>
              <w:t>4</w:t>
            </w:r>
          </w:p>
        </w:tc>
        <w:tc>
          <w:tcPr>
            <w:tcW w:w="1233" w:type="dxa"/>
          </w:tcPr>
          <w:p w14:paraId="4932F637" w14:textId="3CBBC221" w:rsidR="002358CE" w:rsidRPr="00363D5D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363D5D">
              <w:rPr>
                <w:rFonts w:ascii="Arial" w:eastAsia="Times New Roman" w:hAnsi="Arial" w:cs="Arial"/>
                <w:lang w:eastAsia="en-GB"/>
              </w:rPr>
              <w:t>4</w:t>
            </w:r>
          </w:p>
        </w:tc>
        <w:tc>
          <w:tcPr>
            <w:tcW w:w="1602" w:type="dxa"/>
          </w:tcPr>
          <w:p w14:paraId="431C65A3" w14:textId="6CA1C6C8" w:rsidR="002358CE" w:rsidRPr="00363D5D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363D5D">
              <w:rPr>
                <w:rFonts w:ascii="Arial" w:eastAsia="Times New Roman" w:hAnsi="Arial" w:cs="Arial"/>
                <w:lang w:eastAsia="en-GB"/>
              </w:rPr>
              <w:t>4</w:t>
            </w:r>
            <w:r w:rsidR="00F2175B" w:rsidRPr="00363D5D">
              <w:rPr>
                <w:rFonts w:ascii="Arial" w:eastAsia="Times New Roman" w:hAnsi="Arial" w:cs="Arial"/>
                <w:lang w:eastAsia="en-GB"/>
              </w:rPr>
              <w:t>d</w:t>
            </w:r>
          </w:p>
        </w:tc>
      </w:tr>
      <w:tr w:rsidR="002358CE" w14:paraId="0FA6448B" w14:textId="77777777" w:rsidTr="003C2DB8">
        <w:tc>
          <w:tcPr>
            <w:tcW w:w="1467" w:type="dxa"/>
          </w:tcPr>
          <w:p w14:paraId="006DC061" w14:textId="77777777" w:rsidR="002358CE" w:rsidRPr="00363D5D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363D5D">
              <w:rPr>
                <w:rFonts w:ascii="Arial" w:eastAsia="Times New Roman" w:hAnsi="Arial" w:cs="Arial"/>
                <w:lang w:eastAsia="en-GB"/>
              </w:rPr>
              <w:t>P5</w:t>
            </w:r>
          </w:p>
        </w:tc>
        <w:tc>
          <w:tcPr>
            <w:tcW w:w="1701" w:type="dxa"/>
          </w:tcPr>
          <w:p w14:paraId="0D79ECE8" w14:textId="247EE574" w:rsidR="002358CE" w:rsidRPr="00363D5D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363D5D">
              <w:rPr>
                <w:rFonts w:ascii="Arial" w:eastAsia="Times New Roman" w:hAnsi="Arial" w:cs="Arial"/>
                <w:lang w:eastAsia="en-GB"/>
              </w:rPr>
              <w:t>6</w:t>
            </w:r>
          </w:p>
        </w:tc>
        <w:tc>
          <w:tcPr>
            <w:tcW w:w="1233" w:type="dxa"/>
          </w:tcPr>
          <w:p w14:paraId="19824572" w14:textId="77777777" w:rsidR="002358CE" w:rsidRPr="00363D5D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363D5D">
              <w:rPr>
                <w:rFonts w:ascii="Arial" w:eastAsia="Times New Roman" w:hAnsi="Arial" w:cs="Arial"/>
                <w:lang w:eastAsia="en-GB"/>
              </w:rPr>
              <w:t>2</w:t>
            </w:r>
          </w:p>
        </w:tc>
        <w:tc>
          <w:tcPr>
            <w:tcW w:w="1602" w:type="dxa"/>
          </w:tcPr>
          <w:p w14:paraId="35AED821" w14:textId="5EC839BD" w:rsidR="002358CE" w:rsidRPr="00363D5D" w:rsidRDefault="002358CE" w:rsidP="003C2DB8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363D5D">
              <w:rPr>
                <w:rFonts w:ascii="Arial" w:eastAsia="Times New Roman" w:hAnsi="Arial" w:cs="Arial"/>
                <w:lang w:eastAsia="en-GB"/>
              </w:rPr>
              <w:t>1</w:t>
            </w:r>
            <w:r w:rsidR="00152E9A" w:rsidRPr="00363D5D">
              <w:rPr>
                <w:rFonts w:ascii="Arial" w:eastAsia="Times New Roman" w:hAnsi="Arial" w:cs="Arial"/>
                <w:lang w:eastAsia="en-GB"/>
              </w:rPr>
              <w:t>d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299"/>
        <w:tblW w:w="5429" w:type="dxa"/>
        <w:tblLook w:val="04A0" w:firstRow="1" w:lastRow="0" w:firstColumn="1" w:lastColumn="0" w:noHBand="0" w:noVBand="1"/>
      </w:tblPr>
      <w:tblGrid>
        <w:gridCol w:w="906"/>
        <w:gridCol w:w="905"/>
        <w:gridCol w:w="905"/>
        <w:gridCol w:w="905"/>
        <w:gridCol w:w="904"/>
        <w:gridCol w:w="904"/>
      </w:tblGrid>
      <w:tr w:rsidR="00F2175B" w14:paraId="7CFF5F36" w14:textId="427AAA6D" w:rsidTr="00F2175B">
        <w:tc>
          <w:tcPr>
            <w:tcW w:w="906" w:type="dxa"/>
          </w:tcPr>
          <w:p w14:paraId="358AED9F" w14:textId="77777777" w:rsidR="00F2175B" w:rsidRDefault="00F2175B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905" w:type="dxa"/>
          </w:tcPr>
          <w:p w14:paraId="2DCAB1D9" w14:textId="1AF62FB8" w:rsidR="00F2175B" w:rsidRDefault="00F2175B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3</w:t>
            </w:r>
          </w:p>
        </w:tc>
        <w:tc>
          <w:tcPr>
            <w:tcW w:w="905" w:type="dxa"/>
          </w:tcPr>
          <w:p w14:paraId="54159771" w14:textId="6FEE7287" w:rsidR="00F2175B" w:rsidRDefault="00F2175B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5</w:t>
            </w:r>
          </w:p>
        </w:tc>
        <w:tc>
          <w:tcPr>
            <w:tcW w:w="905" w:type="dxa"/>
          </w:tcPr>
          <w:p w14:paraId="5B5F9A13" w14:textId="5B902A08" w:rsidR="00F2175B" w:rsidRDefault="00F2175B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1</w:t>
            </w:r>
          </w:p>
        </w:tc>
        <w:tc>
          <w:tcPr>
            <w:tcW w:w="904" w:type="dxa"/>
          </w:tcPr>
          <w:p w14:paraId="7DA6A470" w14:textId="3EC0AEE7" w:rsidR="00F2175B" w:rsidRDefault="00F2175B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4</w:t>
            </w:r>
          </w:p>
        </w:tc>
        <w:tc>
          <w:tcPr>
            <w:tcW w:w="904" w:type="dxa"/>
          </w:tcPr>
          <w:p w14:paraId="76E8EE49" w14:textId="67FC6E67" w:rsidR="00F2175B" w:rsidRDefault="00F2175B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sz w:val="28"/>
                <w:szCs w:val="28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P2</w:t>
            </w:r>
          </w:p>
        </w:tc>
      </w:tr>
    </w:tbl>
    <w:p w14:paraId="1F8DEB4F" w14:textId="77777777" w:rsidR="00AD4BCF" w:rsidRPr="00446F3D" w:rsidRDefault="00AD4BCF" w:rsidP="00446F3D">
      <w:pPr>
        <w:pStyle w:val="ListParagraph"/>
        <w:shd w:val="clear" w:color="auto" w:fill="FFFFFF"/>
        <w:spacing w:before="100" w:beforeAutospacing="1" w:after="100" w:afterAutospacing="1"/>
        <w:ind w:left="1080"/>
        <w:rPr>
          <w:rFonts w:ascii="Arial" w:eastAsia="Times New Roman" w:hAnsi="Arial" w:cs="Arial"/>
          <w:sz w:val="28"/>
          <w:szCs w:val="28"/>
          <w:lang w:eastAsia="en-GB"/>
        </w:rPr>
      </w:pPr>
    </w:p>
    <w:p w14:paraId="1F501071" w14:textId="1CB489AE" w:rsidR="00152E9A" w:rsidRDefault="00152E9A" w:rsidP="00363D5D">
      <w:pPr>
        <w:pStyle w:val="ListParagraph"/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 w:rsidRPr="00951443">
        <w:rPr>
          <w:rFonts w:ascii="Arial" w:eastAsia="Times New Roman" w:hAnsi="Arial" w:cs="Arial"/>
          <w:noProof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201F9C9" wp14:editId="01EB741F">
                <wp:simplePos x="0" y="0"/>
                <wp:positionH relativeFrom="margin">
                  <wp:posOffset>1036320</wp:posOffset>
                </wp:positionH>
                <wp:positionV relativeFrom="paragraph">
                  <wp:posOffset>226060</wp:posOffset>
                </wp:positionV>
                <wp:extent cx="3764280" cy="1404620"/>
                <wp:effectExtent l="0" t="0" r="7620" b="3810"/>
                <wp:wrapSquare wrapText="bothSides"/>
                <wp:docPr id="20510387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42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0AB66B" w14:textId="70A205C7" w:rsidR="00152E9A" w:rsidRDefault="00152E9A" w:rsidP="00152E9A">
                            <w:r>
                              <w:t xml:space="preserve">0             3             </w:t>
                            </w:r>
                            <w:r w:rsidR="00F2175B">
                              <w:t xml:space="preserve"> </w:t>
                            </w:r>
                            <w:r>
                              <w:t>6</w:t>
                            </w:r>
                            <w:r>
                              <w:tab/>
                              <w:t xml:space="preserve">   </w:t>
                            </w:r>
                            <w:r w:rsidR="00F2175B">
                              <w:t xml:space="preserve">      </w:t>
                            </w:r>
                            <w:r>
                              <w:t xml:space="preserve">7           </w:t>
                            </w:r>
                            <w:r w:rsidR="00F2175B">
                              <w:t xml:space="preserve">  </w:t>
                            </w:r>
                            <w:r>
                              <w:t>12</w:t>
                            </w:r>
                            <w:r w:rsidR="00F2175B">
                              <w:tab/>
                              <w:t xml:space="preserve">  16</w:t>
                            </w:r>
                            <w:r w:rsidR="00F2175B">
                              <w:tab/>
                              <w:t xml:space="preserve">    18</w:t>
                            </w:r>
                          </w:p>
                          <w:p w14:paraId="5EC596B8" w14:textId="77777777" w:rsidR="00363D5D" w:rsidRDefault="00363D5D" w:rsidP="00152E9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201F9C9" id="_x0000_s1033" type="#_x0000_t202" style="position:absolute;left:0;text-align:left;margin-left:81.6pt;margin-top:17.8pt;width:296.4pt;height:110.6pt;z-index:2516725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" stroked="f">
                <v:textbox style="mso-fit-shape-to-text:t">
                  <w:txbxContent>
                    <w:p w14:paraId="100AB66B" w14:textId="70A205C7" w:rsidR="00152E9A" w:rsidRDefault="00152E9A" w:rsidP="00152E9A">
                      <w:r>
                        <w:t xml:space="preserve">0             3             </w:t>
                      </w:r>
                      <w:r w:rsidR="00F2175B">
                        <w:t xml:space="preserve"> </w:t>
                      </w:r>
                      <w:r>
                        <w:t>6</w:t>
                      </w:r>
                      <w:r>
                        <w:tab/>
                        <w:t xml:space="preserve">   </w:t>
                      </w:r>
                      <w:r w:rsidR="00F2175B">
                        <w:t xml:space="preserve">      </w:t>
                      </w:r>
                      <w:r>
                        <w:t xml:space="preserve">7           </w:t>
                      </w:r>
                      <w:r w:rsidR="00F2175B">
                        <w:t xml:space="preserve">  </w:t>
                      </w:r>
                      <w:r>
                        <w:t>12</w:t>
                      </w:r>
                      <w:r w:rsidR="00F2175B">
                        <w:tab/>
                        <w:t xml:space="preserve">  16</w:t>
                      </w:r>
                      <w:r w:rsidR="00F2175B">
                        <w:tab/>
                        <w:t xml:space="preserve">    18</w:t>
                      </w:r>
                    </w:p>
                    <w:p w14:paraId="5EC596B8" w14:textId="77777777" w:rsidR="00363D5D" w:rsidRDefault="00363D5D" w:rsidP="00152E9A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80"/>
        <w:gridCol w:w="4017"/>
        <w:gridCol w:w="3013"/>
      </w:tblGrid>
      <w:tr w:rsidR="007A2CD1" w14:paraId="0F138DAE" w14:textId="77777777" w:rsidTr="008D3247">
        <w:tc>
          <w:tcPr>
            <w:tcW w:w="1099" w:type="pct"/>
          </w:tcPr>
          <w:p w14:paraId="43DFD818" w14:textId="77777777" w:rsidR="007A2CD1" w:rsidRPr="00491C9A" w:rsidRDefault="007A2CD1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</w:p>
        </w:tc>
        <w:tc>
          <w:tcPr>
            <w:tcW w:w="2229" w:type="pct"/>
          </w:tcPr>
          <w:p w14:paraId="7D71DFEA" w14:textId="77777777" w:rsidR="007A2CD1" w:rsidRPr="00491C9A" w:rsidRDefault="007A2CD1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TAT (CompleteT – ArrivalT)</w:t>
            </w:r>
          </w:p>
        </w:tc>
        <w:tc>
          <w:tcPr>
            <w:tcW w:w="1672" w:type="pct"/>
          </w:tcPr>
          <w:p w14:paraId="14A813FD" w14:textId="77777777" w:rsidR="007A2CD1" w:rsidRPr="00491C9A" w:rsidRDefault="007A2CD1" w:rsidP="008D3247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WT (TAT – BurstT)</w:t>
            </w:r>
          </w:p>
        </w:tc>
      </w:tr>
      <w:tr w:rsidR="001A2E8E" w14:paraId="05526A27" w14:textId="77777777" w:rsidTr="008D3247">
        <w:tc>
          <w:tcPr>
            <w:tcW w:w="1099" w:type="pct"/>
          </w:tcPr>
          <w:p w14:paraId="7C2F0B99" w14:textId="77777777" w:rsidR="001A2E8E" w:rsidRPr="00491C9A" w:rsidRDefault="001A2E8E" w:rsidP="001A2E8E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P1</w:t>
            </w:r>
          </w:p>
        </w:tc>
        <w:tc>
          <w:tcPr>
            <w:tcW w:w="2229" w:type="pct"/>
          </w:tcPr>
          <w:p w14:paraId="33DCE00C" w14:textId="08E54C26" w:rsidR="001A2E8E" w:rsidRPr="002D43FF" w:rsidRDefault="001A2E8E" w:rsidP="001A2E8E">
            <w:pPr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2 – 0 = 12</w:t>
            </w:r>
          </w:p>
        </w:tc>
        <w:tc>
          <w:tcPr>
            <w:tcW w:w="1672" w:type="pct"/>
          </w:tcPr>
          <w:p w14:paraId="3B8C02C1" w14:textId="6E7BF0E1" w:rsidR="001A2E8E" w:rsidRPr="002D43FF" w:rsidRDefault="001A2E8E" w:rsidP="001A2E8E">
            <w:pPr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 xml:space="preserve">12 – </w:t>
            </w:r>
            <w:r w:rsidRPr="00363D5D">
              <w:rPr>
                <w:rFonts w:ascii="Arial" w:eastAsia="Times New Roman" w:hAnsi="Arial" w:cs="Arial"/>
                <w:lang w:eastAsia="en-GB"/>
              </w:rPr>
              <w:t>8</w:t>
            </w:r>
            <w:r>
              <w:rPr>
                <w:rFonts w:ascii="Arial" w:eastAsia="Times New Roman" w:hAnsi="Arial" w:cs="Arial"/>
                <w:lang w:eastAsia="en-GB"/>
              </w:rPr>
              <w:t xml:space="preserve"> = 4</w:t>
            </w:r>
          </w:p>
        </w:tc>
      </w:tr>
      <w:tr w:rsidR="001A2E8E" w14:paraId="79D52085" w14:textId="77777777" w:rsidTr="008D3247">
        <w:tc>
          <w:tcPr>
            <w:tcW w:w="1099" w:type="pct"/>
          </w:tcPr>
          <w:p w14:paraId="45BF0AF2" w14:textId="77777777" w:rsidR="001A2E8E" w:rsidRPr="00491C9A" w:rsidRDefault="001A2E8E" w:rsidP="001A2E8E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P2</w:t>
            </w:r>
          </w:p>
        </w:tc>
        <w:tc>
          <w:tcPr>
            <w:tcW w:w="2229" w:type="pct"/>
          </w:tcPr>
          <w:p w14:paraId="4D13C945" w14:textId="6AE8FD42" w:rsidR="001A2E8E" w:rsidRPr="002D43FF" w:rsidRDefault="001A2E8E" w:rsidP="001A2E8E">
            <w:pPr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8 – 1 = 17</w:t>
            </w:r>
          </w:p>
        </w:tc>
        <w:tc>
          <w:tcPr>
            <w:tcW w:w="1672" w:type="pct"/>
          </w:tcPr>
          <w:p w14:paraId="0B1D305D" w14:textId="45E37E44" w:rsidR="001A2E8E" w:rsidRPr="002D43FF" w:rsidRDefault="001A2E8E" w:rsidP="001A2E8E">
            <w:pPr>
              <w:spacing w:before="100" w:beforeAutospacing="1" w:after="100" w:afterAutospacing="1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 xml:space="preserve">17 – </w:t>
            </w:r>
            <w:r w:rsidRPr="00363D5D">
              <w:rPr>
                <w:rFonts w:ascii="Arial" w:eastAsia="Times New Roman" w:hAnsi="Arial" w:cs="Arial"/>
                <w:lang w:eastAsia="en-GB"/>
              </w:rPr>
              <w:t>2</w:t>
            </w:r>
            <w:r>
              <w:rPr>
                <w:rFonts w:ascii="Arial" w:eastAsia="Times New Roman" w:hAnsi="Arial" w:cs="Arial"/>
                <w:lang w:eastAsia="en-GB"/>
              </w:rPr>
              <w:t xml:space="preserve"> = 15</w:t>
            </w:r>
          </w:p>
        </w:tc>
      </w:tr>
      <w:tr w:rsidR="001A2E8E" w14:paraId="27645DFD" w14:textId="77777777" w:rsidTr="008D3247">
        <w:tc>
          <w:tcPr>
            <w:tcW w:w="1099" w:type="pct"/>
          </w:tcPr>
          <w:p w14:paraId="004D8C20" w14:textId="77777777" w:rsidR="001A2E8E" w:rsidRPr="00491C9A" w:rsidRDefault="001A2E8E" w:rsidP="001A2E8E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P3</w:t>
            </w:r>
          </w:p>
        </w:tc>
        <w:tc>
          <w:tcPr>
            <w:tcW w:w="2229" w:type="pct"/>
          </w:tcPr>
          <w:p w14:paraId="3A055A34" w14:textId="4140F14B" w:rsidR="001A2E8E" w:rsidRPr="002D43FF" w:rsidRDefault="001A2E8E" w:rsidP="001A2E8E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6 – 3 = 3</w:t>
            </w:r>
          </w:p>
        </w:tc>
        <w:tc>
          <w:tcPr>
            <w:tcW w:w="1672" w:type="pct"/>
          </w:tcPr>
          <w:p w14:paraId="7A6247AB" w14:textId="32248144" w:rsidR="001A2E8E" w:rsidRPr="002D43FF" w:rsidRDefault="001A2E8E" w:rsidP="001A2E8E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 xml:space="preserve">3 – </w:t>
            </w:r>
            <w:r w:rsidRPr="00363D5D">
              <w:rPr>
                <w:rFonts w:ascii="Arial" w:eastAsia="Times New Roman" w:hAnsi="Arial" w:cs="Arial"/>
                <w:lang w:eastAsia="en-GB"/>
              </w:rPr>
              <w:t>3</w:t>
            </w:r>
            <w:r>
              <w:rPr>
                <w:rFonts w:ascii="Arial" w:eastAsia="Times New Roman" w:hAnsi="Arial" w:cs="Arial"/>
                <w:lang w:eastAsia="en-GB"/>
              </w:rPr>
              <w:t xml:space="preserve"> = 0</w:t>
            </w:r>
          </w:p>
        </w:tc>
      </w:tr>
      <w:tr w:rsidR="001A2E8E" w14:paraId="73D4E30E" w14:textId="77777777" w:rsidTr="008D3247">
        <w:tc>
          <w:tcPr>
            <w:tcW w:w="1099" w:type="pct"/>
          </w:tcPr>
          <w:p w14:paraId="507677EB" w14:textId="77777777" w:rsidR="001A2E8E" w:rsidRPr="00491C9A" w:rsidRDefault="001A2E8E" w:rsidP="001A2E8E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P4</w:t>
            </w:r>
          </w:p>
        </w:tc>
        <w:tc>
          <w:tcPr>
            <w:tcW w:w="2229" w:type="pct"/>
          </w:tcPr>
          <w:p w14:paraId="6BE3575F" w14:textId="53514A4F" w:rsidR="001A2E8E" w:rsidRPr="002D43FF" w:rsidRDefault="001A2E8E" w:rsidP="001A2E8E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16 – 4 = 12</w:t>
            </w:r>
          </w:p>
        </w:tc>
        <w:tc>
          <w:tcPr>
            <w:tcW w:w="1672" w:type="pct"/>
          </w:tcPr>
          <w:p w14:paraId="0B9BD206" w14:textId="36659E0E" w:rsidR="001A2E8E" w:rsidRPr="002D43FF" w:rsidRDefault="001A2E8E" w:rsidP="001A2E8E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 xml:space="preserve">12 – </w:t>
            </w:r>
            <w:r w:rsidRPr="00363D5D">
              <w:rPr>
                <w:rFonts w:ascii="Arial" w:eastAsia="Times New Roman" w:hAnsi="Arial" w:cs="Arial"/>
                <w:lang w:eastAsia="en-GB"/>
              </w:rPr>
              <w:t>4</w:t>
            </w:r>
            <w:r>
              <w:rPr>
                <w:rFonts w:ascii="Arial" w:eastAsia="Times New Roman" w:hAnsi="Arial" w:cs="Arial"/>
                <w:lang w:eastAsia="en-GB"/>
              </w:rPr>
              <w:t xml:space="preserve"> = 8</w:t>
            </w:r>
          </w:p>
        </w:tc>
      </w:tr>
      <w:tr w:rsidR="001A2E8E" w14:paraId="0940DBB0" w14:textId="77777777" w:rsidTr="008D3247">
        <w:tc>
          <w:tcPr>
            <w:tcW w:w="1099" w:type="pct"/>
          </w:tcPr>
          <w:p w14:paraId="491776BD" w14:textId="77777777" w:rsidR="001A2E8E" w:rsidRPr="00491C9A" w:rsidRDefault="001A2E8E" w:rsidP="001A2E8E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 w:rsidRPr="00491C9A">
              <w:rPr>
                <w:rFonts w:ascii="Arial" w:eastAsia="Times New Roman" w:hAnsi="Arial" w:cs="Arial"/>
                <w:lang w:eastAsia="en-GB"/>
              </w:rPr>
              <w:t>P</w:t>
            </w:r>
            <w:r>
              <w:rPr>
                <w:rFonts w:ascii="Arial" w:eastAsia="Times New Roman" w:hAnsi="Arial" w:cs="Arial"/>
                <w:lang w:eastAsia="en-GB"/>
              </w:rPr>
              <w:t>5</w:t>
            </w:r>
          </w:p>
        </w:tc>
        <w:tc>
          <w:tcPr>
            <w:tcW w:w="2229" w:type="pct"/>
          </w:tcPr>
          <w:p w14:paraId="243304CF" w14:textId="2C7C5AAC" w:rsidR="001A2E8E" w:rsidRPr="002D43FF" w:rsidRDefault="001A2E8E" w:rsidP="001A2E8E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sz w:val="28"/>
                <w:szCs w:val="28"/>
                <w:lang w:eastAsia="en-GB"/>
              </w:rPr>
              <w:t>7 – 6 = 1</w:t>
            </w:r>
          </w:p>
        </w:tc>
        <w:tc>
          <w:tcPr>
            <w:tcW w:w="1672" w:type="pct"/>
          </w:tcPr>
          <w:p w14:paraId="544C2C00" w14:textId="607AAB5F" w:rsidR="001A2E8E" w:rsidRPr="002D43FF" w:rsidRDefault="001A2E8E" w:rsidP="001A2E8E">
            <w:pPr>
              <w:pStyle w:val="ListParagraph"/>
              <w:spacing w:before="100" w:beforeAutospacing="1" w:after="100" w:afterAutospacing="1"/>
              <w:ind w:left="0"/>
              <w:rPr>
                <w:rFonts w:ascii="Arial" w:eastAsia="Times New Roman" w:hAnsi="Arial" w:cs="Arial"/>
                <w:lang w:eastAsia="en-GB"/>
              </w:rPr>
            </w:pPr>
            <w:r>
              <w:rPr>
                <w:rFonts w:ascii="Arial" w:eastAsia="Times New Roman" w:hAnsi="Arial" w:cs="Arial"/>
                <w:lang w:eastAsia="en-GB"/>
              </w:rPr>
              <w:t xml:space="preserve">1 – </w:t>
            </w:r>
            <w:r w:rsidRPr="00363D5D">
              <w:rPr>
                <w:rFonts w:ascii="Arial" w:eastAsia="Times New Roman" w:hAnsi="Arial" w:cs="Arial"/>
                <w:lang w:eastAsia="en-GB"/>
              </w:rPr>
              <w:t>1</w:t>
            </w:r>
            <w:r>
              <w:rPr>
                <w:rFonts w:ascii="Arial" w:eastAsia="Times New Roman" w:hAnsi="Arial" w:cs="Arial"/>
                <w:lang w:eastAsia="en-GB"/>
              </w:rPr>
              <w:t xml:space="preserve"> = 0</w:t>
            </w:r>
          </w:p>
        </w:tc>
      </w:tr>
    </w:tbl>
    <w:p w14:paraId="1838A0B1" w14:textId="04946B7F" w:rsidR="007A2CD1" w:rsidRPr="00491C9A" w:rsidRDefault="007A2CD1" w:rsidP="007A2CD1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2"/>
          <w:szCs w:val="22"/>
          <w:lang w:eastAsia="en-GB"/>
        </w:rPr>
      </w:pPr>
      <w:r w:rsidRPr="00491C9A">
        <w:rPr>
          <w:rFonts w:ascii="Arial" w:eastAsia="Times New Roman" w:hAnsi="Arial" w:cs="Arial"/>
          <w:sz w:val="22"/>
          <w:szCs w:val="22"/>
          <w:lang w:eastAsia="en-GB"/>
        </w:rPr>
        <w:t>ATAT = (</w:t>
      </w:r>
      <w:r w:rsidR="001A2E8E">
        <w:rPr>
          <w:rFonts w:ascii="Arial" w:eastAsia="Times New Roman" w:hAnsi="Arial" w:cs="Arial"/>
          <w:sz w:val="22"/>
          <w:szCs w:val="22"/>
          <w:lang w:eastAsia="en-GB"/>
        </w:rPr>
        <w:t>12+17+3+12+1</w:t>
      </w:r>
      <w:r w:rsidRPr="00491C9A">
        <w:rPr>
          <w:rFonts w:ascii="Arial" w:eastAsia="Times New Roman" w:hAnsi="Arial" w:cs="Arial"/>
          <w:sz w:val="22"/>
          <w:szCs w:val="22"/>
          <w:lang w:eastAsia="en-GB"/>
        </w:rPr>
        <w:t xml:space="preserve">) / 5 = </w:t>
      </w:r>
      <w:r w:rsidR="001A2E8E">
        <w:rPr>
          <w:rFonts w:ascii="Arial" w:eastAsia="Times New Roman" w:hAnsi="Arial" w:cs="Arial"/>
          <w:sz w:val="22"/>
          <w:szCs w:val="22"/>
          <w:lang w:eastAsia="en-GB"/>
        </w:rPr>
        <w:t>9</w:t>
      </w:r>
    </w:p>
    <w:p w14:paraId="000D0F25" w14:textId="5BA40C10" w:rsidR="00152E9A" w:rsidRDefault="007A2CD1" w:rsidP="007A2CD1">
      <w:pPr>
        <w:pStyle w:val="ListParagraph"/>
        <w:shd w:val="clear" w:color="auto" w:fill="FFFFFF"/>
        <w:spacing w:before="100" w:beforeAutospacing="1" w:after="100" w:afterAutospacing="1"/>
        <w:ind w:left="1800"/>
        <w:rPr>
          <w:rFonts w:ascii="Arial" w:eastAsia="Times New Roman" w:hAnsi="Arial" w:cs="Arial"/>
          <w:sz w:val="28"/>
          <w:szCs w:val="28"/>
          <w:lang w:eastAsia="en-GB"/>
        </w:rPr>
      </w:pPr>
      <w:r w:rsidRPr="00491C9A">
        <w:rPr>
          <w:rFonts w:ascii="Arial" w:eastAsia="Times New Roman" w:hAnsi="Arial" w:cs="Arial"/>
          <w:sz w:val="22"/>
          <w:szCs w:val="22"/>
          <w:lang w:eastAsia="en-GB"/>
        </w:rPr>
        <w:t>AWT = (</w:t>
      </w:r>
      <w:r w:rsidR="001A2E8E">
        <w:rPr>
          <w:rFonts w:ascii="Arial" w:eastAsia="Times New Roman" w:hAnsi="Arial" w:cs="Arial"/>
          <w:sz w:val="22"/>
          <w:szCs w:val="22"/>
          <w:lang w:eastAsia="en-GB"/>
        </w:rPr>
        <w:t>4+15+8</w:t>
      </w:r>
      <w:r w:rsidRPr="00491C9A">
        <w:rPr>
          <w:rFonts w:ascii="Arial" w:eastAsia="Times New Roman" w:hAnsi="Arial" w:cs="Arial"/>
          <w:sz w:val="22"/>
          <w:szCs w:val="22"/>
          <w:lang w:eastAsia="en-GB"/>
        </w:rPr>
        <w:t xml:space="preserve">) / 5 = </w:t>
      </w:r>
      <w:r w:rsidR="001A2E8E">
        <w:rPr>
          <w:rFonts w:ascii="Arial" w:eastAsia="Times New Roman" w:hAnsi="Arial" w:cs="Arial"/>
          <w:sz w:val="22"/>
          <w:szCs w:val="22"/>
          <w:lang w:eastAsia="en-GB"/>
        </w:rPr>
        <w:t>5.4</w:t>
      </w:r>
    </w:p>
    <w:p w14:paraId="2B48A537" w14:textId="5D938974" w:rsidR="00B1366E" w:rsidRPr="00446F3D" w:rsidRDefault="00B1366E" w:rsidP="00446F3D">
      <w:pPr>
        <w:shd w:val="clear" w:color="auto" w:fill="FFFFFF"/>
        <w:spacing w:before="100" w:beforeAutospacing="1" w:after="100" w:afterAutospacing="1"/>
        <w:rPr>
          <w:rFonts w:ascii="Arial" w:eastAsia="Times New Roman" w:hAnsi="Arial" w:cs="Arial"/>
          <w:sz w:val="28"/>
          <w:szCs w:val="28"/>
          <w:lang w:eastAsia="en-GB"/>
        </w:rPr>
      </w:pPr>
      <w:r w:rsidRPr="00B1366E">
        <w:rPr>
          <w:rFonts w:ascii="Arial" w:eastAsia="Times New Roman" w:hAnsi="Arial" w:cs="Arial"/>
          <w:sz w:val="28"/>
          <w:szCs w:val="28"/>
          <w:lang w:eastAsia="en-GB"/>
        </w:rPr>
        <w:lastRenderedPageBreak/>
        <w:t xml:space="preserve">Summary of Scheduling Algorithms: </w:t>
      </w:r>
    </w:p>
    <w:p w14:paraId="06427FFA" w14:textId="77777777" w:rsidR="00B1366E" w:rsidRPr="00446F3D" w:rsidRDefault="00B1366E" w:rsidP="00B1366E">
      <w:pPr>
        <w:pStyle w:val="NormalWeb"/>
        <w:numPr>
          <w:ilvl w:val="0"/>
          <w:numId w:val="1"/>
        </w:numPr>
        <w:shd w:val="clear" w:color="auto" w:fill="FFFFFF"/>
        <w:rPr>
          <w:rFonts w:ascii="Arial" w:hAnsi="Arial" w:cs="Arial"/>
          <w:sz w:val="28"/>
          <w:szCs w:val="28"/>
        </w:rPr>
      </w:pPr>
      <w:r w:rsidRPr="00446F3D">
        <w:rPr>
          <w:rFonts w:ascii="Arial" w:hAnsi="Arial" w:cs="Arial"/>
          <w:sz w:val="28"/>
          <w:szCs w:val="28"/>
        </w:rPr>
        <w:t xml:space="preserve">FCFS: Not fair, and average waiting time is poor. </w:t>
      </w:r>
    </w:p>
    <w:p w14:paraId="403443EE" w14:textId="0B609407" w:rsidR="00B1366E" w:rsidRPr="00446F3D" w:rsidRDefault="00B1366E" w:rsidP="00B1366E">
      <w:pPr>
        <w:pStyle w:val="NormalWeb"/>
        <w:numPr>
          <w:ilvl w:val="0"/>
          <w:numId w:val="1"/>
        </w:numPr>
        <w:shd w:val="clear" w:color="auto" w:fill="FFFFFF"/>
        <w:rPr>
          <w:rFonts w:ascii="Arial" w:hAnsi="Arial" w:cs="Arial"/>
          <w:sz w:val="28"/>
          <w:szCs w:val="28"/>
        </w:rPr>
      </w:pPr>
      <w:r w:rsidRPr="00446F3D">
        <w:rPr>
          <w:rFonts w:ascii="Arial" w:hAnsi="Arial" w:cs="Arial"/>
          <w:sz w:val="28"/>
          <w:szCs w:val="28"/>
        </w:rPr>
        <w:t xml:space="preserve">Round Robin: Fair, but average waiting time is poor. </w:t>
      </w:r>
      <w:r w:rsidR="002A260E">
        <w:rPr>
          <w:rFonts w:ascii="Arial" w:hAnsi="Arial" w:cs="Arial"/>
          <w:sz w:val="28"/>
          <w:szCs w:val="28"/>
        </w:rPr>
        <w:t>If time quantum is small, there will be a lot of context switching.</w:t>
      </w:r>
    </w:p>
    <w:p w14:paraId="301EDE73" w14:textId="08ED8021" w:rsidR="00B1366E" w:rsidRDefault="00B1366E" w:rsidP="00B1366E">
      <w:pPr>
        <w:pStyle w:val="NormalWeb"/>
        <w:numPr>
          <w:ilvl w:val="0"/>
          <w:numId w:val="1"/>
        </w:numPr>
        <w:shd w:val="clear" w:color="auto" w:fill="FFFFFF"/>
        <w:rPr>
          <w:rFonts w:ascii="Arial" w:hAnsi="Arial" w:cs="Arial"/>
          <w:sz w:val="28"/>
          <w:szCs w:val="28"/>
        </w:rPr>
      </w:pPr>
      <w:r w:rsidRPr="00446F3D">
        <w:rPr>
          <w:rFonts w:ascii="Arial" w:hAnsi="Arial" w:cs="Arial"/>
          <w:sz w:val="28"/>
          <w:szCs w:val="28"/>
        </w:rPr>
        <w:t xml:space="preserve">SJF: Not fair, but average waiting time is minimized assuming we can accurately predict the length of the next CPU burst. Starvation is possible. </w:t>
      </w:r>
    </w:p>
    <w:p w14:paraId="5F20A9AA" w14:textId="28AEE56C" w:rsidR="0047634A" w:rsidRPr="00085FD0" w:rsidRDefault="00085FD0" w:rsidP="00085FD0">
      <w:pPr>
        <w:pStyle w:val="NormalWeb"/>
        <w:numPr>
          <w:ilvl w:val="0"/>
          <w:numId w:val="1"/>
        </w:numPr>
        <w:shd w:val="clear" w:color="auto" w:fill="FFFFFF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riority : Not fair as it could lead to starvation where lower priority processes could not be executed. But can be countered using aging method. </w:t>
      </w:r>
    </w:p>
    <w:sectPr w:rsidR="0047634A" w:rsidRPr="00085FD0" w:rsidSect="00981CF3">
      <w:headerReference w:type="default" r:id="rId11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E316F" w14:textId="77777777" w:rsidR="00B0182A" w:rsidRDefault="00B0182A" w:rsidP="0079245F">
      <w:r>
        <w:separator/>
      </w:r>
    </w:p>
  </w:endnote>
  <w:endnote w:type="continuationSeparator" w:id="0">
    <w:p w14:paraId="7E5364C5" w14:textId="77777777" w:rsidR="00B0182A" w:rsidRDefault="00B0182A" w:rsidP="007924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87055" w14:textId="77777777" w:rsidR="00B0182A" w:rsidRDefault="00B0182A" w:rsidP="0079245F">
      <w:r>
        <w:separator/>
      </w:r>
    </w:p>
  </w:footnote>
  <w:footnote w:type="continuationSeparator" w:id="0">
    <w:p w14:paraId="3C411A04" w14:textId="77777777" w:rsidR="00B0182A" w:rsidRDefault="00B0182A" w:rsidP="007924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7E431" w14:textId="3C740F91" w:rsidR="0079245F" w:rsidRDefault="0079245F">
    <w:pPr>
      <w:pStyle w:val="Header"/>
      <w:rPr>
        <w:lang w:val="en-US"/>
      </w:rPr>
    </w:pPr>
    <w:r>
      <w:rPr>
        <w:lang w:val="en-US"/>
      </w:rPr>
      <w:t xml:space="preserve">COS3023/N </w:t>
    </w:r>
    <w:r w:rsidR="00177FD8">
      <w:rPr>
        <w:lang w:val="en-US"/>
      </w:rPr>
      <w:t>May2023</w:t>
    </w:r>
  </w:p>
  <w:p w14:paraId="21FE7080" w14:textId="6F3A2BDD" w:rsidR="00B4153E" w:rsidRDefault="00B4153E">
    <w:pPr>
      <w:pStyle w:val="Header"/>
      <w:rPr>
        <w:lang w:val="en-US"/>
      </w:rPr>
    </w:pPr>
    <w:r>
      <w:rPr>
        <w:lang w:val="en-US"/>
      </w:rPr>
      <w:t xml:space="preserve">Tutorial </w:t>
    </w:r>
    <w:r w:rsidR="00177FD8">
      <w:rPr>
        <w:lang w:val="en-US"/>
      </w:rPr>
      <w:t>3</w:t>
    </w:r>
  </w:p>
  <w:p w14:paraId="03378609" w14:textId="77777777" w:rsidR="0079245F" w:rsidRPr="0079245F" w:rsidRDefault="0079245F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D5F89"/>
    <w:multiLevelType w:val="hybridMultilevel"/>
    <w:tmpl w:val="1DACB202"/>
    <w:lvl w:ilvl="0" w:tplc="B44086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D268A"/>
    <w:multiLevelType w:val="hybridMultilevel"/>
    <w:tmpl w:val="FA44CDD2"/>
    <w:lvl w:ilvl="0" w:tplc="E5FEF00C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7D11085"/>
    <w:multiLevelType w:val="hybridMultilevel"/>
    <w:tmpl w:val="8A58CE12"/>
    <w:lvl w:ilvl="0" w:tplc="E5FEF00C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688076F"/>
    <w:multiLevelType w:val="hybridMultilevel"/>
    <w:tmpl w:val="0CEC2552"/>
    <w:lvl w:ilvl="0" w:tplc="4C42184A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6863D6"/>
    <w:multiLevelType w:val="hybridMultilevel"/>
    <w:tmpl w:val="EB1ADE7C"/>
    <w:lvl w:ilvl="0" w:tplc="7F16F1C6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AC22FB7"/>
    <w:multiLevelType w:val="hybridMultilevel"/>
    <w:tmpl w:val="8D2666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91BAA"/>
    <w:multiLevelType w:val="hybridMultilevel"/>
    <w:tmpl w:val="C72ECDEE"/>
    <w:lvl w:ilvl="0" w:tplc="E5FEF00C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0B446F8"/>
    <w:multiLevelType w:val="hybridMultilevel"/>
    <w:tmpl w:val="EB1ADE7C"/>
    <w:lvl w:ilvl="0" w:tplc="7F16F1C6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08A2E4D"/>
    <w:multiLevelType w:val="hybridMultilevel"/>
    <w:tmpl w:val="ACB40E58"/>
    <w:lvl w:ilvl="0" w:tplc="17961B6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2712C7F"/>
    <w:multiLevelType w:val="hybridMultilevel"/>
    <w:tmpl w:val="E6922B28"/>
    <w:lvl w:ilvl="0" w:tplc="3F585EB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BF4E53"/>
    <w:multiLevelType w:val="hybridMultilevel"/>
    <w:tmpl w:val="8A58CE12"/>
    <w:lvl w:ilvl="0" w:tplc="E5FEF00C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CD4388D"/>
    <w:multiLevelType w:val="hybridMultilevel"/>
    <w:tmpl w:val="5E2ADFC2"/>
    <w:lvl w:ilvl="0" w:tplc="50183FA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C4177D"/>
    <w:multiLevelType w:val="hybridMultilevel"/>
    <w:tmpl w:val="3336F362"/>
    <w:lvl w:ilvl="0" w:tplc="973EA2D4">
      <w:start w:val="2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A866F9"/>
    <w:multiLevelType w:val="hybridMultilevel"/>
    <w:tmpl w:val="C72ECDEE"/>
    <w:lvl w:ilvl="0" w:tplc="E5FEF00C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251046F"/>
    <w:multiLevelType w:val="hybridMultilevel"/>
    <w:tmpl w:val="FA44CDD2"/>
    <w:lvl w:ilvl="0" w:tplc="E5FEF00C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9162FB3"/>
    <w:multiLevelType w:val="hybridMultilevel"/>
    <w:tmpl w:val="D682B432"/>
    <w:lvl w:ilvl="0" w:tplc="CD48BD26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FA35BB"/>
    <w:multiLevelType w:val="hybridMultilevel"/>
    <w:tmpl w:val="4A8E77D6"/>
    <w:lvl w:ilvl="0" w:tplc="E5FEF00C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5562DC3"/>
    <w:multiLevelType w:val="hybridMultilevel"/>
    <w:tmpl w:val="FA44CDD2"/>
    <w:lvl w:ilvl="0" w:tplc="E5FEF00C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6DB6EA1"/>
    <w:multiLevelType w:val="hybridMultilevel"/>
    <w:tmpl w:val="4A8E77D6"/>
    <w:lvl w:ilvl="0" w:tplc="E5FEF00C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DC53116"/>
    <w:multiLevelType w:val="multilevel"/>
    <w:tmpl w:val="BC269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E5E2256"/>
    <w:multiLevelType w:val="hybridMultilevel"/>
    <w:tmpl w:val="8DDA86B4"/>
    <w:lvl w:ilvl="0" w:tplc="13364506">
      <w:start w:val="1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1429035">
    <w:abstractNumId w:val="19"/>
  </w:num>
  <w:num w:numId="2" w16cid:durableId="1245457378">
    <w:abstractNumId w:val="11"/>
  </w:num>
  <w:num w:numId="3" w16cid:durableId="1914897025">
    <w:abstractNumId w:val="10"/>
  </w:num>
  <w:num w:numId="4" w16cid:durableId="435642077">
    <w:abstractNumId w:val="2"/>
  </w:num>
  <w:num w:numId="5" w16cid:durableId="2137287594">
    <w:abstractNumId w:val="14"/>
  </w:num>
  <w:num w:numId="6" w16cid:durableId="2086105430">
    <w:abstractNumId w:val="1"/>
  </w:num>
  <w:num w:numId="7" w16cid:durableId="910651377">
    <w:abstractNumId w:val="17"/>
  </w:num>
  <w:num w:numId="8" w16cid:durableId="1898781260">
    <w:abstractNumId w:val="6"/>
  </w:num>
  <w:num w:numId="9" w16cid:durableId="735585712">
    <w:abstractNumId w:val="13"/>
  </w:num>
  <w:num w:numId="10" w16cid:durableId="839587497">
    <w:abstractNumId w:val="18"/>
  </w:num>
  <w:num w:numId="11" w16cid:durableId="1979459434">
    <w:abstractNumId w:val="8"/>
  </w:num>
  <w:num w:numId="12" w16cid:durableId="169637984">
    <w:abstractNumId w:val="4"/>
  </w:num>
  <w:num w:numId="13" w16cid:durableId="2142116163">
    <w:abstractNumId w:val="7"/>
  </w:num>
  <w:num w:numId="14" w16cid:durableId="23135351">
    <w:abstractNumId w:val="16"/>
  </w:num>
  <w:num w:numId="15" w16cid:durableId="66533238">
    <w:abstractNumId w:val="5"/>
  </w:num>
  <w:num w:numId="16" w16cid:durableId="324941369">
    <w:abstractNumId w:val="0"/>
  </w:num>
  <w:num w:numId="17" w16cid:durableId="1666937779">
    <w:abstractNumId w:val="15"/>
  </w:num>
  <w:num w:numId="18" w16cid:durableId="1815609520">
    <w:abstractNumId w:val="9"/>
  </w:num>
  <w:num w:numId="19" w16cid:durableId="1958368071">
    <w:abstractNumId w:val="20"/>
  </w:num>
  <w:num w:numId="20" w16cid:durableId="723603565">
    <w:abstractNumId w:val="3"/>
  </w:num>
  <w:num w:numId="21" w16cid:durableId="176267826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S0NDEwMDQzNTMzMzRV0lEKTi0uzszPAykwqQUAfD3FtiwAAAA="/>
  </w:docVars>
  <w:rsids>
    <w:rsidRoot w:val="00B1366E"/>
    <w:rsid w:val="00007125"/>
    <w:rsid w:val="00026858"/>
    <w:rsid w:val="00081AA2"/>
    <w:rsid w:val="00085FD0"/>
    <w:rsid w:val="000A66DF"/>
    <w:rsid w:val="000D1ED9"/>
    <w:rsid w:val="00152E9A"/>
    <w:rsid w:val="00177FD8"/>
    <w:rsid w:val="00191B71"/>
    <w:rsid w:val="001A2E8E"/>
    <w:rsid w:val="001E26F4"/>
    <w:rsid w:val="002358CE"/>
    <w:rsid w:val="0024409D"/>
    <w:rsid w:val="00254F4F"/>
    <w:rsid w:val="002A064F"/>
    <w:rsid w:val="002A260E"/>
    <w:rsid w:val="002C6725"/>
    <w:rsid w:val="002D2BCF"/>
    <w:rsid w:val="002D43FF"/>
    <w:rsid w:val="0031277F"/>
    <w:rsid w:val="00322665"/>
    <w:rsid w:val="0035443C"/>
    <w:rsid w:val="00363D5D"/>
    <w:rsid w:val="00382BA8"/>
    <w:rsid w:val="00383A46"/>
    <w:rsid w:val="003B470A"/>
    <w:rsid w:val="004105E3"/>
    <w:rsid w:val="004359DD"/>
    <w:rsid w:val="004421A5"/>
    <w:rsid w:val="00446F3D"/>
    <w:rsid w:val="0047634A"/>
    <w:rsid w:val="004905CA"/>
    <w:rsid w:val="00491C9A"/>
    <w:rsid w:val="004A6E30"/>
    <w:rsid w:val="005351BB"/>
    <w:rsid w:val="0054397B"/>
    <w:rsid w:val="005A0989"/>
    <w:rsid w:val="00732F43"/>
    <w:rsid w:val="00744671"/>
    <w:rsid w:val="00754D35"/>
    <w:rsid w:val="0078463D"/>
    <w:rsid w:val="0079245F"/>
    <w:rsid w:val="007A2CD1"/>
    <w:rsid w:val="007D4689"/>
    <w:rsid w:val="007D6CC8"/>
    <w:rsid w:val="007E562F"/>
    <w:rsid w:val="00871642"/>
    <w:rsid w:val="00875E00"/>
    <w:rsid w:val="008A3DE9"/>
    <w:rsid w:val="008A57AD"/>
    <w:rsid w:val="008A5F3B"/>
    <w:rsid w:val="008B182C"/>
    <w:rsid w:val="008E580F"/>
    <w:rsid w:val="008E5A0D"/>
    <w:rsid w:val="008E6F72"/>
    <w:rsid w:val="0091689A"/>
    <w:rsid w:val="0092141E"/>
    <w:rsid w:val="00951443"/>
    <w:rsid w:val="00981CF3"/>
    <w:rsid w:val="00994B56"/>
    <w:rsid w:val="00A02615"/>
    <w:rsid w:val="00A81872"/>
    <w:rsid w:val="00A92B55"/>
    <w:rsid w:val="00AA5A03"/>
    <w:rsid w:val="00AD4BCF"/>
    <w:rsid w:val="00B0182A"/>
    <w:rsid w:val="00B0553E"/>
    <w:rsid w:val="00B1366E"/>
    <w:rsid w:val="00B4153E"/>
    <w:rsid w:val="00B80B8B"/>
    <w:rsid w:val="00BA0501"/>
    <w:rsid w:val="00BD0ACB"/>
    <w:rsid w:val="00C3627F"/>
    <w:rsid w:val="00C531BC"/>
    <w:rsid w:val="00CC6CB3"/>
    <w:rsid w:val="00CD0913"/>
    <w:rsid w:val="00D07A48"/>
    <w:rsid w:val="00D50DA0"/>
    <w:rsid w:val="00E060DE"/>
    <w:rsid w:val="00E27A1C"/>
    <w:rsid w:val="00EC46A7"/>
    <w:rsid w:val="00ED2B61"/>
    <w:rsid w:val="00F2175B"/>
    <w:rsid w:val="00F87FDF"/>
    <w:rsid w:val="00F94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C6481"/>
  <w15:chartTrackingRefBased/>
  <w15:docId w15:val="{B9C6EB50-0C46-9E4A-8285-D92815CE0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1366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ListParagraph">
    <w:name w:val="List Paragraph"/>
    <w:basedOn w:val="Normal"/>
    <w:uiPriority w:val="34"/>
    <w:qFormat/>
    <w:rsid w:val="00446F3D"/>
    <w:pPr>
      <w:ind w:left="720"/>
      <w:contextualSpacing/>
    </w:pPr>
  </w:style>
  <w:style w:type="table" w:styleId="TableGrid">
    <w:name w:val="Table Grid"/>
    <w:basedOn w:val="TableNormal"/>
    <w:uiPriority w:val="39"/>
    <w:rsid w:val="00446F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245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245F"/>
  </w:style>
  <w:style w:type="paragraph" w:styleId="Footer">
    <w:name w:val="footer"/>
    <w:basedOn w:val="Normal"/>
    <w:link w:val="FooterChar"/>
    <w:uiPriority w:val="99"/>
    <w:unhideWhenUsed/>
    <w:rsid w:val="0079245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245F"/>
  </w:style>
  <w:style w:type="paragraph" w:styleId="Revision">
    <w:name w:val="Revision"/>
    <w:hidden/>
    <w:uiPriority w:val="99"/>
    <w:semiHidden/>
    <w:rsid w:val="00C362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5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12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995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835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71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73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80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321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customXml" Target="ink/ink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2T09:12:04.10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8 8 8292,'0'0'1665,"-37"-7"-1777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0BACEB99D5334391A17098807C2310" ma:contentTypeVersion="13" ma:contentTypeDescription="Create a new document." ma:contentTypeScope="" ma:versionID="155578063c6933735a258e692ce16e7b">
  <xsd:schema xmlns:xsd="http://www.w3.org/2001/XMLSchema" xmlns:xs="http://www.w3.org/2001/XMLSchema" xmlns:p="http://schemas.microsoft.com/office/2006/metadata/properties" xmlns:ns2="b6c33036-38d7-4f4d-94f8-38bf5e2b553c" xmlns:ns3="8d35f794-1ad4-4ae8-a7a9-77442778ec73" targetNamespace="http://schemas.microsoft.com/office/2006/metadata/properties" ma:root="true" ma:fieldsID="e02449877d4afd027e13d280dfa87615" ns2:_="" ns3:_="">
    <xsd:import namespace="b6c33036-38d7-4f4d-94f8-38bf5e2b553c"/>
    <xsd:import namespace="8d35f794-1ad4-4ae8-a7a9-77442778ec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33036-38d7-4f4d-94f8-38bf5e2b55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61e8f9a3-12d5-4c52-8cb6-d2491d2c121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5f794-1ad4-4ae8-a7a9-77442778ec7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c3f3dab9-2ee0-44b0-a91a-81787ca69424}" ma:internalName="TaxCatchAll" ma:showField="CatchAllData" ma:web="8d35f794-1ad4-4ae8-a7a9-77442778ec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AE67A4-728E-400A-9AC7-D27CC7B538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D86F3F-ADB2-4C74-9990-139DF40016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c33036-38d7-4f4d-94f8-38bf5e2b553c"/>
    <ds:schemaRef ds:uri="8d35f794-1ad4-4ae8-a7a9-77442778ec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11</Pages>
  <Words>969</Words>
  <Characters>5527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fizahhazwani@gmail.com</dc:creator>
  <cp:keywords/>
  <dc:description/>
  <cp:lastModifiedBy>0204677 LIM ZHE YUAN</cp:lastModifiedBy>
  <cp:revision>36</cp:revision>
  <dcterms:created xsi:type="dcterms:W3CDTF">2022-10-22T13:45:00Z</dcterms:created>
  <dcterms:modified xsi:type="dcterms:W3CDTF">2023-08-21T03:40:00Z</dcterms:modified>
</cp:coreProperties>
</file>